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8A996C" w14:textId="77777777" w:rsidR="00646BBF" w:rsidRDefault="00646BBF" w:rsidP="00646BBF">
      <w:pPr>
        <w:pStyle w:val="Titolo1"/>
        <w:jc w:val="center"/>
      </w:pPr>
      <w:bookmarkStart w:id="0" w:name="_Refd18e862"/>
      <w:bookmarkStart w:id="1" w:name="_Tocd18e862"/>
    </w:p>
    <w:p w14:paraId="412CAAA9" w14:textId="77777777" w:rsidR="00646BBF" w:rsidRDefault="00646BBF" w:rsidP="00646BBF">
      <w:pPr>
        <w:pStyle w:val="Titolo1"/>
        <w:jc w:val="center"/>
      </w:pPr>
    </w:p>
    <w:p w14:paraId="1FF32E6D" w14:textId="77777777" w:rsidR="00646BBF" w:rsidRDefault="00646BBF" w:rsidP="00646BBF">
      <w:pPr>
        <w:jc w:val="center"/>
      </w:pPr>
    </w:p>
    <w:p w14:paraId="4F48CC09" w14:textId="77777777" w:rsidR="00646BBF" w:rsidRDefault="00646BBF" w:rsidP="00646BBF">
      <w:pPr>
        <w:jc w:val="center"/>
      </w:pPr>
    </w:p>
    <w:p w14:paraId="36C85734" w14:textId="77777777" w:rsidR="00646BBF" w:rsidRDefault="00646BBF" w:rsidP="00646BBF">
      <w:pPr>
        <w:jc w:val="center"/>
      </w:pPr>
    </w:p>
    <w:p w14:paraId="3EC628E0" w14:textId="0A1FB95B" w:rsidR="00646BBF" w:rsidRPr="00943A54" w:rsidRDefault="00646BBF" w:rsidP="72CE351E">
      <w:pPr>
        <w:jc w:val="center"/>
        <w:rPr>
          <w:b/>
          <w:bCs/>
          <w:sz w:val="48"/>
          <w:szCs w:val="48"/>
          <w:lang w:val="it-IT"/>
        </w:rPr>
      </w:pPr>
      <w:r w:rsidRPr="00943A54">
        <w:rPr>
          <w:b/>
          <w:bCs/>
          <w:sz w:val="48"/>
          <w:szCs w:val="48"/>
          <w:lang w:val="it-IT"/>
        </w:rPr>
        <w:t>APH Mantis Q40</w:t>
      </w:r>
      <w:r w:rsidR="00C351E1" w:rsidRPr="00943A54">
        <w:rPr>
          <w:b/>
          <w:bCs/>
          <w:sz w:val="48"/>
          <w:szCs w:val="48"/>
          <w:lang w:val="it-IT"/>
        </w:rPr>
        <w:t>™</w:t>
      </w:r>
    </w:p>
    <w:bookmarkEnd w:id="0"/>
    <w:bookmarkEnd w:id="1"/>
    <w:p w14:paraId="531B020D" w14:textId="7B666650" w:rsidR="00646BBF" w:rsidRPr="00943A54" w:rsidRDefault="00943A54" w:rsidP="00646BBF">
      <w:pPr>
        <w:jc w:val="center"/>
        <w:rPr>
          <w:b/>
          <w:sz w:val="48"/>
          <w:szCs w:val="48"/>
          <w:lang w:val="it-IT"/>
        </w:rPr>
      </w:pPr>
      <w:r w:rsidRPr="00943A54">
        <w:rPr>
          <w:b/>
          <w:sz w:val="48"/>
          <w:szCs w:val="48"/>
          <w:lang w:val="it-IT"/>
        </w:rPr>
        <w:t>Guida u</w:t>
      </w:r>
      <w:r>
        <w:rPr>
          <w:b/>
          <w:sz w:val="48"/>
          <w:szCs w:val="48"/>
          <w:lang w:val="it-IT"/>
        </w:rPr>
        <w:t>tente</w:t>
      </w:r>
    </w:p>
    <w:p w14:paraId="4E2A7D0C" w14:textId="77777777" w:rsidR="00646BBF" w:rsidRDefault="00646BBF" w:rsidP="00646BBF">
      <w:pPr>
        <w:pStyle w:val="Corpotesto"/>
        <w:jc w:val="center"/>
      </w:pPr>
      <w:r>
        <w:rPr>
          <w:noProof/>
        </w:rPr>
        <w:drawing>
          <wp:inline distT="0" distB="0" distL="0" distR="0" wp14:anchorId="0C375668" wp14:editId="77238470">
            <wp:extent cx="660400" cy="660400"/>
            <wp:effectExtent l="0" t="0" r="6350" b="6350"/>
            <wp:docPr id="1155588710" name="Picture 4" descr="AP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4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C0468" w14:textId="2651344D" w:rsidR="00646BBF" w:rsidRPr="00125AD9" w:rsidRDefault="009F1036" w:rsidP="00BD7391">
      <w:pPr>
        <w:pStyle w:val="Corpotesto"/>
        <w:jc w:val="center"/>
        <w:rPr>
          <w:lang w:val="it-IT"/>
        </w:rPr>
      </w:pPr>
      <w:r w:rsidRPr="00125AD9">
        <w:rPr>
          <w:lang w:val="it-IT"/>
        </w:rPr>
        <w:t xml:space="preserve">Rev 1.1 </w:t>
      </w:r>
      <w:r w:rsidR="00DE2028" w:rsidRPr="00125AD9">
        <w:rPr>
          <w:lang w:val="it-IT"/>
        </w:rPr>
        <w:t>1013</w:t>
      </w:r>
      <w:r w:rsidRPr="00125AD9">
        <w:rPr>
          <w:lang w:val="it-IT"/>
        </w:rPr>
        <w:t>20</w:t>
      </w:r>
    </w:p>
    <w:p w14:paraId="1B11FBD3" w14:textId="77777777" w:rsidR="00646BBF" w:rsidRPr="00125AD9" w:rsidRDefault="00646BBF" w:rsidP="00646BBF">
      <w:pPr>
        <w:pStyle w:val="Corpotesto"/>
        <w:rPr>
          <w:lang w:val="it-IT"/>
        </w:rPr>
      </w:pPr>
    </w:p>
    <w:p w14:paraId="1BF692AA" w14:textId="77777777" w:rsidR="00646BBF" w:rsidRPr="00125AD9" w:rsidRDefault="00646BBF" w:rsidP="00646BBF">
      <w:pPr>
        <w:pStyle w:val="Corpotesto"/>
        <w:rPr>
          <w:lang w:val="it-IT"/>
        </w:rPr>
      </w:pPr>
    </w:p>
    <w:p w14:paraId="5D654265" w14:textId="77777777" w:rsidR="00646BBF" w:rsidRPr="00125AD9" w:rsidRDefault="00646BBF" w:rsidP="00646BBF">
      <w:pPr>
        <w:pStyle w:val="Corpotesto"/>
        <w:rPr>
          <w:lang w:val="it-IT"/>
        </w:rPr>
      </w:pPr>
    </w:p>
    <w:p w14:paraId="10B11734" w14:textId="77777777" w:rsidR="00646BBF" w:rsidRPr="00125AD9" w:rsidRDefault="00646BBF" w:rsidP="00646BBF">
      <w:pPr>
        <w:pStyle w:val="Corpotesto"/>
        <w:rPr>
          <w:lang w:val="it-IT"/>
        </w:rPr>
      </w:pPr>
    </w:p>
    <w:p w14:paraId="74D3D8B0" w14:textId="77777777" w:rsidR="00646BBF" w:rsidRPr="00125AD9" w:rsidRDefault="00646BBF" w:rsidP="00646BBF">
      <w:pPr>
        <w:pStyle w:val="Corpotesto"/>
        <w:rPr>
          <w:lang w:val="it-IT"/>
        </w:rPr>
      </w:pPr>
    </w:p>
    <w:p w14:paraId="7E2CDDFB" w14:textId="77777777" w:rsidR="00646BBF" w:rsidRPr="00125AD9" w:rsidRDefault="00646BBF" w:rsidP="00646BBF">
      <w:pPr>
        <w:pStyle w:val="Corpotesto"/>
        <w:rPr>
          <w:lang w:val="it-IT"/>
        </w:rPr>
      </w:pPr>
    </w:p>
    <w:p w14:paraId="1A4CE4BD" w14:textId="77777777" w:rsidR="00646BBF" w:rsidRPr="00125AD9" w:rsidRDefault="00646BBF" w:rsidP="00646BBF">
      <w:pPr>
        <w:pStyle w:val="Corpotesto"/>
        <w:rPr>
          <w:lang w:val="it-IT"/>
        </w:rPr>
      </w:pPr>
    </w:p>
    <w:p w14:paraId="12EFF88F" w14:textId="77777777" w:rsidR="00646BBF" w:rsidRPr="00125AD9" w:rsidRDefault="00646BBF" w:rsidP="00646BBF">
      <w:pPr>
        <w:pStyle w:val="Corpotesto"/>
        <w:rPr>
          <w:lang w:val="it-IT"/>
        </w:rPr>
      </w:pPr>
    </w:p>
    <w:p w14:paraId="1B1F4DE2" w14:textId="77777777" w:rsidR="00646BBF" w:rsidRPr="00125AD9" w:rsidRDefault="00646BBF" w:rsidP="00646BBF">
      <w:pPr>
        <w:pStyle w:val="Corpotesto"/>
        <w:rPr>
          <w:lang w:val="it-IT"/>
        </w:rPr>
      </w:pPr>
    </w:p>
    <w:p w14:paraId="1AFB98F7" w14:textId="77777777" w:rsidR="00646BBF" w:rsidRPr="00125AD9" w:rsidRDefault="00646BBF" w:rsidP="00646BBF">
      <w:pPr>
        <w:pStyle w:val="Corpotesto"/>
        <w:rPr>
          <w:lang w:val="it-IT"/>
        </w:rPr>
      </w:pPr>
    </w:p>
    <w:p w14:paraId="4128089B" w14:textId="77777777" w:rsidR="00646BBF" w:rsidRPr="00125AD9" w:rsidRDefault="00646BBF" w:rsidP="00646BBF">
      <w:pPr>
        <w:pStyle w:val="Corpotesto"/>
        <w:rPr>
          <w:lang w:val="it-IT"/>
        </w:rPr>
      </w:pPr>
    </w:p>
    <w:p w14:paraId="37DF0A16" w14:textId="008EFBC3" w:rsidR="00646BBF" w:rsidRPr="00943A54" w:rsidRDefault="00646BBF" w:rsidP="00646BBF">
      <w:pPr>
        <w:pStyle w:val="Corpotesto"/>
        <w:rPr>
          <w:lang w:val="it-IT"/>
        </w:rPr>
      </w:pPr>
      <w:r w:rsidRPr="00125AD9">
        <w:rPr>
          <w:lang w:val="it-IT"/>
        </w:rPr>
        <w:t>Copyright 202</w:t>
      </w:r>
      <w:r w:rsidR="00882A52" w:rsidRPr="00125AD9">
        <w:rPr>
          <w:lang w:val="it-IT"/>
        </w:rPr>
        <w:t>1</w:t>
      </w:r>
      <w:r w:rsidRPr="00125AD9">
        <w:rPr>
          <w:lang w:val="it-IT"/>
        </w:rPr>
        <w:t xml:space="preserve">. </w:t>
      </w:r>
      <w:r w:rsidR="00943A54" w:rsidRPr="00943A54">
        <w:rPr>
          <w:lang w:val="it-IT"/>
        </w:rPr>
        <w:t>Tutti I diritti riservati</w:t>
      </w:r>
      <w:r w:rsidRPr="00943A54">
        <w:rPr>
          <w:lang w:val="it-IT"/>
        </w:rPr>
        <w:t>, APH.</w:t>
      </w:r>
    </w:p>
    <w:p w14:paraId="0292B76D" w14:textId="2CF6F987" w:rsidR="00646BBF" w:rsidRPr="00943A54" w:rsidRDefault="00943A54" w:rsidP="00646BBF">
      <w:pPr>
        <w:pStyle w:val="Corpotesto"/>
        <w:rPr>
          <w:lang w:val="it-IT"/>
        </w:rPr>
      </w:pPr>
      <w:r w:rsidRPr="00943A54">
        <w:rPr>
          <w:lang w:val="it-IT"/>
        </w:rPr>
        <w:t xml:space="preserve">Questa guida </w:t>
      </w:r>
      <w:r>
        <w:rPr>
          <w:lang w:val="it-IT"/>
        </w:rPr>
        <w:t>u</w:t>
      </w:r>
      <w:r w:rsidRPr="00943A54">
        <w:rPr>
          <w:lang w:val="it-IT"/>
        </w:rPr>
        <w:t xml:space="preserve">tente è protetta da copyright di </w:t>
      </w:r>
      <w:r>
        <w:rPr>
          <w:lang w:val="it-IT"/>
        </w:rPr>
        <w:t>APH</w:t>
      </w:r>
      <w:r w:rsidRPr="00943A54">
        <w:rPr>
          <w:lang w:val="it-IT"/>
        </w:rPr>
        <w:t xml:space="preserve">, tutti i diritti sono riservati. La guida utente non può essere copiata né in parte né completamente se non con il consenso scritto di </w:t>
      </w:r>
      <w:r>
        <w:rPr>
          <w:lang w:val="it-IT"/>
        </w:rPr>
        <w:t>APH</w:t>
      </w:r>
      <w:r w:rsidR="00646BBF" w:rsidRPr="00943A54">
        <w:rPr>
          <w:lang w:val="it-IT"/>
        </w:rPr>
        <w:t xml:space="preserve">. </w:t>
      </w:r>
    </w:p>
    <w:p w14:paraId="5193845F" w14:textId="77777777" w:rsidR="00646BBF" w:rsidRPr="00943A54" w:rsidRDefault="00646BBF" w:rsidP="00646BBF">
      <w:pPr>
        <w:spacing w:after="0" w:line="240" w:lineRule="auto"/>
        <w:rPr>
          <w:lang w:val="it-IT"/>
        </w:rPr>
      </w:pPr>
      <w:r w:rsidRPr="00943A54">
        <w:rPr>
          <w:lang w:val="it-IT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  <w:shd w:val="clear" w:color="auto" w:fill="E6E6E6"/>
        </w:rPr>
        <w:id w:val="-11635430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34A1E10" w14:textId="0381DD0E" w:rsidR="00646BBF" w:rsidRDefault="002C78EA" w:rsidP="00646BBF">
          <w:pPr>
            <w:pStyle w:val="Titolosommario"/>
          </w:pPr>
          <w:r>
            <w:t>Sommario</w:t>
          </w:r>
        </w:p>
        <w:p w14:paraId="3C7DAA46" w14:textId="7D7A54F8" w:rsidR="00E62679" w:rsidRDefault="00646BBF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r>
            <w:rPr>
              <w:color w:val="2B579A"/>
              <w:shd w:val="clear" w:color="auto" w:fill="E6E6E6"/>
            </w:rPr>
            <w:fldChar w:fldCharType="begin"/>
          </w:r>
          <w:r>
            <w:instrText xml:space="preserve"> TOC \o "1-3" \h \z \u </w:instrText>
          </w:r>
          <w:r>
            <w:rPr>
              <w:color w:val="2B579A"/>
              <w:shd w:val="clear" w:color="auto" w:fill="E6E6E6"/>
            </w:rPr>
            <w:fldChar w:fldCharType="separate"/>
          </w:r>
          <w:hyperlink w:anchor="_Toc68260780" w:history="1">
            <w:r w:rsidR="00E62679" w:rsidRPr="00316DAC">
              <w:rPr>
                <w:rStyle w:val="Collegamentoipertestuale"/>
                <w:noProof/>
                <w:lang w:val="it-IT"/>
              </w:rPr>
              <w:t>Iniziamo</w:t>
            </w:r>
            <w:r w:rsidR="00E62679">
              <w:rPr>
                <w:noProof/>
                <w:webHidden/>
              </w:rPr>
              <w:tab/>
            </w:r>
            <w:r w:rsidR="00E62679">
              <w:rPr>
                <w:noProof/>
                <w:webHidden/>
              </w:rPr>
              <w:fldChar w:fldCharType="begin"/>
            </w:r>
            <w:r w:rsidR="00E62679">
              <w:rPr>
                <w:noProof/>
                <w:webHidden/>
              </w:rPr>
              <w:instrText xml:space="preserve"> PAGEREF _Toc68260780 \h </w:instrText>
            </w:r>
            <w:r w:rsidR="00E62679">
              <w:rPr>
                <w:noProof/>
                <w:webHidden/>
              </w:rPr>
            </w:r>
            <w:r w:rsidR="00E62679">
              <w:rPr>
                <w:noProof/>
                <w:webHidden/>
              </w:rPr>
              <w:fldChar w:fldCharType="separate"/>
            </w:r>
            <w:r w:rsidR="00E62679">
              <w:rPr>
                <w:noProof/>
                <w:webHidden/>
              </w:rPr>
              <w:t>5</w:t>
            </w:r>
            <w:r w:rsidR="00E62679">
              <w:rPr>
                <w:noProof/>
                <w:webHidden/>
              </w:rPr>
              <w:fldChar w:fldCharType="end"/>
            </w:r>
          </w:hyperlink>
        </w:p>
        <w:p w14:paraId="3BFA100E" w14:textId="6D73EC9D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81" w:history="1">
            <w:r w:rsidRPr="00316DAC">
              <w:rPr>
                <w:rStyle w:val="Collegamentoipertestuale"/>
                <w:noProof/>
                <w:lang w:val="it-IT"/>
              </w:rPr>
              <w:t>Contenuto della confe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6ADA6" w14:textId="369CAFBF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82" w:history="1">
            <w:r w:rsidRPr="00316DAC">
              <w:rPr>
                <w:rStyle w:val="Collegamentoipertestuale"/>
                <w:noProof/>
                <w:lang w:val="it-IT"/>
              </w:rPr>
              <w:t>Orientamento di Mantis Q4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0747F" w14:textId="159129A8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83" w:history="1">
            <w:r w:rsidRPr="00316DAC">
              <w:rPr>
                <w:rStyle w:val="Collegamentoipertestuale"/>
                <w:noProof/>
                <w:lang w:val="it-IT"/>
              </w:rPr>
              <w:t>Lato superi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21902" w14:textId="2F12BB61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84" w:history="1">
            <w:r w:rsidRPr="00316DAC">
              <w:rPr>
                <w:rStyle w:val="Collegamentoipertestuale"/>
                <w:noProof/>
                <w:lang w:val="it-IT"/>
              </w:rPr>
              <w:t>Lato front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64FA5" w14:textId="047081A0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85" w:history="1">
            <w:r w:rsidRPr="00316DAC">
              <w:rPr>
                <w:rStyle w:val="Collegamentoipertestuale"/>
                <w:noProof/>
              </w:rPr>
              <w:t>Lato sinis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A58AF" w14:textId="6DD4DE95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86" w:history="1">
            <w:r w:rsidRPr="00316DAC">
              <w:rPr>
                <w:rStyle w:val="Collegamentoipertestuale"/>
                <w:noProof/>
                <w:lang w:val="it-IT"/>
              </w:rPr>
              <w:t>Lato posteri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9396B" w14:textId="17F4B877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87" w:history="1">
            <w:r w:rsidRPr="00316DAC">
              <w:rPr>
                <w:rStyle w:val="Collegamentoipertestuale"/>
                <w:noProof/>
                <w:lang w:val="it-IT"/>
              </w:rPr>
              <w:t>Lato inferi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CA3DA" w14:textId="43BCD4A8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88" w:history="1">
            <w:r w:rsidRPr="00316DAC">
              <w:rPr>
                <w:rStyle w:val="Collegamentoipertestuale"/>
                <w:noProof/>
                <w:lang w:val="it-IT"/>
              </w:rPr>
              <w:t>Layout della tastiera QWER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69DEB" w14:textId="68668DC6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89" w:history="1">
            <w:r w:rsidRPr="00316DAC">
              <w:rPr>
                <w:rStyle w:val="Collegamentoipertestuale"/>
                <w:noProof/>
                <w:lang w:val="it-IT"/>
              </w:rPr>
              <w:t>Ricarica di Mantis Q4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4EAEE" w14:textId="245A08BA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90" w:history="1">
            <w:r w:rsidRPr="00316DAC">
              <w:rPr>
                <w:rStyle w:val="Collegamentoipertestuale"/>
                <w:noProof/>
                <w:lang w:val="it-IT"/>
              </w:rPr>
              <w:t>Accensione e spegn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58CE4" w14:textId="6B155D32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91" w:history="1">
            <w:r w:rsidRPr="00316DAC">
              <w:rPr>
                <w:rStyle w:val="Collegamentoipertestuale"/>
                <w:noProof/>
                <w:lang w:val="it-IT"/>
              </w:rPr>
              <w:t>Impostare la modalità stand-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AFE44" w14:textId="63686B5B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92" w:history="1">
            <w:r w:rsidRPr="00316DAC">
              <w:rPr>
                <w:rStyle w:val="Collegamentoipertestuale"/>
                <w:noProof/>
                <w:lang w:val="it-IT"/>
              </w:rPr>
              <w:t>Il menu Inform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93EB6" w14:textId="2D302242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93" w:history="1">
            <w:r w:rsidRPr="00316DAC">
              <w:rPr>
                <w:rStyle w:val="Collegamentoipertestuale"/>
                <w:noProof/>
                <w:lang w:val="it-IT"/>
              </w:rPr>
              <w:t>Muoversi nei 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794F3" w14:textId="2011CADE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94" w:history="1">
            <w:r w:rsidRPr="00316DAC">
              <w:rPr>
                <w:rStyle w:val="Collegamentoipertestuale"/>
                <w:noProof/>
                <w:lang w:val="it-IT"/>
              </w:rPr>
              <w:t>Spostarsi nel menu princip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9F709" w14:textId="42AF9FA9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95" w:history="1">
            <w:r w:rsidRPr="00316DAC">
              <w:rPr>
                <w:rStyle w:val="Collegamentoipertestuale"/>
                <w:noProof/>
                <w:lang w:val="it-IT"/>
              </w:rPr>
              <w:t>Scorrere il testo sulla riga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6D60E" w14:textId="0764E174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96" w:history="1">
            <w:r w:rsidRPr="00316DAC">
              <w:rPr>
                <w:rStyle w:val="Collegamentoipertestuale"/>
                <w:noProof/>
                <w:lang w:val="it-IT"/>
              </w:rPr>
              <w:t>Usare il menu contestuale per altre fun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EC35C" w14:textId="52EE79F5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97" w:history="1">
            <w:r w:rsidRPr="00316DAC">
              <w:rPr>
                <w:rStyle w:val="Collegamentoipertestuale"/>
                <w:noProof/>
                <w:lang w:val="it-IT"/>
              </w:rPr>
              <w:t>Spostarsi usando le prime lettere della paro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965F5" w14:textId="710B4AF0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98" w:history="1">
            <w:r w:rsidRPr="00316DAC">
              <w:rPr>
                <w:rStyle w:val="Collegamentoipertestuale"/>
                <w:noProof/>
                <w:lang w:val="it-IT"/>
              </w:rPr>
              <w:t>Usare il Braille per scrive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93110" w14:textId="62DEC1FC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799" w:history="1">
            <w:r w:rsidRPr="00316DAC">
              <w:rPr>
                <w:rStyle w:val="Collegamentoipertestuale"/>
                <w:noProof/>
                <w:lang w:val="it-IT"/>
              </w:rPr>
              <w:t>Uso dei tasti di scelta rapida/Combinazioni tasti per muover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BEA1C" w14:textId="3343F645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00" w:history="1">
            <w:r w:rsidRPr="00316DAC">
              <w:rPr>
                <w:rStyle w:val="Collegamentoipertestuale"/>
                <w:noProof/>
                <w:lang w:val="it-IT"/>
              </w:rPr>
              <w:t>Uso dell'Ed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10FF5" w14:textId="524A80C4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01" w:history="1">
            <w:r w:rsidRPr="00316DAC">
              <w:rPr>
                <w:rStyle w:val="Collegamentoipertestuale"/>
                <w:noProof/>
                <w:lang w:val="it-IT"/>
              </w:rPr>
              <w:t>Creare u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E1767" w14:textId="56C9891F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02" w:history="1">
            <w:r w:rsidRPr="00316DAC">
              <w:rPr>
                <w:rStyle w:val="Collegamentoipertestuale"/>
                <w:noProof/>
                <w:lang w:val="it-IT"/>
              </w:rPr>
              <w:t>Aprire u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48564" w14:textId="6F6F3EC0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03" w:history="1">
            <w:r w:rsidRPr="00316DAC">
              <w:rPr>
                <w:rStyle w:val="Collegamentoipertestuale"/>
                <w:noProof/>
                <w:lang w:val="it-IT"/>
              </w:rPr>
              <w:t>Chiudere u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DFEEF" w14:textId="6186B3C3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04" w:history="1">
            <w:r w:rsidRPr="00316DAC">
              <w:rPr>
                <w:rStyle w:val="Collegamentoipertestuale"/>
                <w:noProof/>
                <w:lang w:val="it-IT"/>
              </w:rPr>
              <w:t>Salvare un file di te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9D3BD" w14:textId="0E1B9604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05" w:history="1">
            <w:r w:rsidRPr="00316DAC">
              <w:rPr>
                <w:rStyle w:val="Collegamentoipertestuale"/>
                <w:noProof/>
                <w:lang w:val="it-IT"/>
              </w:rPr>
              <w:t>Scorrimento automatico in un testo scritto in Ed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CED59" w14:textId="4CD90A86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06" w:history="1">
            <w:r w:rsidRPr="00316DAC">
              <w:rPr>
                <w:rStyle w:val="Collegamentoipertestuale"/>
                <w:noProof/>
                <w:lang w:val="it-IT"/>
              </w:rPr>
              <w:t>Modificare la velocità dello scorrimento automa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A5A8F" w14:textId="0566A0ED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07" w:history="1">
            <w:r w:rsidRPr="00316DAC">
              <w:rPr>
                <w:rStyle w:val="Collegamentoipertestuale"/>
                <w:noProof/>
                <w:lang w:val="it-IT"/>
              </w:rPr>
              <w:t>Cercare del testo in un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0D0A8" w14:textId="7B9427A0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08" w:history="1">
            <w:r w:rsidRPr="00316DAC">
              <w:rPr>
                <w:rStyle w:val="Collegamentoipertestuale"/>
                <w:noProof/>
                <w:lang w:val="it-IT"/>
              </w:rPr>
              <w:t>Cercare e sostituire del te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1730F" w14:textId="77191211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09" w:history="1">
            <w:r w:rsidRPr="00316DAC">
              <w:rPr>
                <w:rStyle w:val="Collegamentoipertestuale"/>
                <w:noProof/>
                <w:lang w:val="it-IT"/>
              </w:rPr>
              <w:t>Tagliare, copiare ed incollare del te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7B880" w14:textId="411AFB0C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10" w:history="1">
            <w:r w:rsidRPr="00316DAC">
              <w:rPr>
                <w:rStyle w:val="Collegamentoipertestuale"/>
                <w:noProof/>
                <w:lang w:val="it-IT"/>
              </w:rPr>
              <w:t>Uso della Modalità Let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DED3B" w14:textId="5277EB93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11" w:history="1">
            <w:r w:rsidRPr="00316DAC">
              <w:rPr>
                <w:rStyle w:val="Collegamentoipertestuale"/>
                <w:noProof/>
                <w:lang w:val="it-IT"/>
              </w:rPr>
              <w:t>Tabella dei comandi per Ed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2A508" w14:textId="6535A01C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12" w:history="1">
            <w:r w:rsidRPr="00316DAC">
              <w:rPr>
                <w:rStyle w:val="Collegamentoipertestuale"/>
                <w:noProof/>
              </w:rPr>
              <w:t>Uso di Lettore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21161" w14:textId="052459F8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13" w:history="1">
            <w:r w:rsidRPr="00316DAC">
              <w:rPr>
                <w:rStyle w:val="Collegamentoipertestuale"/>
                <w:noProof/>
                <w:lang w:val="it-IT"/>
              </w:rPr>
              <w:t>Spostarsi nell'elenco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1782E" w14:textId="449C5663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14" w:history="1">
            <w:r w:rsidRPr="00316DAC">
              <w:rPr>
                <w:rStyle w:val="Collegamentoipertestuale"/>
                <w:noProof/>
                <w:lang w:val="it-IT"/>
              </w:rPr>
              <w:t>Ricerca d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C2A31" w14:textId="605E59F1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15" w:history="1">
            <w:r w:rsidRPr="00316DAC">
              <w:rPr>
                <w:rStyle w:val="Collegamentoipertestuale"/>
                <w:noProof/>
                <w:lang w:val="it-IT"/>
              </w:rPr>
              <w:t>Accedere ai libri aperti recentem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B7D75" w14:textId="60DA8F60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16" w:history="1">
            <w:r w:rsidRPr="00316DAC">
              <w:rPr>
                <w:rStyle w:val="Collegamentoipertestuale"/>
                <w:noProof/>
                <w:lang w:val="it-IT"/>
              </w:rPr>
              <w:t>Gestione de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98BB50" w14:textId="567DF050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17" w:history="1">
            <w:r w:rsidRPr="00316DAC">
              <w:rPr>
                <w:rStyle w:val="Collegamentoipertestuale"/>
                <w:noProof/>
                <w:lang w:val="it-IT"/>
              </w:rPr>
              <w:t>Spostarsi e accedere ad altre informazioni su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69C50" w14:textId="691D13F5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18" w:history="1">
            <w:r w:rsidRPr="00316DAC">
              <w:rPr>
                <w:rStyle w:val="Collegamentoipertestuale"/>
                <w:noProof/>
                <w:lang w:val="it-IT"/>
              </w:rPr>
              <w:t>Cambiare il livello di navigazione per 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7A85E" w14:textId="23C43FA4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19" w:history="1">
            <w:r w:rsidRPr="00316DAC">
              <w:rPr>
                <w:rStyle w:val="Collegamentoipertestuale"/>
                <w:noProof/>
                <w:lang w:val="it-IT"/>
              </w:rPr>
              <w:t>Spostarsi per pagine, intestazioni, percentuali o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2F48B" w14:textId="2A741A48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20" w:history="1">
            <w:r w:rsidRPr="00316DAC">
              <w:rPr>
                <w:rStyle w:val="Collegamentoipertestuale"/>
                <w:noProof/>
                <w:lang w:val="it-IT"/>
              </w:rPr>
              <w:t>Scorrimento automatico del testo ne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C3C87" w14:textId="2D03C6B8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21" w:history="1">
            <w:r w:rsidRPr="00316DAC">
              <w:rPr>
                <w:rStyle w:val="Collegamentoipertestuale"/>
                <w:noProof/>
                <w:lang w:val="it-IT"/>
              </w:rPr>
              <w:t>Individuare la posizione corrente in un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B048C" w14:textId="3BEA512A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22" w:history="1">
            <w:r w:rsidRPr="00316DAC">
              <w:rPr>
                <w:rStyle w:val="Collegamentoipertestuale"/>
                <w:noProof/>
                <w:lang w:val="it-IT"/>
              </w:rPr>
              <w:t>Spostarsi all'inizio o alla fine di un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A5237" w14:textId="2FBD76C0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23" w:history="1">
            <w:r w:rsidRPr="00316DAC">
              <w:rPr>
                <w:rStyle w:val="Collegamentoipertestuale"/>
                <w:noProof/>
                <w:lang w:val="it-IT"/>
              </w:rPr>
              <w:t>Cercare del testo in un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0DC6D" w14:textId="2A35868A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24" w:history="1">
            <w:r w:rsidRPr="00316DAC">
              <w:rPr>
                <w:rStyle w:val="Collegamentoipertestuale"/>
                <w:noProof/>
                <w:lang w:val="it-IT"/>
              </w:rPr>
              <w:t>Accedere ad altre informazioni sul 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51047" w14:textId="025C17D6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25" w:history="1">
            <w:r w:rsidRPr="00316DAC">
              <w:rPr>
                <w:rStyle w:val="Collegamentoipertestuale"/>
                <w:noProof/>
                <w:lang w:val="it-IT"/>
              </w:rPr>
              <w:t>Aggiungere, spostarsi, evidenziare e rimuovere i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9E1CA0" w14:textId="756F6A35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26" w:history="1">
            <w:r w:rsidRPr="00316DAC">
              <w:rPr>
                <w:rStyle w:val="Collegamentoipertestuale"/>
                <w:noProof/>
                <w:lang w:val="it-IT"/>
              </w:rPr>
              <w:t>Inserire un segna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D2619" w14:textId="4ACA53D7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27" w:history="1">
            <w:r w:rsidRPr="00316DAC">
              <w:rPr>
                <w:rStyle w:val="Collegamentoipertestuale"/>
                <w:noProof/>
                <w:lang w:val="it-IT"/>
              </w:rPr>
              <w:t>Spostarsi ad un segnalib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B9692" w14:textId="4A004E6B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28" w:history="1">
            <w:r w:rsidRPr="00316DAC">
              <w:rPr>
                <w:rStyle w:val="Collegamentoipertestuale"/>
                <w:noProof/>
                <w:lang w:val="it-IT"/>
              </w:rPr>
              <w:t>Evidenziare i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C6B3A" w14:textId="33B88F7F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29" w:history="1">
            <w:r w:rsidRPr="00316DAC">
              <w:rPr>
                <w:rStyle w:val="Collegamentoipertestuale"/>
                <w:noProof/>
                <w:lang w:val="it-IT"/>
              </w:rPr>
              <w:t>Rimuovere i segna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A8A95" w14:textId="77E9837E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30" w:history="1">
            <w:r w:rsidRPr="00316DAC">
              <w:rPr>
                <w:rStyle w:val="Collegamentoipertestuale"/>
                <w:noProof/>
                <w:lang w:val="it-IT"/>
              </w:rPr>
              <w:t>Tabella dei comandi di let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328EE" w14:textId="2706674F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31" w:history="1">
            <w:r w:rsidRPr="00316DAC">
              <w:rPr>
                <w:rStyle w:val="Collegamentoipertestuale"/>
                <w:noProof/>
                <w:lang w:val="it-IT"/>
              </w:rPr>
              <w:t>Uso della Modalità Termi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61225" w14:textId="2AEEBD4D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32" w:history="1">
            <w:r w:rsidRPr="00316DAC">
              <w:rPr>
                <w:rStyle w:val="Collegamentoipertestuale"/>
                <w:noProof/>
                <w:lang w:val="it-IT"/>
              </w:rPr>
              <w:t>Entrare ed uscire dalla Modalità Termi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2ED8E" w14:textId="4AD190ED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33" w:history="1">
            <w:r w:rsidRPr="00316DAC">
              <w:rPr>
                <w:rStyle w:val="Collegamentoipertestuale"/>
                <w:noProof/>
                <w:lang w:val="it-IT"/>
              </w:rPr>
              <w:t>Compatibilità di Mantis Q4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051CF" w14:textId="508A7EE9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34" w:history="1">
            <w:r w:rsidRPr="00316DAC">
              <w:rPr>
                <w:rStyle w:val="Collegamentoipertestuale"/>
                <w:noProof/>
                <w:lang w:val="it-IT"/>
              </w:rPr>
              <w:t>Riattivare un dispositivo iOS usando la Man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F10FE" w14:textId="36E41DBD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35" w:history="1">
            <w:r w:rsidRPr="00316DAC">
              <w:rPr>
                <w:rStyle w:val="Collegamentoipertestuale"/>
                <w:noProof/>
                <w:lang w:val="it-IT"/>
              </w:rPr>
              <w:t>Uso della Mantis come tastiera ester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BD337" w14:textId="3BF334C9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36" w:history="1">
            <w:r w:rsidRPr="00316DAC">
              <w:rPr>
                <w:rStyle w:val="Collegamentoipertestuale"/>
                <w:noProof/>
                <w:lang w:val="it-IT"/>
              </w:rPr>
              <w:t>Connessione tramite US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2BF45" w14:textId="10EDF617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37" w:history="1">
            <w:r w:rsidRPr="00316DAC">
              <w:rPr>
                <w:rStyle w:val="Collegamentoipertestuale"/>
                <w:noProof/>
                <w:lang w:val="it-IT"/>
              </w:rPr>
              <w:t>Connessione tramite Bluetoo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08F30" w14:textId="2F8C25F2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38" w:history="1">
            <w:r w:rsidRPr="00316DAC">
              <w:rPr>
                <w:rStyle w:val="Collegamentoipertestuale"/>
                <w:noProof/>
                <w:lang w:val="it-IT"/>
              </w:rPr>
              <w:t>Muoversi tra i dispositivi connes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1E51B" w14:textId="7ED257E4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39" w:history="1">
            <w:r w:rsidRPr="00316DAC">
              <w:rPr>
                <w:rStyle w:val="Collegamentoipertestuale"/>
                <w:noProof/>
                <w:lang w:val="it-IT"/>
              </w:rPr>
              <w:t>Uso di Esplora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EE6EB" w14:textId="609817F1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40" w:history="1">
            <w:r w:rsidRPr="00316DAC">
              <w:rPr>
                <w:rStyle w:val="Collegamentoipertestuale"/>
                <w:noProof/>
                <w:lang w:val="it-IT"/>
              </w:rPr>
              <w:t>Muoversi tra i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DA25B" w14:textId="4A7B3886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41" w:history="1">
            <w:r w:rsidRPr="00316DAC">
              <w:rPr>
                <w:rStyle w:val="Collegamentoipertestuale"/>
                <w:noProof/>
                <w:lang w:val="it-IT"/>
              </w:rPr>
              <w:t>Selezionare un'unit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A7251" w14:textId="1777FA0E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42" w:history="1">
            <w:r w:rsidRPr="00316DAC">
              <w:rPr>
                <w:rStyle w:val="Collegamentoipertestuale"/>
                <w:noProof/>
                <w:lang w:val="it-IT"/>
              </w:rPr>
              <w:t>Accedere alle informazioni su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097E5" w14:textId="70DEE311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43" w:history="1">
            <w:r w:rsidRPr="00316DAC">
              <w:rPr>
                <w:rStyle w:val="Collegamentoipertestuale"/>
                <w:noProof/>
                <w:lang w:val="it-IT"/>
              </w:rPr>
              <w:t>Mostrare il percorso del file corr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FF971" w14:textId="5B176B05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44" w:history="1">
            <w:r w:rsidRPr="00316DAC">
              <w:rPr>
                <w:rStyle w:val="Collegamentoipertestuale"/>
                <w:noProof/>
                <w:lang w:val="it-IT"/>
              </w:rPr>
              <w:t>Cerc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1484F" w14:textId="7DFFCA8D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45" w:history="1">
            <w:r w:rsidRPr="00316DAC">
              <w:rPr>
                <w:rStyle w:val="Collegamentoipertestuale"/>
                <w:noProof/>
                <w:lang w:val="it-IT"/>
              </w:rPr>
              <w:t>Ordin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FB386" w14:textId="628E4933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46" w:history="1">
            <w:r w:rsidRPr="00316DAC">
              <w:rPr>
                <w:rStyle w:val="Collegamentoipertestuale"/>
                <w:noProof/>
                <w:lang w:val="it-IT"/>
              </w:rPr>
              <w:t>Modific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6F7B1" w14:textId="6856ECE6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47" w:history="1">
            <w:r w:rsidRPr="00316DAC">
              <w:rPr>
                <w:rStyle w:val="Collegamentoipertestuale"/>
                <w:noProof/>
                <w:lang w:val="it-IT"/>
              </w:rPr>
              <w:t>Creare una nuova cartel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91D3C" w14:textId="3296E661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48" w:history="1">
            <w:r w:rsidRPr="00316DAC">
              <w:rPr>
                <w:rStyle w:val="Collegamentoipertestuale"/>
                <w:noProof/>
                <w:lang w:val="it-IT"/>
              </w:rPr>
              <w:t>Rinominare file o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38221" w14:textId="787343B6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49" w:history="1">
            <w:r w:rsidRPr="00316DAC">
              <w:rPr>
                <w:rStyle w:val="Collegamentoipertestuale"/>
                <w:noProof/>
                <w:lang w:val="it-IT"/>
              </w:rPr>
              <w:t>Selezionare file o cartelle per applicare altre 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140514" w14:textId="64FE4563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50" w:history="1">
            <w:r w:rsidRPr="00316DAC">
              <w:rPr>
                <w:rStyle w:val="Collegamentoipertestuale"/>
                <w:noProof/>
                <w:lang w:val="it-IT"/>
              </w:rPr>
              <w:t>Copiare, tagliare, ed incoll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3A8FA" w14:textId="58119920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51" w:history="1">
            <w:r w:rsidRPr="00316DAC">
              <w:rPr>
                <w:rStyle w:val="Collegamentoipertestuale"/>
                <w:noProof/>
                <w:lang w:val="it-IT"/>
              </w:rPr>
              <w:t>Eliminare file e cart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6816B" w14:textId="34401B37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52" w:history="1">
            <w:r w:rsidRPr="00316DAC">
              <w:rPr>
                <w:rStyle w:val="Collegamentoipertestuale"/>
                <w:noProof/>
                <w:lang w:val="it-IT"/>
              </w:rPr>
              <w:t>Tabella dei comand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FD6CA" w14:textId="76371049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53" w:history="1">
            <w:r w:rsidRPr="00316DAC">
              <w:rPr>
                <w:rStyle w:val="Collegamentoipertestuale"/>
                <w:noProof/>
                <w:lang w:val="it-IT"/>
              </w:rPr>
              <w:t>Uso dell'applicazione Calcolat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FD2F5" w14:textId="14056940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54" w:history="1">
            <w:r w:rsidRPr="00316DAC">
              <w:rPr>
                <w:rStyle w:val="Collegamentoipertestuale"/>
                <w:noProof/>
                <w:lang w:val="it-IT"/>
              </w:rPr>
              <w:t>Usare la calcolat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CD718" w14:textId="7EBF94A0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55" w:history="1">
            <w:r w:rsidRPr="00316DAC">
              <w:rPr>
                <w:rStyle w:val="Collegamentoipertestuale"/>
                <w:noProof/>
                <w:lang w:val="it-IT"/>
              </w:rPr>
              <w:t>Tabella dei comand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4A89C" w14:textId="611EC5FE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56" w:history="1">
            <w:r w:rsidRPr="00316DAC">
              <w:rPr>
                <w:rStyle w:val="Collegamentoipertestuale"/>
                <w:noProof/>
                <w:lang w:val="it-IT"/>
              </w:rPr>
              <w:t>Uso dell'applicazione Data e 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529F0" w14:textId="3C32E6C7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57" w:history="1">
            <w:r w:rsidRPr="00316DAC">
              <w:rPr>
                <w:rStyle w:val="Collegamentoipertestuale"/>
                <w:noProof/>
                <w:lang w:val="it-IT"/>
              </w:rPr>
              <w:t>Visualizzazione di Data e 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697AF" w14:textId="7FDCC378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58" w:history="1">
            <w:r w:rsidRPr="00316DAC">
              <w:rPr>
                <w:rStyle w:val="Collegamentoipertestuale"/>
                <w:noProof/>
                <w:lang w:val="it-IT"/>
              </w:rPr>
              <w:t>Impostazione di data e 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5D097" w14:textId="52CE4CA7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59" w:history="1">
            <w:r w:rsidRPr="00316DAC">
              <w:rPr>
                <w:rStyle w:val="Collegamentoipertestuale"/>
                <w:noProof/>
              </w:rPr>
              <w:t>Menu Impost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01DA7" w14:textId="5872D5A5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60" w:history="1">
            <w:r w:rsidRPr="00316DAC">
              <w:rPr>
                <w:rStyle w:val="Collegamentoipertestuale"/>
                <w:noProof/>
                <w:lang w:val="it-IT"/>
              </w:rPr>
              <w:t>Tabella con le opzioni per le impostazioni u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E5F9E" w14:textId="44EBD312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61" w:history="1">
            <w:r w:rsidRPr="00316DAC">
              <w:rPr>
                <w:rStyle w:val="Collegamentoipertestuale"/>
                <w:noProof/>
                <w:lang w:val="it-IT"/>
              </w:rPr>
              <w:t>Aggiungere, configurare ed eliminare i profili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702F9" w14:textId="3C78EAA9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62" w:history="1">
            <w:r w:rsidRPr="00316DAC">
              <w:rPr>
                <w:rStyle w:val="Collegamentoipertestuale"/>
                <w:noProof/>
                <w:lang w:val="it-IT"/>
              </w:rPr>
              <w:t>Aggiungere un profilo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9C460" w14:textId="33A802F6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63" w:history="1">
            <w:r w:rsidRPr="00316DAC">
              <w:rPr>
                <w:rStyle w:val="Collegamentoipertestuale"/>
                <w:noProof/>
                <w:lang w:val="it-IT"/>
              </w:rPr>
              <w:t>Configurare o eliminare un profilo Br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F8061" w14:textId="2FACE0A3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64" w:history="1">
            <w:r w:rsidRPr="00316DAC">
              <w:rPr>
                <w:rStyle w:val="Collegamentoipertestuale"/>
                <w:noProof/>
                <w:lang w:val="it-IT"/>
              </w:rPr>
              <w:t>Uso di una rete Wi-Fi o Bluetoo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CB31F" w14:textId="3F92C10E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65" w:history="1">
            <w:r w:rsidRPr="00316DAC">
              <w:rPr>
                <w:rStyle w:val="Collegamentoipertestuale"/>
                <w:noProof/>
                <w:lang w:val="it-IT"/>
              </w:rPr>
              <w:t>Connettersi ad una rete Wi-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09AB5" w14:textId="2CC7C213" w:rsidR="00E62679" w:rsidRDefault="00E62679">
          <w:pPr>
            <w:pStyle w:val="Sommario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66" w:history="1">
            <w:r w:rsidRPr="00316DAC">
              <w:rPr>
                <w:rStyle w:val="Collegamentoipertestuale"/>
                <w:noProof/>
                <w:lang w:val="it-IT"/>
              </w:rPr>
              <w:t>Tabella delle impostazioni Wi-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BE18D" w14:textId="3D7C237F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67" w:history="1">
            <w:r w:rsidRPr="00316DAC">
              <w:rPr>
                <w:rStyle w:val="Collegamentoipertestuale"/>
                <w:noProof/>
                <w:lang w:val="it-IT"/>
              </w:rPr>
              <w:t>Selezionare le opzioni della modalità Bluetoo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8C939" w14:textId="02B131C1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68" w:history="1">
            <w:r w:rsidRPr="00316DAC">
              <w:rPr>
                <w:rStyle w:val="Collegamentoipertestuale"/>
                <w:noProof/>
                <w:lang w:val="it-IT"/>
              </w:rPr>
              <w:t>Cambia Reg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C51DD" w14:textId="36FE7A15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69" w:history="1">
            <w:r w:rsidRPr="00316DAC">
              <w:rPr>
                <w:rStyle w:val="Collegamentoipertestuale"/>
                <w:noProof/>
                <w:lang w:val="it-IT"/>
              </w:rPr>
              <w:t>Accesso ed uso dei servizi on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D9A66" w14:textId="0BC2EC8E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70" w:history="1">
            <w:r w:rsidRPr="00316DAC">
              <w:rPr>
                <w:rStyle w:val="Collegamentoipertestuale"/>
                <w:noProof/>
                <w:lang w:val="it-IT"/>
              </w:rPr>
              <w:t>Attivazione di Bookshare e download dei lib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9127F" w14:textId="63F0B1E0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71" w:history="1">
            <w:r w:rsidRPr="00316DAC">
              <w:rPr>
                <w:rStyle w:val="Collegamentoipertestuale"/>
                <w:noProof/>
                <w:lang w:val="it-IT"/>
              </w:rPr>
              <w:t>Configurazione, gestione e sincronizzazione di un account NFB News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76B01" w14:textId="43FF3EC9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72" w:history="1">
            <w:r w:rsidRPr="00316DAC">
              <w:rPr>
                <w:rStyle w:val="Collegamentoipertestuale"/>
                <w:noProof/>
                <w:lang w:val="it-IT"/>
              </w:rPr>
              <w:t>Modalità Es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0C92C" w14:textId="618E902F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73" w:history="1">
            <w:r w:rsidRPr="00316DAC">
              <w:rPr>
                <w:rStyle w:val="Collegamentoipertestuale"/>
                <w:noProof/>
                <w:lang w:val="it-IT"/>
              </w:rPr>
              <w:t>Aggiornamento di Mantis Q4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28595" w14:textId="7D68F6BC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74" w:history="1">
            <w:r w:rsidRPr="00316DAC">
              <w:rPr>
                <w:rStyle w:val="Collegamentoipertestuale"/>
                <w:noProof/>
                <w:lang w:val="it-IT"/>
              </w:rPr>
              <w:t>Aggiornare Mantis Q40 manualm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B94D9" w14:textId="5DA0143E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75" w:history="1">
            <w:r w:rsidRPr="00316DAC">
              <w:rPr>
                <w:rStyle w:val="Collegamentoipertestuale"/>
                <w:noProof/>
                <w:lang w:val="it-IT"/>
              </w:rPr>
              <w:t>Aggiornare Mantis Q40 tramite USB o scheda S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5A1C00" w14:textId="68CD7C72" w:rsidR="00E62679" w:rsidRDefault="00E62679">
          <w:pPr>
            <w:pStyle w:val="Sommario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76" w:history="1">
            <w:r w:rsidRPr="00316DAC">
              <w:rPr>
                <w:rStyle w:val="Collegamentoipertestuale"/>
                <w:noProof/>
                <w:lang w:val="it-IT"/>
              </w:rPr>
              <w:t>Controllo automatico degli aggiornam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11DAA" w14:textId="6427430A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77" w:history="1">
            <w:r w:rsidRPr="00316DAC">
              <w:rPr>
                <w:rStyle w:val="Collegamentoipertestuale"/>
                <w:noProof/>
                <w:lang w:val="it-IT"/>
              </w:rPr>
              <w:t>Assistenza clie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BF1A7" w14:textId="4397E8BE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78" w:history="1">
            <w:r w:rsidRPr="00316DAC">
              <w:rPr>
                <w:rStyle w:val="Collegamentoipertestuale"/>
                <w:noProof/>
                <w:lang w:val="it-IT"/>
              </w:rPr>
              <w:t>Avvisi e attribuzioni dei marchi registr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266EA" w14:textId="1BD49FE7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79" w:history="1">
            <w:r w:rsidRPr="00316DAC">
              <w:rPr>
                <w:rStyle w:val="Collegamentoipertestuale"/>
                <w:noProof/>
                <w:lang w:val="it-IT"/>
              </w:rPr>
              <w:t>Accordo di licenza per l'utente fi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2F148" w14:textId="0ED01293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80" w:history="1">
            <w:r w:rsidRPr="00316DAC">
              <w:rPr>
                <w:rStyle w:val="Collegamentoipertestuale"/>
                <w:noProof/>
                <w:lang w:val="it-IT"/>
              </w:rPr>
              <w:t>Garanz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F1B91" w14:textId="780C2A4F" w:rsidR="00E62679" w:rsidRDefault="00E62679">
          <w:pPr>
            <w:pStyle w:val="Sommario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it-IT" w:eastAsia="it-IT"/>
            </w:rPr>
          </w:pPr>
          <w:hyperlink w:anchor="_Toc68260881" w:history="1">
            <w:r w:rsidRPr="00316DAC">
              <w:rPr>
                <w:rStyle w:val="Collegamentoipertestuale"/>
                <w:noProof/>
                <w:lang w:val="it-IT"/>
              </w:rPr>
              <w:t>Appendice A – Riepilogo dei comand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60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48B67" w14:textId="61F15D4B" w:rsidR="00646BBF" w:rsidRDefault="00646BBF" w:rsidP="00646BBF">
          <w:r>
            <w:rPr>
              <w:b/>
              <w:bCs/>
              <w:noProof/>
              <w:color w:val="2B579A"/>
              <w:shd w:val="clear" w:color="auto" w:fill="E6E6E6"/>
            </w:rPr>
            <w:fldChar w:fldCharType="end"/>
          </w:r>
        </w:p>
      </w:sdtContent>
    </w:sdt>
    <w:p w14:paraId="1E14E841" w14:textId="77777777" w:rsidR="00646BBF" w:rsidRDefault="00646BBF" w:rsidP="00646BBF">
      <w:pPr>
        <w:sectPr w:rsidR="00646BBF" w:rsidSect="006F7D8B">
          <w:footerReference w:type="default" r:id="rId12"/>
          <w:pgSz w:w="11900" w:h="16840"/>
          <w:pgMar w:top="1417" w:right="1134" w:bottom="1417" w:left="1134" w:header="708" w:footer="708" w:gutter="0"/>
          <w:pgNumType w:start="0"/>
          <w:cols w:space="708"/>
          <w:titlePg/>
          <w:docGrid w:linePitch="360"/>
        </w:sectPr>
      </w:pPr>
    </w:p>
    <w:p w14:paraId="231EC694" w14:textId="1EFE9AB6" w:rsidR="00646BBF" w:rsidRPr="00075893" w:rsidRDefault="00075893" w:rsidP="00646BBF">
      <w:pPr>
        <w:pStyle w:val="Titolo1"/>
        <w:spacing w:before="0"/>
        <w:rPr>
          <w:lang w:val="it-IT"/>
        </w:rPr>
      </w:pPr>
      <w:bookmarkStart w:id="2" w:name="_Toc60043724"/>
      <w:bookmarkStart w:id="3" w:name="_Refd18e898"/>
      <w:bookmarkStart w:id="4" w:name="_Tocd18e898"/>
      <w:bookmarkStart w:id="5" w:name="_Toc68260780"/>
      <w:r w:rsidRPr="000E521C">
        <w:rPr>
          <w:lang w:val="it-IT"/>
        </w:rPr>
        <w:lastRenderedPageBreak/>
        <w:t>Iniziamo</w:t>
      </w:r>
      <w:bookmarkEnd w:id="2"/>
      <w:bookmarkEnd w:id="5"/>
    </w:p>
    <w:p w14:paraId="6EB4E1BF" w14:textId="237E81A8" w:rsidR="00646BBF" w:rsidRPr="00075893" w:rsidRDefault="00075893" w:rsidP="000A02BC">
      <w:pPr>
        <w:pStyle w:val="Corpotesto"/>
        <w:spacing w:after="160"/>
        <w:jc w:val="both"/>
        <w:rPr>
          <w:lang w:val="it-IT"/>
        </w:rPr>
      </w:pPr>
      <w:r>
        <w:rPr>
          <w:lang w:val="it-IT"/>
        </w:rPr>
        <w:t xml:space="preserve">Complimenti per aver acquistato </w:t>
      </w:r>
      <w:r w:rsidRPr="000E521C">
        <w:rPr>
          <w:lang w:val="it-IT"/>
        </w:rPr>
        <w:t>Mantis Q40</w:t>
      </w:r>
      <w:r w:rsidR="00646BBF" w:rsidRPr="00075893">
        <w:rPr>
          <w:lang w:val="it-IT"/>
        </w:rPr>
        <w:t xml:space="preserve">. </w:t>
      </w:r>
    </w:p>
    <w:p w14:paraId="4EDCE988" w14:textId="728497C8" w:rsidR="00A25593" w:rsidRPr="00075893" w:rsidRDefault="00075893" w:rsidP="000A02BC">
      <w:pPr>
        <w:pStyle w:val="Corpotesto"/>
        <w:spacing w:after="160"/>
        <w:jc w:val="both"/>
        <w:rPr>
          <w:lang w:val="it-IT"/>
        </w:rPr>
      </w:pPr>
      <w:r w:rsidRPr="000E521C">
        <w:rPr>
          <w:rFonts w:cs="Verdana"/>
          <w:color w:val="221E1F"/>
          <w:lang w:val="it-IT"/>
        </w:rPr>
        <w:t xml:space="preserve">Questa guida utente dà </w:t>
      </w:r>
      <w:r>
        <w:rPr>
          <w:rFonts w:cs="Verdana"/>
          <w:color w:val="221E1F"/>
          <w:lang w:val="it-IT"/>
        </w:rPr>
        <w:t>tutte le informazioni necessarie sul</w:t>
      </w:r>
      <w:r w:rsidRPr="000E521C">
        <w:rPr>
          <w:rFonts w:cs="Verdana"/>
          <w:color w:val="221E1F"/>
          <w:lang w:val="it-IT"/>
        </w:rPr>
        <w:t>l</w:t>
      </w:r>
      <w:r w:rsidR="000A02BC">
        <w:rPr>
          <w:rFonts w:cs="Verdana"/>
          <w:color w:val="221E1F"/>
          <w:lang w:val="it-IT"/>
        </w:rPr>
        <w:t>'</w:t>
      </w:r>
      <w:r>
        <w:rPr>
          <w:rFonts w:cs="Verdana"/>
          <w:color w:val="221E1F"/>
          <w:lang w:val="it-IT"/>
        </w:rPr>
        <w:t>orientamen</w:t>
      </w:r>
      <w:r w:rsidRPr="000E521C">
        <w:rPr>
          <w:rFonts w:cs="Verdana"/>
          <w:color w:val="221E1F"/>
          <w:lang w:val="it-IT"/>
        </w:rPr>
        <w:t xml:space="preserve">to, </w:t>
      </w:r>
      <w:r>
        <w:rPr>
          <w:rFonts w:cs="Verdana"/>
          <w:color w:val="221E1F"/>
          <w:lang w:val="it-IT"/>
        </w:rPr>
        <w:t>sull</w:t>
      </w:r>
      <w:r w:rsidR="000A02BC">
        <w:rPr>
          <w:rFonts w:cs="Verdana"/>
          <w:color w:val="221E1F"/>
          <w:lang w:val="it-IT"/>
        </w:rPr>
        <w:t>'</w:t>
      </w:r>
      <w:r>
        <w:rPr>
          <w:rFonts w:cs="Verdana"/>
          <w:color w:val="221E1F"/>
          <w:lang w:val="it-IT"/>
        </w:rPr>
        <w:t>uso</w:t>
      </w:r>
      <w:r w:rsidRPr="000E521C">
        <w:rPr>
          <w:rFonts w:cs="Verdana"/>
          <w:color w:val="221E1F"/>
          <w:lang w:val="it-IT"/>
        </w:rPr>
        <w:t xml:space="preserve">, </w:t>
      </w:r>
      <w:r>
        <w:rPr>
          <w:rFonts w:cs="Verdana"/>
          <w:color w:val="221E1F"/>
          <w:lang w:val="it-IT"/>
        </w:rPr>
        <w:t>sulla navigazione</w:t>
      </w:r>
      <w:r w:rsidRPr="000E521C">
        <w:rPr>
          <w:rFonts w:cs="Verdana"/>
          <w:color w:val="221E1F"/>
          <w:lang w:val="it-IT"/>
        </w:rPr>
        <w:t xml:space="preserve"> </w:t>
      </w:r>
      <w:r>
        <w:rPr>
          <w:rFonts w:cs="Verdana"/>
          <w:color w:val="221E1F"/>
          <w:lang w:val="it-IT"/>
        </w:rPr>
        <w:t>e sull</w:t>
      </w:r>
      <w:r w:rsidR="000A02BC">
        <w:rPr>
          <w:rFonts w:cs="Verdana"/>
          <w:color w:val="221E1F"/>
          <w:lang w:val="it-IT"/>
        </w:rPr>
        <w:t>'</w:t>
      </w:r>
      <w:r>
        <w:rPr>
          <w:rFonts w:cs="Verdana"/>
          <w:color w:val="221E1F"/>
          <w:lang w:val="it-IT"/>
        </w:rPr>
        <w:t>aggiornamento del dispositivo</w:t>
      </w:r>
      <w:r w:rsidRPr="000E521C">
        <w:rPr>
          <w:rFonts w:cs="Verdana"/>
          <w:color w:val="221E1F"/>
          <w:lang w:val="it-IT"/>
        </w:rPr>
        <w:t xml:space="preserve">. Per maggiori informazioni, fate riferimento alla </w:t>
      </w:r>
      <w:hyperlink r:id="rId13" w:history="1">
        <w:r w:rsidRPr="000E521C">
          <w:rPr>
            <w:rStyle w:val="Collegamentoipertestuale"/>
            <w:rFonts w:cs="Verdana"/>
            <w:lang w:val="it-IT"/>
          </w:rPr>
          <w:t>pagina prodotto di Mantis Q40</w:t>
        </w:r>
      </w:hyperlink>
      <w:r w:rsidRPr="000E521C">
        <w:rPr>
          <w:rFonts w:cs="Verdana"/>
          <w:color w:val="221E1F"/>
          <w:lang w:val="it-IT"/>
        </w:rPr>
        <w:t xml:space="preserve"> </w:t>
      </w:r>
      <w:r>
        <w:rPr>
          <w:rFonts w:cs="Verdana"/>
          <w:color w:val="221E1F"/>
          <w:lang w:val="it-IT"/>
        </w:rPr>
        <w:t>sul sito web di HumanWare</w:t>
      </w:r>
      <w:r w:rsidR="00421830" w:rsidRPr="00075893">
        <w:rPr>
          <w:lang w:val="it-IT"/>
        </w:rPr>
        <w:t>.</w:t>
      </w:r>
    </w:p>
    <w:p w14:paraId="24562A09" w14:textId="77777777" w:rsidR="00E87BD9" w:rsidRPr="00075893" w:rsidRDefault="00E87BD9" w:rsidP="00A25593">
      <w:pPr>
        <w:pStyle w:val="Nessunaspaziatura"/>
        <w:rPr>
          <w:lang w:val="it-IT"/>
        </w:rPr>
      </w:pPr>
    </w:p>
    <w:p w14:paraId="79FE359E" w14:textId="6A3CEA3F" w:rsidR="00646BBF" w:rsidRPr="00075893" w:rsidRDefault="00075893" w:rsidP="00646BBF">
      <w:pPr>
        <w:pStyle w:val="Titolo2"/>
        <w:rPr>
          <w:lang w:val="it-IT"/>
        </w:rPr>
      </w:pPr>
      <w:bookmarkStart w:id="6" w:name="_Toc60043725"/>
      <w:bookmarkStart w:id="7" w:name="_Toc68260781"/>
      <w:r w:rsidRPr="000E521C">
        <w:rPr>
          <w:lang w:val="it-IT"/>
        </w:rPr>
        <w:t>Contenuto della confezione</w:t>
      </w:r>
      <w:bookmarkEnd w:id="6"/>
      <w:bookmarkEnd w:id="7"/>
    </w:p>
    <w:p w14:paraId="285BF9C4" w14:textId="2AA17D40" w:rsidR="00646BBF" w:rsidRPr="00075893" w:rsidRDefault="00075893" w:rsidP="00646BBF">
      <w:pPr>
        <w:pStyle w:val="Corpotesto"/>
        <w:rPr>
          <w:lang w:val="it-IT"/>
        </w:rPr>
      </w:pPr>
      <w:r>
        <w:rPr>
          <w:lang w:val="it-IT"/>
        </w:rPr>
        <w:t>L</w:t>
      </w:r>
      <w:r w:rsidRPr="000E521C">
        <w:rPr>
          <w:lang w:val="it-IT"/>
        </w:rPr>
        <w:t>a confezione contiene</w:t>
      </w:r>
      <w:r w:rsidR="00646BBF" w:rsidRPr="00075893">
        <w:rPr>
          <w:lang w:val="it-IT"/>
        </w:rPr>
        <w:t>:</w:t>
      </w:r>
    </w:p>
    <w:p w14:paraId="502A541D" w14:textId="77777777" w:rsidR="00075893" w:rsidRDefault="00075893" w:rsidP="00075893">
      <w:pPr>
        <w:pStyle w:val="Paragrafoelenco"/>
        <w:numPr>
          <w:ilvl w:val="0"/>
          <w:numId w:val="1"/>
        </w:numPr>
      </w:pPr>
      <w:r>
        <w:t xml:space="preserve">Mantis Q40 </w:t>
      </w:r>
    </w:p>
    <w:p w14:paraId="02E9CF1B" w14:textId="77777777" w:rsidR="00075893" w:rsidRDefault="00075893" w:rsidP="00075893">
      <w:pPr>
        <w:pStyle w:val="Paragrafoelenco"/>
        <w:numPr>
          <w:ilvl w:val="0"/>
          <w:numId w:val="1"/>
        </w:numPr>
      </w:pPr>
      <w:r>
        <w:t>Cover protettiva (TPU)</w:t>
      </w:r>
    </w:p>
    <w:p w14:paraId="5EBAE7DE" w14:textId="66C8EA62" w:rsidR="00075893" w:rsidRPr="000E521C" w:rsidRDefault="00075893" w:rsidP="00075893">
      <w:pPr>
        <w:pStyle w:val="Paragrafoelenco"/>
        <w:numPr>
          <w:ilvl w:val="0"/>
          <w:numId w:val="1"/>
        </w:numPr>
        <w:rPr>
          <w:lang w:val="it-IT"/>
        </w:rPr>
      </w:pPr>
      <w:r w:rsidRPr="000E521C">
        <w:rPr>
          <w:lang w:val="it-IT"/>
        </w:rPr>
        <w:t>Guid</w:t>
      </w:r>
      <w:r>
        <w:rPr>
          <w:lang w:val="it-IT"/>
        </w:rPr>
        <w:t>a</w:t>
      </w:r>
      <w:r w:rsidRPr="000E521C">
        <w:rPr>
          <w:lang w:val="it-IT"/>
        </w:rPr>
        <w:t xml:space="preserve"> </w:t>
      </w:r>
      <w:r>
        <w:rPr>
          <w:lang w:val="it-IT"/>
        </w:rPr>
        <w:t xml:space="preserve">rapida </w:t>
      </w:r>
      <w:r w:rsidRPr="000E521C">
        <w:rPr>
          <w:lang w:val="it-IT"/>
        </w:rPr>
        <w:t>in format</w:t>
      </w:r>
      <w:r>
        <w:rPr>
          <w:lang w:val="it-IT"/>
        </w:rPr>
        <w:t>o</w:t>
      </w:r>
      <w:r w:rsidRPr="000E521C">
        <w:rPr>
          <w:lang w:val="it-IT"/>
        </w:rPr>
        <w:t xml:space="preserve"> cartaceo </w:t>
      </w:r>
    </w:p>
    <w:p w14:paraId="435E1E2C" w14:textId="77777777" w:rsidR="00075893" w:rsidRDefault="00075893" w:rsidP="00075893">
      <w:pPr>
        <w:pStyle w:val="Paragrafoelenco"/>
        <w:numPr>
          <w:ilvl w:val="0"/>
          <w:numId w:val="1"/>
        </w:numPr>
      </w:pPr>
      <w:r>
        <w:t xml:space="preserve">Alimentatore USB </w:t>
      </w:r>
    </w:p>
    <w:p w14:paraId="046EB66B" w14:textId="0CB84565" w:rsidR="00646BBF" w:rsidRPr="00075893" w:rsidRDefault="00075893" w:rsidP="00075893">
      <w:pPr>
        <w:pStyle w:val="Paragrafoelenco"/>
        <w:numPr>
          <w:ilvl w:val="0"/>
          <w:numId w:val="1"/>
        </w:numPr>
        <w:rPr>
          <w:lang w:val="it-IT"/>
        </w:rPr>
      </w:pPr>
      <w:r w:rsidRPr="000E521C">
        <w:rPr>
          <w:lang w:val="it-IT"/>
        </w:rPr>
        <w:t xml:space="preserve">Cavo di ricarica da USB-A </w:t>
      </w:r>
      <w:r>
        <w:rPr>
          <w:lang w:val="it-IT"/>
        </w:rPr>
        <w:t>a</w:t>
      </w:r>
      <w:r w:rsidRPr="000E521C">
        <w:rPr>
          <w:lang w:val="it-IT"/>
        </w:rPr>
        <w:t xml:space="preserve"> USB-C</w:t>
      </w:r>
    </w:p>
    <w:p w14:paraId="2658ECC8" w14:textId="012CD525" w:rsidR="00646BBF" w:rsidRPr="00075893" w:rsidRDefault="00075893" w:rsidP="00646BBF">
      <w:pPr>
        <w:pStyle w:val="Titolo2"/>
        <w:rPr>
          <w:lang w:val="it-IT"/>
        </w:rPr>
      </w:pPr>
      <w:bookmarkStart w:id="8" w:name="_Toc60043726"/>
      <w:bookmarkStart w:id="9" w:name="_Toc68260782"/>
      <w:bookmarkEnd w:id="3"/>
      <w:bookmarkEnd w:id="4"/>
      <w:r w:rsidRPr="000E521C">
        <w:rPr>
          <w:lang w:val="it-IT"/>
        </w:rPr>
        <w:t>Orientamento di Mantis Q40</w:t>
      </w:r>
      <w:bookmarkEnd w:id="8"/>
      <w:bookmarkEnd w:id="9"/>
    </w:p>
    <w:p w14:paraId="3C807A31" w14:textId="05E967B7" w:rsidR="00646BBF" w:rsidRPr="00075893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Mantis ha un display Braille a 40 celle, una tastiera QWERTY standard, un pulsante Home e quattro tasti frontali per la navigazione. Troverete </w:t>
      </w:r>
      <w:r>
        <w:rPr>
          <w:lang w:val="it-IT"/>
        </w:rPr>
        <w:t>de</w:t>
      </w:r>
      <w:r w:rsidRPr="000E521C">
        <w:rPr>
          <w:lang w:val="it-IT"/>
        </w:rPr>
        <w:t xml:space="preserve">i pulsanti e </w:t>
      </w:r>
      <w:r>
        <w:rPr>
          <w:lang w:val="it-IT"/>
        </w:rPr>
        <w:t>del</w:t>
      </w:r>
      <w:r w:rsidRPr="000E521C">
        <w:rPr>
          <w:lang w:val="it-IT"/>
        </w:rPr>
        <w:t xml:space="preserve">le porte davanti, dietro e </w:t>
      </w:r>
      <w:r>
        <w:rPr>
          <w:lang w:val="it-IT"/>
        </w:rPr>
        <w:t>ai lati dell</w:t>
      </w:r>
      <w:r w:rsidR="000A02BC">
        <w:rPr>
          <w:lang w:val="it-IT"/>
        </w:rPr>
        <w:t>'</w:t>
      </w:r>
      <w:r>
        <w:rPr>
          <w:lang w:val="it-IT"/>
        </w:rPr>
        <w:t>unità</w:t>
      </w:r>
      <w:r w:rsidR="00646BBF" w:rsidRPr="00075893">
        <w:rPr>
          <w:lang w:val="it-IT"/>
        </w:rPr>
        <w:t>.</w:t>
      </w:r>
    </w:p>
    <w:p w14:paraId="27DC72DC" w14:textId="6FF4B3A4" w:rsidR="00646BBF" w:rsidRPr="00075893" w:rsidRDefault="00075893" w:rsidP="00646BBF">
      <w:pPr>
        <w:pStyle w:val="Titolo3"/>
        <w:rPr>
          <w:lang w:val="it-IT"/>
        </w:rPr>
      </w:pPr>
      <w:bookmarkStart w:id="10" w:name="_Toc60043727"/>
      <w:bookmarkStart w:id="11" w:name="_Toc68260783"/>
      <w:r w:rsidRPr="000E521C">
        <w:rPr>
          <w:lang w:val="it-IT"/>
        </w:rPr>
        <w:t>Lato superiore</w:t>
      </w:r>
      <w:bookmarkEnd w:id="10"/>
      <w:bookmarkEnd w:id="11"/>
    </w:p>
    <w:p w14:paraId="7BFD411B" w14:textId="77777777" w:rsidR="00075893" w:rsidRPr="000E521C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Il lato superiore della Mantis può essere diviso in due sezioni: </w:t>
      </w:r>
      <w:r>
        <w:rPr>
          <w:lang w:val="it-IT"/>
        </w:rPr>
        <w:t>anteriore e posteriore</w:t>
      </w:r>
      <w:r w:rsidRPr="000E521C">
        <w:rPr>
          <w:lang w:val="it-IT"/>
        </w:rPr>
        <w:t>.</w:t>
      </w:r>
    </w:p>
    <w:p w14:paraId="3DB799BA" w14:textId="77777777" w:rsidR="00075893" w:rsidRPr="000E521C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La sezione anteriore consiste in una riga braille contenente 40 </w:t>
      </w:r>
      <w:r>
        <w:rPr>
          <w:lang w:val="it-IT"/>
        </w:rPr>
        <w:t xml:space="preserve">celle </w:t>
      </w:r>
      <w:r w:rsidRPr="000E521C">
        <w:rPr>
          <w:lang w:val="it-IT"/>
        </w:rPr>
        <w:t xml:space="preserve">braille </w:t>
      </w:r>
      <w:r>
        <w:rPr>
          <w:lang w:val="it-IT"/>
        </w:rPr>
        <w:t xml:space="preserve">e </w:t>
      </w:r>
      <w:r w:rsidRPr="000E521C">
        <w:rPr>
          <w:lang w:val="it-IT"/>
        </w:rPr>
        <w:t xml:space="preserve">40 cursor routing. Ogni cursor routing è associato alla cella subito sotto. </w:t>
      </w:r>
    </w:p>
    <w:p w14:paraId="47914438" w14:textId="3C2D04DB" w:rsidR="00075893" w:rsidRPr="000E521C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Quando si edita del testo, la pressione di uno dei cursor routing </w:t>
      </w:r>
      <w:r>
        <w:rPr>
          <w:lang w:val="it-IT"/>
        </w:rPr>
        <w:t xml:space="preserve">sposta il </w:t>
      </w:r>
      <w:r w:rsidRPr="000E521C">
        <w:rPr>
          <w:lang w:val="it-IT"/>
        </w:rPr>
        <w:t>cursor</w:t>
      </w:r>
      <w:r>
        <w:rPr>
          <w:lang w:val="it-IT"/>
        </w:rPr>
        <w:t>e</w:t>
      </w:r>
      <w:r w:rsidRPr="000E521C">
        <w:rPr>
          <w:lang w:val="it-IT"/>
        </w:rPr>
        <w:t xml:space="preserve"> </w:t>
      </w:r>
      <w:r>
        <w:rPr>
          <w:lang w:val="it-IT"/>
        </w:rPr>
        <w:t xml:space="preserve">alla </w:t>
      </w:r>
      <w:r w:rsidRPr="000E521C">
        <w:rPr>
          <w:lang w:val="it-IT"/>
        </w:rPr>
        <w:t>cell</w:t>
      </w:r>
      <w:r>
        <w:rPr>
          <w:lang w:val="it-IT"/>
        </w:rPr>
        <w:t>a braille associata</w:t>
      </w:r>
      <w:r w:rsidRPr="000E521C">
        <w:rPr>
          <w:lang w:val="it-IT"/>
        </w:rPr>
        <w:t xml:space="preserve">. Per gli altri casi, la pressione di un cursor </w:t>
      </w:r>
      <w:r>
        <w:rPr>
          <w:lang w:val="it-IT"/>
        </w:rPr>
        <w:t>routing attiva l</w:t>
      </w:r>
      <w:r w:rsidR="000A02BC">
        <w:rPr>
          <w:lang w:val="it-IT"/>
        </w:rPr>
        <w:t>'</w:t>
      </w:r>
      <w:r>
        <w:rPr>
          <w:lang w:val="it-IT"/>
        </w:rPr>
        <w:t>elemento selezionato</w:t>
      </w:r>
      <w:r w:rsidRPr="000E521C">
        <w:rPr>
          <w:lang w:val="it-IT"/>
        </w:rPr>
        <w:t xml:space="preserve">. </w:t>
      </w:r>
    </w:p>
    <w:p w14:paraId="3E1650EF" w14:textId="2AF2F568" w:rsidR="00646BBF" w:rsidRPr="00075893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La sezione posteriore </w:t>
      </w:r>
      <w:r>
        <w:rPr>
          <w:lang w:val="it-IT"/>
        </w:rPr>
        <w:t xml:space="preserve">consiste in una tastiera </w:t>
      </w:r>
      <w:r w:rsidRPr="000E521C">
        <w:rPr>
          <w:lang w:val="it-IT"/>
        </w:rPr>
        <w:t xml:space="preserve">QWERTY </w:t>
      </w:r>
      <w:r>
        <w:rPr>
          <w:lang w:val="it-IT"/>
        </w:rPr>
        <w:t>standard</w:t>
      </w:r>
      <w:r w:rsidR="00646BBF" w:rsidRPr="00075893">
        <w:rPr>
          <w:lang w:val="it-IT"/>
        </w:rPr>
        <w:t>.</w:t>
      </w:r>
    </w:p>
    <w:p w14:paraId="792BB8C9" w14:textId="353A257A" w:rsidR="00646BBF" w:rsidRPr="00075893" w:rsidRDefault="00075893" w:rsidP="00646BBF">
      <w:pPr>
        <w:pStyle w:val="Titolo3"/>
        <w:rPr>
          <w:lang w:val="it-IT"/>
        </w:rPr>
      </w:pPr>
      <w:bookmarkStart w:id="12" w:name="_Toc60043728"/>
      <w:bookmarkStart w:id="13" w:name="_Toc68260784"/>
      <w:r w:rsidRPr="000E521C">
        <w:rPr>
          <w:lang w:val="it-IT"/>
        </w:rPr>
        <w:t>Lato frontale</w:t>
      </w:r>
      <w:bookmarkEnd w:id="12"/>
      <w:bookmarkEnd w:id="13"/>
    </w:p>
    <w:p w14:paraId="1D5D00AA" w14:textId="3A7107F9" w:rsidR="00646BBF" w:rsidRPr="00075893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Sul lato frontale della Mantis </w:t>
      </w:r>
      <w:r>
        <w:rPr>
          <w:lang w:val="it-IT"/>
        </w:rPr>
        <w:t>ci sono cinque pulsanti</w:t>
      </w:r>
      <w:r w:rsidRPr="000E521C">
        <w:rPr>
          <w:lang w:val="it-IT"/>
        </w:rPr>
        <w:t>. Da sinistra a destra, i pulsanti sono i seguenti</w:t>
      </w:r>
      <w:r w:rsidR="00646BBF" w:rsidRPr="00075893">
        <w:rPr>
          <w:lang w:val="it-IT"/>
        </w:rPr>
        <w:t>:</w:t>
      </w:r>
    </w:p>
    <w:p w14:paraId="5E808142" w14:textId="77777777" w:rsidR="00075893" w:rsidRDefault="00075893" w:rsidP="00075893">
      <w:pPr>
        <w:pStyle w:val="Corpotesto"/>
        <w:numPr>
          <w:ilvl w:val="0"/>
          <w:numId w:val="6"/>
        </w:numPr>
        <w:contextualSpacing/>
        <w:jc w:val="both"/>
      </w:pPr>
      <w:r>
        <w:t>Tasto Frontale precedente</w:t>
      </w:r>
    </w:p>
    <w:p w14:paraId="02EBBCE9" w14:textId="77777777" w:rsidR="00075893" w:rsidRDefault="00075893" w:rsidP="00075893">
      <w:pPr>
        <w:pStyle w:val="Corpotesto"/>
        <w:numPr>
          <w:ilvl w:val="0"/>
          <w:numId w:val="6"/>
        </w:numPr>
        <w:contextualSpacing/>
        <w:jc w:val="both"/>
      </w:pPr>
      <w:r>
        <w:t>Tasto frontale sinistro</w:t>
      </w:r>
    </w:p>
    <w:p w14:paraId="28BAFAC2" w14:textId="77777777" w:rsidR="00075893" w:rsidRPr="000E521C" w:rsidRDefault="00075893" w:rsidP="00075893">
      <w:pPr>
        <w:pStyle w:val="Corpotesto"/>
        <w:numPr>
          <w:ilvl w:val="0"/>
          <w:numId w:val="6"/>
        </w:numPr>
        <w:contextualSpacing/>
        <w:jc w:val="both"/>
        <w:rPr>
          <w:lang w:val="it-IT"/>
        </w:rPr>
      </w:pPr>
      <w:r w:rsidRPr="000E521C">
        <w:rPr>
          <w:lang w:val="it-IT"/>
        </w:rPr>
        <w:t xml:space="preserve">Pulsante Home (di forma circolare) </w:t>
      </w:r>
      <w:r w:rsidRPr="000E521C">
        <w:rPr>
          <w:rFonts w:cstheme="minorHAnsi"/>
          <w:lang w:val="it-IT"/>
        </w:rPr>
        <w:t>–</w:t>
      </w:r>
      <w:r w:rsidRPr="000E521C">
        <w:rPr>
          <w:lang w:val="it-IT"/>
        </w:rPr>
        <w:t xml:space="preserve"> usato per tornare al menu </w:t>
      </w:r>
      <w:r>
        <w:rPr>
          <w:lang w:val="it-IT"/>
        </w:rPr>
        <w:t xml:space="preserve">principale o per uscire dalla Modalità </w:t>
      </w:r>
      <w:r w:rsidRPr="000E521C">
        <w:rPr>
          <w:lang w:val="it-IT"/>
        </w:rPr>
        <w:t>Terminal</w:t>
      </w:r>
      <w:r>
        <w:rPr>
          <w:lang w:val="it-IT"/>
        </w:rPr>
        <w:t>e</w:t>
      </w:r>
    </w:p>
    <w:p w14:paraId="28329C3A" w14:textId="77777777" w:rsidR="00075893" w:rsidRDefault="00075893" w:rsidP="00075893">
      <w:pPr>
        <w:pStyle w:val="Corpotesto"/>
        <w:numPr>
          <w:ilvl w:val="0"/>
          <w:numId w:val="6"/>
        </w:numPr>
        <w:contextualSpacing/>
        <w:jc w:val="both"/>
      </w:pPr>
      <w:r>
        <w:t>Tasto frontale destro</w:t>
      </w:r>
    </w:p>
    <w:p w14:paraId="7CAE765A" w14:textId="38A02CF2" w:rsidR="00646BBF" w:rsidRDefault="00075893" w:rsidP="00075893">
      <w:pPr>
        <w:pStyle w:val="Corpotesto"/>
        <w:numPr>
          <w:ilvl w:val="0"/>
          <w:numId w:val="6"/>
        </w:numPr>
      </w:pPr>
      <w:r>
        <w:t>Tasto frontale successivo</w:t>
      </w:r>
    </w:p>
    <w:p w14:paraId="4BFF532E" w14:textId="215AE075" w:rsidR="00646BBF" w:rsidRDefault="00075893" w:rsidP="00646BBF">
      <w:pPr>
        <w:pStyle w:val="Titolo3"/>
      </w:pPr>
      <w:bookmarkStart w:id="14" w:name="_Toc60043729"/>
      <w:bookmarkStart w:id="15" w:name="_Toc68260785"/>
      <w:r>
        <w:lastRenderedPageBreak/>
        <w:t>Lato sinistro</w:t>
      </w:r>
      <w:bookmarkEnd w:id="14"/>
      <w:bookmarkEnd w:id="15"/>
    </w:p>
    <w:p w14:paraId="1D26E88D" w14:textId="5D38F50A" w:rsidR="00646BBF" w:rsidRPr="00075893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Sul lato sinistro, da</w:t>
      </w:r>
      <w:r>
        <w:rPr>
          <w:lang w:val="it-IT"/>
        </w:rPr>
        <w:t>lla posizione più vicina a voi alla più lontana, troverete</w:t>
      </w:r>
      <w:r w:rsidR="00646BBF" w:rsidRPr="00075893">
        <w:rPr>
          <w:lang w:val="it-IT"/>
        </w:rPr>
        <w:t>:</w:t>
      </w:r>
    </w:p>
    <w:p w14:paraId="73FA6273" w14:textId="77777777" w:rsidR="00075893" w:rsidRDefault="00075893" w:rsidP="00075893">
      <w:pPr>
        <w:pStyle w:val="Corpotesto"/>
        <w:numPr>
          <w:ilvl w:val="0"/>
          <w:numId w:val="7"/>
        </w:numPr>
        <w:contextualSpacing/>
        <w:jc w:val="both"/>
      </w:pPr>
      <w:r>
        <w:t xml:space="preserve">Porta USB-A </w:t>
      </w:r>
    </w:p>
    <w:p w14:paraId="679FCFFC" w14:textId="77777777" w:rsidR="00075893" w:rsidRPr="000E521C" w:rsidRDefault="00075893" w:rsidP="00075893">
      <w:pPr>
        <w:pStyle w:val="Corpotesto"/>
        <w:numPr>
          <w:ilvl w:val="0"/>
          <w:numId w:val="7"/>
        </w:numPr>
        <w:contextualSpacing/>
        <w:jc w:val="both"/>
        <w:rPr>
          <w:lang w:val="it-IT"/>
        </w:rPr>
      </w:pPr>
      <w:r w:rsidRPr="000E521C">
        <w:rPr>
          <w:lang w:val="it-IT"/>
        </w:rPr>
        <w:t xml:space="preserve">Pulsante di alimentazione – premete e tenete premuto questo pulsante </w:t>
      </w:r>
      <w:r>
        <w:rPr>
          <w:lang w:val="it-IT"/>
        </w:rPr>
        <w:t xml:space="preserve">per </w:t>
      </w:r>
      <w:r w:rsidRPr="000E521C">
        <w:rPr>
          <w:lang w:val="it-IT"/>
        </w:rPr>
        <w:t>2 second</w:t>
      </w:r>
      <w:r>
        <w:rPr>
          <w:lang w:val="it-IT"/>
        </w:rPr>
        <w:t>i per accendere il dispositivo</w:t>
      </w:r>
    </w:p>
    <w:p w14:paraId="78FADA46" w14:textId="77777777" w:rsidR="00075893" w:rsidRPr="000E521C" w:rsidRDefault="00075893" w:rsidP="00075893">
      <w:pPr>
        <w:pStyle w:val="Corpotesto"/>
        <w:numPr>
          <w:ilvl w:val="0"/>
          <w:numId w:val="7"/>
        </w:numPr>
        <w:contextualSpacing/>
        <w:jc w:val="both"/>
        <w:rPr>
          <w:lang w:val="it-IT"/>
        </w:rPr>
      </w:pPr>
      <w:r w:rsidRPr="000E521C">
        <w:rPr>
          <w:lang w:val="it-IT"/>
        </w:rPr>
        <w:t xml:space="preserve">LED verde </w:t>
      </w:r>
      <w:r w:rsidRPr="000E521C">
        <w:rPr>
          <w:rFonts w:cstheme="minorHAnsi"/>
          <w:lang w:val="it-IT"/>
        </w:rPr>
        <w:t>–</w:t>
      </w:r>
      <w:r w:rsidRPr="000E521C">
        <w:rPr>
          <w:lang w:val="it-IT"/>
        </w:rPr>
        <w:t xml:space="preserve"> indica visivamente lo stato del </w:t>
      </w:r>
      <w:r>
        <w:rPr>
          <w:lang w:val="it-IT"/>
        </w:rPr>
        <w:t>dispositivo</w:t>
      </w:r>
    </w:p>
    <w:p w14:paraId="4CB5F871" w14:textId="3A447383" w:rsidR="00646BBF" w:rsidRPr="00075893" w:rsidRDefault="00075893" w:rsidP="00075893">
      <w:pPr>
        <w:pStyle w:val="Corpotesto"/>
        <w:numPr>
          <w:ilvl w:val="0"/>
          <w:numId w:val="7"/>
        </w:numPr>
        <w:rPr>
          <w:lang w:val="it-IT"/>
        </w:rPr>
      </w:pPr>
      <w:r w:rsidRPr="000E521C">
        <w:rPr>
          <w:lang w:val="it-IT"/>
        </w:rPr>
        <w:t xml:space="preserve">Porta USB-C </w:t>
      </w:r>
      <w:r w:rsidRPr="000E521C">
        <w:rPr>
          <w:rFonts w:cstheme="minorHAnsi"/>
          <w:lang w:val="it-IT"/>
        </w:rPr>
        <w:t>–</w:t>
      </w:r>
      <w:r w:rsidRPr="000E521C">
        <w:rPr>
          <w:lang w:val="it-IT"/>
        </w:rPr>
        <w:t xml:space="preserve"> usate il cavo in dotazione con la Mantis </w:t>
      </w:r>
      <w:r>
        <w:rPr>
          <w:lang w:val="it-IT"/>
        </w:rPr>
        <w:t>per collegare il dispositivo all</w:t>
      </w:r>
      <w:r w:rsidR="000A02BC">
        <w:rPr>
          <w:lang w:val="it-IT"/>
        </w:rPr>
        <w:t>'</w:t>
      </w:r>
      <w:r>
        <w:rPr>
          <w:lang w:val="it-IT"/>
        </w:rPr>
        <w:t xml:space="preserve">alimentatore o al </w:t>
      </w:r>
      <w:r w:rsidRPr="000E521C">
        <w:rPr>
          <w:lang w:val="it-IT"/>
        </w:rPr>
        <w:t>PC</w:t>
      </w:r>
    </w:p>
    <w:p w14:paraId="7C08E2AF" w14:textId="7E338230" w:rsidR="00646BBF" w:rsidRPr="00075893" w:rsidRDefault="00075893" w:rsidP="00646BBF">
      <w:pPr>
        <w:pStyle w:val="Titolo3"/>
        <w:rPr>
          <w:lang w:val="it-IT"/>
        </w:rPr>
      </w:pPr>
      <w:bookmarkStart w:id="16" w:name="_Toc60043730"/>
      <w:bookmarkStart w:id="17" w:name="_Toc68260786"/>
      <w:r w:rsidRPr="000E521C">
        <w:rPr>
          <w:lang w:val="it-IT"/>
        </w:rPr>
        <w:t>Lato posteriore</w:t>
      </w:r>
      <w:bookmarkEnd w:id="16"/>
      <w:bookmarkEnd w:id="17"/>
    </w:p>
    <w:p w14:paraId="7BED5965" w14:textId="7BFFFB26" w:rsidR="00646BBF" w:rsidRPr="00075893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Il lato posteriore contiene solo uno slot per schede SD vicino al bordo sinistro. Questo slot consente di usare schede SD fino a 64 GB come memorie esterne</w:t>
      </w:r>
      <w:r w:rsidR="00646BBF" w:rsidRPr="00075893">
        <w:rPr>
          <w:lang w:val="it-IT"/>
        </w:rPr>
        <w:t>.</w:t>
      </w:r>
    </w:p>
    <w:p w14:paraId="5B8B616A" w14:textId="69E70493" w:rsidR="00646BBF" w:rsidRPr="00075893" w:rsidRDefault="00075893" w:rsidP="00646BBF">
      <w:pPr>
        <w:pStyle w:val="Titolo3"/>
        <w:rPr>
          <w:lang w:val="it-IT"/>
        </w:rPr>
      </w:pPr>
      <w:bookmarkStart w:id="18" w:name="_Toc60043731"/>
      <w:bookmarkStart w:id="19" w:name="_Toc68260787"/>
      <w:r w:rsidRPr="000E521C">
        <w:rPr>
          <w:lang w:val="it-IT"/>
        </w:rPr>
        <w:t>Lato inferiore</w:t>
      </w:r>
      <w:bookmarkEnd w:id="18"/>
      <w:bookmarkEnd w:id="19"/>
    </w:p>
    <w:p w14:paraId="1F281E1F" w14:textId="77777777" w:rsidR="00075893" w:rsidRPr="000E521C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In ciascun angolo </w:t>
      </w:r>
      <w:r>
        <w:rPr>
          <w:lang w:val="it-IT"/>
        </w:rPr>
        <w:t>ci sono quattro piedini antiscivolo</w:t>
      </w:r>
      <w:r w:rsidRPr="000E521C">
        <w:rPr>
          <w:lang w:val="it-IT"/>
        </w:rPr>
        <w:t xml:space="preserve">. </w:t>
      </w:r>
    </w:p>
    <w:p w14:paraId="611842A2" w14:textId="538EA450" w:rsidR="00075893" w:rsidRPr="000E521C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Nel mezzo, vicino al lato frontale, c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è un rettangolo leggermente rientrante </w:t>
      </w:r>
      <w:r>
        <w:rPr>
          <w:lang w:val="it-IT"/>
        </w:rPr>
        <w:t>, riconoscibile al tatto</w:t>
      </w:r>
      <w:r w:rsidRPr="000E521C">
        <w:rPr>
          <w:lang w:val="it-IT"/>
        </w:rPr>
        <w:t xml:space="preserve">. In questo rettangolo è stato messo un adesivo </w:t>
      </w:r>
      <w:r>
        <w:rPr>
          <w:lang w:val="it-IT"/>
        </w:rPr>
        <w:t>che riporta alcune informazioni sull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hardware </w:t>
      </w:r>
      <w:r>
        <w:rPr>
          <w:lang w:val="it-IT"/>
        </w:rPr>
        <w:t xml:space="preserve">della </w:t>
      </w:r>
      <w:r w:rsidRPr="000E521C">
        <w:rPr>
          <w:lang w:val="it-IT"/>
        </w:rPr>
        <w:t>Mantis. Sopra l</w:t>
      </w:r>
      <w:r w:rsidR="000A02BC">
        <w:rPr>
          <w:lang w:val="it-IT"/>
        </w:rPr>
        <w:t>'</w:t>
      </w:r>
      <w:r w:rsidRPr="000E521C">
        <w:rPr>
          <w:lang w:val="it-IT"/>
        </w:rPr>
        <w:t>adesivo, troverete un</w:t>
      </w:r>
      <w:r w:rsidR="000A02BC">
        <w:rPr>
          <w:lang w:val="it-IT"/>
        </w:rPr>
        <w:t>'</w:t>
      </w:r>
      <w:r w:rsidRPr="000E521C">
        <w:rPr>
          <w:lang w:val="it-IT"/>
        </w:rPr>
        <w:t>etichetta braille con il numero di serie del dispositivo.</w:t>
      </w:r>
    </w:p>
    <w:p w14:paraId="3428E822" w14:textId="216B39AF" w:rsidR="00646BBF" w:rsidRPr="00147BBF" w:rsidRDefault="00075893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Verso la parte posteriore sinistra dell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unità </w:t>
      </w:r>
      <w:r>
        <w:rPr>
          <w:lang w:val="it-IT"/>
        </w:rPr>
        <w:t>c</w:t>
      </w:r>
      <w:r w:rsidR="000A02BC">
        <w:rPr>
          <w:lang w:val="it-IT"/>
        </w:rPr>
        <w:t>'</w:t>
      </w:r>
      <w:r>
        <w:rPr>
          <w:lang w:val="it-IT"/>
        </w:rPr>
        <w:t xml:space="preserve">è il compartimento della </w:t>
      </w:r>
      <w:r w:rsidRPr="000E521C">
        <w:rPr>
          <w:lang w:val="it-IT"/>
        </w:rPr>
        <w:t>batter</w:t>
      </w:r>
      <w:r>
        <w:rPr>
          <w:lang w:val="it-IT"/>
        </w:rPr>
        <w:t>ia</w:t>
      </w:r>
      <w:r w:rsidRPr="000E521C">
        <w:rPr>
          <w:lang w:val="it-IT"/>
        </w:rPr>
        <w:t>. E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 chiuso e bloccato da due viti Phillips</w:t>
      </w:r>
      <w:r w:rsidR="00646BBF" w:rsidRPr="00147BBF">
        <w:rPr>
          <w:lang w:val="it-IT"/>
        </w:rPr>
        <w:t xml:space="preserve">. </w:t>
      </w:r>
    </w:p>
    <w:p w14:paraId="205E4129" w14:textId="29A9ABB1" w:rsidR="00646BBF" w:rsidRPr="00147BBF" w:rsidRDefault="00147BBF" w:rsidP="000A5FD1">
      <w:pPr>
        <w:pStyle w:val="Titolo3"/>
        <w:rPr>
          <w:lang w:val="it-IT"/>
        </w:rPr>
      </w:pPr>
      <w:bookmarkStart w:id="20" w:name="_Toc60043732"/>
      <w:bookmarkStart w:id="21" w:name="_Toc68260788"/>
      <w:r w:rsidRPr="000E521C">
        <w:rPr>
          <w:lang w:val="it-IT"/>
        </w:rPr>
        <w:t>Layout della tastiera QWERTY</w:t>
      </w:r>
      <w:bookmarkEnd w:id="20"/>
      <w:bookmarkEnd w:id="21"/>
    </w:p>
    <w:p w14:paraId="5AF68F72" w14:textId="0887BA71" w:rsidR="00646BBF" w:rsidRPr="00147BBF" w:rsidRDefault="00147BBF" w:rsidP="009343B9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Partendo dalla fila superiore (la più lontana rispetto a voi), da sinistra a destra, </w:t>
      </w:r>
      <w:r>
        <w:rPr>
          <w:lang w:val="it-IT"/>
        </w:rPr>
        <w:t xml:space="preserve">i tasti sulla tastiera della </w:t>
      </w:r>
      <w:r w:rsidRPr="000E521C">
        <w:rPr>
          <w:lang w:val="it-IT"/>
        </w:rPr>
        <w:t xml:space="preserve">Mantis </w:t>
      </w:r>
      <w:r>
        <w:rPr>
          <w:lang w:val="it-IT"/>
        </w:rPr>
        <w:t>sono disposti come segue</w:t>
      </w:r>
      <w:r w:rsidR="00646BBF" w:rsidRPr="00147BBF">
        <w:rPr>
          <w:lang w:val="it-IT"/>
        </w:rPr>
        <w:t xml:space="preserve">: </w:t>
      </w:r>
    </w:p>
    <w:p w14:paraId="5840738D" w14:textId="77777777" w:rsidR="00147BBF" w:rsidRPr="000E521C" w:rsidRDefault="00147BBF" w:rsidP="00147BBF">
      <w:pPr>
        <w:pStyle w:val="Corpotesto"/>
        <w:numPr>
          <w:ilvl w:val="0"/>
          <w:numId w:val="5"/>
        </w:numPr>
        <w:ind w:left="360"/>
        <w:jc w:val="both"/>
        <w:rPr>
          <w:lang w:val="it-IT"/>
        </w:rPr>
      </w:pPr>
      <w:r w:rsidRPr="000E521C">
        <w:rPr>
          <w:rStyle w:val="Enfasigrassetto"/>
          <w:lang w:val="it-IT"/>
        </w:rPr>
        <w:t>Riga 1</w:t>
      </w:r>
      <w:r w:rsidRPr="000E521C">
        <w:rPr>
          <w:lang w:val="it-IT"/>
        </w:rPr>
        <w:t xml:space="preserve"> (fila superiore): Escape, da F1 </w:t>
      </w:r>
      <w:r>
        <w:rPr>
          <w:lang w:val="it-IT"/>
        </w:rPr>
        <w:t xml:space="preserve">a </w:t>
      </w:r>
      <w:r w:rsidRPr="000E521C">
        <w:rPr>
          <w:lang w:val="it-IT"/>
        </w:rPr>
        <w:t xml:space="preserve">F12, </w:t>
      </w:r>
      <w:r>
        <w:rPr>
          <w:lang w:val="it-IT"/>
        </w:rPr>
        <w:t>Canc</w:t>
      </w:r>
      <w:r w:rsidRPr="000E521C">
        <w:rPr>
          <w:lang w:val="it-IT"/>
        </w:rPr>
        <w:t xml:space="preserve"> </w:t>
      </w:r>
    </w:p>
    <w:p w14:paraId="3B9DC9A1" w14:textId="017E007E" w:rsidR="00147BBF" w:rsidRPr="000E521C" w:rsidRDefault="00147BBF" w:rsidP="00147BBF">
      <w:pPr>
        <w:pStyle w:val="Corpotesto"/>
        <w:numPr>
          <w:ilvl w:val="0"/>
          <w:numId w:val="5"/>
        </w:numPr>
        <w:ind w:left="360"/>
        <w:jc w:val="both"/>
        <w:rPr>
          <w:lang w:val="it-IT"/>
        </w:rPr>
      </w:pPr>
      <w:r w:rsidRPr="000E521C">
        <w:rPr>
          <w:rStyle w:val="Enfasigrassetto"/>
          <w:lang w:val="it-IT"/>
        </w:rPr>
        <w:t>Riga 2</w:t>
      </w:r>
      <w:r w:rsidRPr="000E521C">
        <w:rPr>
          <w:lang w:val="it-IT"/>
        </w:rPr>
        <w:t xml:space="preserve">: Controbarra (\), i numeri da 1 a 9, zero (0), </w:t>
      </w:r>
      <w:r>
        <w:rPr>
          <w:lang w:val="it-IT"/>
        </w:rPr>
        <w:t xml:space="preserve">Apostrofo </w:t>
      </w:r>
      <w:r w:rsidRPr="000E521C">
        <w:rPr>
          <w:lang w:val="it-IT"/>
        </w:rPr>
        <w:t>(</w:t>
      </w:r>
      <w:r w:rsidR="009343B9">
        <w:rPr>
          <w:lang w:val="it-IT"/>
        </w:rPr>
        <w:t>'</w:t>
      </w:r>
      <w:r w:rsidRPr="000E521C">
        <w:rPr>
          <w:lang w:val="it-IT"/>
        </w:rPr>
        <w:t xml:space="preserve">), </w:t>
      </w:r>
      <w:r>
        <w:rPr>
          <w:lang w:val="it-IT"/>
        </w:rPr>
        <w:t xml:space="preserve">i accentata </w:t>
      </w:r>
      <w:r w:rsidRPr="000E521C">
        <w:rPr>
          <w:lang w:val="it-IT"/>
        </w:rPr>
        <w:t>(</w:t>
      </w:r>
      <w:r>
        <w:rPr>
          <w:lang w:val="it-IT"/>
        </w:rPr>
        <w:t>ì</w:t>
      </w:r>
      <w:r w:rsidRPr="000E521C">
        <w:rPr>
          <w:lang w:val="it-IT"/>
        </w:rPr>
        <w:t>), Backspace</w:t>
      </w:r>
    </w:p>
    <w:p w14:paraId="2F4D046C" w14:textId="77777777" w:rsidR="00147BBF" w:rsidRPr="000E521C" w:rsidRDefault="00147BBF" w:rsidP="00147BBF">
      <w:pPr>
        <w:pStyle w:val="Corpotesto"/>
        <w:numPr>
          <w:ilvl w:val="0"/>
          <w:numId w:val="5"/>
        </w:numPr>
        <w:ind w:left="360"/>
        <w:jc w:val="both"/>
        <w:rPr>
          <w:lang w:val="it-IT"/>
        </w:rPr>
      </w:pPr>
      <w:r w:rsidRPr="000E521C">
        <w:rPr>
          <w:rStyle w:val="Enfasigrassetto"/>
          <w:lang w:val="it-IT"/>
        </w:rPr>
        <w:t>Riga 3</w:t>
      </w:r>
      <w:r w:rsidRPr="000E521C">
        <w:rPr>
          <w:lang w:val="it-IT"/>
        </w:rPr>
        <w:t xml:space="preserve">: Tab, q, w, e, r, t, y, u, I, o, p, </w:t>
      </w:r>
      <w:r>
        <w:rPr>
          <w:lang w:val="it-IT"/>
        </w:rPr>
        <w:t>e</w:t>
      </w:r>
      <w:r w:rsidRPr="000E521C">
        <w:rPr>
          <w:lang w:val="it-IT"/>
        </w:rPr>
        <w:t xml:space="preserve"> accentata (è), Più (</w:t>
      </w:r>
      <w:r>
        <w:rPr>
          <w:lang w:val="it-IT"/>
        </w:rPr>
        <w:t>+</w:t>
      </w:r>
      <w:r w:rsidRPr="000E521C">
        <w:rPr>
          <w:lang w:val="it-IT"/>
        </w:rPr>
        <w:t xml:space="preserve">), </w:t>
      </w:r>
      <w:r>
        <w:rPr>
          <w:lang w:val="it-IT"/>
        </w:rPr>
        <w:t>u accentata</w:t>
      </w:r>
      <w:r w:rsidRPr="000E521C">
        <w:rPr>
          <w:lang w:val="it-IT"/>
        </w:rPr>
        <w:t xml:space="preserve"> (</w:t>
      </w:r>
      <w:r>
        <w:rPr>
          <w:lang w:val="it-IT"/>
        </w:rPr>
        <w:t>ù</w:t>
      </w:r>
      <w:r w:rsidRPr="000E521C">
        <w:rPr>
          <w:lang w:val="it-IT"/>
        </w:rPr>
        <w:t>)</w:t>
      </w:r>
    </w:p>
    <w:p w14:paraId="38AF8265" w14:textId="77777777" w:rsidR="00147BBF" w:rsidRPr="000E521C" w:rsidRDefault="00147BBF" w:rsidP="00147BBF">
      <w:pPr>
        <w:pStyle w:val="Corpotesto"/>
        <w:numPr>
          <w:ilvl w:val="0"/>
          <w:numId w:val="5"/>
        </w:numPr>
        <w:ind w:left="360"/>
        <w:jc w:val="both"/>
        <w:rPr>
          <w:lang w:val="it-IT"/>
        </w:rPr>
      </w:pPr>
      <w:r w:rsidRPr="000E521C">
        <w:rPr>
          <w:rStyle w:val="Enfasigrassetto"/>
          <w:lang w:val="it-IT"/>
        </w:rPr>
        <w:t>Riga 4</w:t>
      </w:r>
      <w:r w:rsidRPr="000E521C">
        <w:rPr>
          <w:lang w:val="it-IT"/>
        </w:rPr>
        <w:t xml:space="preserve">: Caps lock, a, s, d, f, g, h, j, k, l, </w:t>
      </w:r>
      <w:r>
        <w:rPr>
          <w:lang w:val="it-IT"/>
        </w:rPr>
        <w:t>o</w:t>
      </w:r>
      <w:r w:rsidRPr="000E521C">
        <w:rPr>
          <w:lang w:val="it-IT"/>
        </w:rPr>
        <w:t xml:space="preserve"> accentata (</w:t>
      </w:r>
      <w:r>
        <w:rPr>
          <w:lang w:val="it-IT"/>
        </w:rPr>
        <w:t>ò</w:t>
      </w:r>
      <w:r w:rsidRPr="000E521C">
        <w:rPr>
          <w:lang w:val="it-IT"/>
        </w:rPr>
        <w:t xml:space="preserve">), </w:t>
      </w:r>
      <w:r>
        <w:rPr>
          <w:lang w:val="it-IT"/>
        </w:rPr>
        <w:t>a accentata</w:t>
      </w:r>
      <w:r w:rsidRPr="000E521C">
        <w:rPr>
          <w:lang w:val="it-IT"/>
        </w:rPr>
        <w:t xml:space="preserve"> (</w:t>
      </w:r>
      <w:r>
        <w:rPr>
          <w:lang w:val="it-IT"/>
        </w:rPr>
        <w:t>à</w:t>
      </w:r>
      <w:r w:rsidRPr="000E521C">
        <w:rPr>
          <w:lang w:val="it-IT"/>
        </w:rPr>
        <w:t xml:space="preserve">), </w:t>
      </w:r>
      <w:r>
        <w:rPr>
          <w:lang w:val="it-IT"/>
        </w:rPr>
        <w:t>Invio</w:t>
      </w:r>
    </w:p>
    <w:p w14:paraId="402A2A64" w14:textId="77777777" w:rsidR="00147BBF" w:rsidRPr="000E521C" w:rsidRDefault="00147BBF" w:rsidP="00147BBF">
      <w:pPr>
        <w:pStyle w:val="Corpotesto"/>
        <w:numPr>
          <w:ilvl w:val="0"/>
          <w:numId w:val="5"/>
        </w:numPr>
        <w:ind w:left="360"/>
        <w:jc w:val="both"/>
        <w:rPr>
          <w:lang w:val="it-IT"/>
        </w:rPr>
      </w:pPr>
      <w:r w:rsidRPr="000E521C">
        <w:rPr>
          <w:rStyle w:val="Enfasigrassetto"/>
          <w:lang w:val="it-IT"/>
        </w:rPr>
        <w:t>Riga 5</w:t>
      </w:r>
      <w:r w:rsidRPr="000E521C">
        <w:rPr>
          <w:lang w:val="it-IT"/>
        </w:rPr>
        <w:t>: Shift sinistro, z, x, c, v, b, n, m, Virgola (</w:t>
      </w:r>
      <w:r w:rsidRPr="002B3FCA">
        <w:rPr>
          <w:lang w:val="it-IT"/>
        </w:rPr>
        <w:t>,</w:t>
      </w:r>
      <w:r w:rsidRPr="000E521C">
        <w:rPr>
          <w:lang w:val="it-IT"/>
        </w:rPr>
        <w:t xml:space="preserve">), </w:t>
      </w:r>
      <w:r w:rsidRPr="002B3FCA">
        <w:rPr>
          <w:lang w:val="it-IT"/>
        </w:rPr>
        <w:t>Punto</w:t>
      </w:r>
      <w:r w:rsidRPr="000E521C">
        <w:rPr>
          <w:lang w:val="it-IT"/>
        </w:rPr>
        <w:t xml:space="preserve"> (.), Trattino (-),Shift </w:t>
      </w:r>
      <w:r>
        <w:rPr>
          <w:lang w:val="it-IT"/>
        </w:rPr>
        <w:t>destro</w:t>
      </w:r>
    </w:p>
    <w:p w14:paraId="4BD1E446" w14:textId="2CA92608" w:rsidR="00646BBF" w:rsidRPr="00147BBF" w:rsidRDefault="00147BBF" w:rsidP="00147BBF">
      <w:pPr>
        <w:pStyle w:val="Corpotesto"/>
        <w:numPr>
          <w:ilvl w:val="0"/>
          <w:numId w:val="5"/>
        </w:numPr>
        <w:ind w:left="360"/>
        <w:rPr>
          <w:lang w:val="it-IT"/>
        </w:rPr>
      </w:pPr>
      <w:r w:rsidRPr="000E521C">
        <w:rPr>
          <w:rStyle w:val="Enfasigrassetto"/>
          <w:lang w:val="it-IT"/>
        </w:rPr>
        <w:t>Riga 6</w:t>
      </w:r>
      <w:r w:rsidRPr="000E521C">
        <w:rPr>
          <w:lang w:val="it-IT"/>
        </w:rPr>
        <w:t xml:space="preserve">: Ctrl sinistro, FN, tasto Windows, Alt sinistro, Spazio, Alt destro, Ctrl destro, le frecce </w:t>
      </w:r>
      <w:r>
        <w:rPr>
          <w:lang w:val="it-IT"/>
        </w:rPr>
        <w:t>Sinistra</w:t>
      </w:r>
      <w:r w:rsidRPr="000E521C">
        <w:rPr>
          <w:lang w:val="it-IT"/>
        </w:rPr>
        <w:t xml:space="preserve">, </w:t>
      </w:r>
      <w:r>
        <w:rPr>
          <w:lang w:val="it-IT"/>
        </w:rPr>
        <w:t>Su</w:t>
      </w:r>
      <w:r w:rsidRPr="000E521C">
        <w:rPr>
          <w:lang w:val="it-IT"/>
        </w:rPr>
        <w:t xml:space="preserve">, </w:t>
      </w:r>
      <w:r>
        <w:rPr>
          <w:lang w:val="it-IT"/>
        </w:rPr>
        <w:t>Giù</w:t>
      </w:r>
      <w:r w:rsidRPr="000E521C">
        <w:rPr>
          <w:lang w:val="it-IT"/>
        </w:rPr>
        <w:t xml:space="preserve">, </w:t>
      </w:r>
      <w:r>
        <w:rPr>
          <w:lang w:val="it-IT"/>
        </w:rPr>
        <w:t>Destra</w:t>
      </w:r>
    </w:p>
    <w:p w14:paraId="4E2F3070" w14:textId="36E7D16D" w:rsidR="00646BBF" w:rsidRPr="00147BBF" w:rsidRDefault="00147BBF" w:rsidP="00646BBF">
      <w:pPr>
        <w:pStyle w:val="Titolo2"/>
        <w:rPr>
          <w:lang w:val="it-IT"/>
        </w:rPr>
      </w:pPr>
      <w:bookmarkStart w:id="22" w:name="_Toc68260789"/>
      <w:r w:rsidRPr="00147BBF">
        <w:rPr>
          <w:lang w:val="it-IT"/>
        </w:rPr>
        <w:t>Ricarica di Mantis Q40</w:t>
      </w:r>
      <w:bookmarkEnd w:id="22"/>
    </w:p>
    <w:p w14:paraId="58E6A2C2" w14:textId="77777777" w:rsidR="00147BBF" w:rsidRPr="000E521C" w:rsidRDefault="00147BBF" w:rsidP="009343B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rima di usare la </w:t>
      </w:r>
      <w:r>
        <w:rPr>
          <w:lang w:val="it-IT"/>
        </w:rPr>
        <w:t>Mantis</w:t>
      </w:r>
      <w:r w:rsidRPr="009816F0">
        <w:rPr>
          <w:lang w:val="it-IT"/>
        </w:rPr>
        <w:t>, as</w:t>
      </w:r>
      <w:r>
        <w:rPr>
          <w:lang w:val="it-IT"/>
        </w:rPr>
        <w:t>sicuratevi che sia completamente caricata</w:t>
      </w:r>
      <w:r w:rsidRPr="009816F0">
        <w:rPr>
          <w:lang w:val="it-IT"/>
        </w:rPr>
        <w:t xml:space="preserve">. </w:t>
      </w:r>
    </w:p>
    <w:p w14:paraId="66450181" w14:textId="6C9E0DF7" w:rsidR="00646BBF" w:rsidRPr="00147BBF" w:rsidRDefault="00147BBF" w:rsidP="009343B9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Collegate </w:t>
      </w:r>
      <w:r>
        <w:rPr>
          <w:lang w:val="it-IT"/>
        </w:rPr>
        <w:t>l</w:t>
      </w:r>
      <w:r w:rsidR="000A02BC">
        <w:rPr>
          <w:lang w:val="it-IT"/>
        </w:rPr>
        <w:t>'</w:t>
      </w:r>
      <w:r w:rsidRPr="009816F0">
        <w:rPr>
          <w:lang w:val="it-IT"/>
        </w:rPr>
        <w:t>estremità del cavo USB-C del cavo di ricarica al</w:t>
      </w:r>
      <w:r>
        <w:rPr>
          <w:lang w:val="it-IT"/>
        </w:rPr>
        <w:t xml:space="preserve">la porta </w:t>
      </w:r>
      <w:r w:rsidRPr="009816F0">
        <w:rPr>
          <w:lang w:val="it-IT"/>
        </w:rPr>
        <w:t xml:space="preserve">USB-C </w:t>
      </w:r>
      <w:r>
        <w:rPr>
          <w:lang w:val="it-IT"/>
        </w:rPr>
        <w:t>che si trova sul lato sinistro della Mantis</w:t>
      </w:r>
      <w:r w:rsidRPr="009816F0">
        <w:rPr>
          <w:lang w:val="it-IT"/>
        </w:rPr>
        <w:t xml:space="preserve">. </w:t>
      </w:r>
      <w:r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sufficiente una leggera spinta; se pr</w:t>
      </w:r>
      <w:r>
        <w:rPr>
          <w:lang w:val="it-IT"/>
        </w:rPr>
        <w:t>o</w:t>
      </w:r>
      <w:r w:rsidRPr="009816F0">
        <w:rPr>
          <w:lang w:val="it-IT"/>
        </w:rPr>
        <w:t>vate a forzare la</w:t>
      </w:r>
      <w:r>
        <w:rPr>
          <w:lang w:val="it-IT"/>
        </w:rPr>
        <w:t xml:space="preserve"> connessione rischiate di danneggiare il cavo o il dispositivo</w:t>
      </w:r>
      <w:r w:rsidR="00646BBF" w:rsidRPr="00147BBF">
        <w:rPr>
          <w:lang w:val="it-IT"/>
        </w:rPr>
        <w:t xml:space="preserve">. </w:t>
      </w:r>
    </w:p>
    <w:p w14:paraId="4230C735" w14:textId="7BA636C4" w:rsidR="00147BBF" w:rsidRPr="009816F0" w:rsidRDefault="00147BBF" w:rsidP="009343B9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>Collegate l</w:t>
      </w:r>
      <w:r w:rsidR="000A02BC">
        <w:rPr>
          <w:lang w:val="it-IT"/>
        </w:rPr>
        <w:t>'</w:t>
      </w:r>
      <w:r w:rsidRPr="009816F0">
        <w:rPr>
          <w:lang w:val="it-IT"/>
        </w:rPr>
        <w:t>estremità USB-A del cavo di ricarica all</w:t>
      </w:r>
      <w:r w:rsidR="000A02BC">
        <w:rPr>
          <w:lang w:val="it-IT"/>
        </w:rPr>
        <w:t>'</w:t>
      </w:r>
      <w:r w:rsidRPr="009816F0">
        <w:rPr>
          <w:lang w:val="it-IT"/>
        </w:rPr>
        <w:t>alimentatore, do</w:t>
      </w:r>
      <w:r>
        <w:rPr>
          <w:lang w:val="it-IT"/>
        </w:rPr>
        <w:t>podichè collegate quest</w:t>
      </w:r>
      <w:r w:rsidR="000A02BC">
        <w:rPr>
          <w:lang w:val="it-IT"/>
        </w:rPr>
        <w:t>'</w:t>
      </w:r>
      <w:r>
        <w:rPr>
          <w:lang w:val="it-IT"/>
        </w:rPr>
        <w:t>ultimo ad una presa per la corrente</w:t>
      </w:r>
      <w:r w:rsidRPr="009816F0">
        <w:rPr>
          <w:lang w:val="it-IT"/>
        </w:rPr>
        <w:t>. Usate l</w:t>
      </w:r>
      <w:r w:rsidR="000A02BC">
        <w:rPr>
          <w:lang w:val="it-IT"/>
        </w:rPr>
        <w:t>'</w:t>
      </w:r>
      <w:r w:rsidRPr="009816F0">
        <w:rPr>
          <w:lang w:val="it-IT"/>
        </w:rPr>
        <w:t>alimentatore in dotazione per una ricarica ottimale.</w:t>
      </w:r>
    </w:p>
    <w:p w14:paraId="3BB9717E" w14:textId="64570E00" w:rsidR="00646BBF" w:rsidRPr="00147BBF" w:rsidRDefault="00147BBF" w:rsidP="009343B9">
      <w:pPr>
        <w:jc w:val="both"/>
        <w:rPr>
          <w:lang w:val="it-IT"/>
        </w:rPr>
      </w:pPr>
      <w:r w:rsidRPr="009816F0">
        <w:rPr>
          <w:lang w:val="it-IT"/>
        </w:rPr>
        <w:t>In alternativa, è possibile ricaricare il dispositivo tramite computer, ma</w:t>
      </w:r>
      <w:r>
        <w:rPr>
          <w:lang w:val="it-IT"/>
        </w:rPr>
        <w:t xml:space="preserve"> questo metodo è decisamente più lento</w:t>
      </w:r>
      <w:r w:rsidR="00646BBF" w:rsidRPr="00147BBF">
        <w:rPr>
          <w:lang w:val="it-IT"/>
        </w:rPr>
        <w:t>.</w:t>
      </w:r>
      <w:bookmarkStart w:id="23" w:name="_Numd18e1123"/>
      <w:bookmarkStart w:id="24" w:name="_Refd18e1123"/>
      <w:bookmarkStart w:id="25" w:name="_Tocd18e1123"/>
    </w:p>
    <w:p w14:paraId="5443B86E" w14:textId="6B4AF01C" w:rsidR="00646BBF" w:rsidRPr="00147BBF" w:rsidRDefault="00147BBF" w:rsidP="00646BBF">
      <w:pPr>
        <w:pStyle w:val="Titolo2"/>
        <w:rPr>
          <w:lang w:val="it-IT"/>
        </w:rPr>
      </w:pPr>
      <w:bookmarkStart w:id="26" w:name="_Toc58164231"/>
      <w:bookmarkStart w:id="27" w:name="_Toc58166267"/>
      <w:bookmarkStart w:id="28" w:name="_Toc60043734"/>
      <w:bookmarkStart w:id="29" w:name="_Toc68260790"/>
      <w:bookmarkEnd w:id="23"/>
      <w:bookmarkEnd w:id="24"/>
      <w:bookmarkEnd w:id="25"/>
      <w:r w:rsidRPr="000E521C">
        <w:rPr>
          <w:lang w:val="it-IT"/>
        </w:rPr>
        <w:t>Accensione e spegnimento</w:t>
      </w:r>
      <w:bookmarkEnd w:id="26"/>
      <w:bookmarkEnd w:id="27"/>
      <w:bookmarkEnd w:id="28"/>
      <w:bookmarkEnd w:id="29"/>
    </w:p>
    <w:p w14:paraId="6C3BE80E" w14:textId="77777777" w:rsidR="00147BBF" w:rsidRPr="009816F0" w:rsidRDefault="00147BBF" w:rsidP="00B5417D">
      <w:pPr>
        <w:jc w:val="both"/>
        <w:rPr>
          <w:lang w:val="it-IT"/>
        </w:rPr>
      </w:pPr>
      <w:r w:rsidRPr="009816F0">
        <w:rPr>
          <w:lang w:val="it-IT"/>
        </w:rPr>
        <w:t xml:space="preserve">Il pulsante di alimentazione è </w:t>
      </w:r>
      <w:r>
        <w:rPr>
          <w:lang w:val="it-IT"/>
        </w:rPr>
        <w:t>sul lato sinistro della Mantis</w:t>
      </w:r>
      <w:r w:rsidRPr="009816F0">
        <w:rPr>
          <w:lang w:val="it-IT"/>
        </w:rPr>
        <w:t xml:space="preserve">; </w:t>
      </w:r>
      <w:r>
        <w:rPr>
          <w:lang w:val="it-IT"/>
        </w:rPr>
        <w:t>ha forma ovale ed un punto in rilievo nel mezzo</w:t>
      </w:r>
      <w:r w:rsidRPr="009816F0">
        <w:rPr>
          <w:lang w:val="it-IT"/>
        </w:rPr>
        <w:t xml:space="preserve">. </w:t>
      </w:r>
    </w:p>
    <w:p w14:paraId="51424ACF" w14:textId="7033AAE8" w:rsidR="00147BBF" w:rsidRPr="000E521C" w:rsidRDefault="00147BBF" w:rsidP="00B5417D">
      <w:pPr>
        <w:jc w:val="both"/>
        <w:rPr>
          <w:lang w:val="it-IT"/>
        </w:rPr>
      </w:pPr>
      <w:r w:rsidRPr="009816F0">
        <w:rPr>
          <w:lang w:val="it-IT"/>
        </w:rPr>
        <w:t xml:space="preserve">Se il dispositivo è caricato, premete e tenete premuto il </w:t>
      </w:r>
      <w:r>
        <w:rPr>
          <w:lang w:val="it-IT"/>
        </w:rPr>
        <w:t xml:space="preserve">pulsante di alimentazione per circa </w:t>
      </w:r>
      <w:r w:rsidRPr="009816F0">
        <w:rPr>
          <w:lang w:val="it-IT"/>
        </w:rPr>
        <w:t>2 second</w:t>
      </w:r>
      <w:r>
        <w:rPr>
          <w:lang w:val="it-IT"/>
        </w:rPr>
        <w:t>i per accendere la Mantis</w:t>
      </w:r>
      <w:r w:rsidRPr="009816F0">
        <w:rPr>
          <w:lang w:val="it-IT"/>
        </w:rPr>
        <w:t>. Sentirete una lieve vibrazione e sulla riga Braille apparirà il messaggio “</w:t>
      </w:r>
      <w:r w:rsidRPr="009816F0">
        <w:rPr>
          <w:rStyle w:val="Enfasigrassetto"/>
          <w:b w:val="0"/>
          <w:lang w:val="it-IT"/>
        </w:rPr>
        <w:t>starting”</w:t>
      </w:r>
      <w:r w:rsidRPr="009816F0">
        <w:rPr>
          <w:lang w:val="it-IT"/>
        </w:rPr>
        <w:t xml:space="preserve"> insiem</w:t>
      </w:r>
      <w:r>
        <w:rPr>
          <w:lang w:val="it-IT"/>
        </w:rPr>
        <w:t>e ad un</w:t>
      </w:r>
      <w:r w:rsidR="000A02BC">
        <w:rPr>
          <w:lang w:val="it-IT"/>
        </w:rPr>
        <w:t>'</w:t>
      </w:r>
      <w:r>
        <w:rPr>
          <w:lang w:val="it-IT"/>
        </w:rPr>
        <w:t>animazione tattile circolare, solo durante l</w:t>
      </w:r>
      <w:r w:rsidR="000A02BC">
        <w:rPr>
          <w:lang w:val="it-IT"/>
        </w:rPr>
        <w:t>'</w:t>
      </w:r>
      <w:r>
        <w:rPr>
          <w:lang w:val="it-IT"/>
        </w:rPr>
        <w:t>avvio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773CCC6D" w14:textId="695252B7" w:rsidR="00147BBF" w:rsidRPr="000E521C" w:rsidRDefault="00147BBF" w:rsidP="00B5417D">
      <w:pPr>
        <w:jc w:val="both"/>
        <w:rPr>
          <w:lang w:val="it-IT"/>
        </w:rPr>
      </w:pPr>
      <w:r w:rsidRPr="000E521C">
        <w:rPr>
          <w:lang w:val="it-IT"/>
        </w:rPr>
        <w:t>Dopo qualche secondo, apparirà la scritta “</w:t>
      </w:r>
      <w:r w:rsidRPr="000E521C">
        <w:rPr>
          <w:rStyle w:val="Enfasigrassetto"/>
          <w:b w:val="0"/>
          <w:bCs w:val="0"/>
          <w:lang w:val="it-IT"/>
        </w:rPr>
        <w:t>editor”</w:t>
      </w:r>
      <w:r w:rsidRPr="000E521C">
        <w:rPr>
          <w:rStyle w:val="Enfasigrassetto"/>
          <w:lang w:val="it-IT"/>
        </w:rPr>
        <w:t xml:space="preserve"> </w:t>
      </w:r>
      <w:r>
        <w:rPr>
          <w:rStyle w:val="Enfasigrassetto"/>
          <w:b w:val="0"/>
          <w:bCs w:val="0"/>
          <w:lang w:val="it-IT"/>
        </w:rPr>
        <w:t xml:space="preserve">sulla riga </w:t>
      </w:r>
      <w:r w:rsidRPr="000E521C">
        <w:rPr>
          <w:rStyle w:val="Enfasigrassetto"/>
          <w:b w:val="0"/>
          <w:bCs w:val="0"/>
          <w:lang w:val="it-IT"/>
        </w:rPr>
        <w:t>braille</w:t>
      </w:r>
      <w:r w:rsidRPr="000E521C">
        <w:rPr>
          <w:lang w:val="it-IT"/>
        </w:rPr>
        <w:t xml:space="preserve">. </w:t>
      </w:r>
      <w:r w:rsidR="00B5417D">
        <w:rPr>
          <w:lang w:val="it-IT"/>
        </w:rPr>
        <w:t>D</w:t>
      </w:r>
      <w:r w:rsidRPr="000E521C">
        <w:rPr>
          <w:lang w:val="it-IT"/>
        </w:rPr>
        <w:t>a questo momento la Mantis sarà pronta all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uso. </w:t>
      </w:r>
    </w:p>
    <w:p w14:paraId="2D08B11A" w14:textId="727B5AA5" w:rsidR="00646BBF" w:rsidRPr="00147BBF" w:rsidRDefault="00147BBF" w:rsidP="00B541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spegnere, premete e tenete premuto il pu</w:t>
      </w:r>
      <w:r>
        <w:rPr>
          <w:lang w:val="it-IT"/>
        </w:rPr>
        <w:t xml:space="preserve">lsante di alimentazione per circa </w:t>
      </w:r>
      <w:r w:rsidRPr="009816F0">
        <w:rPr>
          <w:lang w:val="it-IT"/>
        </w:rPr>
        <w:t>2 second</w:t>
      </w:r>
      <w:r>
        <w:rPr>
          <w:lang w:val="it-IT"/>
        </w:rPr>
        <w:t>i</w:t>
      </w:r>
      <w:r w:rsidRPr="009816F0">
        <w:rPr>
          <w:lang w:val="it-IT"/>
        </w:rPr>
        <w:t>. Apparirà un messaggio di conferma sulla riga braille. Selezionate Ok premendo il tasto frontale Precedente o Successivo, do</w:t>
      </w:r>
      <w:r>
        <w:rPr>
          <w:lang w:val="it-IT"/>
        </w:rPr>
        <w:t xml:space="preserve">podichè premete Invio o un </w:t>
      </w:r>
      <w:r w:rsidRPr="009816F0">
        <w:rPr>
          <w:lang w:val="it-IT"/>
        </w:rPr>
        <w:t>Cursor</w:t>
      </w:r>
      <w:r>
        <w:rPr>
          <w:lang w:val="it-IT"/>
        </w:rPr>
        <w:t xml:space="preserve"> </w:t>
      </w:r>
      <w:r w:rsidRPr="009816F0">
        <w:rPr>
          <w:lang w:val="it-IT"/>
        </w:rPr>
        <w:t>routing</w:t>
      </w:r>
      <w:r w:rsidR="00646BBF" w:rsidRPr="00147BBF">
        <w:rPr>
          <w:lang w:val="it-IT"/>
        </w:rPr>
        <w:t>.</w:t>
      </w:r>
    </w:p>
    <w:p w14:paraId="417F0D69" w14:textId="487410DF" w:rsidR="00646BBF" w:rsidRPr="00147BBF" w:rsidRDefault="00147BBF" w:rsidP="00B5417D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In alternativa, per spegnerla potete fare quanto se</w:t>
      </w:r>
      <w:r>
        <w:rPr>
          <w:lang w:val="it-IT"/>
        </w:rPr>
        <w:t>gue</w:t>
      </w:r>
      <w:r w:rsidR="00646BBF" w:rsidRPr="00147BBF">
        <w:rPr>
          <w:lang w:val="it-IT"/>
        </w:rPr>
        <w:t>:</w:t>
      </w:r>
    </w:p>
    <w:p w14:paraId="4C1EAF83" w14:textId="596B4B2F" w:rsidR="00147BBF" w:rsidRPr="000E521C" w:rsidRDefault="00147BBF" w:rsidP="00147BBF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0E521C">
        <w:rPr>
          <w:lang w:val="it-IT"/>
        </w:rPr>
        <w:t>Premete P per raggiungere l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opzione </w:t>
      </w:r>
      <w:r>
        <w:rPr>
          <w:lang w:val="it-IT"/>
        </w:rPr>
        <w:t>Spegni del menu</w:t>
      </w:r>
      <w:r w:rsidRPr="000E521C">
        <w:rPr>
          <w:lang w:val="it-IT"/>
        </w:rPr>
        <w:t>.</w:t>
      </w:r>
    </w:p>
    <w:p w14:paraId="50400630" w14:textId="77777777" w:rsidR="00147BBF" w:rsidRPr="000E521C" w:rsidRDefault="00147BBF" w:rsidP="00147BBF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0E521C">
        <w:rPr>
          <w:lang w:val="it-IT"/>
        </w:rPr>
        <w:t>P</w:t>
      </w:r>
      <w:r>
        <w:rPr>
          <w:lang w:val="it-IT"/>
        </w:rPr>
        <w:t>r</w:t>
      </w:r>
      <w:r w:rsidRPr="000E521C">
        <w:rPr>
          <w:lang w:val="it-IT"/>
        </w:rPr>
        <w:t>emete Invio o un cursor routing.</w:t>
      </w:r>
    </w:p>
    <w:p w14:paraId="433A31DC" w14:textId="77777777" w:rsidR="00147BBF" w:rsidRPr="000E521C" w:rsidRDefault="00147BBF" w:rsidP="00147BBF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0E521C">
        <w:rPr>
          <w:lang w:val="it-IT"/>
        </w:rPr>
        <w:t xml:space="preserve">Selezionate Ok premendo il tasto frontale Precedente </w:t>
      </w:r>
      <w:r>
        <w:rPr>
          <w:lang w:val="it-IT"/>
        </w:rPr>
        <w:t>o Successivo</w:t>
      </w:r>
      <w:r w:rsidRPr="000E521C">
        <w:rPr>
          <w:lang w:val="it-IT"/>
        </w:rPr>
        <w:t>.</w:t>
      </w:r>
    </w:p>
    <w:p w14:paraId="200B53D5" w14:textId="2A979745" w:rsidR="00646BBF" w:rsidRPr="00147BBF" w:rsidRDefault="00147BBF" w:rsidP="00147BBF">
      <w:pPr>
        <w:pStyle w:val="Corpotesto"/>
        <w:numPr>
          <w:ilvl w:val="0"/>
          <w:numId w:val="8"/>
        </w:numPr>
        <w:rPr>
          <w:lang w:val="it-IT"/>
        </w:rPr>
      </w:pPr>
      <w:r w:rsidRPr="000E521C">
        <w:rPr>
          <w:lang w:val="it-IT"/>
        </w:rPr>
        <w:t>Premete Invio o un cursor routing</w:t>
      </w:r>
      <w:r w:rsidR="00646BBF" w:rsidRPr="00147BBF">
        <w:rPr>
          <w:lang w:val="it-IT"/>
        </w:rPr>
        <w:t>.</w:t>
      </w:r>
    </w:p>
    <w:p w14:paraId="6D9BDC2E" w14:textId="2D945581" w:rsidR="00646BBF" w:rsidRPr="00AB7915" w:rsidRDefault="00AB7915" w:rsidP="00646BBF">
      <w:pPr>
        <w:pStyle w:val="Titolo2"/>
        <w:rPr>
          <w:lang w:val="it-IT"/>
        </w:rPr>
      </w:pPr>
      <w:bookmarkStart w:id="30" w:name="_Toc58164232"/>
      <w:bookmarkStart w:id="31" w:name="_Toc58166268"/>
      <w:bookmarkStart w:id="32" w:name="_Toc60043735"/>
      <w:bookmarkStart w:id="33" w:name="_Refd18e1174"/>
      <w:bookmarkStart w:id="34" w:name="_Tocd18e1174"/>
      <w:bookmarkStart w:id="35" w:name="_Toc68260791"/>
      <w:r w:rsidRPr="009816F0">
        <w:rPr>
          <w:lang w:val="it-IT"/>
        </w:rPr>
        <w:t>Impostare la modalità stand-by</w:t>
      </w:r>
      <w:bookmarkEnd w:id="30"/>
      <w:bookmarkEnd w:id="31"/>
      <w:bookmarkEnd w:id="32"/>
      <w:bookmarkEnd w:id="35"/>
      <w:r w:rsidR="00646BBF" w:rsidRPr="00AB7915">
        <w:rPr>
          <w:lang w:val="it-IT"/>
        </w:rPr>
        <w:t xml:space="preserve"> </w:t>
      </w:r>
      <w:bookmarkEnd w:id="33"/>
      <w:bookmarkEnd w:id="34"/>
    </w:p>
    <w:p w14:paraId="2812994E" w14:textId="4917C9BC" w:rsidR="00AB7915" w:rsidRPr="009816F0" w:rsidRDefault="00AB7915" w:rsidP="00B541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preservare la durata della batteria, </w:t>
      </w:r>
      <w:r>
        <w:rPr>
          <w:lang w:val="it-IT"/>
        </w:rPr>
        <w:t xml:space="preserve">la Mantis </w:t>
      </w:r>
      <w:r w:rsidRPr="009816F0">
        <w:rPr>
          <w:lang w:val="it-IT"/>
        </w:rPr>
        <w:t>an</w:t>
      </w:r>
      <w:r>
        <w:rPr>
          <w:lang w:val="it-IT"/>
        </w:rPr>
        <w:t xml:space="preserve">drà in stand-by dopo </w:t>
      </w:r>
      <w:r w:rsidRPr="009816F0">
        <w:rPr>
          <w:lang w:val="it-IT"/>
        </w:rPr>
        <w:t xml:space="preserve">5 </w:t>
      </w:r>
      <w:r>
        <w:rPr>
          <w:lang w:val="it-IT"/>
        </w:rPr>
        <w:t>minuti di inattività</w:t>
      </w:r>
      <w:r w:rsidRPr="009816F0">
        <w:rPr>
          <w:lang w:val="it-IT"/>
        </w:rPr>
        <w:t xml:space="preserve">. </w:t>
      </w:r>
      <w:r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possibile regolare la durata nelle opzioni. </w:t>
      </w:r>
      <w:r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anche possibile mettere il dispositivo in stand-by pr</w:t>
      </w:r>
      <w:r>
        <w:rPr>
          <w:lang w:val="it-IT"/>
        </w:rPr>
        <w:t>emendo brevemente il pulsante di alimentazione</w:t>
      </w:r>
      <w:r w:rsidRPr="009816F0">
        <w:rPr>
          <w:lang w:val="it-IT"/>
        </w:rPr>
        <w:t xml:space="preserve">. </w:t>
      </w:r>
    </w:p>
    <w:p w14:paraId="2991D83E" w14:textId="6C901462" w:rsidR="00646BBF" w:rsidRPr="00AB7915" w:rsidRDefault="00AB7915" w:rsidP="00B541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riattivare il dispo</w:t>
      </w:r>
      <w:r>
        <w:rPr>
          <w:lang w:val="it-IT"/>
        </w:rPr>
        <w:t>sitivo</w:t>
      </w:r>
      <w:r w:rsidRPr="009816F0">
        <w:rPr>
          <w:lang w:val="it-IT"/>
        </w:rPr>
        <w:t xml:space="preserve">, </w:t>
      </w:r>
      <w:r>
        <w:rPr>
          <w:lang w:val="it-IT"/>
        </w:rPr>
        <w:t>ripremete il pulsante di alimentazione</w:t>
      </w:r>
      <w:r w:rsidR="00646BBF" w:rsidRPr="00AB7915">
        <w:rPr>
          <w:lang w:val="it-IT"/>
        </w:rPr>
        <w:t>.</w:t>
      </w:r>
    </w:p>
    <w:p w14:paraId="5B218D4D" w14:textId="427D97D7" w:rsidR="00646BBF" w:rsidRPr="00AB7915" w:rsidRDefault="00AB7915" w:rsidP="00646BBF">
      <w:pPr>
        <w:pStyle w:val="Titolo2"/>
        <w:rPr>
          <w:lang w:val="it-IT"/>
        </w:rPr>
      </w:pPr>
      <w:bookmarkStart w:id="36" w:name="_Toc58164233"/>
      <w:bookmarkStart w:id="37" w:name="_Toc58166269"/>
      <w:bookmarkStart w:id="38" w:name="_Toc60043736"/>
      <w:bookmarkStart w:id="39" w:name="_Toc68260792"/>
      <w:r w:rsidRPr="000E521C">
        <w:rPr>
          <w:lang w:val="it-IT"/>
        </w:rPr>
        <w:t>Il menu Informazioni</w:t>
      </w:r>
      <w:bookmarkEnd w:id="36"/>
      <w:bookmarkEnd w:id="37"/>
      <w:bookmarkEnd w:id="38"/>
      <w:bookmarkEnd w:id="39"/>
    </w:p>
    <w:p w14:paraId="3136A774" w14:textId="01F7531F" w:rsidR="00646BBF" w:rsidRPr="00AB7915" w:rsidRDefault="00AB7915" w:rsidP="00B541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l menu Informazioni dà varie informazioni sul dispositivo, tr</w:t>
      </w:r>
      <w:r>
        <w:rPr>
          <w:lang w:val="it-IT"/>
        </w:rPr>
        <w:t>a cui il numero di versione</w:t>
      </w:r>
      <w:r w:rsidRPr="009816F0">
        <w:rPr>
          <w:lang w:val="it-IT"/>
        </w:rPr>
        <w:t xml:space="preserve">, </w:t>
      </w:r>
      <w:r>
        <w:rPr>
          <w:lang w:val="it-IT"/>
        </w:rPr>
        <w:t>il numero del modello</w:t>
      </w:r>
      <w:r w:rsidRPr="009816F0">
        <w:rPr>
          <w:lang w:val="it-IT"/>
        </w:rPr>
        <w:t xml:space="preserve">, </w:t>
      </w:r>
      <w:r>
        <w:rPr>
          <w:lang w:val="it-IT"/>
        </w:rPr>
        <w:t>il numero di seri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le licenze ed il </w:t>
      </w:r>
      <w:r w:rsidRPr="009816F0">
        <w:rPr>
          <w:lang w:val="it-IT"/>
        </w:rPr>
        <w:t>copyright</w:t>
      </w:r>
      <w:r w:rsidR="00646BBF" w:rsidRPr="00AB7915">
        <w:rPr>
          <w:lang w:val="it-IT"/>
        </w:rPr>
        <w:t>.</w:t>
      </w:r>
    </w:p>
    <w:p w14:paraId="44B79C21" w14:textId="79C2F1B4" w:rsidR="00260082" w:rsidRPr="00AB7915" w:rsidRDefault="00AB7915" w:rsidP="00260082">
      <w:pPr>
        <w:rPr>
          <w:color w:val="1F3864"/>
          <w:lang w:val="it-IT"/>
        </w:rPr>
      </w:pPr>
      <w:r w:rsidRPr="009816F0">
        <w:rPr>
          <w:lang w:val="it-IT"/>
        </w:rPr>
        <w:t>Per aprire il menu Impostazioni</w:t>
      </w:r>
      <w:r w:rsidR="00260082" w:rsidRPr="00AB7915">
        <w:rPr>
          <w:lang w:val="it-IT"/>
        </w:rPr>
        <w:t>:</w:t>
      </w:r>
    </w:p>
    <w:p w14:paraId="64DC3746" w14:textId="77777777" w:rsidR="00AB7915" w:rsidRDefault="00AB7915" w:rsidP="002A5688">
      <w:pPr>
        <w:numPr>
          <w:ilvl w:val="0"/>
          <w:numId w:val="37"/>
        </w:numPr>
        <w:spacing w:line="252" w:lineRule="auto"/>
        <w:jc w:val="both"/>
        <w:rPr>
          <w:rFonts w:eastAsia="Times New Roman"/>
        </w:rPr>
      </w:pPr>
      <w:r>
        <w:t>Andate al menu principale.</w:t>
      </w:r>
    </w:p>
    <w:p w14:paraId="6F41751C" w14:textId="77777777" w:rsidR="00AB7915" w:rsidRDefault="00AB7915" w:rsidP="002A5688">
      <w:pPr>
        <w:numPr>
          <w:ilvl w:val="0"/>
          <w:numId w:val="37"/>
        </w:numPr>
        <w:spacing w:line="252" w:lineRule="auto"/>
        <w:jc w:val="both"/>
        <w:rPr>
          <w:rFonts w:eastAsia="Times New Roman"/>
        </w:rPr>
      </w:pPr>
      <w:r>
        <w:t>Selezionate Impostazioni.</w:t>
      </w:r>
    </w:p>
    <w:p w14:paraId="3D36969A" w14:textId="77777777" w:rsidR="00AB7915" w:rsidRDefault="00AB7915" w:rsidP="002A5688">
      <w:pPr>
        <w:numPr>
          <w:ilvl w:val="0"/>
          <w:numId w:val="37"/>
        </w:numPr>
        <w:spacing w:line="252" w:lineRule="auto"/>
        <w:jc w:val="both"/>
        <w:rPr>
          <w:rFonts w:eastAsia="Times New Roman"/>
        </w:rPr>
      </w:pPr>
      <w:r>
        <w:rPr>
          <w:rFonts w:eastAsia="Times New Roman"/>
        </w:rPr>
        <w:lastRenderedPageBreak/>
        <w:t xml:space="preserve">Premete Invio. </w:t>
      </w:r>
    </w:p>
    <w:p w14:paraId="723C6D48" w14:textId="77B02940" w:rsidR="00AB7915" w:rsidRDefault="00AB7915" w:rsidP="002A5688">
      <w:pPr>
        <w:numPr>
          <w:ilvl w:val="0"/>
          <w:numId w:val="37"/>
        </w:numPr>
        <w:spacing w:line="252" w:lineRule="auto"/>
        <w:jc w:val="both"/>
        <w:rPr>
          <w:rFonts w:eastAsia="Times New Roman"/>
        </w:rPr>
      </w:pPr>
      <w:r w:rsidRPr="002B4FF6">
        <w:t xml:space="preserve"> </w:t>
      </w:r>
      <w:r>
        <w:t>Andate sull</w:t>
      </w:r>
      <w:r w:rsidR="000A02BC">
        <w:t>'</w:t>
      </w:r>
      <w:r>
        <w:t>opzione Informazioni.</w:t>
      </w:r>
    </w:p>
    <w:p w14:paraId="7A6414D3" w14:textId="13394D1C" w:rsidR="00260082" w:rsidRDefault="00AB7915" w:rsidP="002A5688">
      <w:pPr>
        <w:numPr>
          <w:ilvl w:val="0"/>
          <w:numId w:val="37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Premete Invio</w:t>
      </w:r>
      <w:r w:rsidR="00260082">
        <w:rPr>
          <w:rFonts w:eastAsia="Times New Roman"/>
        </w:rPr>
        <w:t xml:space="preserve">. </w:t>
      </w:r>
    </w:p>
    <w:p w14:paraId="6C7FCA6D" w14:textId="61AE143E" w:rsidR="00260082" w:rsidRPr="00AB7915" w:rsidRDefault="00AB7915" w:rsidP="00B541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n alternativa, è possibile usare la</w:t>
      </w:r>
      <w:r>
        <w:rPr>
          <w:lang w:val="it-IT"/>
        </w:rPr>
        <w:t xml:space="preserve"> combinazione tasti Control </w:t>
      </w:r>
      <w:r w:rsidRPr="009816F0">
        <w:rPr>
          <w:lang w:val="it-IT"/>
        </w:rPr>
        <w:t xml:space="preserve">+ </w:t>
      </w:r>
      <w:r>
        <w:rPr>
          <w:lang w:val="it-IT"/>
        </w:rPr>
        <w:t>i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per aprire la finestra di </w:t>
      </w:r>
      <w:r w:rsidRPr="009816F0">
        <w:rPr>
          <w:lang w:val="it-IT"/>
        </w:rPr>
        <w:t>dialog</w:t>
      </w:r>
      <w:r>
        <w:rPr>
          <w:lang w:val="it-IT"/>
        </w:rPr>
        <w:t>o Informazioni</w:t>
      </w:r>
      <w:r w:rsidR="00260082" w:rsidRPr="00AB7915">
        <w:rPr>
          <w:lang w:val="it-IT"/>
        </w:rPr>
        <w:t>.</w:t>
      </w:r>
    </w:p>
    <w:p w14:paraId="05B9F8AA" w14:textId="61F1B94C" w:rsidR="00646BBF" w:rsidRPr="00125AD9" w:rsidRDefault="00A6241C" w:rsidP="00646BBF">
      <w:pPr>
        <w:pStyle w:val="Titolo1"/>
        <w:rPr>
          <w:lang w:val="it-IT"/>
        </w:rPr>
      </w:pPr>
      <w:bookmarkStart w:id="40" w:name="_Toc58164235"/>
      <w:bookmarkStart w:id="41" w:name="_Toc58166271"/>
      <w:bookmarkStart w:id="42" w:name="_Toc60043737"/>
      <w:bookmarkStart w:id="43" w:name="_Toc68260793"/>
      <w:r w:rsidRPr="000E521C">
        <w:rPr>
          <w:lang w:val="it-IT"/>
        </w:rPr>
        <w:t>Muoversi nei menu</w:t>
      </w:r>
      <w:bookmarkEnd w:id="40"/>
      <w:bookmarkEnd w:id="41"/>
      <w:bookmarkEnd w:id="42"/>
      <w:bookmarkEnd w:id="43"/>
    </w:p>
    <w:p w14:paraId="4A854875" w14:textId="45C3E4F6" w:rsidR="00646BBF" w:rsidRPr="00125AD9" w:rsidRDefault="00B5417D" w:rsidP="00646BBF">
      <w:pPr>
        <w:pStyle w:val="Titolo2"/>
        <w:rPr>
          <w:lang w:val="it-IT"/>
        </w:rPr>
      </w:pPr>
      <w:bookmarkStart w:id="44" w:name="_Toc68260794"/>
      <w:r>
        <w:rPr>
          <w:lang w:val="it-IT"/>
        </w:rPr>
        <w:t>Spostarsi nel menu principale</w:t>
      </w:r>
      <w:bookmarkEnd w:id="44"/>
    </w:p>
    <w:p w14:paraId="76397AE8" w14:textId="76E87B6F" w:rsidR="00646BBF" w:rsidRPr="00191A2E" w:rsidRDefault="00191A2E" w:rsidP="00646BBF">
      <w:pPr>
        <w:pStyle w:val="Corpotesto"/>
        <w:rPr>
          <w:lang w:val="it-IT"/>
        </w:rPr>
      </w:pPr>
      <w:r w:rsidRPr="009816F0">
        <w:rPr>
          <w:lang w:val="it-IT"/>
        </w:rPr>
        <w:t>Il menu principale contiene gl</w:t>
      </w:r>
      <w:r>
        <w:rPr>
          <w:lang w:val="it-IT"/>
        </w:rPr>
        <w:t>i elementi seguenti</w:t>
      </w:r>
      <w:r w:rsidR="00646BBF" w:rsidRPr="00191A2E">
        <w:rPr>
          <w:lang w:val="it-IT"/>
        </w:rPr>
        <w:t xml:space="preserve">: </w:t>
      </w:r>
    </w:p>
    <w:p w14:paraId="111F6A3E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Editor</w:t>
      </w:r>
    </w:p>
    <w:p w14:paraId="7D3B914E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Terminale</w:t>
      </w:r>
    </w:p>
    <w:p w14:paraId="714253CB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Lettore Libri</w:t>
      </w:r>
      <w:r w:rsidDel="00C272BA">
        <w:t xml:space="preserve"> </w:t>
      </w:r>
    </w:p>
    <w:p w14:paraId="189599B2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Esplora file</w:t>
      </w:r>
    </w:p>
    <w:p w14:paraId="3E35FA63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Calcolatrice</w:t>
      </w:r>
    </w:p>
    <w:p w14:paraId="37D36EB3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Data e ora</w:t>
      </w:r>
    </w:p>
    <w:p w14:paraId="454A8E7C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Impostazioni</w:t>
      </w:r>
    </w:p>
    <w:p w14:paraId="5849137F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Servizi online</w:t>
      </w:r>
    </w:p>
    <w:p w14:paraId="067DD0EC" w14:textId="77777777" w:rsidR="00191A2E" w:rsidRDefault="00191A2E" w:rsidP="00191A2E">
      <w:pPr>
        <w:pStyle w:val="Paragrafoelenco"/>
        <w:numPr>
          <w:ilvl w:val="0"/>
          <w:numId w:val="2"/>
        </w:numPr>
      </w:pPr>
      <w:r>
        <w:t>Guida utente</w:t>
      </w:r>
    </w:p>
    <w:p w14:paraId="5609C598" w14:textId="23C4A2C9" w:rsidR="00646BBF" w:rsidRDefault="00191A2E" w:rsidP="00191A2E">
      <w:pPr>
        <w:pStyle w:val="Paragrafoelenco"/>
        <w:numPr>
          <w:ilvl w:val="0"/>
          <w:numId w:val="2"/>
        </w:numPr>
      </w:pPr>
      <w:r>
        <w:t>Spegni</w:t>
      </w:r>
    </w:p>
    <w:p w14:paraId="4FEE4ADC" w14:textId="73A71D02" w:rsidR="00646BBF" w:rsidRPr="006570BE" w:rsidRDefault="006570BE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remete i tasti frontali Precedente e Successivo per </w:t>
      </w:r>
      <w:r>
        <w:rPr>
          <w:lang w:val="it-IT"/>
        </w:rPr>
        <w:t>spostarvi nell</w:t>
      </w:r>
      <w:r w:rsidR="000A02BC">
        <w:rPr>
          <w:lang w:val="it-IT"/>
        </w:rPr>
        <w:t>'</w:t>
      </w:r>
      <w:r>
        <w:rPr>
          <w:lang w:val="it-IT"/>
        </w:rPr>
        <w:t>elenco fino a raggiungere l</w:t>
      </w:r>
      <w:r w:rsidR="000A02BC">
        <w:rPr>
          <w:lang w:val="it-IT"/>
        </w:rPr>
        <w:t>'</w:t>
      </w:r>
      <w:r>
        <w:rPr>
          <w:lang w:val="it-IT"/>
        </w:rPr>
        <w:t>opzione desiderata</w:t>
      </w:r>
      <w:r w:rsidRPr="009816F0">
        <w:rPr>
          <w:lang w:val="it-IT"/>
        </w:rPr>
        <w:t xml:space="preserve">. </w:t>
      </w:r>
      <w:r w:rsidRPr="005C4307">
        <w:rPr>
          <w:lang w:val="it-IT"/>
        </w:rPr>
        <w:t xml:space="preserve">Dopodichè premete Invio </w:t>
      </w:r>
      <w:r w:rsidRPr="009816F0">
        <w:rPr>
          <w:lang w:val="it-IT"/>
        </w:rPr>
        <w:t>o un cursor routing per accedervi</w:t>
      </w:r>
      <w:r w:rsidR="00646BBF" w:rsidRPr="006570BE">
        <w:rPr>
          <w:lang w:val="it-IT"/>
        </w:rPr>
        <w:t>.</w:t>
      </w:r>
    </w:p>
    <w:p w14:paraId="03BAC752" w14:textId="53241AE7" w:rsidR="00646BBF" w:rsidRPr="006570BE" w:rsidRDefault="006570BE" w:rsidP="00DA6A20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Potete ritornare al menu principale in qualsiasi momento </w:t>
      </w:r>
      <w:r>
        <w:rPr>
          <w:lang w:val="it-IT"/>
        </w:rPr>
        <w:t xml:space="preserve">premendo il tasto </w:t>
      </w:r>
      <w:r w:rsidRPr="000E521C">
        <w:rPr>
          <w:lang w:val="it-IT"/>
        </w:rPr>
        <w:t xml:space="preserve">Windows, </w:t>
      </w:r>
      <w:r>
        <w:rPr>
          <w:lang w:val="it-IT"/>
        </w:rPr>
        <w:t xml:space="preserve">il pulsante </w:t>
      </w:r>
      <w:r w:rsidRPr="000E521C">
        <w:rPr>
          <w:lang w:val="it-IT"/>
        </w:rPr>
        <w:t xml:space="preserve">Home, </w:t>
      </w:r>
      <w:r>
        <w:rPr>
          <w:lang w:val="it-IT"/>
        </w:rPr>
        <w:t xml:space="preserve">o </w:t>
      </w:r>
      <w:r w:rsidR="00646BBF" w:rsidRPr="006570BE">
        <w:rPr>
          <w:lang w:val="it-IT"/>
        </w:rPr>
        <w:t xml:space="preserve">Ctrl + </w:t>
      </w:r>
      <w:r w:rsidR="0077572F" w:rsidRPr="006570BE">
        <w:rPr>
          <w:lang w:val="it-IT"/>
        </w:rPr>
        <w:t>Fn</w:t>
      </w:r>
      <w:r w:rsidR="00646BBF" w:rsidRPr="006570BE">
        <w:rPr>
          <w:lang w:val="it-IT"/>
        </w:rPr>
        <w:t xml:space="preserve"> + H </w:t>
      </w:r>
      <w:r>
        <w:rPr>
          <w:lang w:val="it-IT"/>
        </w:rPr>
        <w:t>sulla tastiera</w:t>
      </w:r>
      <w:r w:rsidR="00646BBF" w:rsidRPr="006570BE">
        <w:rPr>
          <w:lang w:val="it-IT"/>
        </w:rPr>
        <w:t>.</w:t>
      </w:r>
    </w:p>
    <w:p w14:paraId="2F7D4FC2" w14:textId="56619377" w:rsidR="00646BBF" w:rsidRPr="006570BE" w:rsidRDefault="006570BE" w:rsidP="00646BBF">
      <w:pPr>
        <w:pStyle w:val="Titolo2"/>
        <w:rPr>
          <w:lang w:val="it-IT"/>
        </w:rPr>
      </w:pPr>
      <w:bookmarkStart w:id="45" w:name="_Toc58164237"/>
      <w:bookmarkStart w:id="46" w:name="_Toc58166273"/>
      <w:bookmarkStart w:id="47" w:name="_Toc60043739"/>
      <w:bookmarkStart w:id="48" w:name="_Toc68260795"/>
      <w:r w:rsidRPr="009816F0">
        <w:rPr>
          <w:lang w:val="it-IT"/>
        </w:rPr>
        <w:t>Scorrere il testo sulla riga Braille</w:t>
      </w:r>
      <w:bookmarkEnd w:id="45"/>
      <w:bookmarkEnd w:id="46"/>
      <w:bookmarkEnd w:id="47"/>
      <w:bookmarkEnd w:id="48"/>
    </w:p>
    <w:p w14:paraId="75699D70" w14:textId="778B3AE4" w:rsidR="00646BBF" w:rsidRPr="006570BE" w:rsidRDefault="006570BE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pesso, il testo sulla </w:t>
      </w:r>
      <w:r>
        <w:rPr>
          <w:lang w:val="it-IT"/>
        </w:rPr>
        <w:t xml:space="preserve">barra </w:t>
      </w:r>
      <w:r w:rsidRPr="009816F0">
        <w:rPr>
          <w:lang w:val="it-IT"/>
        </w:rPr>
        <w:t xml:space="preserve">Braille è troppo lungo </w:t>
      </w:r>
      <w:r>
        <w:rPr>
          <w:lang w:val="it-IT"/>
        </w:rPr>
        <w:t>per stare su una sola riga</w:t>
      </w:r>
      <w:r w:rsidRPr="009816F0">
        <w:rPr>
          <w:lang w:val="it-IT"/>
        </w:rPr>
        <w:t xml:space="preserve">. Per leggere la frase completa, </w:t>
      </w:r>
      <w:r>
        <w:rPr>
          <w:lang w:val="it-IT"/>
        </w:rPr>
        <w:t xml:space="preserve">spostatevi nel </w:t>
      </w:r>
      <w:r w:rsidRPr="009816F0">
        <w:rPr>
          <w:lang w:val="it-IT"/>
        </w:rPr>
        <w:t>testo pr</w:t>
      </w:r>
      <w:r>
        <w:rPr>
          <w:lang w:val="it-IT"/>
        </w:rPr>
        <w:t>emendo i tasti frontali Sinistro e Destro sulla Mantis</w:t>
      </w:r>
      <w:r w:rsidRPr="009816F0">
        <w:rPr>
          <w:lang w:val="it-IT"/>
        </w:rPr>
        <w:t xml:space="preserve">. I tasti frontali sinistro e destro corrispondono al secondo ed al terzo </w:t>
      </w:r>
      <w:r>
        <w:rPr>
          <w:lang w:val="it-IT"/>
        </w:rPr>
        <w:t>pulsante sulla parte frontale del dispositivo</w:t>
      </w:r>
      <w:r w:rsidR="00646BBF" w:rsidRPr="006570BE">
        <w:rPr>
          <w:lang w:val="it-IT"/>
        </w:rPr>
        <w:t xml:space="preserve">. </w:t>
      </w:r>
    </w:p>
    <w:p w14:paraId="6FC9DB54" w14:textId="4C2A3633" w:rsidR="00646BBF" w:rsidRPr="006570BE" w:rsidRDefault="006570BE" w:rsidP="00646BBF">
      <w:pPr>
        <w:pStyle w:val="Titolo2"/>
        <w:rPr>
          <w:lang w:val="it-IT"/>
        </w:rPr>
      </w:pPr>
      <w:bookmarkStart w:id="49" w:name="_Toc58164238"/>
      <w:bookmarkStart w:id="50" w:name="_Toc58166274"/>
      <w:bookmarkStart w:id="51" w:name="_Toc60043740"/>
      <w:bookmarkStart w:id="52" w:name="_Toc68260796"/>
      <w:r w:rsidRPr="009816F0">
        <w:rPr>
          <w:lang w:val="it-IT"/>
        </w:rPr>
        <w:t>Usare il menu contestuale p</w:t>
      </w:r>
      <w:r>
        <w:rPr>
          <w:lang w:val="it-IT"/>
        </w:rPr>
        <w:t>er altre funzioni</w:t>
      </w:r>
      <w:bookmarkEnd w:id="49"/>
      <w:bookmarkEnd w:id="50"/>
      <w:bookmarkEnd w:id="51"/>
      <w:bookmarkEnd w:id="52"/>
    </w:p>
    <w:p w14:paraId="2DF01948" w14:textId="36A482F9" w:rsidR="00646BBF" w:rsidRPr="006570BE" w:rsidRDefault="006570BE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l menu contestuale elenca tutte le azioni disponibili per l</w:t>
      </w:r>
      <w:r w:rsidR="000A02BC">
        <w:rPr>
          <w:lang w:val="it-IT"/>
        </w:rPr>
        <w:t>'</w:t>
      </w:r>
      <w:r w:rsidRPr="009816F0">
        <w:rPr>
          <w:lang w:val="it-IT"/>
        </w:rPr>
        <w:t>applicazione su</w:t>
      </w:r>
      <w:r>
        <w:rPr>
          <w:lang w:val="it-IT"/>
        </w:rPr>
        <w:t xml:space="preserve"> cui state lavorando al momento, con i relativi comandi</w:t>
      </w:r>
      <w:r w:rsidRPr="009816F0">
        <w:rPr>
          <w:lang w:val="it-IT"/>
        </w:rPr>
        <w:t xml:space="preserve">. Può essere molto utile quando dimenticate come </w:t>
      </w:r>
      <w:r>
        <w:rPr>
          <w:lang w:val="it-IT"/>
        </w:rPr>
        <w:t>eseguire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un comando </w:t>
      </w:r>
      <w:r w:rsidRPr="009816F0">
        <w:rPr>
          <w:lang w:val="it-IT"/>
        </w:rPr>
        <w:t>specific</w:t>
      </w:r>
      <w:r>
        <w:rPr>
          <w:lang w:val="it-IT"/>
        </w:rPr>
        <w:t>o</w:t>
      </w:r>
      <w:r w:rsidR="00646BBF" w:rsidRPr="006570BE">
        <w:rPr>
          <w:lang w:val="it-IT"/>
        </w:rPr>
        <w:t>.</w:t>
      </w:r>
    </w:p>
    <w:p w14:paraId="610B2F77" w14:textId="450B27CD" w:rsidR="006570BE" w:rsidRPr="009816F0" w:rsidRDefault="006570BE" w:rsidP="006570BE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 xml:space="preserve">Per attivare il menu contestuale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>+ M. Si aprirà un menu con un elenco di az</w:t>
      </w:r>
      <w:r>
        <w:rPr>
          <w:lang w:val="it-IT"/>
        </w:rPr>
        <w:t xml:space="preserve">ioni che è possibile effettuare in quel </w:t>
      </w:r>
      <w:r w:rsidRPr="009816F0">
        <w:rPr>
          <w:lang w:val="it-IT"/>
        </w:rPr>
        <w:t>moment</w:t>
      </w:r>
      <w:r>
        <w:rPr>
          <w:lang w:val="it-IT"/>
        </w:rPr>
        <w:t>o in particolare</w:t>
      </w:r>
      <w:r w:rsidRPr="009816F0">
        <w:rPr>
          <w:lang w:val="it-IT"/>
        </w:rPr>
        <w:t>. Spostatevi nel menu fino a raggiungere l</w:t>
      </w:r>
      <w:r w:rsidR="000A02BC">
        <w:rPr>
          <w:lang w:val="it-IT"/>
        </w:rPr>
        <w:t>'</w:t>
      </w:r>
      <w:r w:rsidRPr="009816F0">
        <w:rPr>
          <w:lang w:val="it-IT"/>
        </w:rPr>
        <w:t>azione desi</w:t>
      </w:r>
      <w:r>
        <w:rPr>
          <w:lang w:val="it-IT"/>
        </w:rPr>
        <w:t xml:space="preserve">derata e premete Invio o un </w:t>
      </w:r>
      <w:r w:rsidRPr="009816F0">
        <w:rPr>
          <w:lang w:val="it-IT"/>
        </w:rPr>
        <w:t xml:space="preserve">cursor routing. </w:t>
      </w:r>
    </w:p>
    <w:p w14:paraId="6DDD385C" w14:textId="0528CF30" w:rsidR="00646BBF" w:rsidRPr="006570BE" w:rsidRDefault="006570BE" w:rsidP="006570BE">
      <w:pPr>
        <w:pStyle w:val="Corpotesto"/>
        <w:rPr>
          <w:lang w:val="it-IT"/>
        </w:rPr>
      </w:pPr>
      <w:r w:rsidRPr="009816F0">
        <w:rPr>
          <w:lang w:val="it-IT"/>
        </w:rPr>
        <w:t>Premete E</w:t>
      </w:r>
      <w:r>
        <w:rPr>
          <w:lang w:val="it-IT"/>
        </w:rPr>
        <w:t>scape</w:t>
      </w:r>
      <w:r w:rsidRPr="009816F0">
        <w:rPr>
          <w:lang w:val="it-IT"/>
        </w:rPr>
        <w:t xml:space="preserve"> per uscir</w:t>
      </w:r>
      <w:r>
        <w:rPr>
          <w:lang w:val="it-IT"/>
        </w:rPr>
        <w:t>e dal menu contestuale</w:t>
      </w:r>
      <w:r w:rsidR="00646BBF" w:rsidRPr="006570BE">
        <w:rPr>
          <w:lang w:val="it-IT"/>
        </w:rPr>
        <w:t>.</w:t>
      </w:r>
    </w:p>
    <w:p w14:paraId="5AC8206D" w14:textId="1C786F55" w:rsidR="00646BBF" w:rsidRPr="006570BE" w:rsidRDefault="006570BE" w:rsidP="00646BBF">
      <w:pPr>
        <w:pStyle w:val="Titolo2"/>
        <w:rPr>
          <w:lang w:val="it-IT"/>
        </w:rPr>
      </w:pPr>
      <w:bookmarkStart w:id="53" w:name="_Toc58164239"/>
      <w:bookmarkStart w:id="54" w:name="_Toc58166275"/>
      <w:bookmarkStart w:id="55" w:name="_Toc60043741"/>
      <w:bookmarkStart w:id="56" w:name="_Toc68260797"/>
      <w:r w:rsidRPr="009816F0">
        <w:rPr>
          <w:lang w:val="it-IT"/>
        </w:rPr>
        <w:t>Spostarsi usando le prim</w:t>
      </w:r>
      <w:r>
        <w:rPr>
          <w:lang w:val="it-IT"/>
        </w:rPr>
        <w:t>e</w:t>
      </w:r>
      <w:r w:rsidRPr="009816F0">
        <w:rPr>
          <w:lang w:val="it-IT"/>
        </w:rPr>
        <w:t xml:space="preserve"> l</w:t>
      </w:r>
      <w:r>
        <w:rPr>
          <w:lang w:val="it-IT"/>
        </w:rPr>
        <w:t>ettere della parola</w:t>
      </w:r>
      <w:bookmarkEnd w:id="53"/>
      <w:bookmarkEnd w:id="54"/>
      <w:bookmarkEnd w:id="55"/>
      <w:bookmarkEnd w:id="56"/>
    </w:p>
    <w:p w14:paraId="5C457876" w14:textId="7E19A13A" w:rsidR="006570BE" w:rsidRPr="009816F0" w:rsidRDefault="006570BE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La maggior parte delle volte potete spostarvi ad </w:t>
      </w:r>
      <w:r>
        <w:rPr>
          <w:lang w:val="it-IT"/>
        </w:rPr>
        <w:t>un elemento del menu digitando la prima lettera di quell</w:t>
      </w:r>
      <w:r w:rsidR="000A02BC">
        <w:rPr>
          <w:lang w:val="it-IT"/>
        </w:rPr>
        <w:t>'</w:t>
      </w:r>
      <w:r>
        <w:rPr>
          <w:lang w:val="it-IT"/>
        </w:rPr>
        <w:t>elemento</w:t>
      </w:r>
      <w:r w:rsidRPr="009816F0">
        <w:rPr>
          <w:lang w:val="it-IT"/>
        </w:rPr>
        <w:t xml:space="preserve">. </w:t>
      </w:r>
      <w:r w:rsidRPr="00D31989">
        <w:rPr>
          <w:lang w:val="it-IT"/>
        </w:rPr>
        <w:t>Fa</w:t>
      </w:r>
      <w:r w:rsidRPr="009816F0">
        <w:rPr>
          <w:lang w:val="it-IT"/>
        </w:rPr>
        <w:t>cendolo, sposterete il focus al primo elemento in elenco ch</w:t>
      </w:r>
      <w:r>
        <w:rPr>
          <w:lang w:val="it-IT"/>
        </w:rPr>
        <w:t xml:space="preserve">e comincia con quella </w:t>
      </w:r>
      <w:r w:rsidRPr="009816F0">
        <w:rPr>
          <w:lang w:val="it-IT"/>
        </w:rPr>
        <w:t>letter</w:t>
      </w:r>
      <w:r>
        <w:rPr>
          <w:lang w:val="it-IT"/>
        </w:rPr>
        <w:t>a</w:t>
      </w:r>
      <w:r w:rsidRPr="009816F0">
        <w:rPr>
          <w:lang w:val="it-IT"/>
        </w:rPr>
        <w:t>. Digitando la stessa lettera due volte sposterete il focus al secondo el</w:t>
      </w:r>
      <w:r>
        <w:rPr>
          <w:lang w:val="it-IT"/>
        </w:rPr>
        <w:t xml:space="preserve">emento in elenco che comincia con quella </w:t>
      </w:r>
      <w:r w:rsidRPr="009816F0">
        <w:rPr>
          <w:lang w:val="it-IT"/>
        </w:rPr>
        <w:t>letter</w:t>
      </w:r>
      <w:r>
        <w:rPr>
          <w:lang w:val="it-IT"/>
        </w:rPr>
        <w:t>a</w:t>
      </w:r>
      <w:r w:rsidRPr="009816F0">
        <w:rPr>
          <w:lang w:val="it-IT"/>
        </w:rPr>
        <w:t xml:space="preserve">, </w:t>
      </w:r>
      <w:r>
        <w:rPr>
          <w:lang w:val="it-IT"/>
        </w:rPr>
        <w:t>e così via</w:t>
      </w:r>
      <w:r w:rsidRPr="009816F0">
        <w:rPr>
          <w:lang w:val="it-IT"/>
        </w:rPr>
        <w:t xml:space="preserve">. </w:t>
      </w:r>
    </w:p>
    <w:p w14:paraId="2FC6551F" w14:textId="38EFF185" w:rsidR="00646BBF" w:rsidRPr="006570BE" w:rsidRDefault="006570BE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Ad esempio, per raggiungere il menu Impostazio</w:t>
      </w:r>
      <w:r>
        <w:rPr>
          <w:lang w:val="it-IT"/>
        </w:rPr>
        <w:t>ni sulla Mantis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igitate la </w:t>
      </w:r>
      <w:r w:rsidRPr="009816F0">
        <w:rPr>
          <w:lang w:val="it-IT"/>
        </w:rPr>
        <w:t>letter</w:t>
      </w:r>
      <w:r>
        <w:rPr>
          <w:lang w:val="it-IT"/>
        </w:rPr>
        <w:t>a</w:t>
      </w:r>
      <w:r w:rsidRPr="009816F0">
        <w:rPr>
          <w:lang w:val="it-IT"/>
        </w:rPr>
        <w:t xml:space="preserve"> </w:t>
      </w:r>
      <w:r w:rsidR="000A02BC">
        <w:rPr>
          <w:lang w:val="it-IT"/>
        </w:rPr>
        <w:t>‘</w:t>
      </w:r>
      <w:r>
        <w:rPr>
          <w:lang w:val="it-IT"/>
        </w:rPr>
        <w:t>i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>sulla tastiera</w:t>
      </w:r>
      <w:r w:rsidR="00646BBF" w:rsidRPr="006570BE">
        <w:rPr>
          <w:lang w:val="it-IT"/>
        </w:rPr>
        <w:t>.</w:t>
      </w:r>
    </w:p>
    <w:p w14:paraId="66BC4A5F" w14:textId="7FF6D6F1" w:rsidR="00646BBF" w:rsidRPr="006570BE" w:rsidRDefault="006570BE" w:rsidP="00646BBF">
      <w:pPr>
        <w:pStyle w:val="Titolo2"/>
        <w:rPr>
          <w:lang w:val="it-IT"/>
        </w:rPr>
      </w:pPr>
      <w:bookmarkStart w:id="57" w:name="_Refd18e1298"/>
      <w:bookmarkStart w:id="58" w:name="_Tocd18e1298"/>
      <w:bookmarkStart w:id="59" w:name="_Toc60043742"/>
      <w:bookmarkStart w:id="60" w:name="_Toc68260798"/>
      <w:r w:rsidRPr="000E521C">
        <w:rPr>
          <w:lang w:val="it-IT"/>
        </w:rPr>
        <w:t xml:space="preserve">Usare il Braille </w:t>
      </w:r>
      <w:bookmarkEnd w:id="57"/>
      <w:bookmarkEnd w:id="58"/>
      <w:r w:rsidRPr="000E521C">
        <w:rPr>
          <w:lang w:val="it-IT"/>
        </w:rPr>
        <w:t>per scrivere</w:t>
      </w:r>
      <w:bookmarkEnd w:id="59"/>
      <w:bookmarkEnd w:id="60"/>
    </w:p>
    <w:p w14:paraId="607DFC9F" w14:textId="0629E8EC" w:rsidR="00646BBF" w:rsidRPr="006570BE" w:rsidRDefault="006570BE" w:rsidP="00DA6A20">
      <w:pPr>
        <w:pStyle w:val="Corpotesto"/>
        <w:spacing w:after="240"/>
        <w:jc w:val="both"/>
        <w:rPr>
          <w:lang w:val="it-IT"/>
        </w:rPr>
      </w:pPr>
      <w:r w:rsidRPr="000E521C">
        <w:rPr>
          <w:lang w:val="it-IT"/>
        </w:rPr>
        <w:t>Anche se la Mantis ha una tastiera QWERTY, è sempre possibile passare ad un</w:t>
      </w:r>
      <w:r>
        <w:rPr>
          <w:lang w:val="it-IT"/>
        </w:rPr>
        <w:t xml:space="preserve"> input da tastiera in stile </w:t>
      </w:r>
      <w:r w:rsidRPr="000E521C">
        <w:rPr>
          <w:lang w:val="it-IT"/>
        </w:rPr>
        <w:t xml:space="preserve">Perkins, </w:t>
      </w:r>
      <w:r>
        <w:rPr>
          <w:lang w:val="it-IT"/>
        </w:rPr>
        <w:t xml:space="preserve">usando i tasti </w:t>
      </w:r>
      <w:r w:rsidRPr="000E521C">
        <w:rPr>
          <w:lang w:val="it-IT"/>
        </w:rPr>
        <w:t xml:space="preserve">A, S, D, F, J, K, L, </w:t>
      </w:r>
      <w:r>
        <w:rPr>
          <w:lang w:val="it-IT"/>
        </w:rPr>
        <w:t>e O accentata</w:t>
      </w:r>
      <w:r w:rsidRPr="000E521C">
        <w:rPr>
          <w:lang w:val="it-IT"/>
        </w:rPr>
        <w:t>. Con questo schema, ciascun tasto rappresenta un punto della cella braille in braille</w:t>
      </w:r>
      <w:r>
        <w:rPr>
          <w:lang w:val="it-IT"/>
        </w:rPr>
        <w:t xml:space="preserve"> del </w:t>
      </w:r>
      <w:r w:rsidRPr="007C00D7">
        <w:rPr>
          <w:lang w:val="it-IT"/>
        </w:rPr>
        <w:t>computer</w:t>
      </w:r>
      <w:r w:rsidRPr="000E521C">
        <w:rPr>
          <w:lang w:val="it-IT"/>
        </w:rPr>
        <w:t xml:space="preserve">, </w:t>
      </w:r>
      <w:r>
        <w:rPr>
          <w:lang w:val="it-IT"/>
        </w:rPr>
        <w:t>che ha otto celle</w:t>
      </w:r>
      <w:r w:rsidRPr="000E521C">
        <w:rPr>
          <w:lang w:val="it-IT"/>
        </w:rPr>
        <w:t xml:space="preserve">, </w:t>
      </w:r>
      <w:r>
        <w:rPr>
          <w:lang w:val="it-IT"/>
        </w:rPr>
        <w:t xml:space="preserve">come mostrato nella tabella </w:t>
      </w:r>
      <w:r w:rsidRPr="000E521C">
        <w:rPr>
          <w:lang w:val="it-IT"/>
        </w:rPr>
        <w:t>1</w:t>
      </w:r>
      <w:r w:rsidR="00646BBF" w:rsidRPr="006570BE">
        <w:rPr>
          <w:lang w:val="it-IT"/>
        </w:rPr>
        <w:t>.</w:t>
      </w:r>
    </w:p>
    <w:p w14:paraId="5C513EFF" w14:textId="7F12D6AC" w:rsidR="00646BBF" w:rsidRPr="0048594F" w:rsidRDefault="0048594F" w:rsidP="00646BBF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0E521C">
        <w:rPr>
          <w:rStyle w:val="Enfasigrassetto"/>
          <w:sz w:val="24"/>
          <w:szCs w:val="24"/>
          <w:lang w:val="it-IT"/>
        </w:rPr>
        <w:t xml:space="preserve">Tabella </w:t>
      </w:r>
      <w:r w:rsidRPr="00BA0311">
        <w:rPr>
          <w:rStyle w:val="Enfasigrassetto"/>
          <w:sz w:val="24"/>
          <w:szCs w:val="24"/>
        </w:rPr>
        <w:fldChar w:fldCharType="begin"/>
      </w:r>
      <w:r w:rsidRPr="000E521C">
        <w:rPr>
          <w:rStyle w:val="Enfasigrassetto"/>
          <w:sz w:val="24"/>
          <w:szCs w:val="24"/>
          <w:lang w:val="it-IT"/>
        </w:rPr>
        <w:instrText xml:space="preserve"> SEQ Table \* ARABIC </w:instrText>
      </w:r>
      <w:r w:rsidRPr="00BA0311">
        <w:rPr>
          <w:rStyle w:val="Enfasigrassetto"/>
          <w:sz w:val="24"/>
          <w:szCs w:val="24"/>
        </w:rPr>
        <w:fldChar w:fldCharType="separate"/>
      </w:r>
      <w:r>
        <w:rPr>
          <w:rStyle w:val="Enfasigrassetto"/>
          <w:noProof/>
          <w:sz w:val="24"/>
          <w:szCs w:val="24"/>
          <w:lang w:val="it-IT"/>
        </w:rPr>
        <w:t>1</w:t>
      </w:r>
      <w:r w:rsidRPr="00BA0311">
        <w:rPr>
          <w:rStyle w:val="Enfasigrassetto"/>
          <w:sz w:val="24"/>
          <w:szCs w:val="24"/>
        </w:rPr>
        <w:fldChar w:fldCharType="end"/>
      </w:r>
      <w:r w:rsidRPr="000E521C">
        <w:rPr>
          <w:rStyle w:val="Enfasigrassetto"/>
          <w:sz w:val="24"/>
          <w:szCs w:val="24"/>
          <w:lang w:val="it-IT"/>
        </w:rPr>
        <w:t xml:space="preserve">: Equivalente da tastiera </w:t>
      </w:r>
      <w:r>
        <w:rPr>
          <w:rStyle w:val="Enfasigrassetto"/>
          <w:sz w:val="24"/>
          <w:szCs w:val="24"/>
          <w:lang w:val="it-IT"/>
        </w:rPr>
        <w:t xml:space="preserve">del punto di una cella </w:t>
      </w:r>
      <w:r w:rsidRPr="000E521C">
        <w:rPr>
          <w:rStyle w:val="Enfasigrassetto"/>
          <w:sz w:val="24"/>
          <w:szCs w:val="24"/>
          <w:lang w:val="it-IT"/>
        </w:rPr>
        <w:t>Braill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100"/>
        <w:gridCol w:w="2100"/>
      </w:tblGrid>
      <w:tr w:rsidR="00646BBF" w14:paraId="38283A35" w14:textId="77777777" w:rsidTr="006F7D8B">
        <w:trPr>
          <w:trHeight w:val="366"/>
          <w:tblHeader/>
        </w:trPr>
        <w:tc>
          <w:tcPr>
            <w:tcW w:w="2100" w:type="dxa"/>
            <w:vAlign w:val="center"/>
          </w:tcPr>
          <w:p w14:paraId="33EA914F" w14:textId="2AB8125D" w:rsidR="00646BBF" w:rsidRPr="00E552F0" w:rsidRDefault="00646BBF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 w:rsidRPr="0048594F">
              <w:rPr>
                <w:rStyle w:val="Enfasigrassetto"/>
                <w:lang w:val="it-IT"/>
              </w:rPr>
              <w:t xml:space="preserve"> </w:t>
            </w:r>
            <w:r w:rsidR="0048594F">
              <w:rPr>
                <w:rStyle w:val="Enfasigrassetto"/>
              </w:rPr>
              <w:t>Tasto QWERTY</w:t>
            </w:r>
          </w:p>
        </w:tc>
        <w:tc>
          <w:tcPr>
            <w:tcW w:w="2100" w:type="dxa"/>
            <w:vAlign w:val="center"/>
          </w:tcPr>
          <w:p w14:paraId="48D540EA" w14:textId="6B262BF5" w:rsidR="00646BBF" w:rsidRPr="00E552F0" w:rsidRDefault="0048594F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Punto cella Braille</w:t>
            </w:r>
          </w:p>
        </w:tc>
      </w:tr>
      <w:tr w:rsidR="00646BBF" w14:paraId="7166D38D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7A4DDDFD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F</w:t>
            </w:r>
          </w:p>
        </w:tc>
        <w:tc>
          <w:tcPr>
            <w:tcW w:w="2100" w:type="dxa"/>
            <w:vAlign w:val="center"/>
          </w:tcPr>
          <w:p w14:paraId="184A31D7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1</w:t>
            </w:r>
          </w:p>
        </w:tc>
      </w:tr>
      <w:tr w:rsidR="00646BBF" w14:paraId="0F88C740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10CECF3F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D</w:t>
            </w:r>
          </w:p>
        </w:tc>
        <w:tc>
          <w:tcPr>
            <w:tcW w:w="2100" w:type="dxa"/>
            <w:vAlign w:val="center"/>
          </w:tcPr>
          <w:p w14:paraId="68F163A6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2</w:t>
            </w:r>
          </w:p>
        </w:tc>
      </w:tr>
      <w:tr w:rsidR="00646BBF" w14:paraId="78AD0523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0D50A3F7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S</w:t>
            </w:r>
          </w:p>
        </w:tc>
        <w:tc>
          <w:tcPr>
            <w:tcW w:w="2100" w:type="dxa"/>
            <w:vAlign w:val="center"/>
          </w:tcPr>
          <w:p w14:paraId="69AEF9AB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3</w:t>
            </w:r>
          </w:p>
        </w:tc>
      </w:tr>
      <w:tr w:rsidR="00646BBF" w14:paraId="1942922B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20AAFEC3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J</w:t>
            </w:r>
          </w:p>
        </w:tc>
        <w:tc>
          <w:tcPr>
            <w:tcW w:w="2100" w:type="dxa"/>
            <w:vAlign w:val="center"/>
          </w:tcPr>
          <w:p w14:paraId="5AFC39CF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4</w:t>
            </w:r>
          </w:p>
        </w:tc>
      </w:tr>
      <w:tr w:rsidR="00646BBF" w14:paraId="01EC1ABB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29EE388A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K</w:t>
            </w:r>
          </w:p>
        </w:tc>
        <w:tc>
          <w:tcPr>
            <w:tcW w:w="2100" w:type="dxa"/>
            <w:vAlign w:val="center"/>
          </w:tcPr>
          <w:p w14:paraId="32FBD376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5</w:t>
            </w:r>
          </w:p>
        </w:tc>
      </w:tr>
      <w:tr w:rsidR="00646BBF" w14:paraId="17C6F05E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59CA28A3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L</w:t>
            </w:r>
          </w:p>
        </w:tc>
        <w:tc>
          <w:tcPr>
            <w:tcW w:w="2100" w:type="dxa"/>
            <w:vAlign w:val="center"/>
          </w:tcPr>
          <w:p w14:paraId="3B85D19B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6</w:t>
            </w:r>
          </w:p>
        </w:tc>
      </w:tr>
      <w:tr w:rsidR="00646BBF" w14:paraId="1D81C3ED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45FFFD72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A</w:t>
            </w:r>
          </w:p>
        </w:tc>
        <w:tc>
          <w:tcPr>
            <w:tcW w:w="2100" w:type="dxa"/>
            <w:vAlign w:val="center"/>
          </w:tcPr>
          <w:p w14:paraId="08AADA34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7</w:t>
            </w:r>
          </w:p>
        </w:tc>
      </w:tr>
      <w:tr w:rsidR="00646BBF" w14:paraId="5DC6E25B" w14:textId="77777777" w:rsidTr="006F7D8B">
        <w:trPr>
          <w:trHeight w:val="366"/>
        </w:trPr>
        <w:tc>
          <w:tcPr>
            <w:tcW w:w="2100" w:type="dxa"/>
            <w:vAlign w:val="center"/>
          </w:tcPr>
          <w:p w14:paraId="16461612" w14:textId="50AC0784" w:rsidR="00646BBF" w:rsidRDefault="0048594F" w:rsidP="006F7D8B">
            <w:pPr>
              <w:pStyle w:val="Corpotesto"/>
              <w:spacing w:after="0"/>
              <w:jc w:val="center"/>
            </w:pPr>
            <w:r>
              <w:t>O accentata</w:t>
            </w:r>
          </w:p>
        </w:tc>
        <w:tc>
          <w:tcPr>
            <w:tcW w:w="2100" w:type="dxa"/>
            <w:vAlign w:val="center"/>
          </w:tcPr>
          <w:p w14:paraId="19C96225" w14:textId="77777777" w:rsidR="00646BBF" w:rsidRDefault="00646BBF" w:rsidP="006F7D8B">
            <w:pPr>
              <w:pStyle w:val="Corpotesto"/>
              <w:spacing w:after="0"/>
              <w:jc w:val="center"/>
            </w:pPr>
            <w:r>
              <w:t>8</w:t>
            </w:r>
          </w:p>
        </w:tc>
      </w:tr>
    </w:tbl>
    <w:p w14:paraId="31E6B0C0" w14:textId="77777777" w:rsidR="00646BBF" w:rsidRDefault="00646BBF" w:rsidP="00646BBF">
      <w:pPr>
        <w:pStyle w:val="Corpotesto"/>
        <w:spacing w:after="0" w:line="240" w:lineRule="auto"/>
      </w:pPr>
    </w:p>
    <w:p w14:paraId="7A177A9B" w14:textId="1F338A05" w:rsidR="00646BBF" w:rsidRPr="0048594F" w:rsidRDefault="0048594F" w:rsidP="00DA6A20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Premete F12 per alternare tra input QWERTY e braille. Verrà dato un messaggio per avvisarvi del metodo di input in uso</w:t>
      </w:r>
      <w:r w:rsidR="00646BBF" w:rsidRPr="0048594F">
        <w:rPr>
          <w:lang w:val="it-IT"/>
        </w:rPr>
        <w:t xml:space="preserve">. </w:t>
      </w:r>
    </w:p>
    <w:p w14:paraId="71C789BC" w14:textId="09D9F4C9" w:rsidR="00646BBF" w:rsidRPr="0048594F" w:rsidRDefault="0048594F" w:rsidP="00646BBF">
      <w:pPr>
        <w:pStyle w:val="Titolo2"/>
        <w:rPr>
          <w:lang w:val="it-IT"/>
        </w:rPr>
      </w:pPr>
      <w:bookmarkStart w:id="61" w:name="_Toc58164240"/>
      <w:bookmarkStart w:id="62" w:name="_Toc58166276"/>
      <w:bookmarkStart w:id="63" w:name="_Toc60043743"/>
      <w:bookmarkStart w:id="64" w:name="_Toc68260799"/>
      <w:r w:rsidRPr="009816F0">
        <w:rPr>
          <w:lang w:val="it-IT"/>
        </w:rPr>
        <w:t>Uso dei tasti di scelta ra</w:t>
      </w:r>
      <w:r>
        <w:rPr>
          <w:lang w:val="it-IT"/>
        </w:rPr>
        <w:t>pida</w:t>
      </w:r>
      <w:r w:rsidRPr="009816F0">
        <w:rPr>
          <w:lang w:val="it-IT"/>
        </w:rPr>
        <w:t>/</w:t>
      </w:r>
      <w:r>
        <w:rPr>
          <w:lang w:val="it-IT"/>
        </w:rPr>
        <w:t>Combinazioni tasti per muoversi</w:t>
      </w:r>
      <w:bookmarkEnd w:id="61"/>
      <w:bookmarkEnd w:id="62"/>
      <w:bookmarkEnd w:id="63"/>
      <w:bookmarkEnd w:id="64"/>
    </w:p>
    <w:p w14:paraId="0EFBF433" w14:textId="50F2EA32" w:rsidR="00646BBF" w:rsidRPr="0048594F" w:rsidRDefault="0048594F" w:rsidP="00DA6A20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ome si può dedurre dal nome, i tasti di scelta rapida, ch</w:t>
      </w:r>
      <w:r>
        <w:rPr>
          <w:lang w:val="it-IT"/>
        </w:rPr>
        <w:t>e corrispondono a delle combinazioni tasti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facilitano la navigazione in un </w:t>
      </w:r>
      <w:r w:rsidRPr="009816F0">
        <w:rPr>
          <w:lang w:val="it-IT"/>
        </w:rPr>
        <w:t xml:space="preserve">menu </w:t>
      </w:r>
      <w:r>
        <w:rPr>
          <w:lang w:val="it-IT"/>
        </w:rPr>
        <w:t xml:space="preserve">o in un </w:t>
      </w:r>
      <w:r w:rsidRPr="009816F0">
        <w:rPr>
          <w:lang w:val="it-IT"/>
        </w:rPr>
        <w:t>file</w:t>
      </w:r>
      <w:r w:rsidR="00646BBF" w:rsidRPr="0048594F">
        <w:rPr>
          <w:lang w:val="it-IT"/>
        </w:rPr>
        <w:t xml:space="preserve">. </w:t>
      </w:r>
    </w:p>
    <w:p w14:paraId="72D40897" w14:textId="01D66E00" w:rsidR="00646BBF" w:rsidRPr="0048594F" w:rsidRDefault="0048594F" w:rsidP="00DA6A20">
      <w:pPr>
        <w:pStyle w:val="Corpotesto"/>
        <w:jc w:val="both"/>
        <w:rPr>
          <w:rStyle w:val="Enfasigrassetto"/>
          <w:i/>
          <w:iCs/>
          <w:color w:val="44546A" w:themeColor="text2"/>
          <w:lang w:val="it-IT"/>
        </w:rPr>
      </w:pPr>
      <w:r w:rsidRPr="009816F0">
        <w:rPr>
          <w:lang w:val="it-IT"/>
        </w:rPr>
        <w:t>I tasti di scelta rapida pi</w:t>
      </w:r>
      <w:r>
        <w:rPr>
          <w:lang w:val="it-IT"/>
        </w:rPr>
        <w:t xml:space="preserve">ù comunemente usati sulla Mantis sono riportati nella Tabella </w:t>
      </w:r>
      <w:r w:rsidRPr="009816F0">
        <w:rPr>
          <w:lang w:val="it-IT"/>
        </w:rPr>
        <w:t>2</w:t>
      </w:r>
      <w:r w:rsidR="00646BBF" w:rsidRPr="0048594F">
        <w:rPr>
          <w:lang w:val="it-IT"/>
        </w:rPr>
        <w:t>.</w:t>
      </w:r>
    </w:p>
    <w:p w14:paraId="4B5A6E4F" w14:textId="0CF91366" w:rsidR="00646BBF" w:rsidRPr="00527B8C" w:rsidRDefault="00527B8C" w:rsidP="00646BBF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0E521C">
        <w:rPr>
          <w:rStyle w:val="Enfasigrassetto"/>
          <w:sz w:val="24"/>
          <w:szCs w:val="24"/>
          <w:lang w:val="it-IT"/>
        </w:rPr>
        <w:lastRenderedPageBreak/>
        <w:t xml:space="preserve">Tabella 2: </w:t>
      </w:r>
      <w:r w:rsidRPr="009816F0">
        <w:rPr>
          <w:rStyle w:val="Enfasigrassetto"/>
          <w:sz w:val="24"/>
          <w:szCs w:val="24"/>
          <w:lang w:val="it-IT"/>
        </w:rPr>
        <w:t>tabella tasti di s</w:t>
      </w:r>
      <w:r>
        <w:rPr>
          <w:rStyle w:val="Enfasigrassetto"/>
          <w:sz w:val="24"/>
          <w:szCs w:val="24"/>
          <w:lang w:val="it-IT"/>
        </w:rPr>
        <w:t>celta rapida</w:t>
      </w:r>
      <w:r w:rsidRPr="009816F0">
        <w:rPr>
          <w:rStyle w:val="Enfasigrassetto"/>
          <w:sz w:val="24"/>
          <w:szCs w:val="24"/>
          <w:lang w:val="it-IT"/>
        </w:rPr>
        <w:t>/</w:t>
      </w:r>
      <w:r>
        <w:rPr>
          <w:rStyle w:val="Enfasigrassetto"/>
          <w:sz w:val="24"/>
          <w:szCs w:val="24"/>
          <w:lang w:val="it-IT"/>
        </w:rPr>
        <w:t>combinazioni tast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045"/>
        <w:gridCol w:w="4585"/>
      </w:tblGrid>
      <w:tr w:rsidR="00646BBF" w:rsidRPr="00603BE1" w14:paraId="78839C49" w14:textId="77777777" w:rsidTr="53352607">
        <w:trPr>
          <w:trHeight w:val="432"/>
          <w:tblHeader/>
        </w:trPr>
        <w:tc>
          <w:tcPr>
            <w:tcW w:w="4045" w:type="dxa"/>
            <w:vAlign w:val="center"/>
          </w:tcPr>
          <w:p w14:paraId="6746A470" w14:textId="799880DF" w:rsidR="00646BBF" w:rsidRPr="00603BE1" w:rsidRDefault="00646BBF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603BE1">
              <w:rPr>
                <w:rStyle w:val="Enfasigrassetto"/>
                <w:sz w:val="26"/>
                <w:szCs w:val="26"/>
              </w:rPr>
              <w:t>A</w:t>
            </w:r>
            <w:r w:rsidR="00527B8C"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585" w:type="dxa"/>
            <w:vAlign w:val="center"/>
          </w:tcPr>
          <w:p w14:paraId="1C1F516E" w14:textId="32FFCAF1" w:rsidR="00646BBF" w:rsidRPr="00603BE1" w:rsidRDefault="00527B8C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527B8C" w14:paraId="2CAE2975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6C0F869E" w14:textId="7B13DBAD" w:rsidR="00527B8C" w:rsidRDefault="00527B8C" w:rsidP="00527B8C">
            <w:pPr>
              <w:pStyle w:val="Corpotesto"/>
              <w:spacing w:after="0"/>
            </w:pPr>
            <w:r>
              <w:t>Attiva l</w:t>
            </w:r>
            <w:r w:rsidR="000A02BC">
              <w:t>'</w:t>
            </w:r>
            <w:r>
              <w:t>elemento selezionato</w:t>
            </w:r>
          </w:p>
        </w:tc>
        <w:tc>
          <w:tcPr>
            <w:tcW w:w="4585" w:type="dxa"/>
            <w:vAlign w:val="center"/>
          </w:tcPr>
          <w:p w14:paraId="2AAC3D08" w14:textId="1F378166" w:rsidR="00527B8C" w:rsidRDefault="00527B8C" w:rsidP="00527B8C">
            <w:pPr>
              <w:pStyle w:val="Corpotesto"/>
              <w:spacing w:after="0"/>
            </w:pPr>
            <w:r>
              <w:t xml:space="preserve">Invio o </w:t>
            </w:r>
            <w:r w:rsidRPr="007876FB">
              <w:t>cursor routing</w:t>
            </w:r>
          </w:p>
        </w:tc>
      </w:tr>
      <w:tr w:rsidR="00527B8C" w14:paraId="731B1F13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30794745" w14:textId="73E874BB" w:rsidR="00527B8C" w:rsidRDefault="00527B8C" w:rsidP="00527B8C">
            <w:pPr>
              <w:pStyle w:val="Corpotesto"/>
              <w:spacing w:after="0"/>
            </w:pPr>
            <w:r>
              <w:t>Escape o Indietro</w:t>
            </w:r>
          </w:p>
        </w:tc>
        <w:tc>
          <w:tcPr>
            <w:tcW w:w="4585" w:type="dxa"/>
            <w:vAlign w:val="center"/>
          </w:tcPr>
          <w:p w14:paraId="37AFECC5" w14:textId="59F7ABE2" w:rsidR="00527B8C" w:rsidRDefault="00527B8C" w:rsidP="00527B8C">
            <w:pPr>
              <w:pStyle w:val="Corpotesto"/>
              <w:spacing w:after="0"/>
            </w:pPr>
            <w:r>
              <w:t xml:space="preserve">Escape </w:t>
            </w:r>
          </w:p>
        </w:tc>
      </w:tr>
      <w:tr w:rsidR="00527B8C" w:rsidRPr="00E62679" w14:paraId="5B743E83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7284101D" w14:textId="37107FFC" w:rsidR="00527B8C" w:rsidRDefault="00527B8C" w:rsidP="00527B8C">
            <w:pPr>
              <w:pStyle w:val="Corpotesto"/>
              <w:spacing w:after="0"/>
            </w:pPr>
            <w:r>
              <w:t>Elemento precedente</w:t>
            </w:r>
          </w:p>
        </w:tc>
        <w:tc>
          <w:tcPr>
            <w:tcW w:w="4585" w:type="dxa"/>
            <w:vAlign w:val="center"/>
          </w:tcPr>
          <w:p w14:paraId="4F6B1E3F" w14:textId="7F4F0775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 xml:space="preserve">Freccia su o tasto frontale </w:t>
            </w:r>
            <w:r>
              <w:rPr>
                <w:lang w:val="it-IT"/>
              </w:rPr>
              <w:t>Precedente</w:t>
            </w:r>
          </w:p>
        </w:tc>
      </w:tr>
      <w:tr w:rsidR="00527B8C" w:rsidRPr="00E62679" w14:paraId="25AB248B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158F0973" w14:textId="2A6988CD" w:rsidR="00527B8C" w:rsidRDefault="00527B8C" w:rsidP="00527B8C">
            <w:pPr>
              <w:pStyle w:val="Corpotesto"/>
              <w:spacing w:after="0"/>
            </w:pPr>
            <w:r>
              <w:t>Elemento successivo</w:t>
            </w:r>
          </w:p>
        </w:tc>
        <w:tc>
          <w:tcPr>
            <w:tcW w:w="4585" w:type="dxa"/>
            <w:vAlign w:val="center"/>
          </w:tcPr>
          <w:p w14:paraId="2B6A3CCC" w14:textId="01793198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7C00D7">
              <w:rPr>
                <w:lang w:val="it-IT"/>
              </w:rPr>
              <w:t xml:space="preserve">Freccia </w:t>
            </w:r>
            <w:r>
              <w:rPr>
                <w:lang w:val="it-IT"/>
              </w:rPr>
              <w:t>giù</w:t>
            </w:r>
            <w:r w:rsidRPr="007C00D7">
              <w:rPr>
                <w:lang w:val="it-IT"/>
              </w:rPr>
              <w:t xml:space="preserve"> o tasto frontale </w:t>
            </w:r>
            <w:r>
              <w:rPr>
                <w:lang w:val="it-IT"/>
              </w:rPr>
              <w:t>Successivo</w:t>
            </w:r>
          </w:p>
        </w:tc>
      </w:tr>
      <w:tr w:rsidR="00527B8C" w:rsidRPr="00E62679" w14:paraId="014F06D5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31A5B872" w14:textId="1F9A83B6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Spostarsi ad un elemento q</w:t>
            </w:r>
            <w:r>
              <w:rPr>
                <w:lang w:val="it-IT"/>
              </w:rPr>
              <w:t>ualsiasi in elenco</w:t>
            </w:r>
          </w:p>
        </w:tc>
        <w:tc>
          <w:tcPr>
            <w:tcW w:w="4585" w:type="dxa"/>
            <w:vAlign w:val="center"/>
          </w:tcPr>
          <w:p w14:paraId="3DA1BFFC" w14:textId="10C5FFC4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Digitare la prima lettera</w:t>
            </w:r>
            <w:r>
              <w:rPr>
                <w:lang w:val="it-IT"/>
              </w:rPr>
              <w:t xml:space="preserve"> dell</w:t>
            </w:r>
            <w:r w:rsidR="000A02BC">
              <w:rPr>
                <w:lang w:val="it-IT"/>
              </w:rPr>
              <w:t>'</w:t>
            </w:r>
            <w:r>
              <w:rPr>
                <w:lang w:val="it-IT"/>
              </w:rPr>
              <w:t>elemento o dell</w:t>
            </w:r>
            <w:r w:rsidR="000A02BC">
              <w:rPr>
                <w:lang w:val="it-IT"/>
              </w:rPr>
              <w:t>'</w:t>
            </w:r>
            <w:r w:rsidRPr="009816F0">
              <w:rPr>
                <w:lang w:val="it-IT"/>
              </w:rPr>
              <w:t>app</w:t>
            </w:r>
          </w:p>
        </w:tc>
      </w:tr>
      <w:tr w:rsidR="00527B8C" w:rsidRPr="00E62679" w14:paraId="26419270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4FC5DC84" w14:textId="0A4A6A81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>Scorri a sinistra e destra</w:t>
            </w:r>
          </w:p>
        </w:tc>
        <w:tc>
          <w:tcPr>
            <w:tcW w:w="4585" w:type="dxa"/>
            <w:vAlign w:val="center"/>
          </w:tcPr>
          <w:p w14:paraId="74A98433" w14:textId="374E7F47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>Tasto frontale Sinistro o Destro</w:t>
            </w:r>
          </w:p>
        </w:tc>
      </w:tr>
      <w:tr w:rsidR="00527B8C" w14:paraId="5424681C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3C9B9A8B" w14:textId="553D7E91" w:rsidR="00527B8C" w:rsidRDefault="00527B8C" w:rsidP="00527B8C">
            <w:pPr>
              <w:pStyle w:val="Corpotesto"/>
              <w:spacing w:after="0"/>
            </w:pPr>
            <w:r>
              <w:t>Vai all</w:t>
            </w:r>
            <w:r w:rsidR="000A02BC">
              <w:t>'</w:t>
            </w:r>
            <w:r>
              <w:t>inizio</w:t>
            </w:r>
          </w:p>
        </w:tc>
        <w:tc>
          <w:tcPr>
            <w:tcW w:w="4585" w:type="dxa"/>
            <w:vAlign w:val="center"/>
          </w:tcPr>
          <w:p w14:paraId="3884A7C1" w14:textId="0F55A766" w:rsidR="00527B8C" w:rsidRDefault="00527B8C" w:rsidP="00527B8C">
            <w:pPr>
              <w:pStyle w:val="Corpotesto"/>
              <w:spacing w:after="0"/>
            </w:pPr>
            <w:r>
              <w:t>Ctrl + Fn + Freccia sinistra</w:t>
            </w:r>
          </w:p>
        </w:tc>
      </w:tr>
      <w:tr w:rsidR="00527B8C" w14:paraId="77111870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13BAE193" w14:textId="3F5FDCBD" w:rsidR="00527B8C" w:rsidRDefault="00527B8C" w:rsidP="00527B8C">
            <w:pPr>
              <w:pStyle w:val="Corpotesto"/>
              <w:spacing w:after="0"/>
            </w:pPr>
            <w:r>
              <w:t>Vai alla fine</w:t>
            </w:r>
          </w:p>
        </w:tc>
        <w:tc>
          <w:tcPr>
            <w:tcW w:w="4585" w:type="dxa"/>
            <w:vAlign w:val="center"/>
          </w:tcPr>
          <w:p w14:paraId="036C915C" w14:textId="7D35E771" w:rsidR="00527B8C" w:rsidRDefault="00527B8C" w:rsidP="00527B8C">
            <w:pPr>
              <w:pStyle w:val="Corpotesto"/>
              <w:spacing w:after="0"/>
            </w:pPr>
            <w:r>
              <w:t>Ctrl + Fn + Freccia destra</w:t>
            </w:r>
          </w:p>
        </w:tc>
      </w:tr>
      <w:tr w:rsidR="00527B8C" w14:paraId="625E9DB7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65E36C5C" w14:textId="0FB1E996" w:rsidR="00527B8C" w:rsidRDefault="00DA6A20" w:rsidP="00527B8C">
            <w:pPr>
              <w:pStyle w:val="Corpotesto"/>
              <w:spacing w:after="0"/>
            </w:pPr>
            <w:r>
              <w:t xml:space="preserve">Cambia </w:t>
            </w:r>
            <w:r w:rsidR="00527B8C">
              <w:t>grado Braille</w:t>
            </w:r>
          </w:p>
        </w:tc>
        <w:tc>
          <w:tcPr>
            <w:tcW w:w="4585" w:type="dxa"/>
            <w:vAlign w:val="center"/>
          </w:tcPr>
          <w:p w14:paraId="60C0E002" w14:textId="0A26CB08" w:rsidR="00527B8C" w:rsidRDefault="00527B8C" w:rsidP="00527B8C">
            <w:pPr>
              <w:pStyle w:val="Corpotesto"/>
              <w:spacing w:after="0"/>
            </w:pPr>
            <w:r>
              <w:t>Ctrl + Fn + G</w:t>
            </w:r>
          </w:p>
        </w:tc>
      </w:tr>
      <w:tr w:rsidR="00527B8C" w14:paraId="4BC6F316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62D57262" w14:textId="472732D2" w:rsidR="00527B8C" w:rsidRDefault="00527B8C" w:rsidP="00527B8C">
            <w:pPr>
              <w:pStyle w:val="Corpotesto"/>
              <w:spacing w:after="0"/>
            </w:pPr>
            <w:r>
              <w:t xml:space="preserve">Cambia profilo Braille </w:t>
            </w:r>
          </w:p>
        </w:tc>
        <w:tc>
          <w:tcPr>
            <w:tcW w:w="4585" w:type="dxa"/>
            <w:vAlign w:val="center"/>
          </w:tcPr>
          <w:p w14:paraId="319211F0" w14:textId="7AD2F5A6" w:rsidR="00527B8C" w:rsidRDefault="00527B8C" w:rsidP="00527B8C">
            <w:pPr>
              <w:pStyle w:val="Corpotesto"/>
              <w:spacing w:after="0"/>
            </w:pPr>
            <w:r>
              <w:t>Ctrl + Fn + L</w:t>
            </w:r>
          </w:p>
        </w:tc>
      </w:tr>
      <w:tr w:rsidR="00527B8C" w14:paraId="19C4EC23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2A687719" w14:textId="27C329C9" w:rsidR="00527B8C" w:rsidRDefault="00527B8C" w:rsidP="00527B8C">
            <w:pPr>
              <w:pStyle w:val="Corpotesto"/>
              <w:spacing w:after="0"/>
            </w:pPr>
            <w:r>
              <w:t>Livello batteria</w:t>
            </w:r>
          </w:p>
        </w:tc>
        <w:tc>
          <w:tcPr>
            <w:tcW w:w="4585" w:type="dxa"/>
            <w:vAlign w:val="center"/>
          </w:tcPr>
          <w:p w14:paraId="04ADC756" w14:textId="54206BC3" w:rsidR="00527B8C" w:rsidRDefault="00527B8C" w:rsidP="00527B8C">
            <w:pPr>
              <w:pStyle w:val="Corpotesto"/>
              <w:spacing w:after="0"/>
            </w:pPr>
            <w:r>
              <w:t>Ctrl + Fn + P</w:t>
            </w:r>
          </w:p>
        </w:tc>
      </w:tr>
      <w:tr w:rsidR="00527B8C" w14:paraId="1C74F062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32A3AF8A" w14:textId="3D4E2749" w:rsidR="00527B8C" w:rsidRDefault="00527B8C" w:rsidP="00527B8C">
            <w:pPr>
              <w:pStyle w:val="Corpotesto"/>
              <w:spacing w:after="0"/>
            </w:pPr>
            <w:r>
              <w:t>Menu contestuale</w:t>
            </w:r>
          </w:p>
        </w:tc>
        <w:tc>
          <w:tcPr>
            <w:tcW w:w="4585" w:type="dxa"/>
            <w:vAlign w:val="center"/>
          </w:tcPr>
          <w:p w14:paraId="4C921D25" w14:textId="77777777" w:rsidR="00527B8C" w:rsidRDefault="00527B8C" w:rsidP="00527B8C">
            <w:pPr>
              <w:pStyle w:val="Corpotesto"/>
              <w:spacing w:after="0"/>
            </w:pPr>
            <w:r>
              <w:t>Ctrl + M</w:t>
            </w:r>
          </w:p>
        </w:tc>
      </w:tr>
      <w:tr w:rsidR="00527B8C" w14:paraId="604EE8AF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4D368E35" w14:textId="69E55074" w:rsidR="00527B8C" w:rsidRDefault="00527B8C" w:rsidP="00527B8C">
            <w:pPr>
              <w:pStyle w:val="Corpotesto"/>
              <w:spacing w:after="0"/>
            </w:pPr>
            <w:r>
              <w:t>Menu principale</w:t>
            </w:r>
          </w:p>
        </w:tc>
        <w:tc>
          <w:tcPr>
            <w:tcW w:w="4585" w:type="dxa"/>
            <w:vAlign w:val="center"/>
          </w:tcPr>
          <w:p w14:paraId="40FA6058" w14:textId="6DFFDA7F" w:rsidR="00527B8C" w:rsidRDefault="00527B8C" w:rsidP="00527B8C">
            <w:pPr>
              <w:pStyle w:val="Corpotesto"/>
              <w:spacing w:after="0"/>
            </w:pPr>
            <w:r>
              <w:t>Tasto Windows, pulsante Home o Ctrl + Fn + H</w:t>
            </w:r>
          </w:p>
        </w:tc>
      </w:tr>
      <w:tr w:rsidR="00527B8C" w14:paraId="1685D19B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4E415DCF" w14:textId="14E318A6" w:rsidR="00527B8C" w:rsidRDefault="00527B8C" w:rsidP="00527B8C">
            <w:pPr>
              <w:pStyle w:val="Corpotesto"/>
              <w:spacing w:after="0"/>
            </w:pPr>
            <w:r>
              <w:t>Informazioni di Sistema</w:t>
            </w:r>
          </w:p>
        </w:tc>
        <w:tc>
          <w:tcPr>
            <w:tcW w:w="4585" w:type="dxa"/>
            <w:vAlign w:val="center"/>
          </w:tcPr>
          <w:p w14:paraId="3CB8BF0B" w14:textId="77777777" w:rsidR="00527B8C" w:rsidRDefault="00527B8C" w:rsidP="00527B8C">
            <w:pPr>
              <w:pStyle w:val="Corpotesto"/>
              <w:spacing w:after="0"/>
            </w:pPr>
            <w:r>
              <w:t>Ctrl + I</w:t>
            </w:r>
          </w:p>
        </w:tc>
      </w:tr>
      <w:tr w:rsidR="00527B8C" w14:paraId="67D3CB24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26C6DB29" w14:textId="04CB30C3" w:rsidR="00527B8C" w:rsidRPr="00527B8C" w:rsidRDefault="00527B8C" w:rsidP="00527B8C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 xml:space="preserve">Alterna tra tastiera braille e QWERTY </w:t>
            </w:r>
          </w:p>
        </w:tc>
        <w:tc>
          <w:tcPr>
            <w:tcW w:w="4585" w:type="dxa"/>
            <w:vAlign w:val="center"/>
          </w:tcPr>
          <w:p w14:paraId="35D2820C" w14:textId="6AC49B1D" w:rsidR="00527B8C" w:rsidRDefault="00527B8C" w:rsidP="00527B8C">
            <w:pPr>
              <w:pStyle w:val="Corpotesto"/>
              <w:spacing w:after="0"/>
            </w:pPr>
            <w:r>
              <w:t xml:space="preserve">F12 </w:t>
            </w:r>
          </w:p>
        </w:tc>
      </w:tr>
      <w:tr w:rsidR="00527B8C" w14:paraId="73BD6B9E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43251A8A" w14:textId="45E77D08" w:rsidR="00527B8C" w:rsidRDefault="00527B8C" w:rsidP="00527B8C">
            <w:pPr>
              <w:pStyle w:val="Corpotesto"/>
              <w:spacing w:after="0"/>
            </w:pPr>
            <w:r>
              <w:t>Ora</w:t>
            </w:r>
          </w:p>
        </w:tc>
        <w:tc>
          <w:tcPr>
            <w:tcW w:w="4585" w:type="dxa"/>
            <w:vAlign w:val="center"/>
          </w:tcPr>
          <w:p w14:paraId="017800A5" w14:textId="7F9848EF" w:rsidR="00527B8C" w:rsidRDefault="00527B8C" w:rsidP="00527B8C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T</w:t>
            </w:r>
          </w:p>
        </w:tc>
      </w:tr>
      <w:tr w:rsidR="00527B8C" w14:paraId="7C201DE7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44D676A6" w14:textId="132FBC64" w:rsidR="00527B8C" w:rsidRDefault="00527B8C" w:rsidP="00527B8C">
            <w:pPr>
              <w:pStyle w:val="Corpotesto"/>
              <w:spacing w:after="0"/>
            </w:pPr>
            <w:r>
              <w:t>Data</w:t>
            </w:r>
          </w:p>
        </w:tc>
        <w:tc>
          <w:tcPr>
            <w:tcW w:w="4585" w:type="dxa"/>
            <w:vAlign w:val="center"/>
          </w:tcPr>
          <w:p w14:paraId="7292930C" w14:textId="1032E9F8" w:rsidR="00527B8C" w:rsidRDefault="00527B8C" w:rsidP="00527B8C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D</w:t>
            </w:r>
          </w:p>
        </w:tc>
      </w:tr>
      <w:tr w:rsidR="00527B8C" w14:paraId="4E2FE68A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77283282" w14:textId="23C570A3" w:rsidR="00527B8C" w:rsidRDefault="00527B8C" w:rsidP="00527B8C">
            <w:pPr>
              <w:pStyle w:val="Corpotesto"/>
              <w:spacing w:after="0"/>
            </w:pPr>
            <w:r>
              <w:t>Espelli media</w:t>
            </w:r>
          </w:p>
        </w:tc>
        <w:tc>
          <w:tcPr>
            <w:tcW w:w="4585" w:type="dxa"/>
            <w:vAlign w:val="center"/>
          </w:tcPr>
          <w:p w14:paraId="5C268E59" w14:textId="0C468D5D" w:rsidR="00527B8C" w:rsidRDefault="00527B8C" w:rsidP="00527B8C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E</w:t>
            </w:r>
          </w:p>
        </w:tc>
      </w:tr>
      <w:tr w:rsidR="00911A25" w14:paraId="2936A810" w14:textId="77777777" w:rsidTr="53352607">
        <w:trPr>
          <w:trHeight w:val="360"/>
        </w:trPr>
        <w:tc>
          <w:tcPr>
            <w:tcW w:w="4045" w:type="dxa"/>
            <w:vAlign w:val="center"/>
          </w:tcPr>
          <w:p w14:paraId="61DD0B1A" w14:textId="4EB5DA54" w:rsidR="00911A25" w:rsidRDefault="00911A25" w:rsidP="006F7D8B">
            <w:pPr>
              <w:pStyle w:val="Corpotesto"/>
              <w:spacing w:after="0"/>
            </w:pPr>
            <w:r>
              <w:t>Crea</w:t>
            </w:r>
            <w:r w:rsidR="00527B8C">
              <w:t xml:space="preserve"> nota rapida</w:t>
            </w:r>
          </w:p>
        </w:tc>
        <w:tc>
          <w:tcPr>
            <w:tcW w:w="4585" w:type="dxa"/>
            <w:vAlign w:val="center"/>
          </w:tcPr>
          <w:p w14:paraId="77FFBE5B" w14:textId="66247F36" w:rsidR="00911A25" w:rsidRPr="005641A5" w:rsidRDefault="003378E6" w:rsidP="006F7D8B">
            <w:pPr>
              <w:pStyle w:val="Corpotesto"/>
              <w:spacing w:after="0"/>
            </w:pPr>
            <w:r>
              <w:t xml:space="preserve">Ctrl + Fn + </w:t>
            </w:r>
            <w:r w:rsidR="00074BF9">
              <w:t>N</w:t>
            </w:r>
          </w:p>
        </w:tc>
      </w:tr>
    </w:tbl>
    <w:p w14:paraId="1EAC1FCA" w14:textId="77777777" w:rsidR="00646BBF" w:rsidRDefault="00646BBF" w:rsidP="00646BBF">
      <w:pPr>
        <w:pStyle w:val="Corpotesto"/>
        <w:spacing w:after="0" w:line="240" w:lineRule="auto"/>
      </w:pPr>
    </w:p>
    <w:p w14:paraId="4C4C5230" w14:textId="6FDEF5A3" w:rsidR="00646BBF" w:rsidRDefault="000C7D99" w:rsidP="00646BBF">
      <w:pPr>
        <w:pStyle w:val="Titolo1"/>
      </w:pPr>
      <w:bookmarkStart w:id="65" w:name="_Toc58164241"/>
      <w:bookmarkStart w:id="66" w:name="_Toc58166277"/>
      <w:bookmarkStart w:id="67" w:name="_Toc60043744"/>
      <w:bookmarkStart w:id="68" w:name="_Toc68260800"/>
      <w:r w:rsidRPr="000E521C">
        <w:rPr>
          <w:lang w:val="it-IT"/>
        </w:rPr>
        <w:t>Uso dell</w:t>
      </w:r>
      <w:r w:rsidR="000A02BC">
        <w:rPr>
          <w:lang w:val="it-IT"/>
        </w:rPr>
        <w:t>'</w:t>
      </w:r>
      <w:r w:rsidRPr="000E521C">
        <w:rPr>
          <w:lang w:val="it-IT"/>
        </w:rPr>
        <w:t>Editor</w:t>
      </w:r>
      <w:bookmarkEnd w:id="65"/>
      <w:bookmarkEnd w:id="66"/>
      <w:bookmarkEnd w:id="67"/>
      <w:bookmarkEnd w:id="68"/>
    </w:p>
    <w:p w14:paraId="26F9D20E" w14:textId="50A10E08" w:rsidR="00646BBF" w:rsidRPr="000C7D99" w:rsidRDefault="000C7D99" w:rsidP="00C96F73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Editor </w:t>
      </w:r>
      <w:r w:rsidRPr="009816F0">
        <w:rPr>
          <w:lang w:val="it-IT"/>
        </w:rPr>
        <w:t>è un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pplicazione che consente di aprire, modificare </w:t>
      </w:r>
      <w:r>
        <w:rPr>
          <w:lang w:val="it-IT"/>
        </w:rPr>
        <w:t>e creare file di testo sulla Mantis</w:t>
      </w:r>
      <w:r w:rsidRPr="009816F0">
        <w:rPr>
          <w:lang w:val="it-IT"/>
        </w:rPr>
        <w:t xml:space="preserve">. </w:t>
      </w:r>
      <w:r w:rsidRPr="000C7D99">
        <w:rPr>
          <w:lang w:val="it-IT"/>
        </w:rPr>
        <w:t xml:space="preserve">Con Editor è anche possibile aprire file </w:t>
      </w:r>
      <w:r w:rsidR="00B56ECC" w:rsidRPr="000C7D99">
        <w:rPr>
          <w:lang w:val="it-IT"/>
        </w:rPr>
        <w:t xml:space="preserve">.docx, .doc, .txt, .brf,.brl, pdf, .ban </w:t>
      </w:r>
      <w:r w:rsidRPr="000C7D99">
        <w:rPr>
          <w:lang w:val="it-IT"/>
        </w:rPr>
        <w:t xml:space="preserve">e </w:t>
      </w:r>
      <w:r w:rsidR="00B56ECC" w:rsidRPr="000C7D99">
        <w:rPr>
          <w:lang w:val="it-IT"/>
        </w:rPr>
        <w:t>.bra</w:t>
      </w:r>
      <w:r w:rsidR="00646BBF" w:rsidRPr="000C7D99">
        <w:rPr>
          <w:lang w:val="it-IT"/>
        </w:rPr>
        <w:t xml:space="preserve">. </w:t>
      </w:r>
      <w:r w:rsidRPr="009816F0">
        <w:rPr>
          <w:lang w:val="it-IT"/>
        </w:rPr>
        <w:t>I file che create o modificate vengono sa</w:t>
      </w:r>
      <w:r>
        <w:rPr>
          <w:lang w:val="it-IT"/>
        </w:rPr>
        <w:t xml:space="preserve">lvati come file </w:t>
      </w:r>
      <w:r w:rsidRPr="009816F0">
        <w:rPr>
          <w:lang w:val="it-IT"/>
        </w:rPr>
        <w:t>.txt</w:t>
      </w:r>
      <w:r w:rsidR="00646BBF" w:rsidRPr="000C7D99">
        <w:rPr>
          <w:lang w:val="it-IT"/>
        </w:rPr>
        <w:t>.</w:t>
      </w:r>
    </w:p>
    <w:p w14:paraId="44360B07" w14:textId="2DF53E21" w:rsidR="000C7D99" w:rsidRPr="009816F0" w:rsidRDefault="000C7D99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</w:t>
      </w:r>
      <w:r>
        <w:rPr>
          <w:lang w:val="it-IT"/>
        </w:rPr>
        <w:t>Editor</w:t>
      </w:r>
      <w:r w:rsidRPr="009816F0">
        <w:rPr>
          <w:lang w:val="it-IT"/>
        </w:rPr>
        <w:t>, premete il tasto frontale Successivo fino a raggiu</w:t>
      </w:r>
      <w:r>
        <w:rPr>
          <w:lang w:val="it-IT"/>
        </w:rPr>
        <w:t xml:space="preserve">ngere </w:t>
      </w:r>
      <w:r w:rsidRPr="009816F0">
        <w:rPr>
          <w:lang w:val="it-IT"/>
        </w:rPr>
        <w:t>Editor</w:t>
      </w:r>
      <w:r>
        <w:rPr>
          <w:lang w:val="it-IT"/>
        </w:rPr>
        <w:t xml:space="preserve"> </w:t>
      </w:r>
      <w:r w:rsidRPr="009816F0">
        <w:rPr>
          <w:lang w:val="it-IT"/>
        </w:rPr>
        <w:t>o</w:t>
      </w:r>
      <w:r>
        <w:rPr>
          <w:lang w:val="it-IT"/>
        </w:rPr>
        <w:t xml:space="preserve"> premete </w:t>
      </w:r>
      <w:r w:rsidR="000A02BC">
        <w:rPr>
          <w:lang w:val="it-IT"/>
        </w:rPr>
        <w:t>‘</w:t>
      </w:r>
      <w:r w:rsidRPr="009816F0"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nel </w:t>
      </w:r>
      <w:r w:rsidRPr="009816F0">
        <w:rPr>
          <w:lang w:val="it-IT"/>
        </w:rPr>
        <w:t>menu</w:t>
      </w:r>
      <w:r>
        <w:rPr>
          <w:lang w:val="it-IT"/>
        </w:rPr>
        <w:t xml:space="preserve"> principal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>cursor routing.</w:t>
      </w:r>
    </w:p>
    <w:p w14:paraId="5F97A352" w14:textId="6851E54E" w:rsidR="00646BBF" w:rsidRPr="000C7D99" w:rsidRDefault="000C7D99" w:rsidP="00C96F73">
      <w:pPr>
        <w:pStyle w:val="Corpotesto"/>
        <w:jc w:val="both"/>
        <w:rPr>
          <w:lang w:val="it-IT"/>
        </w:rPr>
      </w:pPr>
      <w:r>
        <w:rPr>
          <w:lang w:val="it-IT"/>
        </w:rPr>
        <w:t>Editor</w:t>
      </w:r>
      <w:r w:rsidRPr="009816F0">
        <w:rPr>
          <w:lang w:val="it-IT"/>
        </w:rPr>
        <w:t xml:space="preserve"> aprirà un sottomenu, che comprende Crea file, Ap</w:t>
      </w:r>
      <w:r>
        <w:rPr>
          <w:lang w:val="it-IT"/>
        </w:rPr>
        <w:t xml:space="preserve">ri </w:t>
      </w:r>
      <w:r w:rsidRPr="009816F0">
        <w:rPr>
          <w:lang w:val="it-IT"/>
        </w:rPr>
        <w:t xml:space="preserve">file, </w:t>
      </w:r>
      <w:r>
        <w:rPr>
          <w:lang w:val="it-IT"/>
        </w:rPr>
        <w:t>Impostazioni e</w:t>
      </w:r>
      <w:r w:rsidRPr="009816F0">
        <w:rPr>
          <w:lang w:val="it-IT"/>
        </w:rPr>
        <w:t xml:space="preserve">ditor </w:t>
      </w:r>
      <w:r>
        <w:rPr>
          <w:lang w:val="it-IT"/>
        </w:rPr>
        <w:t>e Chiudi</w:t>
      </w:r>
      <w:r w:rsidR="00646BBF" w:rsidRPr="000C7D99">
        <w:rPr>
          <w:lang w:val="it-IT"/>
        </w:rPr>
        <w:t>.</w:t>
      </w:r>
    </w:p>
    <w:p w14:paraId="57616544" w14:textId="0CBF92D8" w:rsidR="00646BBF" w:rsidRPr="00C70D91" w:rsidRDefault="00646BBF" w:rsidP="00646BBF">
      <w:pPr>
        <w:pStyle w:val="Titolo2"/>
        <w:rPr>
          <w:lang w:val="it-IT"/>
        </w:rPr>
      </w:pPr>
      <w:bookmarkStart w:id="69" w:name="_Refd18e1411"/>
      <w:bookmarkStart w:id="70" w:name="_Tocd18e1411"/>
      <w:bookmarkStart w:id="71" w:name="_Toc68260801"/>
      <w:r w:rsidRPr="00C70D91">
        <w:rPr>
          <w:lang w:val="it-IT"/>
        </w:rPr>
        <w:t>Crea</w:t>
      </w:r>
      <w:r w:rsidR="000C7D99" w:rsidRPr="00C70D91">
        <w:rPr>
          <w:lang w:val="it-IT"/>
        </w:rPr>
        <w:t>re un f</w:t>
      </w:r>
      <w:r w:rsidRPr="00C70D91">
        <w:rPr>
          <w:lang w:val="it-IT"/>
        </w:rPr>
        <w:t>ile</w:t>
      </w:r>
      <w:bookmarkEnd w:id="69"/>
      <w:bookmarkEnd w:id="70"/>
      <w:bookmarkEnd w:id="71"/>
    </w:p>
    <w:p w14:paraId="4E76D1CC" w14:textId="2BEEA63A" w:rsidR="00646BBF" w:rsidRPr="00C70D91" w:rsidRDefault="00C70D91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i sono diversi modi per creare un file in</w:t>
      </w:r>
      <w:r>
        <w:rPr>
          <w:lang w:val="it-IT"/>
        </w:rPr>
        <w:t xml:space="preserve"> base a dove vi trovate al momento sul dispositivo</w:t>
      </w:r>
      <w:r w:rsidR="00646BBF" w:rsidRPr="00C70D91">
        <w:rPr>
          <w:lang w:val="it-IT"/>
        </w:rPr>
        <w:t xml:space="preserve">. </w:t>
      </w:r>
    </w:p>
    <w:p w14:paraId="3F5B4EC2" w14:textId="53AA30AB" w:rsidR="00646BBF" w:rsidRPr="00C70D91" w:rsidRDefault="00C70D91" w:rsidP="002A2C1A">
      <w:pPr>
        <w:pStyle w:val="Corpotesto"/>
        <w:numPr>
          <w:ilvl w:val="0"/>
          <w:numId w:val="9"/>
        </w:numPr>
        <w:contextualSpacing/>
        <w:rPr>
          <w:lang w:val="it-IT"/>
        </w:rPr>
      </w:pPr>
      <w:r w:rsidRPr="009816F0">
        <w:rPr>
          <w:lang w:val="it-IT"/>
        </w:rPr>
        <w:lastRenderedPageBreak/>
        <w:t xml:space="preserve">Se siete nel menu di </w:t>
      </w:r>
      <w:r>
        <w:rPr>
          <w:lang w:val="it-IT"/>
        </w:rPr>
        <w:t>Editor</w:t>
      </w:r>
      <w:r w:rsidRPr="009816F0">
        <w:rPr>
          <w:lang w:val="it-IT"/>
        </w:rPr>
        <w:t xml:space="preserve">, selezionate Crea file e </w:t>
      </w:r>
      <w:r>
        <w:rPr>
          <w:lang w:val="it-IT"/>
        </w:rPr>
        <w:t xml:space="preserve">premete Invio o un </w:t>
      </w:r>
      <w:r w:rsidRPr="009816F0">
        <w:rPr>
          <w:lang w:val="it-IT"/>
        </w:rPr>
        <w:t>cursor routing</w:t>
      </w:r>
      <w:r w:rsidR="00646BBF" w:rsidRPr="00C70D91">
        <w:rPr>
          <w:lang w:val="it-IT"/>
        </w:rPr>
        <w:t>.</w:t>
      </w:r>
    </w:p>
    <w:p w14:paraId="2CE9458A" w14:textId="7A71CC69" w:rsidR="00646BBF" w:rsidRPr="00C70D91" w:rsidRDefault="00C70D91" w:rsidP="002A2C1A">
      <w:pPr>
        <w:pStyle w:val="Corpotesto"/>
        <w:numPr>
          <w:ilvl w:val="0"/>
          <w:numId w:val="9"/>
        </w:numPr>
        <w:contextualSpacing/>
        <w:rPr>
          <w:lang w:val="it-IT"/>
        </w:rPr>
      </w:pPr>
      <w:r w:rsidRPr="009816F0">
        <w:rPr>
          <w:lang w:val="it-IT"/>
        </w:rPr>
        <w:t>Dal menu contestuale, se</w:t>
      </w:r>
      <w:r>
        <w:rPr>
          <w:lang w:val="it-IT"/>
        </w:rPr>
        <w:t xml:space="preserve">lezionate ed attivate il menu </w:t>
      </w:r>
      <w:r w:rsidRPr="009816F0">
        <w:rPr>
          <w:lang w:val="it-IT"/>
        </w:rPr>
        <w:t xml:space="preserve">File, </w:t>
      </w:r>
      <w:r>
        <w:rPr>
          <w:lang w:val="it-IT"/>
        </w:rPr>
        <w:t xml:space="preserve">dopodichè selezionate </w:t>
      </w:r>
      <w:r w:rsidRPr="009816F0">
        <w:rPr>
          <w:lang w:val="it-IT"/>
        </w:rPr>
        <w:t>Crea</w:t>
      </w:r>
      <w:r>
        <w:rPr>
          <w:lang w:val="it-IT"/>
        </w:rPr>
        <w:t xml:space="preserve"> </w:t>
      </w:r>
      <w:r w:rsidRPr="009816F0">
        <w:rPr>
          <w:lang w:val="it-IT"/>
        </w:rPr>
        <w:t>file</w:t>
      </w:r>
      <w:r w:rsidR="00646BBF" w:rsidRPr="00C70D91">
        <w:rPr>
          <w:lang w:val="it-IT"/>
        </w:rPr>
        <w:t xml:space="preserve">. </w:t>
      </w:r>
    </w:p>
    <w:p w14:paraId="573DDA40" w14:textId="29A62D1E" w:rsidR="00FC41B0" w:rsidRPr="00C70D91" w:rsidRDefault="00C70D91" w:rsidP="00FC41B0">
      <w:pPr>
        <w:pStyle w:val="Corpotesto"/>
        <w:numPr>
          <w:ilvl w:val="0"/>
          <w:numId w:val="9"/>
        </w:numPr>
        <w:rPr>
          <w:lang w:val="it-IT"/>
        </w:rPr>
      </w:pPr>
      <w:r w:rsidRPr="00C70D91">
        <w:rPr>
          <w:lang w:val="it-IT"/>
        </w:rPr>
        <w:t>In alternativa</w:t>
      </w:r>
      <w:r w:rsidR="00FC41B0" w:rsidRPr="00C70D91">
        <w:rPr>
          <w:lang w:val="it-IT"/>
        </w:rPr>
        <w:t xml:space="preserve">, </w:t>
      </w:r>
      <w:r w:rsidRPr="00C70D91">
        <w:rPr>
          <w:lang w:val="it-IT"/>
        </w:rPr>
        <w:t xml:space="preserve">premete </w:t>
      </w:r>
      <w:r w:rsidR="00FC41B0" w:rsidRPr="00C70D91">
        <w:rPr>
          <w:lang w:val="it-IT"/>
        </w:rPr>
        <w:t xml:space="preserve">Ctrl + Fn + N </w:t>
      </w:r>
      <w:r w:rsidRPr="00C70D91">
        <w:rPr>
          <w:lang w:val="it-IT"/>
        </w:rPr>
        <w:t>ovunque siate sul disposit</w:t>
      </w:r>
      <w:r>
        <w:rPr>
          <w:lang w:val="it-IT"/>
        </w:rPr>
        <w:t>ivo</w:t>
      </w:r>
      <w:r w:rsidR="00FC41B0" w:rsidRPr="00C70D91">
        <w:rPr>
          <w:lang w:val="it-IT"/>
        </w:rPr>
        <w:t>.</w:t>
      </w:r>
    </w:p>
    <w:p w14:paraId="643234C5" w14:textId="17C7D82F" w:rsidR="00646BBF" w:rsidRPr="00C70D91" w:rsidRDefault="00C70D91" w:rsidP="00C96F73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Il cursore </w:t>
      </w:r>
      <w:r>
        <w:rPr>
          <w:lang w:val="it-IT"/>
        </w:rPr>
        <w:t>sarà visibile tra due parentesi quadre</w:t>
      </w:r>
      <w:r w:rsidRPr="000E521C">
        <w:rPr>
          <w:lang w:val="it-IT"/>
        </w:rPr>
        <w:t>. Da questo momento sarà possibile scrivere</w:t>
      </w:r>
      <w:r w:rsidR="00646BBF" w:rsidRPr="00C70D91">
        <w:rPr>
          <w:lang w:val="it-IT"/>
        </w:rPr>
        <w:t xml:space="preserve">. </w:t>
      </w:r>
    </w:p>
    <w:p w14:paraId="751F47E6" w14:textId="441E6219" w:rsidR="00646BBF" w:rsidRPr="0039109A" w:rsidRDefault="0039109A" w:rsidP="00646BBF">
      <w:pPr>
        <w:pStyle w:val="Titolo2"/>
        <w:rPr>
          <w:lang w:val="it-IT"/>
        </w:rPr>
      </w:pPr>
      <w:bookmarkStart w:id="72" w:name="_Toc58164243"/>
      <w:bookmarkStart w:id="73" w:name="_Toc58166279"/>
      <w:bookmarkStart w:id="74" w:name="_Toc60043746"/>
      <w:bookmarkStart w:id="75" w:name="_Toc68260802"/>
      <w:r w:rsidRPr="000E521C">
        <w:rPr>
          <w:lang w:val="it-IT"/>
        </w:rPr>
        <w:t>Aprire un file</w:t>
      </w:r>
      <w:bookmarkEnd w:id="72"/>
      <w:bookmarkEnd w:id="73"/>
      <w:bookmarkEnd w:id="74"/>
      <w:bookmarkEnd w:id="75"/>
    </w:p>
    <w:p w14:paraId="4C1636B1" w14:textId="3EF9579A" w:rsidR="00646BBF" w:rsidRPr="0039109A" w:rsidRDefault="0039109A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e vi trovate nel menu di </w:t>
      </w:r>
      <w:r>
        <w:rPr>
          <w:lang w:val="it-IT"/>
        </w:rPr>
        <w:t>Editor</w:t>
      </w:r>
      <w:r w:rsidRPr="009816F0">
        <w:rPr>
          <w:lang w:val="it-IT"/>
        </w:rPr>
        <w:t xml:space="preserve">, selezionate Apri file e </w:t>
      </w:r>
      <w:r>
        <w:rPr>
          <w:lang w:val="it-IT"/>
        </w:rPr>
        <w:t xml:space="preserve">premete Invio o un </w:t>
      </w:r>
      <w:r w:rsidRPr="009816F0">
        <w:rPr>
          <w:lang w:val="it-IT"/>
        </w:rPr>
        <w:t xml:space="preserve">cursor routing. Da qualsiasi altra posizione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>+ O, dopodichè selezionate il file ch</w:t>
      </w:r>
      <w:r>
        <w:rPr>
          <w:lang w:val="it-IT"/>
        </w:rPr>
        <w:t>e volete aprire usando i tasti frontali Precedente e Successivo</w:t>
      </w:r>
      <w:r w:rsidR="00646BBF" w:rsidRPr="0039109A">
        <w:rPr>
          <w:lang w:val="it-IT"/>
        </w:rPr>
        <w:t>.</w:t>
      </w:r>
    </w:p>
    <w:p w14:paraId="39A42B9B" w14:textId="400B2D3C" w:rsidR="001428D7" w:rsidRPr="0039109A" w:rsidRDefault="0039109A" w:rsidP="00C96F73">
      <w:pPr>
        <w:pStyle w:val="Corpotesto"/>
        <w:jc w:val="both"/>
        <w:rPr>
          <w:lang w:val="it-IT"/>
        </w:rPr>
      </w:pPr>
      <w:r w:rsidRPr="0039109A">
        <w:rPr>
          <w:lang w:val="it-IT"/>
        </w:rPr>
        <w:t xml:space="preserve">Tenete presente che la </w:t>
      </w:r>
      <w:r w:rsidR="001E6330" w:rsidRPr="0039109A">
        <w:rPr>
          <w:lang w:val="it-IT"/>
        </w:rPr>
        <w:t>Mantis</w:t>
      </w:r>
      <w:r w:rsidR="001428D7" w:rsidRPr="0039109A">
        <w:rPr>
          <w:lang w:val="it-IT"/>
        </w:rPr>
        <w:t xml:space="preserve"> </w:t>
      </w:r>
      <w:r w:rsidRPr="0039109A">
        <w:rPr>
          <w:lang w:val="it-IT"/>
        </w:rPr>
        <w:t>potrebbe mostrar</w:t>
      </w:r>
      <w:r>
        <w:rPr>
          <w:lang w:val="it-IT"/>
        </w:rPr>
        <w:t xml:space="preserve">e un messaggio di errore se provate ad aprire un file </w:t>
      </w:r>
      <w:r w:rsidR="001428D7" w:rsidRPr="0039109A">
        <w:rPr>
          <w:lang w:val="it-IT"/>
        </w:rPr>
        <w:t xml:space="preserve">PDF. </w:t>
      </w:r>
      <w:r w:rsidRPr="0039109A">
        <w:rPr>
          <w:lang w:val="it-IT"/>
        </w:rPr>
        <w:t xml:space="preserve">Questo in genere capita quando il </w:t>
      </w:r>
      <w:r w:rsidR="001428D7" w:rsidRPr="0039109A">
        <w:rPr>
          <w:lang w:val="it-IT"/>
        </w:rPr>
        <w:t xml:space="preserve">file </w:t>
      </w:r>
      <w:r w:rsidRPr="0039109A">
        <w:rPr>
          <w:lang w:val="it-IT"/>
        </w:rPr>
        <w:t>contiene delle immagini a</w:t>
      </w:r>
      <w:r>
        <w:rPr>
          <w:lang w:val="it-IT"/>
        </w:rPr>
        <w:t>l posto del testo</w:t>
      </w:r>
      <w:r w:rsidR="001428D7" w:rsidRPr="0039109A">
        <w:rPr>
          <w:lang w:val="it-IT"/>
        </w:rPr>
        <w:t>.</w:t>
      </w:r>
    </w:p>
    <w:p w14:paraId="0B3D1320" w14:textId="22178891" w:rsidR="00646BBF" w:rsidRPr="000F7DF5" w:rsidRDefault="000F7DF5" w:rsidP="00646BBF">
      <w:pPr>
        <w:pStyle w:val="Titolo2"/>
        <w:rPr>
          <w:lang w:val="it-IT"/>
        </w:rPr>
      </w:pPr>
      <w:bookmarkStart w:id="76" w:name="_Toc58164244"/>
      <w:bookmarkStart w:id="77" w:name="_Toc58166280"/>
      <w:bookmarkStart w:id="78" w:name="_Toc60043747"/>
      <w:bookmarkStart w:id="79" w:name="_Toc68260803"/>
      <w:r w:rsidRPr="000E521C">
        <w:rPr>
          <w:lang w:val="it-IT"/>
        </w:rPr>
        <w:t>Chiudere un file</w:t>
      </w:r>
      <w:bookmarkEnd w:id="76"/>
      <w:bookmarkEnd w:id="77"/>
      <w:bookmarkEnd w:id="78"/>
      <w:bookmarkEnd w:id="79"/>
    </w:p>
    <w:p w14:paraId="6FF54B7E" w14:textId="76C3759B" w:rsidR="000F7DF5" w:rsidRPr="009816F0" w:rsidRDefault="000F7DF5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hiudere un file aperto, premete E</w:t>
      </w:r>
      <w:r>
        <w:rPr>
          <w:lang w:val="it-IT"/>
        </w:rPr>
        <w:t>scape</w:t>
      </w:r>
      <w:r w:rsidRPr="009816F0">
        <w:rPr>
          <w:lang w:val="it-IT"/>
        </w:rPr>
        <w:t xml:space="preserve">. In alternativa, aprite il menu contestuale usando </w:t>
      </w:r>
      <w:r>
        <w:rPr>
          <w:lang w:val="it-IT"/>
        </w:rPr>
        <w:t xml:space="preserve">Control </w:t>
      </w:r>
      <w:r w:rsidRPr="009816F0">
        <w:rPr>
          <w:lang w:val="it-IT"/>
        </w:rPr>
        <w:t>+ M, do</w:t>
      </w:r>
      <w:r>
        <w:rPr>
          <w:lang w:val="it-IT"/>
        </w:rPr>
        <w:t xml:space="preserve">podichè spostatevi fino a raggiungere e attivare il menu </w:t>
      </w:r>
      <w:r w:rsidRPr="009816F0">
        <w:rPr>
          <w:lang w:val="it-IT"/>
        </w:rPr>
        <w:t>File. Selezionate l</w:t>
      </w:r>
      <w:r w:rsidR="000A02BC">
        <w:rPr>
          <w:lang w:val="it-IT"/>
        </w:rPr>
        <w:t>'</w:t>
      </w:r>
      <w:r w:rsidRPr="009816F0">
        <w:rPr>
          <w:lang w:val="it-IT"/>
        </w:rPr>
        <w:t>opzione Chiudi file.</w:t>
      </w:r>
    </w:p>
    <w:p w14:paraId="1E387C87" w14:textId="305E1284" w:rsidR="00646BBF" w:rsidRPr="000F7DF5" w:rsidRDefault="000F7DF5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 ci sono delle modifiche non salvate per il file, vi</w:t>
      </w:r>
      <w:r>
        <w:rPr>
          <w:lang w:val="it-IT"/>
        </w:rPr>
        <w:t xml:space="preserve"> sarà chiesto se volete salvarle prima di chiudere</w:t>
      </w:r>
      <w:r w:rsidR="00646BBF" w:rsidRPr="000F7DF5">
        <w:rPr>
          <w:lang w:val="it-IT"/>
        </w:rPr>
        <w:t>.</w:t>
      </w:r>
    </w:p>
    <w:p w14:paraId="780E0B13" w14:textId="670A2859" w:rsidR="00646BBF" w:rsidRPr="00575F3D" w:rsidRDefault="00575F3D" w:rsidP="00646BBF">
      <w:pPr>
        <w:pStyle w:val="Titolo2"/>
        <w:rPr>
          <w:lang w:val="it-IT"/>
        </w:rPr>
      </w:pPr>
      <w:bookmarkStart w:id="80" w:name="_Toc58164245"/>
      <w:bookmarkStart w:id="81" w:name="_Toc58166281"/>
      <w:bookmarkStart w:id="82" w:name="_Toc60043748"/>
      <w:bookmarkStart w:id="83" w:name="_Toc68260804"/>
      <w:r w:rsidRPr="009816F0">
        <w:rPr>
          <w:lang w:val="it-IT"/>
        </w:rPr>
        <w:t>Salvare un file di t</w:t>
      </w:r>
      <w:r>
        <w:rPr>
          <w:lang w:val="it-IT"/>
        </w:rPr>
        <w:t>esto</w:t>
      </w:r>
      <w:bookmarkEnd w:id="80"/>
      <w:bookmarkEnd w:id="81"/>
      <w:bookmarkEnd w:id="82"/>
      <w:bookmarkEnd w:id="83"/>
    </w:p>
    <w:p w14:paraId="02AA2C4E" w14:textId="77777777" w:rsidR="00575F3D" w:rsidRPr="009816F0" w:rsidRDefault="00575F3D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Ci sono due opzioni di </w:t>
      </w:r>
      <w:r>
        <w:rPr>
          <w:lang w:val="it-IT"/>
        </w:rPr>
        <w:t xml:space="preserve">salvataggio </w:t>
      </w:r>
      <w:r w:rsidRPr="009816F0">
        <w:rPr>
          <w:lang w:val="it-IT"/>
        </w:rPr>
        <w:t xml:space="preserve">in </w:t>
      </w:r>
      <w:r>
        <w:rPr>
          <w:lang w:val="it-IT"/>
        </w:rPr>
        <w:t>Editor</w:t>
      </w:r>
      <w:r w:rsidRPr="009816F0">
        <w:rPr>
          <w:lang w:val="it-IT"/>
        </w:rPr>
        <w:t xml:space="preserve">: </w:t>
      </w:r>
      <w:r>
        <w:rPr>
          <w:lang w:val="it-IT"/>
        </w:rPr>
        <w:t>Salva e Salva con nome</w:t>
      </w:r>
      <w:r w:rsidRPr="009816F0">
        <w:rPr>
          <w:lang w:val="it-IT"/>
        </w:rPr>
        <w:t>.</w:t>
      </w:r>
    </w:p>
    <w:p w14:paraId="55725240" w14:textId="77777777" w:rsidR="00575F3D" w:rsidRPr="009816F0" w:rsidRDefault="00575F3D" w:rsidP="00C96F73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Salva:</w:t>
      </w:r>
      <w:r w:rsidRPr="009816F0">
        <w:rPr>
          <w:lang w:val="it-IT"/>
        </w:rPr>
        <w:t xml:space="preserve">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 xml:space="preserve">+ S </w:t>
      </w:r>
      <w:r w:rsidRPr="009816F0">
        <w:rPr>
          <w:rFonts w:cstheme="minorHAnsi"/>
          <w:lang w:val="it-IT"/>
        </w:rPr>
        <w:t xml:space="preserve">per salvare il </w:t>
      </w:r>
      <w:r w:rsidRPr="009816F0">
        <w:rPr>
          <w:lang w:val="it-IT"/>
        </w:rPr>
        <w:t>file co</w:t>
      </w:r>
      <w:r>
        <w:rPr>
          <w:lang w:val="it-IT"/>
        </w:rPr>
        <w:t>n un nome già esistente</w:t>
      </w:r>
      <w:r w:rsidRPr="009816F0">
        <w:rPr>
          <w:lang w:val="it-IT"/>
        </w:rPr>
        <w:t>.</w:t>
      </w:r>
    </w:p>
    <w:p w14:paraId="1DCA37A6" w14:textId="77777777" w:rsidR="00575F3D" w:rsidRPr="009816F0" w:rsidRDefault="00575F3D" w:rsidP="00C96F73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Salva con nome</w:t>
      </w:r>
      <w:r w:rsidRPr="009816F0">
        <w:rPr>
          <w:lang w:val="it-IT"/>
        </w:rPr>
        <w:t xml:space="preserve">: Premete </w:t>
      </w:r>
      <w:r>
        <w:rPr>
          <w:lang w:val="it-IT"/>
        </w:rPr>
        <w:t xml:space="preserve">Control + Shift </w:t>
      </w:r>
      <w:r w:rsidRPr="009816F0">
        <w:rPr>
          <w:lang w:val="it-IT"/>
        </w:rPr>
        <w:t xml:space="preserve">+ S per salvare una copia del file </w:t>
      </w:r>
      <w:r>
        <w:rPr>
          <w:lang w:val="it-IT"/>
        </w:rPr>
        <w:t>con un nuovo nome ed in un altro percorso</w:t>
      </w:r>
      <w:r w:rsidRPr="009816F0">
        <w:rPr>
          <w:lang w:val="it-IT"/>
        </w:rPr>
        <w:t>.</w:t>
      </w:r>
    </w:p>
    <w:p w14:paraId="75C9AEB7" w14:textId="71C58FFA" w:rsidR="00646BBF" w:rsidRPr="00575F3D" w:rsidRDefault="00575F3D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e il file non è mai stato salvato, </w:t>
      </w:r>
      <w:r>
        <w:rPr>
          <w:lang w:val="it-IT"/>
        </w:rPr>
        <w:t xml:space="preserve">Editor </w:t>
      </w:r>
      <w:r w:rsidRPr="009816F0">
        <w:rPr>
          <w:lang w:val="it-IT"/>
        </w:rPr>
        <w:t xml:space="preserve">chiederà di </w:t>
      </w:r>
      <w:r>
        <w:rPr>
          <w:lang w:val="it-IT"/>
        </w:rPr>
        <w:t>inserire un nuovo nome indipendentemente dal metodo di salvataggio scelto</w:t>
      </w:r>
      <w:r w:rsidR="00646BBF" w:rsidRPr="00575F3D">
        <w:rPr>
          <w:lang w:val="it-IT"/>
        </w:rPr>
        <w:t>.</w:t>
      </w:r>
    </w:p>
    <w:p w14:paraId="5540A0A9" w14:textId="18962AFD" w:rsidR="00646BBF" w:rsidRPr="00575F3D" w:rsidRDefault="00575F3D" w:rsidP="00646BBF">
      <w:pPr>
        <w:pStyle w:val="Titolo2"/>
        <w:rPr>
          <w:lang w:val="it-IT"/>
        </w:rPr>
      </w:pPr>
      <w:bookmarkStart w:id="84" w:name="_Toc58164246"/>
      <w:bookmarkStart w:id="85" w:name="_Toc58166282"/>
      <w:bookmarkStart w:id="86" w:name="_Toc60043749"/>
      <w:bookmarkStart w:id="87" w:name="_Toc68260805"/>
      <w:r w:rsidRPr="009816F0">
        <w:rPr>
          <w:lang w:val="it-IT"/>
        </w:rPr>
        <w:t>Scorrimento automatico in un testo sc</w:t>
      </w:r>
      <w:r>
        <w:rPr>
          <w:lang w:val="it-IT"/>
        </w:rPr>
        <w:t>ritto in Editor</w:t>
      </w:r>
      <w:bookmarkEnd w:id="84"/>
      <w:bookmarkEnd w:id="85"/>
      <w:bookmarkEnd w:id="86"/>
      <w:bookmarkEnd w:id="87"/>
    </w:p>
    <w:p w14:paraId="75B9FB35" w14:textId="2C98868D" w:rsidR="00575F3D" w:rsidRPr="009816F0" w:rsidRDefault="00575F3D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pp </w:t>
      </w:r>
      <w:r>
        <w:rPr>
          <w:lang w:val="it-IT"/>
        </w:rPr>
        <w:t xml:space="preserve">Editor </w:t>
      </w:r>
      <w:r w:rsidRPr="009816F0">
        <w:rPr>
          <w:lang w:val="it-IT"/>
        </w:rPr>
        <w:t xml:space="preserve">ha una funzione di scorrimento automatico che </w:t>
      </w:r>
      <w:r>
        <w:rPr>
          <w:lang w:val="it-IT"/>
        </w:rPr>
        <w:t xml:space="preserve">fa </w:t>
      </w:r>
      <w:r w:rsidRPr="009816F0">
        <w:rPr>
          <w:lang w:val="it-IT"/>
        </w:rPr>
        <w:t>scorre</w:t>
      </w:r>
      <w:r>
        <w:rPr>
          <w:lang w:val="it-IT"/>
        </w:rPr>
        <w:t>re</w:t>
      </w:r>
      <w:r w:rsidRPr="009816F0">
        <w:rPr>
          <w:lang w:val="it-IT"/>
        </w:rPr>
        <w:t xml:space="preserve"> automaticament</w:t>
      </w:r>
      <w:r>
        <w:rPr>
          <w:lang w:val="it-IT"/>
        </w:rPr>
        <w:t xml:space="preserve">e il testo scritto sulla riga </w:t>
      </w:r>
      <w:r w:rsidRPr="009816F0">
        <w:rPr>
          <w:lang w:val="it-IT"/>
        </w:rPr>
        <w:t xml:space="preserve">braille. </w:t>
      </w:r>
    </w:p>
    <w:p w14:paraId="7AE72446" w14:textId="77777777" w:rsidR="00575F3D" w:rsidRPr="009816F0" w:rsidRDefault="00575F3D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vviare lo</w:t>
      </w:r>
      <w:r>
        <w:rPr>
          <w:lang w:val="it-IT"/>
        </w:rPr>
        <w:t xml:space="preserve"> scorrimento automatico</w:t>
      </w:r>
      <w:r w:rsidRPr="009816F0">
        <w:rPr>
          <w:lang w:val="it-IT"/>
        </w:rPr>
        <w:t xml:space="preserve">, </w:t>
      </w:r>
      <w:r>
        <w:rPr>
          <w:lang w:val="it-IT"/>
        </w:rPr>
        <w:t>premete Alt+G</w:t>
      </w:r>
      <w:r w:rsidRPr="009816F0">
        <w:rPr>
          <w:lang w:val="it-IT"/>
        </w:rPr>
        <w:t xml:space="preserve">. </w:t>
      </w:r>
    </w:p>
    <w:p w14:paraId="70B9AB8A" w14:textId="106793BC" w:rsidR="00646BBF" w:rsidRPr="00575F3D" w:rsidRDefault="00575F3D" w:rsidP="00C96F73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interrompere lo scorrimento</w:t>
      </w:r>
      <w:r>
        <w:rPr>
          <w:lang w:val="it-IT"/>
        </w:rPr>
        <w:t xml:space="preserve"> automatico</w:t>
      </w:r>
      <w:r w:rsidRPr="009816F0">
        <w:rPr>
          <w:lang w:val="it-IT"/>
        </w:rPr>
        <w:t xml:space="preserve">, </w:t>
      </w:r>
      <w:r>
        <w:rPr>
          <w:lang w:val="it-IT"/>
        </w:rPr>
        <w:t>premete un tasto qualsiasi</w:t>
      </w:r>
      <w:r w:rsidR="00646BBF" w:rsidRPr="00575F3D">
        <w:rPr>
          <w:lang w:val="it-IT"/>
        </w:rPr>
        <w:t>.</w:t>
      </w:r>
    </w:p>
    <w:p w14:paraId="1DF6D19C" w14:textId="1FFACC52" w:rsidR="00646BBF" w:rsidRPr="001A069C" w:rsidRDefault="001A069C" w:rsidP="00646BBF">
      <w:pPr>
        <w:pStyle w:val="Titolo3"/>
        <w:rPr>
          <w:lang w:val="it-IT"/>
        </w:rPr>
      </w:pPr>
      <w:bookmarkStart w:id="88" w:name="_Toc58164247"/>
      <w:bookmarkStart w:id="89" w:name="_Toc58166283"/>
      <w:bookmarkStart w:id="90" w:name="_Toc60043750"/>
      <w:bookmarkStart w:id="91" w:name="_Toc68260806"/>
      <w:r w:rsidRPr="009816F0">
        <w:rPr>
          <w:lang w:val="it-IT"/>
        </w:rPr>
        <w:t xml:space="preserve">Modificare la velocità </w:t>
      </w:r>
      <w:r>
        <w:rPr>
          <w:lang w:val="it-IT"/>
        </w:rPr>
        <w:t>dello scorrimento automatico</w:t>
      </w:r>
      <w:bookmarkEnd w:id="88"/>
      <w:bookmarkEnd w:id="89"/>
      <w:bookmarkEnd w:id="90"/>
      <w:bookmarkEnd w:id="91"/>
    </w:p>
    <w:p w14:paraId="7BDBB967" w14:textId="28D94AB8" w:rsidR="001A069C" w:rsidRPr="009816F0" w:rsidRDefault="001A069C" w:rsidP="001A069C">
      <w:pPr>
        <w:pStyle w:val="Corpotesto"/>
        <w:jc w:val="both"/>
        <w:rPr>
          <w:lang w:val="it-IT"/>
        </w:rPr>
      </w:pPr>
      <w:r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possibile cambia</w:t>
      </w:r>
      <w:r>
        <w:rPr>
          <w:lang w:val="it-IT"/>
        </w:rPr>
        <w:t>re la velocità dello scorrimento automatico quando lo scorrimento automatico è in azione all</w:t>
      </w:r>
      <w:r w:rsidR="000A02BC">
        <w:rPr>
          <w:lang w:val="it-IT"/>
        </w:rPr>
        <w:t>'</w:t>
      </w:r>
      <w:r>
        <w:rPr>
          <w:lang w:val="it-IT"/>
        </w:rPr>
        <w:t xml:space="preserve">interno di un </w:t>
      </w:r>
      <w:r w:rsidRPr="009816F0">
        <w:rPr>
          <w:lang w:val="it-IT"/>
        </w:rPr>
        <w:t xml:space="preserve">file. </w:t>
      </w:r>
    </w:p>
    <w:p w14:paraId="3764AAB1" w14:textId="3BFED278" w:rsidR="001A069C" w:rsidRPr="009816F0" w:rsidRDefault="001A069C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>Per diminuire la ve</w:t>
      </w:r>
      <w:r>
        <w:rPr>
          <w:lang w:val="it-IT"/>
        </w:rPr>
        <w:t>locità</w:t>
      </w:r>
      <w:r w:rsidRPr="009816F0">
        <w:rPr>
          <w:lang w:val="it-IT"/>
        </w:rPr>
        <w:t xml:space="preserve">, </w:t>
      </w:r>
      <w:r>
        <w:rPr>
          <w:lang w:val="it-IT"/>
        </w:rPr>
        <w:t>premete Control + apostrofo</w:t>
      </w:r>
      <w:r w:rsidRPr="009816F0">
        <w:rPr>
          <w:lang w:val="it-IT"/>
        </w:rPr>
        <w:t>.</w:t>
      </w:r>
    </w:p>
    <w:p w14:paraId="3E4A49D7" w14:textId="39DD2B7F" w:rsidR="00646BBF" w:rsidRPr="001A069C" w:rsidRDefault="001A069C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umentare la vel</w:t>
      </w:r>
      <w:r>
        <w:rPr>
          <w:lang w:val="it-IT"/>
        </w:rPr>
        <w:t>ocità</w:t>
      </w:r>
      <w:r w:rsidRPr="009816F0">
        <w:rPr>
          <w:lang w:val="it-IT"/>
        </w:rPr>
        <w:t xml:space="preserve">, </w:t>
      </w:r>
      <w:r>
        <w:rPr>
          <w:lang w:val="it-IT"/>
        </w:rPr>
        <w:t>premete Control + i accentata</w:t>
      </w:r>
      <w:r w:rsidR="00646BBF" w:rsidRPr="001A069C">
        <w:rPr>
          <w:lang w:val="it-IT"/>
        </w:rPr>
        <w:t>.</w:t>
      </w:r>
    </w:p>
    <w:p w14:paraId="42FF7FF1" w14:textId="2CE07E72" w:rsidR="00646BBF" w:rsidRPr="00797D1E" w:rsidRDefault="00797D1E" w:rsidP="00646BBF">
      <w:pPr>
        <w:pStyle w:val="Titolo2"/>
        <w:rPr>
          <w:lang w:val="it-IT"/>
        </w:rPr>
      </w:pPr>
      <w:bookmarkStart w:id="92" w:name="_Toc58164248"/>
      <w:bookmarkStart w:id="93" w:name="_Toc58166284"/>
      <w:bookmarkStart w:id="94" w:name="_Toc60043751"/>
      <w:bookmarkStart w:id="95" w:name="_Toc68260807"/>
      <w:r w:rsidRPr="009816F0">
        <w:rPr>
          <w:lang w:val="it-IT"/>
        </w:rPr>
        <w:t xml:space="preserve">Cercare del testo in un </w:t>
      </w:r>
      <w:r>
        <w:rPr>
          <w:lang w:val="it-IT"/>
        </w:rPr>
        <w:t>f</w:t>
      </w:r>
      <w:r w:rsidRPr="009816F0">
        <w:rPr>
          <w:lang w:val="it-IT"/>
        </w:rPr>
        <w:t>ile</w:t>
      </w:r>
      <w:bookmarkEnd w:id="92"/>
      <w:bookmarkEnd w:id="93"/>
      <w:bookmarkEnd w:id="94"/>
      <w:bookmarkEnd w:id="95"/>
    </w:p>
    <w:p w14:paraId="5EDC26C0" w14:textId="6CA1B951" w:rsidR="00646BBF" w:rsidRPr="00797D1E" w:rsidRDefault="00797D1E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ercare del testo in un file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 xml:space="preserve">+ F. Inserite il termine di ricerca </w:t>
      </w:r>
      <w:r>
        <w:rPr>
          <w:lang w:val="it-IT"/>
        </w:rPr>
        <w:t>nel campo vuoto</w:t>
      </w:r>
      <w:r w:rsidRPr="009816F0">
        <w:rPr>
          <w:lang w:val="it-IT"/>
        </w:rPr>
        <w:t xml:space="preserve">. Il cursore verrà posizionato alla prima </w:t>
      </w:r>
      <w:r>
        <w:rPr>
          <w:lang w:val="it-IT"/>
        </w:rPr>
        <w:t>corrispondenza del testo che viene trovato</w:t>
      </w:r>
      <w:r w:rsidR="00646BBF" w:rsidRPr="00797D1E">
        <w:rPr>
          <w:lang w:val="it-IT"/>
        </w:rPr>
        <w:t xml:space="preserve">. </w:t>
      </w:r>
    </w:p>
    <w:p w14:paraId="3EC78AA9" w14:textId="62A32CE8" w:rsidR="00646BBF" w:rsidRPr="00797D1E" w:rsidRDefault="00797D1E" w:rsidP="008C3BDF">
      <w:pPr>
        <w:pStyle w:val="Corpotesto"/>
        <w:jc w:val="both"/>
        <w:rPr>
          <w:lang w:val="it-IT"/>
        </w:rPr>
      </w:pPr>
      <w:r w:rsidRPr="00797D1E">
        <w:rPr>
          <w:lang w:val="it-IT"/>
        </w:rPr>
        <w:t>Premete F3 per cercare altre corrispondenze della parola cercata</w:t>
      </w:r>
      <w:r w:rsidR="00F7658F" w:rsidRPr="00797D1E">
        <w:rPr>
          <w:lang w:val="it-IT"/>
        </w:rPr>
        <w:t xml:space="preserve">; </w:t>
      </w:r>
      <w:r w:rsidRPr="00797D1E">
        <w:rPr>
          <w:lang w:val="it-IT"/>
        </w:rPr>
        <w:t xml:space="preserve">premete </w:t>
      </w:r>
      <w:r w:rsidR="00C3433A" w:rsidRPr="00797D1E">
        <w:rPr>
          <w:lang w:val="it-IT"/>
        </w:rPr>
        <w:t xml:space="preserve">Shift + F3 </w:t>
      </w:r>
      <w:r w:rsidRPr="00797D1E">
        <w:rPr>
          <w:lang w:val="it-IT"/>
        </w:rPr>
        <w:t>pe</w:t>
      </w:r>
      <w:r>
        <w:rPr>
          <w:lang w:val="it-IT"/>
        </w:rPr>
        <w:t>r ritornare alle corrispondenze precedenti</w:t>
      </w:r>
      <w:r w:rsidR="00C3433A" w:rsidRPr="00797D1E">
        <w:rPr>
          <w:lang w:val="it-IT"/>
        </w:rPr>
        <w:t>.</w:t>
      </w:r>
    </w:p>
    <w:p w14:paraId="081F595A" w14:textId="591BBFCF" w:rsidR="00646BBF" w:rsidRPr="00797D1E" w:rsidRDefault="00646BBF" w:rsidP="00646BBF">
      <w:pPr>
        <w:pStyle w:val="Corpotesto"/>
        <w:rPr>
          <w:lang w:val="it-IT"/>
        </w:rPr>
      </w:pPr>
    </w:p>
    <w:p w14:paraId="35B39103" w14:textId="0DC86D18" w:rsidR="00646BBF" w:rsidRPr="00125AD9" w:rsidRDefault="00125AD9" w:rsidP="00646BBF">
      <w:pPr>
        <w:pStyle w:val="Titolo3"/>
        <w:rPr>
          <w:lang w:val="it-IT"/>
        </w:rPr>
      </w:pPr>
      <w:bookmarkStart w:id="96" w:name="_Toc58164249"/>
      <w:bookmarkStart w:id="97" w:name="_Toc58166285"/>
      <w:bookmarkStart w:id="98" w:name="_Toc60043752"/>
      <w:bookmarkStart w:id="99" w:name="_Toc68260808"/>
      <w:r w:rsidRPr="009816F0">
        <w:rPr>
          <w:lang w:val="it-IT"/>
        </w:rPr>
        <w:t>Cercare e sostituire del t</w:t>
      </w:r>
      <w:r>
        <w:rPr>
          <w:lang w:val="it-IT"/>
        </w:rPr>
        <w:t>esto</w:t>
      </w:r>
      <w:bookmarkEnd w:id="96"/>
      <w:bookmarkEnd w:id="97"/>
      <w:bookmarkEnd w:id="98"/>
      <w:bookmarkEnd w:id="99"/>
    </w:p>
    <w:p w14:paraId="44CEE639" w14:textId="25C12433" w:rsidR="00646BBF" w:rsidRPr="00125AD9" w:rsidRDefault="00125AD9" w:rsidP="00646BBF">
      <w:pPr>
        <w:pStyle w:val="Corpotesto"/>
        <w:rPr>
          <w:lang w:val="it-IT"/>
        </w:rPr>
      </w:pPr>
      <w:r w:rsidRPr="009816F0">
        <w:rPr>
          <w:lang w:val="it-IT"/>
        </w:rPr>
        <w:t>Per cercare e sostituire del testo</w:t>
      </w:r>
      <w:r w:rsidR="00646BBF" w:rsidRPr="00125AD9">
        <w:rPr>
          <w:lang w:val="it-IT"/>
        </w:rPr>
        <w:t xml:space="preserve">: </w:t>
      </w:r>
    </w:p>
    <w:p w14:paraId="65B77217" w14:textId="77777777" w:rsidR="00125AD9" w:rsidRDefault="00125AD9" w:rsidP="002A5688">
      <w:pPr>
        <w:pStyle w:val="Corpotesto"/>
        <w:numPr>
          <w:ilvl w:val="0"/>
          <w:numId w:val="36"/>
        </w:numPr>
        <w:jc w:val="both"/>
      </w:pPr>
      <w:bookmarkStart w:id="100" w:name="_Hlk37858074"/>
      <w:r>
        <w:t xml:space="preserve">Premete Ctrl + H. </w:t>
      </w:r>
    </w:p>
    <w:p w14:paraId="49A0CC5F" w14:textId="77777777" w:rsidR="00125AD9" w:rsidRPr="000E521C" w:rsidRDefault="00125AD9" w:rsidP="002A5688">
      <w:pPr>
        <w:pStyle w:val="Corpotesto"/>
        <w:numPr>
          <w:ilvl w:val="0"/>
          <w:numId w:val="36"/>
        </w:numPr>
        <w:jc w:val="both"/>
        <w:rPr>
          <w:lang w:val="it-IT"/>
        </w:rPr>
      </w:pPr>
      <w:r w:rsidRPr="009816F0">
        <w:rPr>
          <w:lang w:val="it-IT"/>
        </w:rPr>
        <w:t>Inserite il testo da cerc</w:t>
      </w:r>
      <w:r>
        <w:rPr>
          <w:lang w:val="it-IT"/>
        </w:rPr>
        <w:t>are nel primo campo editazione</w:t>
      </w:r>
      <w:r w:rsidRPr="009816F0">
        <w:rPr>
          <w:lang w:val="it-IT"/>
        </w:rPr>
        <w:t>.</w:t>
      </w:r>
    </w:p>
    <w:p w14:paraId="38CD478E" w14:textId="77777777" w:rsidR="00125AD9" w:rsidRPr="000E521C" w:rsidRDefault="00125AD9" w:rsidP="002A5688">
      <w:pPr>
        <w:pStyle w:val="Corpotesto"/>
        <w:numPr>
          <w:ilvl w:val="0"/>
          <w:numId w:val="36"/>
        </w:numPr>
        <w:jc w:val="both"/>
        <w:rPr>
          <w:lang w:val="it-IT"/>
        </w:rPr>
      </w:pPr>
      <w:r w:rsidRPr="009816F0">
        <w:rPr>
          <w:lang w:val="it-IT"/>
        </w:rPr>
        <w:t>Inserite il testo in sostituzione ne</w:t>
      </w:r>
      <w:r>
        <w:rPr>
          <w:lang w:val="it-IT"/>
        </w:rPr>
        <w:t>l secondo campo editazione</w:t>
      </w:r>
      <w:r w:rsidRPr="009816F0">
        <w:rPr>
          <w:lang w:val="it-IT"/>
        </w:rPr>
        <w:t>.</w:t>
      </w:r>
    </w:p>
    <w:p w14:paraId="363EF3C5" w14:textId="77777777" w:rsidR="00125AD9" w:rsidRPr="000E521C" w:rsidRDefault="00125AD9" w:rsidP="002A5688">
      <w:pPr>
        <w:pStyle w:val="Corpotesto"/>
        <w:numPr>
          <w:ilvl w:val="0"/>
          <w:numId w:val="36"/>
        </w:numPr>
        <w:jc w:val="both"/>
        <w:rPr>
          <w:lang w:val="it-IT"/>
        </w:rPr>
      </w:pPr>
      <w:r w:rsidRPr="009816F0">
        <w:rPr>
          <w:lang w:val="it-IT"/>
        </w:rPr>
        <w:t>Premete il pulsante Avanti pe</w:t>
      </w:r>
      <w:r>
        <w:rPr>
          <w:lang w:val="it-IT"/>
        </w:rPr>
        <w:t>r cercare la corrispondenza successiva della parola</w:t>
      </w:r>
      <w:r w:rsidRPr="009816F0">
        <w:rPr>
          <w:lang w:val="it-IT"/>
        </w:rPr>
        <w:t xml:space="preserve">. </w:t>
      </w:r>
    </w:p>
    <w:p w14:paraId="7D3C41D0" w14:textId="281A9699" w:rsidR="00646BBF" w:rsidRPr="00125AD9" w:rsidRDefault="00125AD9" w:rsidP="002A5688">
      <w:pPr>
        <w:pStyle w:val="Corpotesto"/>
        <w:numPr>
          <w:ilvl w:val="0"/>
          <w:numId w:val="36"/>
        </w:numPr>
        <w:rPr>
          <w:lang w:val="it-IT"/>
        </w:rPr>
      </w:pPr>
      <w:r w:rsidRPr="000E521C">
        <w:rPr>
          <w:lang w:val="it-IT"/>
        </w:rPr>
        <w:t xml:space="preserve">Premete la freccia giù o il pulsante Avanti </w:t>
      </w:r>
      <w:r>
        <w:rPr>
          <w:rStyle w:val="Enfasigrassetto"/>
          <w:b w:val="0"/>
          <w:lang w:val="it-IT"/>
        </w:rPr>
        <w:t>per raggiungere Sostituisci tutto</w:t>
      </w:r>
      <w:r w:rsidR="00646BBF" w:rsidRPr="00125AD9">
        <w:rPr>
          <w:rStyle w:val="Enfasigrassetto"/>
          <w:b w:val="0"/>
          <w:lang w:val="it-IT"/>
        </w:rPr>
        <w:t xml:space="preserve">. </w:t>
      </w:r>
    </w:p>
    <w:p w14:paraId="0BB5D1C2" w14:textId="1F8F67D0" w:rsidR="00646BBF" w:rsidRPr="00125AD9" w:rsidRDefault="00125AD9" w:rsidP="00646BBF">
      <w:pPr>
        <w:pStyle w:val="Titolo2"/>
        <w:rPr>
          <w:lang w:val="it-IT"/>
        </w:rPr>
      </w:pPr>
      <w:bookmarkStart w:id="101" w:name="_Toc58164250"/>
      <w:bookmarkStart w:id="102" w:name="_Toc58166286"/>
      <w:bookmarkStart w:id="103" w:name="_Toc60043753"/>
      <w:bookmarkStart w:id="104" w:name="_Toc68260809"/>
      <w:bookmarkEnd w:id="100"/>
      <w:r w:rsidRPr="009816F0">
        <w:rPr>
          <w:lang w:val="it-IT"/>
        </w:rPr>
        <w:t>Tagliare, copiare ed incollare d</w:t>
      </w:r>
      <w:r>
        <w:rPr>
          <w:lang w:val="it-IT"/>
        </w:rPr>
        <w:t>el testo</w:t>
      </w:r>
      <w:bookmarkEnd w:id="101"/>
      <w:bookmarkEnd w:id="102"/>
      <w:bookmarkEnd w:id="103"/>
      <w:bookmarkEnd w:id="104"/>
    </w:p>
    <w:p w14:paraId="52A6E928" w14:textId="77777777" w:rsidR="00125AD9" w:rsidRPr="000E521C" w:rsidRDefault="00125AD9" w:rsidP="008C3BDF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Editor </w:t>
      </w:r>
      <w:r w:rsidRPr="009816F0">
        <w:rPr>
          <w:lang w:val="it-IT"/>
        </w:rPr>
        <w:t>consente di tagliare, copiare ed</w:t>
      </w:r>
      <w:r>
        <w:rPr>
          <w:lang w:val="it-IT"/>
        </w:rPr>
        <w:t xml:space="preserve"> incollare il testo allo stesso modo dei normali programmi da </w:t>
      </w:r>
      <w:r w:rsidRPr="009816F0">
        <w:rPr>
          <w:lang w:val="it-IT"/>
        </w:rPr>
        <w:t>computer.</w:t>
      </w:r>
      <w:r w:rsidRPr="000E521C">
        <w:rPr>
          <w:lang w:val="it-IT"/>
        </w:rPr>
        <w:t xml:space="preserve"> </w:t>
      </w:r>
    </w:p>
    <w:p w14:paraId="0C086585" w14:textId="684B9259" w:rsidR="00646BBF" w:rsidRPr="00125AD9" w:rsidRDefault="00125AD9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selezionare del testo, posizionate il cursore su</w:t>
      </w:r>
      <w:r>
        <w:rPr>
          <w:lang w:val="it-IT"/>
        </w:rPr>
        <w:t xml:space="preserve">l primo carattere usando un </w:t>
      </w:r>
      <w:r w:rsidRPr="009816F0">
        <w:rPr>
          <w:lang w:val="it-IT"/>
        </w:rPr>
        <w:t xml:space="preserve">cursor routing, </w:t>
      </w:r>
      <w:r>
        <w:rPr>
          <w:lang w:val="it-IT"/>
        </w:rPr>
        <w:t>dopodichè premete F8</w:t>
      </w:r>
      <w:r w:rsidR="00646BBF" w:rsidRPr="00125AD9">
        <w:rPr>
          <w:lang w:val="it-IT"/>
        </w:rPr>
        <w:t xml:space="preserve">. </w:t>
      </w:r>
    </w:p>
    <w:p w14:paraId="392B49A7" w14:textId="73EF1C8F" w:rsidR="00646BBF" w:rsidRPr="00125AD9" w:rsidRDefault="00125AD9" w:rsidP="00646BBF">
      <w:pPr>
        <w:pStyle w:val="Corpotesto"/>
        <w:rPr>
          <w:lang w:val="it-IT"/>
        </w:rPr>
      </w:pPr>
      <w:r w:rsidRPr="009816F0">
        <w:rPr>
          <w:lang w:val="it-IT"/>
        </w:rPr>
        <w:t>In alternativa, potete selezionare il</w:t>
      </w:r>
      <w:r>
        <w:rPr>
          <w:lang w:val="it-IT"/>
        </w:rPr>
        <w:t xml:space="preserve"> testo dal </w:t>
      </w:r>
      <w:r w:rsidRPr="009816F0">
        <w:rPr>
          <w:lang w:val="it-IT"/>
        </w:rPr>
        <w:t>menu</w:t>
      </w:r>
      <w:r>
        <w:rPr>
          <w:lang w:val="it-IT"/>
        </w:rPr>
        <w:t xml:space="preserve"> contestuale</w:t>
      </w:r>
      <w:r w:rsidR="00646BBF" w:rsidRPr="00125AD9">
        <w:rPr>
          <w:lang w:val="it-IT"/>
        </w:rPr>
        <w:t>:</w:t>
      </w:r>
    </w:p>
    <w:p w14:paraId="6A792B22" w14:textId="77777777" w:rsidR="00125AD9" w:rsidRPr="000E521C" w:rsidRDefault="00125AD9" w:rsidP="00125AD9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9816F0">
        <w:rPr>
          <w:lang w:val="it-IT"/>
        </w:rPr>
        <w:t xml:space="preserve">Aprite il menu contestuale </w:t>
      </w:r>
      <w:r>
        <w:rPr>
          <w:lang w:val="it-IT"/>
        </w:rPr>
        <w:t xml:space="preserve">con Control </w:t>
      </w:r>
      <w:r w:rsidRPr="009816F0">
        <w:rPr>
          <w:lang w:val="it-IT"/>
        </w:rPr>
        <w:t>+ M.</w:t>
      </w:r>
      <w:r w:rsidRPr="000E521C">
        <w:rPr>
          <w:lang w:val="it-IT"/>
        </w:rPr>
        <w:t xml:space="preserve"> </w:t>
      </w:r>
    </w:p>
    <w:p w14:paraId="45789DB4" w14:textId="77777777" w:rsidR="00125AD9" w:rsidRPr="000E521C" w:rsidRDefault="00125AD9" w:rsidP="00125AD9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9816F0">
        <w:rPr>
          <w:lang w:val="it-IT"/>
        </w:rPr>
        <w:t>S</w:t>
      </w:r>
      <w:r>
        <w:rPr>
          <w:lang w:val="it-IT"/>
        </w:rPr>
        <w:t xml:space="preserve">postatevi in </w:t>
      </w:r>
      <w:r w:rsidRPr="009816F0">
        <w:rPr>
          <w:lang w:val="it-IT"/>
        </w:rPr>
        <w:t xml:space="preserve">basso fino a </w:t>
      </w:r>
      <w:r>
        <w:rPr>
          <w:lang w:val="it-IT"/>
        </w:rPr>
        <w:t>raggiungere Modifica</w:t>
      </w:r>
      <w:r w:rsidRPr="009816F0">
        <w:rPr>
          <w:lang w:val="it-IT"/>
        </w:rPr>
        <w:t>.</w:t>
      </w:r>
    </w:p>
    <w:p w14:paraId="3F46E0E0" w14:textId="77777777" w:rsidR="00125AD9" w:rsidRPr="000E521C" w:rsidRDefault="00125AD9" w:rsidP="00125AD9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o un cursor routing. </w:t>
      </w:r>
      <w:r w:rsidRPr="000E521C">
        <w:rPr>
          <w:lang w:val="it-IT"/>
        </w:rPr>
        <w:t xml:space="preserve"> </w:t>
      </w:r>
    </w:p>
    <w:p w14:paraId="1D2DCD17" w14:textId="77777777" w:rsidR="00125AD9" w:rsidRPr="000E521C" w:rsidRDefault="00125AD9" w:rsidP="00125AD9">
      <w:pPr>
        <w:pStyle w:val="Corpotesto"/>
        <w:numPr>
          <w:ilvl w:val="0"/>
          <w:numId w:val="10"/>
        </w:numPr>
        <w:jc w:val="both"/>
        <w:rPr>
          <w:lang w:val="it-IT"/>
        </w:rPr>
      </w:pPr>
      <w:r>
        <w:rPr>
          <w:lang w:val="it-IT"/>
        </w:rPr>
        <w:t xml:space="preserve">Spostatevi in </w:t>
      </w:r>
      <w:r w:rsidRPr="009816F0">
        <w:rPr>
          <w:lang w:val="it-IT"/>
        </w:rPr>
        <w:t xml:space="preserve">basso fino a </w:t>
      </w:r>
      <w:r>
        <w:rPr>
          <w:lang w:val="it-IT"/>
        </w:rPr>
        <w:t>Seleziona testo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6B82CC6D" w14:textId="0121AB6C" w:rsidR="00646BBF" w:rsidRPr="00125AD9" w:rsidRDefault="00125AD9" w:rsidP="00125AD9">
      <w:pPr>
        <w:pStyle w:val="Corpotesto"/>
        <w:numPr>
          <w:ilvl w:val="0"/>
          <w:numId w:val="10"/>
        </w:numPr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125AD9">
        <w:rPr>
          <w:lang w:val="it-IT"/>
        </w:rPr>
        <w:t>.</w:t>
      </w:r>
    </w:p>
    <w:p w14:paraId="59C615AA" w14:textId="2C57EA0B" w:rsidR="00A03635" w:rsidRPr="00A03635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t>In questo modo, contrassegnerete l</w:t>
      </w:r>
      <w:r w:rsidR="000A02BC">
        <w:rPr>
          <w:lang w:val="it-IT"/>
        </w:rPr>
        <w:t>'</w:t>
      </w:r>
      <w:r w:rsidRPr="00A03635">
        <w:rPr>
          <w:lang w:val="it-IT"/>
        </w:rPr>
        <w:t>inizio della selezione. Ora, spostatevi alla posizione in cui volete terminare la selezione e premete Invio o un cursor routing.</w:t>
      </w:r>
    </w:p>
    <w:p w14:paraId="1F39EE28" w14:textId="77777777" w:rsidR="00A03635" w:rsidRPr="00A03635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t>Per selezionare tutto il testo incluso nel file, premete Ctrl + A.</w:t>
      </w:r>
    </w:p>
    <w:p w14:paraId="0C722E61" w14:textId="77777777" w:rsidR="00A03635" w:rsidRPr="00A03635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t>Per copiare il testo selezionato, premete Ctrl + C.</w:t>
      </w:r>
    </w:p>
    <w:p w14:paraId="1369FB69" w14:textId="77777777" w:rsidR="00A03635" w:rsidRPr="00A03635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lastRenderedPageBreak/>
        <w:t xml:space="preserve">Per tagliare il testo selezionato, premete Ctrl + X. </w:t>
      </w:r>
    </w:p>
    <w:p w14:paraId="63DE9926" w14:textId="77777777" w:rsidR="00A03635" w:rsidRPr="00A03635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t>Per incollare il testo tagliato o copiato, posizionate il cursore nel punto in cui volete incollare il testo usando un cursor routing e premete Ctrl + V.</w:t>
      </w:r>
    </w:p>
    <w:p w14:paraId="4DE67EEB" w14:textId="6DA634DF" w:rsidR="00646BBF" w:rsidRPr="00A03635" w:rsidRDefault="00A03635" w:rsidP="008C3BDF">
      <w:pPr>
        <w:pStyle w:val="Corpotesto"/>
        <w:jc w:val="both"/>
        <w:rPr>
          <w:lang w:val="it-IT"/>
        </w:rPr>
      </w:pPr>
      <w:r w:rsidRPr="00A03635">
        <w:rPr>
          <w:lang w:val="it-IT"/>
        </w:rPr>
        <w:t>Come sempre, è possibile accedere a questi comandi tramite il menu contestuale</w:t>
      </w:r>
      <w:r w:rsidR="00646BBF" w:rsidRPr="00A03635">
        <w:rPr>
          <w:lang w:val="it-IT"/>
        </w:rPr>
        <w:t>.</w:t>
      </w:r>
    </w:p>
    <w:p w14:paraId="1E9FE6DF" w14:textId="58DA7E2F" w:rsidR="00646BBF" w:rsidRPr="00A03635" w:rsidRDefault="00A03635" w:rsidP="00646BBF">
      <w:pPr>
        <w:pStyle w:val="Titolo2"/>
        <w:rPr>
          <w:lang w:val="it-IT"/>
        </w:rPr>
      </w:pPr>
      <w:bookmarkStart w:id="105" w:name="_Toc58164251"/>
      <w:bookmarkStart w:id="106" w:name="_Toc58166287"/>
      <w:bookmarkStart w:id="107" w:name="_Toc60043754"/>
      <w:bookmarkStart w:id="108" w:name="_Toc68260810"/>
      <w:r w:rsidRPr="000E521C">
        <w:rPr>
          <w:lang w:val="it-IT"/>
        </w:rPr>
        <w:t>Uso della Modalità Lettura</w:t>
      </w:r>
      <w:bookmarkEnd w:id="105"/>
      <w:bookmarkEnd w:id="106"/>
      <w:bookmarkEnd w:id="107"/>
      <w:bookmarkEnd w:id="108"/>
    </w:p>
    <w:p w14:paraId="09FDD76D" w14:textId="00212952" w:rsidR="00646BBF" w:rsidRPr="00A03635" w:rsidRDefault="00A03635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La modalità lettura consente di leggere i file se</w:t>
      </w:r>
      <w:r>
        <w:rPr>
          <w:lang w:val="it-IT"/>
        </w:rPr>
        <w:t>nza la possibilità di modificarne accidentalmente il contenuto</w:t>
      </w:r>
      <w:r w:rsidRPr="009816F0">
        <w:rPr>
          <w:lang w:val="it-IT"/>
        </w:rPr>
        <w:t xml:space="preserve">. Non è possibile modificare un file </w:t>
      </w:r>
      <w:r>
        <w:rPr>
          <w:lang w:val="it-IT"/>
        </w:rPr>
        <w:t>mentre siete in Modalità Lettura</w:t>
      </w:r>
      <w:r w:rsidR="00646BBF" w:rsidRPr="00A03635">
        <w:rPr>
          <w:lang w:val="it-IT"/>
        </w:rPr>
        <w:t xml:space="preserve">. </w:t>
      </w:r>
      <w:r w:rsidRPr="009816F0">
        <w:rPr>
          <w:lang w:val="it-IT"/>
        </w:rPr>
        <w:t xml:space="preserve">Per attivare o </w:t>
      </w:r>
      <w:r>
        <w:rPr>
          <w:lang w:val="it-IT"/>
        </w:rPr>
        <w:t>disattivare la Modalità Lettura</w:t>
      </w:r>
      <w:r w:rsidRPr="009816F0">
        <w:rPr>
          <w:lang w:val="it-IT"/>
        </w:rPr>
        <w:t xml:space="preserve">, </w:t>
      </w:r>
      <w:r>
        <w:rPr>
          <w:lang w:val="it-IT"/>
        </w:rPr>
        <w:t>premete Control + R</w:t>
      </w:r>
      <w:r w:rsidR="00646BBF" w:rsidRPr="00A03635">
        <w:rPr>
          <w:lang w:val="it-IT"/>
        </w:rPr>
        <w:t>.</w:t>
      </w:r>
    </w:p>
    <w:p w14:paraId="6B7F4FA5" w14:textId="17B18E96" w:rsidR="00646BBF" w:rsidRPr="00A03635" w:rsidRDefault="00A03635" w:rsidP="008C3BD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 o disattivare la</w:t>
      </w:r>
      <w:r>
        <w:rPr>
          <w:lang w:val="it-IT"/>
        </w:rPr>
        <w:t xml:space="preserve"> Modalità Lettura dal </w:t>
      </w:r>
      <w:r w:rsidRPr="009816F0">
        <w:rPr>
          <w:lang w:val="it-IT"/>
        </w:rPr>
        <w:t>menu</w:t>
      </w:r>
      <w:r>
        <w:rPr>
          <w:lang w:val="it-IT"/>
        </w:rPr>
        <w:t xml:space="preserve"> contestuale</w:t>
      </w:r>
      <w:r w:rsidR="00646BBF" w:rsidRPr="00A03635">
        <w:rPr>
          <w:lang w:val="it-IT"/>
        </w:rPr>
        <w:t>:</w:t>
      </w:r>
    </w:p>
    <w:p w14:paraId="638E0780" w14:textId="77777777" w:rsidR="00A03635" w:rsidRPr="000E521C" w:rsidRDefault="00A03635" w:rsidP="00A03635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>Control</w:t>
      </w:r>
      <w:r w:rsidRPr="009816F0">
        <w:rPr>
          <w:lang w:val="it-IT"/>
        </w:rPr>
        <w:t xml:space="preserve"> + M per a</w:t>
      </w:r>
      <w:r>
        <w:rPr>
          <w:lang w:val="it-IT"/>
        </w:rPr>
        <w:t>ttivare il menu contestuale</w:t>
      </w:r>
      <w:r w:rsidRPr="009816F0">
        <w:rPr>
          <w:lang w:val="it-IT"/>
        </w:rPr>
        <w:t>.</w:t>
      </w:r>
    </w:p>
    <w:p w14:paraId="5AC294B0" w14:textId="77777777" w:rsidR="00A03635" w:rsidRPr="000E521C" w:rsidRDefault="00A03635" w:rsidP="00A03635">
      <w:pPr>
        <w:pStyle w:val="Corpotesto"/>
        <w:numPr>
          <w:ilvl w:val="0"/>
          <w:numId w:val="11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9816F0">
        <w:rPr>
          <w:lang w:val="it-IT"/>
        </w:rPr>
        <w:t>le opzioni usando i tasti fronta</w:t>
      </w:r>
      <w:r>
        <w:rPr>
          <w:lang w:val="it-IT"/>
        </w:rPr>
        <w:t>li Precedente e Successivo fino a raggiungere File</w:t>
      </w:r>
      <w:r w:rsidRPr="009816F0">
        <w:rPr>
          <w:lang w:val="it-IT"/>
        </w:rPr>
        <w:t>.</w:t>
      </w:r>
    </w:p>
    <w:p w14:paraId="75CEFFF2" w14:textId="77777777" w:rsidR="00A03635" w:rsidRPr="000E521C" w:rsidRDefault="00A03635" w:rsidP="00A03635">
      <w:pPr>
        <w:pStyle w:val="Corpotesto"/>
        <w:numPr>
          <w:ilvl w:val="0"/>
          <w:numId w:val="11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9816F0">
        <w:rPr>
          <w:lang w:val="it-IT"/>
        </w:rPr>
        <w:t xml:space="preserve">le opzioni </w:t>
      </w:r>
      <w:r w:rsidRPr="00216139">
        <w:rPr>
          <w:lang w:val="it-IT"/>
        </w:rPr>
        <w:t>usando i tasti fronta</w:t>
      </w:r>
      <w:r>
        <w:rPr>
          <w:lang w:val="it-IT"/>
        </w:rPr>
        <w:t>li Precedente e Successivo fino a raggiungere Modalità Lettura</w:t>
      </w:r>
      <w:r w:rsidRPr="009816F0">
        <w:rPr>
          <w:lang w:val="it-IT"/>
        </w:rPr>
        <w:t>.</w:t>
      </w:r>
    </w:p>
    <w:p w14:paraId="4CD738D6" w14:textId="213DE937" w:rsidR="00646BBF" w:rsidRPr="00A03635" w:rsidRDefault="00A03635" w:rsidP="00A03635">
      <w:pPr>
        <w:pStyle w:val="Corpotesto"/>
        <w:numPr>
          <w:ilvl w:val="0"/>
          <w:numId w:val="11"/>
        </w:numPr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A03635">
        <w:rPr>
          <w:lang w:val="it-IT"/>
        </w:rPr>
        <w:t>.</w:t>
      </w:r>
    </w:p>
    <w:p w14:paraId="77AC39EA" w14:textId="01A13DA2" w:rsidR="00646BBF" w:rsidRPr="00A03635" w:rsidRDefault="00A03635" w:rsidP="00646BBF">
      <w:pPr>
        <w:pStyle w:val="Titolo2"/>
        <w:rPr>
          <w:lang w:val="it-IT"/>
        </w:rPr>
      </w:pPr>
      <w:bookmarkStart w:id="109" w:name="_Toc58164253"/>
      <w:bookmarkStart w:id="110" w:name="_Toc58166289"/>
      <w:bookmarkStart w:id="111" w:name="_Toc60043755"/>
      <w:bookmarkStart w:id="112" w:name="_Toc68260811"/>
      <w:r w:rsidRPr="009816F0">
        <w:rPr>
          <w:lang w:val="it-IT"/>
        </w:rPr>
        <w:t xml:space="preserve">Tabella dei comandi per </w:t>
      </w:r>
      <w:r>
        <w:rPr>
          <w:lang w:val="it-IT"/>
        </w:rPr>
        <w:t>Editor</w:t>
      </w:r>
      <w:bookmarkEnd w:id="109"/>
      <w:bookmarkEnd w:id="110"/>
      <w:bookmarkEnd w:id="111"/>
      <w:bookmarkEnd w:id="112"/>
    </w:p>
    <w:p w14:paraId="2536AD7C" w14:textId="5B2A38F9" w:rsidR="00646BBF" w:rsidRPr="00A03635" w:rsidRDefault="00A03635" w:rsidP="00646BBF">
      <w:pPr>
        <w:pStyle w:val="Corpotesto"/>
        <w:rPr>
          <w:lang w:val="it-IT"/>
        </w:rPr>
      </w:pPr>
      <w:r w:rsidRPr="009816F0">
        <w:rPr>
          <w:lang w:val="it-IT"/>
        </w:rPr>
        <w:t xml:space="preserve">I comandi di </w:t>
      </w:r>
      <w:r>
        <w:rPr>
          <w:lang w:val="it-IT"/>
        </w:rPr>
        <w:t xml:space="preserve">Editor sono </w:t>
      </w:r>
      <w:r w:rsidRPr="009816F0">
        <w:rPr>
          <w:lang w:val="it-IT"/>
        </w:rPr>
        <w:t>el</w:t>
      </w:r>
      <w:r>
        <w:rPr>
          <w:lang w:val="it-IT"/>
        </w:rPr>
        <w:t xml:space="preserve">encati nella tabella </w:t>
      </w:r>
      <w:r w:rsidR="00646BBF" w:rsidRPr="00A03635">
        <w:rPr>
          <w:lang w:val="it-IT"/>
        </w:rPr>
        <w:t>3.</w:t>
      </w:r>
    </w:p>
    <w:p w14:paraId="3DAA420B" w14:textId="34C315FB" w:rsidR="00646BBF" w:rsidRPr="00953B9A" w:rsidRDefault="00A03635" w:rsidP="00646BBF">
      <w:pPr>
        <w:pStyle w:val="Didascalia"/>
        <w:keepNext/>
        <w:rPr>
          <w:rStyle w:val="Enfasigrassetto"/>
          <w:sz w:val="24"/>
          <w:szCs w:val="24"/>
        </w:rPr>
      </w:pPr>
      <w:r w:rsidRPr="009816F0">
        <w:rPr>
          <w:rStyle w:val="Enfasigrassetto"/>
          <w:sz w:val="24"/>
          <w:szCs w:val="24"/>
          <w:lang w:val="it-IT"/>
        </w:rPr>
        <w:t xml:space="preserve">Tabella 3: Comandi di </w:t>
      </w:r>
      <w:r>
        <w:rPr>
          <w:rStyle w:val="Enfasigrassetto"/>
          <w:sz w:val="24"/>
          <w:szCs w:val="24"/>
          <w:lang w:val="it-IT"/>
        </w:rPr>
        <w:t>Editor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87"/>
        <w:gridCol w:w="4343"/>
      </w:tblGrid>
      <w:tr w:rsidR="00646BBF" w14:paraId="75828B37" w14:textId="77777777" w:rsidTr="53352607">
        <w:trPr>
          <w:trHeight w:val="432"/>
          <w:tblHeader/>
        </w:trPr>
        <w:tc>
          <w:tcPr>
            <w:tcW w:w="4287" w:type="dxa"/>
            <w:vAlign w:val="center"/>
          </w:tcPr>
          <w:p w14:paraId="47B46B39" w14:textId="7F4FC343" w:rsidR="00646BBF" w:rsidRPr="00953B9A" w:rsidRDefault="00A03635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53B9A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43" w:type="dxa"/>
            <w:vAlign w:val="center"/>
          </w:tcPr>
          <w:p w14:paraId="6F8251A1" w14:textId="24F19C81" w:rsidR="00646BBF" w:rsidRPr="00953B9A" w:rsidRDefault="00A03635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A03635" w:rsidRPr="00E62679" w14:paraId="2508A50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2C23B564" w14:textId="77A3868D" w:rsidR="00A03635" w:rsidRDefault="00A03635" w:rsidP="00A03635">
            <w:pPr>
              <w:pStyle w:val="Corpotesto"/>
              <w:spacing w:after="0"/>
            </w:pPr>
            <w:r>
              <w:t>Attiva modalità editazione</w:t>
            </w:r>
          </w:p>
        </w:tc>
        <w:tc>
          <w:tcPr>
            <w:tcW w:w="4343" w:type="dxa"/>
            <w:vAlign w:val="center"/>
          </w:tcPr>
          <w:p w14:paraId="70F29345" w14:textId="689B3E10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A03635">
              <w:rPr>
                <w:lang w:val="it-IT"/>
              </w:rPr>
              <w:t xml:space="preserve">Invio o un cursor routing </w:t>
            </w:r>
          </w:p>
        </w:tc>
      </w:tr>
      <w:tr w:rsidR="00A03635" w14:paraId="77F51A6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7AF7A78" w14:textId="2A202154" w:rsidR="00A03635" w:rsidRDefault="00A03635" w:rsidP="00A03635">
            <w:pPr>
              <w:pStyle w:val="Corpotesto"/>
              <w:spacing w:after="0"/>
            </w:pPr>
            <w:r>
              <w:t>Abbandona modalità editazione</w:t>
            </w:r>
          </w:p>
        </w:tc>
        <w:tc>
          <w:tcPr>
            <w:tcW w:w="4343" w:type="dxa"/>
            <w:vAlign w:val="center"/>
          </w:tcPr>
          <w:p w14:paraId="01FA3CA4" w14:textId="77777777" w:rsidR="00A03635" w:rsidRPr="00914DD8" w:rsidRDefault="00A03635" w:rsidP="00A03635">
            <w:pPr>
              <w:pStyle w:val="Corpotesto"/>
              <w:spacing w:after="0"/>
            </w:pPr>
            <w:r>
              <w:t>Escape</w:t>
            </w:r>
          </w:p>
        </w:tc>
      </w:tr>
      <w:tr w:rsidR="00A03635" w14:paraId="480F96EA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11028517" w14:textId="2463EFAC" w:rsidR="00A03635" w:rsidRDefault="00A03635" w:rsidP="00A03635">
            <w:pPr>
              <w:pStyle w:val="Corpotesto"/>
              <w:spacing w:after="0"/>
            </w:pPr>
            <w:r>
              <w:t>Crea file</w:t>
            </w:r>
          </w:p>
        </w:tc>
        <w:tc>
          <w:tcPr>
            <w:tcW w:w="4343" w:type="dxa"/>
            <w:vAlign w:val="center"/>
          </w:tcPr>
          <w:p w14:paraId="28B8793B" w14:textId="7436EBD9" w:rsidR="00A03635" w:rsidRDefault="00A03635" w:rsidP="00A03635">
            <w:pPr>
              <w:pStyle w:val="Corpotesto"/>
              <w:spacing w:after="0"/>
            </w:pPr>
            <w:r w:rsidRPr="00914DD8">
              <w:t xml:space="preserve">Ctrl + </w:t>
            </w:r>
            <w:r>
              <w:t>Fn</w:t>
            </w:r>
            <w:r w:rsidRPr="00914DD8">
              <w:t xml:space="preserve"> + N</w:t>
            </w:r>
          </w:p>
        </w:tc>
      </w:tr>
      <w:tr w:rsidR="00A03635" w14:paraId="27F7F16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191D579E" w14:textId="5C7DC356" w:rsidR="00A03635" w:rsidRDefault="00A03635" w:rsidP="00A03635">
            <w:pPr>
              <w:pStyle w:val="Corpotesto"/>
              <w:spacing w:after="0"/>
            </w:pPr>
            <w:r>
              <w:t>Apri file</w:t>
            </w:r>
          </w:p>
        </w:tc>
        <w:tc>
          <w:tcPr>
            <w:tcW w:w="4343" w:type="dxa"/>
            <w:vAlign w:val="center"/>
          </w:tcPr>
          <w:p w14:paraId="15B6FC40" w14:textId="77777777" w:rsidR="00A03635" w:rsidRDefault="00A03635" w:rsidP="00A03635">
            <w:pPr>
              <w:pStyle w:val="Corpotesto"/>
              <w:spacing w:after="0"/>
            </w:pPr>
            <w:r w:rsidRPr="00914DD8">
              <w:t>Ctrl + O</w:t>
            </w:r>
          </w:p>
        </w:tc>
      </w:tr>
      <w:tr w:rsidR="00A03635" w14:paraId="0733457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6DF4C133" w14:textId="3A3B1AA8" w:rsidR="00A03635" w:rsidRDefault="00A03635" w:rsidP="00A03635">
            <w:pPr>
              <w:pStyle w:val="Corpotesto"/>
              <w:spacing w:after="0"/>
            </w:pPr>
            <w:r>
              <w:t>Salva</w:t>
            </w:r>
          </w:p>
        </w:tc>
        <w:tc>
          <w:tcPr>
            <w:tcW w:w="4343" w:type="dxa"/>
            <w:vAlign w:val="center"/>
          </w:tcPr>
          <w:p w14:paraId="61A4B7FD" w14:textId="77777777" w:rsidR="00A03635" w:rsidRDefault="00A03635" w:rsidP="00A03635">
            <w:pPr>
              <w:pStyle w:val="Corpotesto"/>
              <w:spacing w:after="0"/>
            </w:pPr>
            <w:r w:rsidRPr="00914DD8">
              <w:t>Ctrl + S</w:t>
            </w:r>
          </w:p>
        </w:tc>
      </w:tr>
      <w:tr w:rsidR="00A03635" w14:paraId="6447A799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FDD1C8" w14:textId="5A541906" w:rsidR="00A03635" w:rsidRDefault="00A03635" w:rsidP="00A03635">
            <w:pPr>
              <w:pStyle w:val="Corpotesto"/>
              <w:spacing w:after="0"/>
            </w:pPr>
            <w:r>
              <w:t>Salva con nome</w:t>
            </w:r>
          </w:p>
        </w:tc>
        <w:tc>
          <w:tcPr>
            <w:tcW w:w="4343" w:type="dxa"/>
            <w:vAlign w:val="center"/>
          </w:tcPr>
          <w:p w14:paraId="2865CBC9" w14:textId="77777777" w:rsidR="00A03635" w:rsidRDefault="00A03635" w:rsidP="00A03635">
            <w:pPr>
              <w:pStyle w:val="Corpotesto"/>
              <w:spacing w:after="0"/>
            </w:pPr>
            <w:r w:rsidRPr="00914DD8">
              <w:t>Ctrl + Shift + S</w:t>
            </w:r>
          </w:p>
        </w:tc>
      </w:tr>
      <w:tr w:rsidR="00A03635" w14:paraId="61DBB6E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2BF580A9" w14:textId="2408C6FB" w:rsidR="00A03635" w:rsidRDefault="00A03635" w:rsidP="00A03635">
            <w:pPr>
              <w:pStyle w:val="Corpotesto"/>
              <w:spacing w:after="0"/>
            </w:pPr>
            <w:r>
              <w:t>Trova</w:t>
            </w:r>
            <w:r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04559257" w14:textId="77777777" w:rsidR="00A03635" w:rsidRDefault="00A03635" w:rsidP="00A03635">
            <w:pPr>
              <w:pStyle w:val="Corpotesto"/>
              <w:spacing w:after="0"/>
            </w:pPr>
            <w:r w:rsidRPr="00914DD8">
              <w:t>Ctrl + F</w:t>
            </w:r>
          </w:p>
        </w:tc>
      </w:tr>
      <w:tr w:rsidR="00A03635" w14:paraId="3CEBDB3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045E3C" w14:textId="75D42EBE" w:rsidR="00A03635" w:rsidRDefault="00A03635" w:rsidP="00A03635">
            <w:pPr>
              <w:pStyle w:val="Corpotesto"/>
              <w:spacing w:after="0"/>
            </w:pPr>
            <w:r>
              <w:t>Trova successivo</w:t>
            </w:r>
          </w:p>
        </w:tc>
        <w:tc>
          <w:tcPr>
            <w:tcW w:w="4343" w:type="dxa"/>
            <w:vAlign w:val="center"/>
          </w:tcPr>
          <w:p w14:paraId="53A004FA" w14:textId="1A87AB77" w:rsidR="00A03635" w:rsidRDefault="00A03635" w:rsidP="00A03635">
            <w:pPr>
              <w:pStyle w:val="Corpotesto"/>
              <w:spacing w:after="0"/>
            </w:pPr>
            <w:r>
              <w:t>F3</w:t>
            </w:r>
          </w:p>
        </w:tc>
      </w:tr>
      <w:tr w:rsidR="00A03635" w14:paraId="1C7167F0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F459224" w14:textId="1996F941" w:rsidR="00A03635" w:rsidRDefault="00A03635" w:rsidP="00A03635">
            <w:pPr>
              <w:pStyle w:val="Corpotesto"/>
              <w:spacing w:after="0"/>
            </w:pPr>
            <w:r>
              <w:t>Trova precedente</w:t>
            </w:r>
          </w:p>
        </w:tc>
        <w:tc>
          <w:tcPr>
            <w:tcW w:w="4343" w:type="dxa"/>
            <w:vAlign w:val="center"/>
          </w:tcPr>
          <w:p w14:paraId="6B043BA7" w14:textId="77777777" w:rsidR="00A03635" w:rsidRDefault="00A03635" w:rsidP="00A03635">
            <w:pPr>
              <w:pStyle w:val="Corpotesto"/>
              <w:spacing w:after="0"/>
            </w:pPr>
            <w:r w:rsidRPr="00914DD8">
              <w:t>Shift + F3</w:t>
            </w:r>
          </w:p>
        </w:tc>
      </w:tr>
      <w:tr w:rsidR="00A03635" w14:paraId="2C1BE522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AD15D0" w14:textId="1ED40A11" w:rsidR="00A03635" w:rsidRDefault="00A03635" w:rsidP="00A03635">
            <w:pPr>
              <w:pStyle w:val="Corpotesto"/>
              <w:spacing w:after="0"/>
            </w:pPr>
            <w:r>
              <w:t>Sostituisci</w:t>
            </w:r>
          </w:p>
        </w:tc>
        <w:tc>
          <w:tcPr>
            <w:tcW w:w="4343" w:type="dxa"/>
            <w:vAlign w:val="center"/>
          </w:tcPr>
          <w:p w14:paraId="1C2AAC2C" w14:textId="77777777" w:rsidR="00A03635" w:rsidRDefault="00A03635" w:rsidP="00A03635">
            <w:pPr>
              <w:pStyle w:val="Corpotesto"/>
              <w:spacing w:after="0"/>
            </w:pPr>
            <w:r w:rsidRPr="00914DD8">
              <w:t>Ctrl + H</w:t>
            </w:r>
          </w:p>
        </w:tc>
      </w:tr>
      <w:tr w:rsidR="00A03635" w14:paraId="6EDA6133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321853" w14:textId="6D7980B4" w:rsidR="00A03635" w:rsidRDefault="00A03635" w:rsidP="00A03635">
            <w:pPr>
              <w:pStyle w:val="Corpotesto"/>
              <w:spacing w:after="0"/>
            </w:pPr>
            <w:r>
              <w:t>Avvia/interrompi selezione</w:t>
            </w:r>
          </w:p>
        </w:tc>
        <w:tc>
          <w:tcPr>
            <w:tcW w:w="4343" w:type="dxa"/>
            <w:vAlign w:val="center"/>
          </w:tcPr>
          <w:p w14:paraId="2DDC133A" w14:textId="50722408" w:rsidR="00A03635" w:rsidRDefault="00A03635" w:rsidP="00A03635">
            <w:pPr>
              <w:pStyle w:val="Corpotesto"/>
              <w:spacing w:after="0"/>
            </w:pPr>
            <w:r>
              <w:t>F8</w:t>
            </w:r>
          </w:p>
        </w:tc>
      </w:tr>
      <w:tr w:rsidR="00A03635" w14:paraId="19037FC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ACFC628" w14:textId="0B4E9E64" w:rsidR="00A03635" w:rsidRDefault="00A03635" w:rsidP="00A03635">
            <w:pPr>
              <w:pStyle w:val="Corpotesto"/>
              <w:spacing w:after="0"/>
            </w:pPr>
            <w:r>
              <w:t>Seleziona tutto</w:t>
            </w:r>
          </w:p>
        </w:tc>
        <w:tc>
          <w:tcPr>
            <w:tcW w:w="4343" w:type="dxa"/>
            <w:vAlign w:val="center"/>
          </w:tcPr>
          <w:p w14:paraId="1FF1C446" w14:textId="77777777" w:rsidR="00A03635" w:rsidRDefault="00A03635" w:rsidP="00A03635">
            <w:pPr>
              <w:pStyle w:val="Corpotesto"/>
              <w:spacing w:after="0"/>
            </w:pPr>
            <w:r w:rsidRPr="00914DD8">
              <w:t>Ctrl + A</w:t>
            </w:r>
          </w:p>
        </w:tc>
      </w:tr>
      <w:tr w:rsidR="00A03635" w14:paraId="254FECED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64ADB87" w14:textId="5F23DF88" w:rsidR="00A03635" w:rsidRDefault="00A03635" w:rsidP="00A03635">
            <w:pPr>
              <w:pStyle w:val="Corpotesto"/>
              <w:spacing w:after="0"/>
            </w:pPr>
            <w:r>
              <w:t>Copia</w:t>
            </w:r>
          </w:p>
        </w:tc>
        <w:tc>
          <w:tcPr>
            <w:tcW w:w="4343" w:type="dxa"/>
            <w:vAlign w:val="center"/>
          </w:tcPr>
          <w:p w14:paraId="70D48DC7" w14:textId="77777777" w:rsidR="00A03635" w:rsidRDefault="00A03635" w:rsidP="00A03635">
            <w:pPr>
              <w:pStyle w:val="Corpotesto"/>
              <w:spacing w:after="0"/>
            </w:pPr>
            <w:r w:rsidRPr="00914DD8">
              <w:t>Ctrl + C</w:t>
            </w:r>
          </w:p>
        </w:tc>
      </w:tr>
      <w:tr w:rsidR="00A03635" w14:paraId="340C443E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6410DA7" w14:textId="750B24CE" w:rsidR="00A03635" w:rsidRDefault="00A03635" w:rsidP="00A03635">
            <w:pPr>
              <w:pStyle w:val="Corpotesto"/>
              <w:spacing w:after="0"/>
            </w:pPr>
            <w:r>
              <w:lastRenderedPageBreak/>
              <w:t>Taglia</w:t>
            </w:r>
          </w:p>
        </w:tc>
        <w:tc>
          <w:tcPr>
            <w:tcW w:w="4343" w:type="dxa"/>
            <w:vAlign w:val="center"/>
          </w:tcPr>
          <w:p w14:paraId="08B57313" w14:textId="77777777" w:rsidR="00A03635" w:rsidRDefault="00A03635" w:rsidP="00A03635">
            <w:pPr>
              <w:pStyle w:val="Corpotesto"/>
              <w:spacing w:after="0"/>
            </w:pPr>
            <w:r w:rsidRPr="00914DD8">
              <w:t>Ctrl + X</w:t>
            </w:r>
          </w:p>
        </w:tc>
      </w:tr>
      <w:tr w:rsidR="00A03635" w14:paraId="264A5B8A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5A2DC08" w14:textId="77B3A0A7" w:rsidR="00A03635" w:rsidRDefault="00A03635" w:rsidP="00A03635">
            <w:pPr>
              <w:pStyle w:val="Corpotesto"/>
              <w:spacing w:after="0"/>
            </w:pPr>
            <w:r>
              <w:t>Incolla</w:t>
            </w:r>
          </w:p>
        </w:tc>
        <w:tc>
          <w:tcPr>
            <w:tcW w:w="4343" w:type="dxa"/>
            <w:vAlign w:val="center"/>
          </w:tcPr>
          <w:p w14:paraId="63E0131E" w14:textId="77777777" w:rsidR="00A03635" w:rsidRDefault="00A03635" w:rsidP="00A03635">
            <w:pPr>
              <w:pStyle w:val="Corpotesto"/>
              <w:spacing w:after="0"/>
            </w:pPr>
            <w:r w:rsidRPr="00914DD8">
              <w:t>Ctrl + V</w:t>
            </w:r>
          </w:p>
        </w:tc>
      </w:tr>
      <w:tr w:rsidR="00A03635" w14:paraId="43CB5D8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DA6775B" w14:textId="164D27DD" w:rsidR="00A03635" w:rsidRDefault="00A03635" w:rsidP="00A03635">
            <w:pPr>
              <w:pStyle w:val="Corpotesto"/>
              <w:spacing w:after="0"/>
            </w:pPr>
            <w:r>
              <w:t>Elimina parola precedente</w:t>
            </w:r>
          </w:p>
        </w:tc>
        <w:tc>
          <w:tcPr>
            <w:tcW w:w="4343" w:type="dxa"/>
            <w:vAlign w:val="center"/>
          </w:tcPr>
          <w:p w14:paraId="463D96B4" w14:textId="77777777" w:rsidR="00A03635" w:rsidRPr="00914DD8" w:rsidRDefault="00A03635" w:rsidP="00A03635">
            <w:pPr>
              <w:pStyle w:val="Corpotesto"/>
              <w:spacing w:after="0"/>
            </w:pPr>
            <w:r>
              <w:t>Ctrl + Backspace</w:t>
            </w:r>
          </w:p>
        </w:tc>
      </w:tr>
      <w:tr w:rsidR="00A03635" w14:paraId="55204B1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6BCF80E5" w14:textId="58843E66" w:rsidR="00A03635" w:rsidRDefault="00A03635" w:rsidP="00A03635">
            <w:pPr>
              <w:pStyle w:val="Corpotesto"/>
              <w:spacing w:after="0"/>
            </w:pPr>
            <w:r>
              <w:t>Elimina parola corrente</w:t>
            </w:r>
          </w:p>
        </w:tc>
        <w:tc>
          <w:tcPr>
            <w:tcW w:w="4343" w:type="dxa"/>
            <w:vAlign w:val="center"/>
          </w:tcPr>
          <w:p w14:paraId="1290B945" w14:textId="1612B20D" w:rsidR="00A03635" w:rsidRPr="00914DD8" w:rsidRDefault="00A03635" w:rsidP="00A03635">
            <w:pPr>
              <w:pStyle w:val="Corpotesto"/>
              <w:spacing w:after="0"/>
            </w:pPr>
            <w:r>
              <w:t>Ctrl + Canc</w:t>
            </w:r>
          </w:p>
        </w:tc>
      </w:tr>
      <w:tr w:rsidR="00A03635" w14:paraId="10EC508B" w14:textId="77777777" w:rsidTr="53352607">
        <w:trPr>
          <w:trHeight w:val="360"/>
        </w:trPr>
        <w:tc>
          <w:tcPr>
            <w:tcW w:w="4287" w:type="dxa"/>
          </w:tcPr>
          <w:p w14:paraId="52ED3540" w14:textId="082A670B" w:rsidR="00A03635" w:rsidRDefault="00A03635" w:rsidP="00A03635">
            <w:pPr>
              <w:pStyle w:val="Corpotesto"/>
              <w:spacing w:after="0"/>
            </w:pPr>
            <w:r>
              <w:t>Elimina carattere precedente</w:t>
            </w:r>
          </w:p>
        </w:tc>
        <w:tc>
          <w:tcPr>
            <w:tcW w:w="4343" w:type="dxa"/>
          </w:tcPr>
          <w:p w14:paraId="7120C32C" w14:textId="77777777" w:rsidR="00A03635" w:rsidRDefault="00A03635" w:rsidP="00A03635">
            <w:pPr>
              <w:pStyle w:val="Corpotesto"/>
              <w:spacing w:after="0"/>
            </w:pPr>
            <w:r>
              <w:t>Backspace</w:t>
            </w:r>
          </w:p>
        </w:tc>
      </w:tr>
      <w:tr w:rsidR="00A03635" w14:paraId="5DD99863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DAAB27" w14:textId="2237383E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 xml:space="preserve">Sposta al campo editazione successivo  </w:t>
            </w:r>
            <w:r>
              <w:rPr>
                <w:lang w:val="it-IT"/>
              </w:rPr>
              <w:t>in editazione</w:t>
            </w:r>
          </w:p>
        </w:tc>
        <w:tc>
          <w:tcPr>
            <w:tcW w:w="4343" w:type="dxa"/>
            <w:vAlign w:val="center"/>
          </w:tcPr>
          <w:p w14:paraId="63E4DC05" w14:textId="0F9FC217" w:rsidR="00A03635" w:rsidRDefault="00A03635" w:rsidP="00A03635">
            <w:pPr>
              <w:pStyle w:val="Corpotesto"/>
              <w:spacing w:after="0"/>
            </w:pPr>
            <w:r>
              <w:t>Invio</w:t>
            </w:r>
          </w:p>
        </w:tc>
      </w:tr>
      <w:tr w:rsidR="00A03635" w14:paraId="5DD66AA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7FB7EF5E" w14:textId="209EE218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DA61C0">
              <w:rPr>
                <w:lang w:val="it-IT"/>
              </w:rPr>
              <w:t xml:space="preserve">Sposta al campo editazione successivo  </w:t>
            </w:r>
            <w:r>
              <w:rPr>
                <w:lang w:val="it-IT"/>
              </w:rPr>
              <w:t>senza editazione</w:t>
            </w:r>
          </w:p>
        </w:tc>
        <w:tc>
          <w:tcPr>
            <w:tcW w:w="4343" w:type="dxa"/>
            <w:vAlign w:val="center"/>
          </w:tcPr>
          <w:p w14:paraId="4E66EE72" w14:textId="0A484671" w:rsidR="00A03635" w:rsidRDefault="00A03635" w:rsidP="00A03635">
            <w:pPr>
              <w:pStyle w:val="Corpotesto"/>
              <w:spacing w:after="0"/>
            </w:pPr>
            <w:r>
              <w:t>Tasto frontale Successivo</w:t>
            </w:r>
          </w:p>
        </w:tc>
      </w:tr>
      <w:tr w:rsidR="00A03635" w14:paraId="18818C79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5C636FA" w14:textId="66F4CEE3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DA61C0">
              <w:rPr>
                <w:lang w:val="it-IT"/>
              </w:rPr>
              <w:t xml:space="preserve">Sposta al campo editazione </w:t>
            </w:r>
            <w:r>
              <w:rPr>
                <w:lang w:val="it-IT"/>
              </w:rPr>
              <w:t>precedente senza editazione</w:t>
            </w:r>
          </w:p>
        </w:tc>
        <w:tc>
          <w:tcPr>
            <w:tcW w:w="4343" w:type="dxa"/>
            <w:vAlign w:val="center"/>
          </w:tcPr>
          <w:p w14:paraId="2037D20A" w14:textId="0333A145" w:rsidR="00A03635" w:rsidRDefault="00A03635" w:rsidP="00A03635">
            <w:pPr>
              <w:pStyle w:val="Corpotesto"/>
              <w:spacing w:after="0"/>
            </w:pPr>
            <w:r>
              <w:t>Tasto frontale Precedente</w:t>
            </w:r>
          </w:p>
        </w:tc>
      </w:tr>
      <w:tr w:rsidR="00A03635" w14:paraId="0CA2C6B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CF6B255" w14:textId="61032F3A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>Sposta il cursore all</w:t>
            </w:r>
            <w:r w:rsidR="000A02BC">
              <w:rPr>
                <w:lang w:val="it-IT"/>
              </w:rPr>
              <w:t>'</w:t>
            </w:r>
            <w:r w:rsidRPr="000E521C">
              <w:rPr>
                <w:lang w:val="it-IT"/>
              </w:rPr>
              <w:t>inizio del campo di testo nel documento</w:t>
            </w:r>
          </w:p>
        </w:tc>
        <w:tc>
          <w:tcPr>
            <w:tcW w:w="4343" w:type="dxa"/>
            <w:vAlign w:val="center"/>
          </w:tcPr>
          <w:p w14:paraId="5F243F71" w14:textId="209055A4" w:rsidR="00A03635" w:rsidRDefault="00A03635" w:rsidP="00A03635">
            <w:pPr>
              <w:pStyle w:val="Corpotesto"/>
              <w:spacing w:after="0"/>
            </w:pPr>
            <w:r>
              <w:t>Ctrl + Fn + Freccia sinistra</w:t>
            </w:r>
          </w:p>
        </w:tc>
      </w:tr>
      <w:tr w:rsidR="00A03635" w14:paraId="2548DFA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BAE2D33" w14:textId="39882855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DA61C0">
              <w:rPr>
                <w:lang w:val="it-IT"/>
              </w:rPr>
              <w:t xml:space="preserve">Sposta il cursore </w:t>
            </w:r>
            <w:r>
              <w:rPr>
                <w:lang w:val="it-IT"/>
              </w:rPr>
              <w:t xml:space="preserve">alla fine </w:t>
            </w:r>
            <w:r w:rsidRPr="00DA61C0">
              <w:rPr>
                <w:lang w:val="it-IT"/>
              </w:rPr>
              <w:t>del campo di testo nel documento</w:t>
            </w:r>
          </w:p>
        </w:tc>
        <w:tc>
          <w:tcPr>
            <w:tcW w:w="4343" w:type="dxa"/>
            <w:vAlign w:val="center"/>
          </w:tcPr>
          <w:p w14:paraId="4408EBBF" w14:textId="7B2BA25F" w:rsidR="00A03635" w:rsidRDefault="00A03635" w:rsidP="00A03635">
            <w:pPr>
              <w:pStyle w:val="Corpotesto"/>
              <w:spacing w:after="0"/>
            </w:pPr>
            <w:r>
              <w:t xml:space="preserve">Ctrl + Fn + Freccia destra </w:t>
            </w:r>
          </w:p>
        </w:tc>
      </w:tr>
      <w:tr w:rsidR="00A03635" w14:paraId="2FD7C8C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77B88DF0" w14:textId="48A31077" w:rsidR="00A03635" w:rsidRDefault="00A03635" w:rsidP="00A03635">
            <w:pPr>
              <w:pStyle w:val="Corpotesto"/>
              <w:spacing w:after="0"/>
            </w:pPr>
            <w:r>
              <w:t>Avvia scorrimento automatico</w:t>
            </w:r>
          </w:p>
        </w:tc>
        <w:tc>
          <w:tcPr>
            <w:tcW w:w="4343" w:type="dxa"/>
            <w:vAlign w:val="center"/>
          </w:tcPr>
          <w:p w14:paraId="7E2A1796" w14:textId="77777777" w:rsidR="00A03635" w:rsidRDefault="00A03635" w:rsidP="00A03635">
            <w:pPr>
              <w:pStyle w:val="Corpotesto"/>
              <w:spacing w:after="0"/>
            </w:pPr>
            <w:r w:rsidRPr="00914DD8">
              <w:t>Alt + G</w:t>
            </w:r>
          </w:p>
        </w:tc>
      </w:tr>
      <w:tr w:rsidR="00A03635" w14:paraId="150DFF1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43F75A9" w14:textId="5D9F2BDD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Aumenta 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11917A50" w14:textId="0EDD5B33" w:rsidR="00A03635" w:rsidRDefault="00A03635" w:rsidP="00A03635">
            <w:pPr>
              <w:pStyle w:val="Corpotesto"/>
              <w:spacing w:after="0"/>
            </w:pPr>
            <w:r w:rsidRPr="00914DD8">
              <w:t xml:space="preserve">Ctrl + </w:t>
            </w:r>
            <w:r w:rsidR="00932462">
              <w:t>I accentata</w:t>
            </w:r>
          </w:p>
        </w:tc>
      </w:tr>
      <w:tr w:rsidR="00A03635" w14:paraId="2976AEF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FFFFC1" w14:textId="6C377FA6" w:rsidR="00A03635" w:rsidRPr="00A03635" w:rsidRDefault="00A03635" w:rsidP="00A03635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Diminuisci </w:t>
            </w:r>
            <w:r w:rsidRPr="009816F0">
              <w:rPr>
                <w:lang w:val="it-IT"/>
              </w:rPr>
              <w:t>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7C036640" w14:textId="1D233BD7" w:rsidR="00A03635" w:rsidRDefault="00A03635" w:rsidP="00A03635">
            <w:pPr>
              <w:pStyle w:val="Corpotesto"/>
              <w:spacing w:after="0"/>
            </w:pPr>
            <w:r w:rsidRPr="003533ED">
              <w:t xml:space="preserve">Ctrl + </w:t>
            </w:r>
            <w:r w:rsidR="00932462">
              <w:t>apostrofo</w:t>
            </w:r>
          </w:p>
        </w:tc>
      </w:tr>
      <w:tr w:rsidR="00A03635" w14:paraId="24C5B46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923348A" w14:textId="481C681D" w:rsidR="00A03635" w:rsidRPr="00914DD8" w:rsidRDefault="00A03635" w:rsidP="00A03635">
            <w:pPr>
              <w:pStyle w:val="Corpotesto"/>
              <w:spacing w:after="0"/>
            </w:pPr>
            <w:r>
              <w:t>Attiva/disattiva modalità lettura</w:t>
            </w:r>
          </w:p>
        </w:tc>
        <w:tc>
          <w:tcPr>
            <w:tcW w:w="4343" w:type="dxa"/>
            <w:vAlign w:val="center"/>
          </w:tcPr>
          <w:p w14:paraId="66A360CE" w14:textId="77777777" w:rsidR="00A03635" w:rsidRDefault="00A03635" w:rsidP="00A03635">
            <w:pPr>
              <w:pStyle w:val="Corpotesto"/>
              <w:spacing w:after="0"/>
            </w:pPr>
            <w:r w:rsidRPr="003533ED">
              <w:t>Ctrl + R</w:t>
            </w:r>
          </w:p>
        </w:tc>
      </w:tr>
    </w:tbl>
    <w:p w14:paraId="4FA686AB" w14:textId="77777777" w:rsidR="00646BBF" w:rsidRPr="00F51667" w:rsidRDefault="00646BBF" w:rsidP="00646BBF">
      <w:pPr>
        <w:pStyle w:val="Corpotesto"/>
        <w:spacing w:after="0" w:line="240" w:lineRule="auto"/>
      </w:pPr>
    </w:p>
    <w:p w14:paraId="42893140" w14:textId="72672AA0" w:rsidR="00646BBF" w:rsidRDefault="00843A23" w:rsidP="00646BBF">
      <w:pPr>
        <w:pStyle w:val="Titolo1"/>
      </w:pPr>
      <w:bookmarkStart w:id="113" w:name="_Toc58164254"/>
      <w:bookmarkStart w:id="114" w:name="_Toc58166290"/>
      <w:bookmarkStart w:id="115" w:name="_Toc60043756"/>
      <w:bookmarkStart w:id="116" w:name="_Toc68260812"/>
      <w:r>
        <w:t>Uso di Lettore libri</w:t>
      </w:r>
      <w:bookmarkEnd w:id="113"/>
      <w:bookmarkEnd w:id="114"/>
      <w:bookmarkEnd w:id="115"/>
      <w:bookmarkEnd w:id="116"/>
    </w:p>
    <w:p w14:paraId="7FE6DCFE" w14:textId="3FB98B61" w:rsidR="00F3204D" w:rsidRPr="00843A23" w:rsidRDefault="00843A23" w:rsidP="00F3204D">
      <w:pPr>
        <w:pStyle w:val="Corpotesto"/>
        <w:rPr>
          <w:lang w:val="it-IT"/>
        </w:rPr>
      </w:pPr>
      <w:r>
        <w:rPr>
          <w:lang w:val="it-IT"/>
        </w:rPr>
        <w:t xml:space="preserve">Lettore libri </w:t>
      </w:r>
      <w:r w:rsidRPr="009816F0">
        <w:rPr>
          <w:lang w:val="it-IT"/>
        </w:rPr>
        <w:t>è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pplicazione per leggere libri sulla </w:t>
      </w:r>
      <w:r>
        <w:rPr>
          <w:lang w:val="it-IT"/>
        </w:rPr>
        <w:t>Mantis</w:t>
      </w:r>
      <w:r w:rsidR="00646BBF" w:rsidRPr="00843A23">
        <w:rPr>
          <w:lang w:val="it-IT"/>
        </w:rPr>
        <w:t xml:space="preserve">. </w:t>
      </w:r>
      <w:r>
        <w:rPr>
          <w:lang w:val="it-IT"/>
        </w:rPr>
        <w:t>Supporta i formati seguenti</w:t>
      </w:r>
      <w:r w:rsidR="00B84028" w:rsidRPr="00843A23">
        <w:rPr>
          <w:lang w:val="it-IT"/>
        </w:rPr>
        <w:t>:</w:t>
      </w:r>
      <w:r w:rsidR="00646BBF" w:rsidRPr="00843A23">
        <w:rPr>
          <w:lang w:val="it-IT"/>
        </w:rPr>
        <w:t xml:space="preserve"> </w:t>
      </w:r>
    </w:p>
    <w:p w14:paraId="02AEBA84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brf</w:t>
      </w:r>
    </w:p>
    <w:p w14:paraId="0435FF7F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pef</w:t>
      </w:r>
    </w:p>
    <w:p w14:paraId="26975EB1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txt</w:t>
      </w:r>
    </w:p>
    <w:p w14:paraId="18187593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html</w:t>
      </w:r>
    </w:p>
    <w:p w14:paraId="7D63455A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docx</w:t>
      </w:r>
    </w:p>
    <w:p w14:paraId="6468980C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DAISY</w:t>
      </w:r>
    </w:p>
    <w:p w14:paraId="1B9E00D1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rtf</w:t>
      </w:r>
    </w:p>
    <w:p w14:paraId="17922074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ban</w:t>
      </w:r>
    </w:p>
    <w:p w14:paraId="5BF3C367" w14:textId="77777777" w:rsidR="00F3204D" w:rsidRDefault="00F3204D" w:rsidP="002A5688">
      <w:pPr>
        <w:pStyle w:val="Corpotesto"/>
        <w:numPr>
          <w:ilvl w:val="0"/>
          <w:numId w:val="39"/>
        </w:numPr>
      </w:pPr>
      <w:r>
        <w:t>.bra</w:t>
      </w:r>
    </w:p>
    <w:p w14:paraId="319C2847" w14:textId="77777777" w:rsidR="00F3204D" w:rsidRDefault="00F3204D" w:rsidP="002A5688">
      <w:pPr>
        <w:pStyle w:val="Corpotesto"/>
        <w:numPr>
          <w:ilvl w:val="0"/>
          <w:numId w:val="39"/>
        </w:numPr>
      </w:pPr>
      <w:r>
        <w:lastRenderedPageBreak/>
        <w:t>pdf</w:t>
      </w:r>
    </w:p>
    <w:p w14:paraId="24334A01" w14:textId="4B9BD254" w:rsidR="00646BBF" w:rsidRDefault="00646BBF" w:rsidP="00646BBF">
      <w:pPr>
        <w:pStyle w:val="Corpotesto"/>
      </w:pPr>
    </w:p>
    <w:p w14:paraId="7F60D27D" w14:textId="258809D1" w:rsidR="00843A23" w:rsidRPr="009816F0" w:rsidRDefault="00843A23" w:rsidP="008473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</w:t>
      </w:r>
      <w:r>
        <w:rPr>
          <w:lang w:val="it-IT"/>
        </w:rPr>
        <w:t>Lettore libri</w:t>
      </w:r>
      <w:r w:rsidRPr="009816F0">
        <w:rPr>
          <w:lang w:val="it-IT"/>
        </w:rPr>
        <w:t xml:space="preserve">, premete il tasto frontale Successivo fino a raggiungere Lettore libri, </w:t>
      </w:r>
      <w:r>
        <w:rPr>
          <w:lang w:val="it-IT"/>
        </w:rPr>
        <w:t xml:space="preserve">o premete </w:t>
      </w:r>
      <w:r w:rsidR="0084737D">
        <w:rPr>
          <w:lang w:val="it-IT"/>
        </w:rPr>
        <w:t>'</w:t>
      </w:r>
      <w:r>
        <w:rPr>
          <w:lang w:val="it-IT"/>
        </w:rPr>
        <w:t>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nel </w:t>
      </w:r>
      <w:r w:rsidRPr="009816F0">
        <w:rPr>
          <w:lang w:val="it-IT"/>
        </w:rPr>
        <w:t>menu</w:t>
      </w:r>
      <w:r>
        <w:rPr>
          <w:lang w:val="it-IT"/>
        </w:rPr>
        <w:t xml:space="preserve"> principale</w:t>
      </w:r>
      <w:r w:rsidRPr="009816F0">
        <w:rPr>
          <w:lang w:val="it-IT"/>
        </w:rPr>
        <w:t>. Premete Invio o un cursor routing per accedere all</w:t>
      </w:r>
      <w:r w:rsidR="000A02BC">
        <w:rPr>
          <w:lang w:val="it-IT"/>
        </w:rPr>
        <w:t>'</w:t>
      </w:r>
      <w:r w:rsidRPr="009816F0">
        <w:rPr>
          <w:lang w:val="it-IT"/>
        </w:rPr>
        <w:t>app.</w:t>
      </w:r>
    </w:p>
    <w:p w14:paraId="5ACC0C8C" w14:textId="4077F32E" w:rsidR="00646BBF" w:rsidRPr="00843A23" w:rsidRDefault="00843A23" w:rsidP="008473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l menu comprende Elenco libri, Letto recentemente, </w:t>
      </w:r>
      <w:r>
        <w:rPr>
          <w:lang w:val="it-IT"/>
        </w:rPr>
        <w:t>Cerca e Chiudi</w:t>
      </w:r>
      <w:r w:rsidR="00646BBF" w:rsidRPr="00843A23">
        <w:rPr>
          <w:lang w:val="it-IT"/>
        </w:rPr>
        <w:t>.</w:t>
      </w:r>
    </w:p>
    <w:p w14:paraId="610A3A4A" w14:textId="6329A612" w:rsidR="00646BBF" w:rsidRPr="00C17B7A" w:rsidRDefault="00C17B7A" w:rsidP="00646BBF">
      <w:pPr>
        <w:pStyle w:val="Titolo2"/>
        <w:rPr>
          <w:lang w:val="it-IT"/>
        </w:rPr>
      </w:pPr>
      <w:bookmarkStart w:id="117" w:name="_Toc58164255"/>
      <w:bookmarkStart w:id="118" w:name="_Toc58166291"/>
      <w:bookmarkStart w:id="119" w:name="_Toc60043757"/>
      <w:bookmarkStart w:id="120" w:name="_Toc68260813"/>
      <w:r w:rsidRPr="000E521C">
        <w:rPr>
          <w:lang w:val="it-IT"/>
        </w:rPr>
        <w:t>Spostarsi nell</w:t>
      </w:r>
      <w:r w:rsidR="000A02BC">
        <w:rPr>
          <w:lang w:val="it-IT"/>
        </w:rPr>
        <w:t>'</w:t>
      </w:r>
      <w:r w:rsidRPr="000E521C">
        <w:rPr>
          <w:lang w:val="it-IT"/>
        </w:rPr>
        <w:t>elenco libri</w:t>
      </w:r>
      <w:bookmarkEnd w:id="117"/>
      <w:bookmarkEnd w:id="118"/>
      <w:bookmarkEnd w:id="119"/>
      <w:bookmarkEnd w:id="120"/>
    </w:p>
    <w:p w14:paraId="606B0425" w14:textId="4B5E49FB" w:rsidR="00646BBF" w:rsidRPr="00C17B7A" w:rsidRDefault="00C17B7A" w:rsidP="008473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n </w:t>
      </w:r>
      <w:r>
        <w:rPr>
          <w:lang w:val="it-IT"/>
        </w:rPr>
        <w:t>Lettore libri</w:t>
      </w:r>
      <w:r w:rsidRPr="009816F0">
        <w:rPr>
          <w:lang w:val="it-IT"/>
        </w:rPr>
        <w:t xml:space="preserve">, i libri vengono memorizzati in un elenco libri, paragonabile ad una directory contenente </w:t>
      </w:r>
      <w:r>
        <w:rPr>
          <w:lang w:val="it-IT"/>
        </w:rPr>
        <w:t>tutti i file sul dispositivo in ordine alfabetico</w:t>
      </w:r>
      <w:r w:rsidR="00646BBF" w:rsidRPr="00C17B7A">
        <w:rPr>
          <w:lang w:val="it-IT"/>
        </w:rPr>
        <w:t>.</w:t>
      </w:r>
    </w:p>
    <w:p w14:paraId="048AE26D" w14:textId="4FD07F37" w:rsidR="00646BBF" w:rsidRPr="00C17B7A" w:rsidRDefault="00C17B7A" w:rsidP="008473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Usate i tasti frontali Precedente e Successivo per selezionare un libro </w:t>
      </w:r>
      <w:r>
        <w:rPr>
          <w:lang w:val="it-IT"/>
        </w:rPr>
        <w:t>dall</w:t>
      </w:r>
      <w:r w:rsidR="000A02BC">
        <w:rPr>
          <w:lang w:val="it-IT"/>
        </w:rPr>
        <w:t>'</w:t>
      </w:r>
      <w:r>
        <w:rPr>
          <w:lang w:val="it-IT"/>
        </w:rPr>
        <w:t>elenc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>cursor routing</w:t>
      </w:r>
      <w:r w:rsidR="00646BBF" w:rsidRPr="00C17B7A">
        <w:rPr>
          <w:lang w:val="it-IT"/>
        </w:rPr>
        <w:t>.</w:t>
      </w:r>
    </w:p>
    <w:p w14:paraId="59F29F0B" w14:textId="02988CDE" w:rsidR="00272FB6" w:rsidRPr="00C17B7A" w:rsidRDefault="00C17B7A" w:rsidP="0084737D">
      <w:pPr>
        <w:pStyle w:val="Corpotesto"/>
        <w:jc w:val="both"/>
        <w:rPr>
          <w:lang w:val="it-IT"/>
        </w:rPr>
      </w:pPr>
      <w:r w:rsidRPr="0039109A">
        <w:rPr>
          <w:lang w:val="it-IT"/>
        </w:rPr>
        <w:t>Tenete presente che la Mantis potrebbe mostrar</w:t>
      </w:r>
      <w:r>
        <w:rPr>
          <w:lang w:val="it-IT"/>
        </w:rPr>
        <w:t xml:space="preserve">e un messaggio di errore se provate ad aprire un file </w:t>
      </w:r>
      <w:r w:rsidRPr="0039109A">
        <w:rPr>
          <w:lang w:val="it-IT"/>
        </w:rPr>
        <w:t>PDF. Questo in genere capita quando il file contiene delle immagini a</w:t>
      </w:r>
      <w:r>
        <w:rPr>
          <w:lang w:val="it-IT"/>
        </w:rPr>
        <w:t>l posto del testo</w:t>
      </w:r>
      <w:r w:rsidR="00272FB6" w:rsidRPr="00C17B7A">
        <w:rPr>
          <w:lang w:val="it-IT"/>
        </w:rPr>
        <w:t>.</w:t>
      </w:r>
    </w:p>
    <w:p w14:paraId="5F1D210C" w14:textId="6ECD03E7" w:rsidR="00646BBF" w:rsidRPr="00C17B7A" w:rsidRDefault="00C17B7A" w:rsidP="0084737D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hiudere un libro e ritornare al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elenco, </w:t>
      </w:r>
      <w:r>
        <w:rPr>
          <w:lang w:val="it-IT"/>
        </w:rPr>
        <w:t xml:space="preserve">premete Escape </w:t>
      </w:r>
      <w:r w:rsidRPr="009816F0">
        <w:rPr>
          <w:lang w:val="it-IT"/>
        </w:rPr>
        <w:t xml:space="preserve">o </w:t>
      </w:r>
      <w:r>
        <w:rPr>
          <w:lang w:val="it-IT"/>
        </w:rPr>
        <w:t>Control+Shift</w:t>
      </w:r>
      <w:r w:rsidRPr="009816F0">
        <w:rPr>
          <w:lang w:val="it-IT"/>
        </w:rPr>
        <w:t>+ B</w:t>
      </w:r>
      <w:r w:rsidR="00646BBF" w:rsidRPr="00C17B7A">
        <w:rPr>
          <w:lang w:val="it-IT"/>
        </w:rPr>
        <w:t>.</w:t>
      </w:r>
    </w:p>
    <w:p w14:paraId="7B89C510" w14:textId="1E809051" w:rsidR="00646BBF" w:rsidRPr="00C17B7A" w:rsidRDefault="00C17B7A" w:rsidP="00646BBF">
      <w:pPr>
        <w:pStyle w:val="Titolo3"/>
        <w:rPr>
          <w:lang w:val="it-IT"/>
        </w:rPr>
      </w:pPr>
      <w:bookmarkStart w:id="121" w:name="_Toc58164256"/>
      <w:bookmarkStart w:id="122" w:name="_Toc58166292"/>
      <w:bookmarkStart w:id="123" w:name="_Toc60043758"/>
      <w:bookmarkStart w:id="124" w:name="_Toc68260814"/>
      <w:r w:rsidRPr="000E521C">
        <w:rPr>
          <w:lang w:val="it-IT"/>
        </w:rPr>
        <w:t>Ricerca di libri</w:t>
      </w:r>
      <w:bookmarkEnd w:id="121"/>
      <w:bookmarkEnd w:id="122"/>
      <w:bookmarkEnd w:id="123"/>
      <w:bookmarkEnd w:id="124"/>
    </w:p>
    <w:p w14:paraId="6F59F2BE" w14:textId="2C633A05" w:rsidR="00646BBF" w:rsidRPr="00C17B7A" w:rsidRDefault="00C17B7A" w:rsidP="00646BBF">
      <w:pPr>
        <w:pStyle w:val="Corpotesto"/>
        <w:rPr>
          <w:lang w:val="it-IT"/>
        </w:rPr>
      </w:pPr>
      <w:r w:rsidRPr="009816F0">
        <w:rPr>
          <w:lang w:val="it-IT"/>
        </w:rPr>
        <w:t>Per cercare un libro specifico sul dispositivo</w:t>
      </w:r>
      <w:r w:rsidR="00646BBF" w:rsidRPr="00C17B7A">
        <w:rPr>
          <w:lang w:val="it-IT"/>
        </w:rPr>
        <w:t xml:space="preserve">: </w:t>
      </w:r>
    </w:p>
    <w:p w14:paraId="5B442AE3" w14:textId="77777777" w:rsidR="00C17B7A" w:rsidRPr="000E521C" w:rsidRDefault="00C17B7A" w:rsidP="00C17B7A">
      <w:pPr>
        <w:pStyle w:val="Corpotesto"/>
        <w:numPr>
          <w:ilvl w:val="0"/>
          <w:numId w:val="12"/>
        </w:numPr>
        <w:jc w:val="both"/>
        <w:rPr>
          <w:lang w:val="it-IT"/>
        </w:rPr>
      </w:pPr>
      <w:bookmarkStart w:id="125" w:name="_Hlk37858943"/>
      <w:r w:rsidRPr="009816F0">
        <w:rPr>
          <w:lang w:val="it-IT"/>
        </w:rPr>
        <w:t xml:space="preserve">Selezionate Cerca dal menu </w:t>
      </w:r>
      <w:r>
        <w:rPr>
          <w:lang w:val="it-IT"/>
        </w:rPr>
        <w:t xml:space="preserve">o premete Control </w:t>
      </w:r>
      <w:r w:rsidRPr="009816F0">
        <w:rPr>
          <w:lang w:val="it-IT"/>
        </w:rPr>
        <w:t>+ F.</w:t>
      </w:r>
      <w:r w:rsidRPr="000E521C">
        <w:rPr>
          <w:lang w:val="it-IT"/>
        </w:rPr>
        <w:t xml:space="preserve"> </w:t>
      </w:r>
    </w:p>
    <w:p w14:paraId="612E2CD1" w14:textId="77777777" w:rsidR="00C17B7A" w:rsidRPr="000E521C" w:rsidRDefault="00C17B7A" w:rsidP="00C17B7A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9816F0">
        <w:rPr>
          <w:lang w:val="it-IT"/>
        </w:rPr>
        <w:t>Digitate il testo/nome del libro.</w:t>
      </w:r>
    </w:p>
    <w:p w14:paraId="437A2C69" w14:textId="77777777" w:rsidR="00C17B7A" w:rsidRDefault="00C17B7A" w:rsidP="00C17B7A">
      <w:pPr>
        <w:pStyle w:val="Corpotesto"/>
        <w:numPr>
          <w:ilvl w:val="0"/>
          <w:numId w:val="12"/>
        </w:numPr>
        <w:jc w:val="both"/>
      </w:pPr>
      <w:r>
        <w:t xml:space="preserve">Premere Invio. </w:t>
      </w:r>
    </w:p>
    <w:p w14:paraId="410693DB" w14:textId="77777777" w:rsidR="00C17B7A" w:rsidRPr="000E521C" w:rsidRDefault="00C17B7A" w:rsidP="00C17B7A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 xml:space="preserve">Sarà mostrato un elenco di libri </w:t>
      </w:r>
      <w:r>
        <w:rPr>
          <w:lang w:val="it-IT"/>
        </w:rPr>
        <w:t xml:space="preserve">corrispondenti al </w:t>
      </w:r>
      <w:r w:rsidRPr="009816F0">
        <w:rPr>
          <w:lang w:val="it-IT"/>
        </w:rPr>
        <w:t>criteri</w:t>
      </w:r>
      <w:r>
        <w:rPr>
          <w:lang w:val="it-IT"/>
        </w:rPr>
        <w:t>o di ricerca</w:t>
      </w:r>
      <w:r w:rsidRPr="009816F0">
        <w:rPr>
          <w:lang w:val="it-IT"/>
        </w:rPr>
        <w:t xml:space="preserve">. </w:t>
      </w:r>
    </w:p>
    <w:p w14:paraId="34631EFD" w14:textId="77777777" w:rsidR="00C17B7A" w:rsidRPr="000E521C" w:rsidRDefault="00C17B7A" w:rsidP="00C17B7A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9816F0">
        <w:rPr>
          <w:lang w:val="it-IT"/>
        </w:rPr>
        <w:t>Usate i tasti frontali Precedente e Successivo per raggiungere il libro.</w:t>
      </w:r>
    </w:p>
    <w:p w14:paraId="5AEB3833" w14:textId="59A88F00" w:rsidR="00646BBF" w:rsidRPr="00C17B7A" w:rsidRDefault="00C17B7A" w:rsidP="00C17B7A">
      <w:pPr>
        <w:pStyle w:val="Corpotesto"/>
        <w:numPr>
          <w:ilvl w:val="0"/>
          <w:numId w:val="12"/>
        </w:numPr>
        <w:rPr>
          <w:lang w:val="it-IT"/>
        </w:rPr>
      </w:pPr>
      <w:r w:rsidRPr="009816F0">
        <w:rPr>
          <w:lang w:val="it-IT"/>
        </w:rPr>
        <w:t>Premete Invio o un cursor routing per aprirlo</w:t>
      </w:r>
      <w:r w:rsidR="00646BBF" w:rsidRPr="00C17B7A">
        <w:rPr>
          <w:lang w:val="it-IT"/>
        </w:rPr>
        <w:t>.</w:t>
      </w:r>
      <w:bookmarkEnd w:id="125"/>
    </w:p>
    <w:p w14:paraId="0CD7DD7D" w14:textId="0407A4DC" w:rsidR="00646BBF" w:rsidRPr="00C17B7A" w:rsidRDefault="00C17B7A" w:rsidP="00646BBF">
      <w:pPr>
        <w:pStyle w:val="Titolo3"/>
        <w:rPr>
          <w:lang w:val="it-IT"/>
        </w:rPr>
      </w:pPr>
      <w:bookmarkStart w:id="126" w:name="_Toc58164257"/>
      <w:bookmarkStart w:id="127" w:name="_Toc58166293"/>
      <w:bookmarkStart w:id="128" w:name="_Toc60043759"/>
      <w:bookmarkStart w:id="129" w:name="_Toc68260815"/>
      <w:r w:rsidRPr="000E521C">
        <w:rPr>
          <w:lang w:val="it-IT"/>
        </w:rPr>
        <w:t>Accedere ai libri aperti recentemente</w:t>
      </w:r>
      <w:bookmarkEnd w:id="126"/>
      <w:bookmarkEnd w:id="127"/>
      <w:bookmarkEnd w:id="128"/>
      <w:bookmarkEnd w:id="129"/>
    </w:p>
    <w:p w14:paraId="7BF65596" w14:textId="77777777" w:rsidR="00C17B7A" w:rsidRPr="009816F0" w:rsidRDefault="00C17B7A" w:rsidP="00E03CAA">
      <w:pPr>
        <w:pStyle w:val="Corpotesto"/>
        <w:jc w:val="both"/>
        <w:rPr>
          <w:lang w:val="it-IT"/>
        </w:rPr>
      </w:pPr>
      <w:r w:rsidRPr="0071504F">
        <w:rPr>
          <w:lang w:val="it-IT"/>
        </w:rPr>
        <w:t>È</w:t>
      </w:r>
      <w:r w:rsidRPr="009816F0">
        <w:rPr>
          <w:lang w:val="it-IT"/>
        </w:rPr>
        <w:t xml:space="preserve"> possibile aprire un elenco degli ultimi cinque libri che sono stati aperti in precedenza </w:t>
      </w:r>
      <w:r>
        <w:rPr>
          <w:lang w:val="it-IT"/>
        </w:rPr>
        <w:t>per accedervi velocemente</w:t>
      </w:r>
      <w:r w:rsidRPr="009816F0">
        <w:rPr>
          <w:lang w:val="it-IT"/>
        </w:rPr>
        <w:t>.</w:t>
      </w:r>
    </w:p>
    <w:p w14:paraId="343E4478" w14:textId="240BB77E" w:rsidR="00C17B7A" w:rsidRPr="009816F0" w:rsidRDefault="00C17B7A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prir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elenco dei cinque libri più recenti, </w:t>
      </w:r>
      <w:r>
        <w:rPr>
          <w:lang w:val="it-IT"/>
        </w:rPr>
        <w:t xml:space="preserve">premete Control </w:t>
      </w:r>
      <w:r w:rsidRPr="009816F0">
        <w:rPr>
          <w:lang w:val="it-IT"/>
        </w:rPr>
        <w:t xml:space="preserve">+ R </w:t>
      </w:r>
      <w:r>
        <w:rPr>
          <w:lang w:val="it-IT"/>
        </w:rPr>
        <w:t xml:space="preserve">o selezionate Recentemente letto dal </w:t>
      </w:r>
      <w:r w:rsidRPr="009816F0">
        <w:rPr>
          <w:lang w:val="it-IT"/>
        </w:rPr>
        <w:t xml:space="preserve">menu. </w:t>
      </w:r>
    </w:p>
    <w:p w14:paraId="06A99EB4" w14:textId="263CA7E9" w:rsidR="00646BBF" w:rsidRPr="00C17B7A" w:rsidRDefault="00C17B7A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scorrere tra</w:t>
      </w:r>
      <w:r>
        <w:rPr>
          <w:lang w:val="it-IT"/>
        </w:rPr>
        <w:t xml:space="preserve"> </w:t>
      </w:r>
      <w:r w:rsidRPr="009816F0">
        <w:rPr>
          <w:lang w:val="it-IT"/>
        </w:rPr>
        <w:t>i cinque libri più recenti us</w:t>
      </w:r>
      <w:r>
        <w:rPr>
          <w:lang w:val="it-IT"/>
        </w:rPr>
        <w:t>ando i tasti frontali Precedente e Successivo</w:t>
      </w:r>
      <w:r w:rsidRPr="009816F0">
        <w:rPr>
          <w:lang w:val="it-IT"/>
        </w:rPr>
        <w:t>. Premete Invio o un cursor routing per aprire un li</w:t>
      </w:r>
      <w:r>
        <w:rPr>
          <w:lang w:val="it-IT"/>
        </w:rPr>
        <w:t>bro dall</w:t>
      </w:r>
      <w:r w:rsidR="000A02BC">
        <w:rPr>
          <w:lang w:val="it-IT"/>
        </w:rPr>
        <w:t>'</w:t>
      </w:r>
      <w:r>
        <w:rPr>
          <w:lang w:val="it-IT"/>
        </w:rPr>
        <w:t>elenco</w:t>
      </w:r>
      <w:r w:rsidR="00646BBF" w:rsidRPr="00C17B7A">
        <w:rPr>
          <w:lang w:val="it-IT"/>
        </w:rPr>
        <w:t>.</w:t>
      </w:r>
    </w:p>
    <w:p w14:paraId="343A0F92" w14:textId="2EFFCEC8" w:rsidR="00646BBF" w:rsidRPr="00C17B7A" w:rsidRDefault="00C17B7A" w:rsidP="00646BBF">
      <w:pPr>
        <w:pStyle w:val="Titolo3"/>
        <w:rPr>
          <w:lang w:val="it-IT"/>
        </w:rPr>
      </w:pPr>
      <w:bookmarkStart w:id="130" w:name="_Toc58164258"/>
      <w:bookmarkStart w:id="131" w:name="_Toc58166294"/>
      <w:bookmarkStart w:id="132" w:name="_Toc60043760"/>
      <w:bookmarkStart w:id="133" w:name="_Numd18e1803"/>
      <w:bookmarkStart w:id="134" w:name="_Refd18e1803"/>
      <w:bookmarkStart w:id="135" w:name="_Tocd18e1803"/>
      <w:bookmarkStart w:id="136" w:name="_Toc68260816"/>
      <w:r w:rsidRPr="000E521C">
        <w:rPr>
          <w:lang w:val="it-IT"/>
        </w:rPr>
        <w:t>Gestione dei libri</w:t>
      </w:r>
      <w:bookmarkEnd w:id="130"/>
      <w:bookmarkEnd w:id="131"/>
      <w:bookmarkEnd w:id="132"/>
      <w:bookmarkEnd w:id="136"/>
    </w:p>
    <w:p w14:paraId="32742603" w14:textId="2C3A6BDD" w:rsidR="00646BBF" w:rsidRPr="00C17B7A" w:rsidRDefault="00C17B7A" w:rsidP="00E03CAA">
      <w:pPr>
        <w:spacing w:before="120"/>
        <w:jc w:val="both"/>
        <w:rPr>
          <w:lang w:val="it-IT"/>
        </w:rPr>
      </w:pPr>
      <w:r w:rsidRPr="009816F0">
        <w:rPr>
          <w:lang w:val="it-IT"/>
        </w:rPr>
        <w:t>Quando vi muovete nell</w:t>
      </w:r>
      <w:r w:rsidR="000A02BC">
        <w:rPr>
          <w:lang w:val="it-IT"/>
        </w:rPr>
        <w:t>'</w:t>
      </w:r>
      <w:r w:rsidRPr="009816F0">
        <w:rPr>
          <w:lang w:val="it-IT"/>
        </w:rPr>
        <w:t>elenco dei libri, è possibile copiare, spostare o el</w:t>
      </w:r>
      <w:r>
        <w:rPr>
          <w:lang w:val="it-IT"/>
        </w:rPr>
        <w:t>iminare un libro selezionato dall</w:t>
      </w:r>
      <w:r w:rsidR="000A02BC">
        <w:rPr>
          <w:lang w:val="it-IT"/>
        </w:rPr>
        <w:t>'</w:t>
      </w:r>
      <w:r>
        <w:rPr>
          <w:lang w:val="it-IT"/>
        </w:rPr>
        <w:t>applicazione ad un dispositivo di archiviazione esterno</w:t>
      </w:r>
      <w:r w:rsidRPr="009816F0">
        <w:rPr>
          <w:lang w:val="it-IT"/>
        </w:rPr>
        <w:t xml:space="preserve">. Le azioni disponibili per </w:t>
      </w:r>
      <w:r w:rsidRPr="009816F0">
        <w:rPr>
          <w:lang w:val="it-IT"/>
        </w:rPr>
        <w:lastRenderedPageBreak/>
        <w:t>ogni libro di</w:t>
      </w:r>
      <w:r>
        <w:rPr>
          <w:lang w:val="it-IT"/>
        </w:rPr>
        <w:t>pendono dal tipo e dalla posizione dello stesso</w:t>
      </w:r>
      <w:r w:rsidRPr="009816F0">
        <w:rPr>
          <w:lang w:val="it-IT"/>
        </w:rPr>
        <w:t>. Il menu contestuale dice quali azioni sono disponibili</w:t>
      </w:r>
      <w:r w:rsidR="00646BBF" w:rsidRPr="00C17B7A">
        <w:rPr>
          <w:lang w:val="it-IT"/>
        </w:rPr>
        <w:t>.</w:t>
      </w:r>
    </w:p>
    <w:p w14:paraId="2CE30FFE" w14:textId="194F1502" w:rsidR="00646BBF" w:rsidRPr="00C17B7A" w:rsidRDefault="00C17B7A" w:rsidP="00646BBF">
      <w:pPr>
        <w:spacing w:before="120"/>
        <w:rPr>
          <w:lang w:val="it-IT"/>
        </w:rPr>
      </w:pPr>
      <w:r w:rsidRPr="009816F0">
        <w:rPr>
          <w:lang w:val="it-IT"/>
        </w:rPr>
        <w:t>Le regole di base sono</w:t>
      </w:r>
      <w:r w:rsidR="00646BBF" w:rsidRPr="00C17B7A">
        <w:rPr>
          <w:lang w:val="it-IT"/>
        </w:rPr>
        <w:t>:</w:t>
      </w:r>
    </w:p>
    <w:p w14:paraId="757654CE" w14:textId="77777777" w:rsidR="00C17B7A" w:rsidRPr="000E521C" w:rsidRDefault="00C17B7A" w:rsidP="00C17B7A">
      <w:pPr>
        <w:pStyle w:val="Paragrafoelenco"/>
        <w:numPr>
          <w:ilvl w:val="0"/>
          <w:numId w:val="3"/>
        </w:numPr>
        <w:jc w:val="both"/>
        <w:rPr>
          <w:lang w:val="it-IT"/>
        </w:rPr>
      </w:pPr>
      <w:bookmarkStart w:id="137" w:name="_Hlk37860446"/>
      <w:r w:rsidRPr="009816F0">
        <w:rPr>
          <w:lang w:val="it-IT"/>
        </w:rPr>
        <w:t>I libri posiziona</w:t>
      </w:r>
      <w:r>
        <w:rPr>
          <w:lang w:val="it-IT"/>
        </w:rPr>
        <w:t>ti sulla scheda SD possono essere eliminati</w:t>
      </w:r>
      <w:r w:rsidRPr="009816F0" w:rsidDel="00112CCB">
        <w:rPr>
          <w:lang w:val="it-IT"/>
        </w:rPr>
        <w:t>.</w:t>
      </w:r>
    </w:p>
    <w:p w14:paraId="57A06582" w14:textId="77777777" w:rsidR="00C17B7A" w:rsidRPr="000E521C" w:rsidRDefault="00C17B7A" w:rsidP="00C17B7A">
      <w:pPr>
        <w:pStyle w:val="Paragrafoelenco"/>
        <w:numPr>
          <w:ilvl w:val="0"/>
          <w:numId w:val="3"/>
        </w:numPr>
        <w:jc w:val="both"/>
        <w:rPr>
          <w:lang w:val="it-IT"/>
        </w:rPr>
      </w:pPr>
      <w:r w:rsidRPr="009816F0">
        <w:rPr>
          <w:lang w:val="it-IT"/>
        </w:rPr>
        <w:t>I libri scaricati dai servizi online po</w:t>
      </w:r>
      <w:r>
        <w:rPr>
          <w:lang w:val="it-IT"/>
        </w:rPr>
        <w:t>ssono essere spostati o eliminati</w:t>
      </w:r>
      <w:r w:rsidRPr="009816F0">
        <w:rPr>
          <w:lang w:val="it-IT"/>
        </w:rPr>
        <w:t>.</w:t>
      </w:r>
    </w:p>
    <w:p w14:paraId="3F63240A" w14:textId="3454438E" w:rsidR="00C17B7A" w:rsidRPr="000E521C" w:rsidRDefault="00C17B7A" w:rsidP="00C17B7A">
      <w:pPr>
        <w:pStyle w:val="Paragrafoelenco"/>
        <w:numPr>
          <w:ilvl w:val="0"/>
          <w:numId w:val="3"/>
        </w:numPr>
        <w:jc w:val="both"/>
        <w:rPr>
          <w:lang w:val="it-IT"/>
        </w:rPr>
      </w:pPr>
      <w:r w:rsidRPr="009816F0">
        <w:rPr>
          <w:lang w:val="it-IT"/>
        </w:rPr>
        <w:t>I</w:t>
      </w:r>
      <w:r w:rsidR="00E03CAA">
        <w:rPr>
          <w:lang w:val="it-IT"/>
        </w:rPr>
        <w:t xml:space="preserve"> </w:t>
      </w:r>
      <w:r w:rsidRPr="009816F0">
        <w:rPr>
          <w:lang w:val="it-IT"/>
        </w:rPr>
        <w:t>libri possono essere copiati/spostati</w:t>
      </w:r>
      <w:r>
        <w:rPr>
          <w:lang w:val="it-IT"/>
        </w:rPr>
        <w:t xml:space="preserve"> solo quando è collegato un dispositivo di memorizzazione esterno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02983922" w14:textId="596A581E" w:rsidR="00646BBF" w:rsidRPr="00C17B7A" w:rsidRDefault="00C17B7A" w:rsidP="00C17B7A">
      <w:pPr>
        <w:pStyle w:val="Paragrafoelenco"/>
        <w:numPr>
          <w:ilvl w:val="0"/>
          <w:numId w:val="3"/>
        </w:numPr>
        <w:spacing w:before="120"/>
        <w:contextualSpacing w:val="0"/>
        <w:rPr>
          <w:lang w:val="it-IT"/>
        </w:rPr>
      </w:pPr>
      <w:r w:rsidRPr="009816F0">
        <w:rPr>
          <w:lang w:val="it-IT"/>
        </w:rPr>
        <w:t>Non è possibile copiare o sp</w:t>
      </w:r>
      <w:r>
        <w:rPr>
          <w:lang w:val="it-IT"/>
        </w:rPr>
        <w:t>ostare libri nella memoria interna</w:t>
      </w:r>
      <w:r w:rsidR="00646BBF" w:rsidRPr="00C17B7A">
        <w:rPr>
          <w:lang w:val="it-IT"/>
        </w:rPr>
        <w:t xml:space="preserve">. </w:t>
      </w:r>
      <w:bookmarkEnd w:id="137"/>
    </w:p>
    <w:p w14:paraId="24D48301" w14:textId="25F2DCC9" w:rsidR="00646BBF" w:rsidRPr="00C17B7A" w:rsidRDefault="00C17B7A" w:rsidP="00646BBF">
      <w:pPr>
        <w:pStyle w:val="Corpotesto"/>
        <w:rPr>
          <w:lang w:val="it-IT"/>
        </w:rPr>
      </w:pPr>
      <w:r w:rsidRPr="009816F0">
        <w:rPr>
          <w:lang w:val="it-IT"/>
        </w:rPr>
        <w:t xml:space="preserve">Per copiare, spostare o eliminare </w:t>
      </w:r>
      <w:r>
        <w:rPr>
          <w:lang w:val="it-IT"/>
        </w:rPr>
        <w:t>un libro</w:t>
      </w:r>
      <w:r w:rsidR="00646BBF" w:rsidRPr="00C17B7A">
        <w:rPr>
          <w:lang w:val="it-IT"/>
        </w:rPr>
        <w:t>:</w:t>
      </w:r>
    </w:p>
    <w:p w14:paraId="2B271731" w14:textId="78DA0D30" w:rsidR="00C17B7A" w:rsidRPr="000E521C" w:rsidRDefault="00C17B7A" w:rsidP="00C17B7A">
      <w:pPr>
        <w:pStyle w:val="Corpotesto"/>
        <w:numPr>
          <w:ilvl w:val="0"/>
          <w:numId w:val="13"/>
        </w:numPr>
        <w:jc w:val="both"/>
        <w:rPr>
          <w:lang w:val="it-IT"/>
        </w:rPr>
      </w:pPr>
      <w:r w:rsidRPr="009816F0">
        <w:rPr>
          <w:lang w:val="it-IT"/>
        </w:rPr>
        <w:t>Richiamat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elenco libri </w:t>
      </w:r>
      <w:r>
        <w:rPr>
          <w:lang w:val="it-IT"/>
        </w:rPr>
        <w:t xml:space="preserve">premendo </w:t>
      </w:r>
      <w:r w:rsidRPr="000E521C">
        <w:rPr>
          <w:lang w:val="it-IT"/>
        </w:rPr>
        <w:t xml:space="preserve">Ctrl + Shift + B. </w:t>
      </w:r>
    </w:p>
    <w:p w14:paraId="15B17F4E" w14:textId="77777777" w:rsidR="00C17B7A" w:rsidRPr="000E521C" w:rsidRDefault="00C17B7A" w:rsidP="00C17B7A">
      <w:pPr>
        <w:pStyle w:val="Corpotesto"/>
        <w:numPr>
          <w:ilvl w:val="0"/>
          <w:numId w:val="13"/>
        </w:numPr>
        <w:jc w:val="both"/>
        <w:rPr>
          <w:lang w:val="it-IT"/>
        </w:rPr>
      </w:pPr>
      <w:r w:rsidRPr="009816F0">
        <w:rPr>
          <w:lang w:val="it-IT"/>
        </w:rPr>
        <w:t>Selezionate un libro usando i tasti frontali</w:t>
      </w:r>
      <w:r>
        <w:rPr>
          <w:lang w:val="it-IT"/>
        </w:rPr>
        <w:t xml:space="preserve"> Precedente o Successivo</w:t>
      </w:r>
      <w:r w:rsidRPr="009816F0">
        <w:rPr>
          <w:lang w:val="it-IT"/>
        </w:rPr>
        <w:t>.</w:t>
      </w:r>
    </w:p>
    <w:p w14:paraId="556D9845" w14:textId="31CACF8D" w:rsidR="00C17B7A" w:rsidRPr="000E521C" w:rsidRDefault="00C17B7A" w:rsidP="00C17B7A">
      <w:pPr>
        <w:pStyle w:val="Corpotesto"/>
        <w:numPr>
          <w:ilvl w:val="0"/>
          <w:numId w:val="13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Control + Fn </w:t>
      </w:r>
      <w:r w:rsidRPr="009816F0">
        <w:rPr>
          <w:lang w:val="it-IT"/>
        </w:rPr>
        <w:t>+ M per aprire il</w:t>
      </w:r>
      <w:r>
        <w:rPr>
          <w:lang w:val="it-IT"/>
        </w:rPr>
        <w:t xml:space="preserve"> menu Gestione libri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14D029EA" w14:textId="68776D19" w:rsidR="00646BBF" w:rsidRPr="00C17B7A" w:rsidRDefault="00C17B7A" w:rsidP="00C17B7A">
      <w:pPr>
        <w:pStyle w:val="Corpotesto"/>
        <w:numPr>
          <w:ilvl w:val="0"/>
          <w:numId w:val="13"/>
        </w:numPr>
        <w:rPr>
          <w:lang w:val="it-IT"/>
        </w:rPr>
      </w:pPr>
      <w:r w:rsidRPr="009816F0">
        <w:rPr>
          <w:lang w:val="it-IT"/>
        </w:rPr>
        <w:t xml:space="preserve">Selezionate Copia in, Sposta in, </w:t>
      </w:r>
      <w:r>
        <w:rPr>
          <w:lang w:val="it-IT"/>
        </w:rPr>
        <w:t>o Elimina</w:t>
      </w:r>
      <w:r w:rsidR="00646BBF" w:rsidRPr="00C17B7A">
        <w:rPr>
          <w:lang w:val="it-IT"/>
        </w:rPr>
        <w:t xml:space="preserve">. </w:t>
      </w:r>
    </w:p>
    <w:p w14:paraId="10E4ABCF" w14:textId="432D0256" w:rsidR="00646BBF" w:rsidRPr="00C17B7A" w:rsidRDefault="00C17B7A" w:rsidP="00646BBF">
      <w:pPr>
        <w:pStyle w:val="Titolo2"/>
        <w:rPr>
          <w:lang w:val="it-IT"/>
        </w:rPr>
      </w:pPr>
      <w:bookmarkStart w:id="138" w:name="_Toc58164259"/>
      <w:bookmarkStart w:id="139" w:name="_Toc58166295"/>
      <w:bookmarkStart w:id="140" w:name="_Toc60043761"/>
      <w:bookmarkStart w:id="141" w:name="_Toc68260817"/>
      <w:bookmarkEnd w:id="133"/>
      <w:bookmarkEnd w:id="134"/>
      <w:bookmarkEnd w:id="135"/>
      <w:r w:rsidRPr="009816F0">
        <w:rPr>
          <w:lang w:val="it-IT"/>
        </w:rPr>
        <w:t xml:space="preserve">Spostarsi e accedere </w:t>
      </w:r>
      <w:r>
        <w:rPr>
          <w:lang w:val="it-IT"/>
        </w:rPr>
        <w:t>ad altre informazioni sui libri</w:t>
      </w:r>
      <w:bookmarkEnd w:id="138"/>
      <w:bookmarkEnd w:id="139"/>
      <w:bookmarkEnd w:id="140"/>
      <w:bookmarkEnd w:id="141"/>
    </w:p>
    <w:p w14:paraId="2F9FE7B6" w14:textId="59B3E5C7" w:rsidR="00646BBF" w:rsidRPr="00C17B7A" w:rsidRDefault="00C17B7A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l modo più facile per spostarsi all</w:t>
      </w:r>
      <w:r w:rsidR="000A02BC">
        <w:rPr>
          <w:lang w:val="it-IT"/>
        </w:rPr>
        <w:t>'</w:t>
      </w:r>
      <w:r w:rsidRPr="009816F0">
        <w:rPr>
          <w:lang w:val="it-IT"/>
        </w:rPr>
        <w:t>interno di</w:t>
      </w:r>
      <w:r w:rsidRPr="00E55131">
        <w:rPr>
          <w:lang w:val="it-IT"/>
        </w:rPr>
        <w:t xml:space="preserve"> un libro </w:t>
      </w:r>
      <w:r>
        <w:rPr>
          <w:lang w:val="it-IT"/>
        </w:rPr>
        <w:t xml:space="preserve">è </w:t>
      </w:r>
      <w:r w:rsidRPr="00E55131">
        <w:rPr>
          <w:lang w:val="it-IT"/>
        </w:rPr>
        <w:t>u</w:t>
      </w:r>
      <w:r w:rsidRPr="009816F0">
        <w:rPr>
          <w:lang w:val="it-IT"/>
        </w:rPr>
        <w:t>sa</w:t>
      </w:r>
      <w:r>
        <w:rPr>
          <w:lang w:val="it-IT"/>
        </w:rPr>
        <w:t>re i tasti frontali</w:t>
      </w:r>
      <w:r w:rsidRPr="009816F0">
        <w:rPr>
          <w:lang w:val="it-IT"/>
        </w:rPr>
        <w:t xml:space="preserve">. Usate i tasti frontali sinistro e destro per </w:t>
      </w:r>
      <w:r>
        <w:rPr>
          <w:lang w:val="it-IT"/>
        </w:rPr>
        <w:t>muovervi a sinistra o a destra nel testo</w:t>
      </w:r>
      <w:r w:rsidR="00646BBF" w:rsidRPr="00C17B7A">
        <w:rPr>
          <w:lang w:val="it-IT"/>
        </w:rPr>
        <w:t xml:space="preserve">. </w:t>
      </w:r>
    </w:p>
    <w:p w14:paraId="2488FDD9" w14:textId="7A17AF63" w:rsidR="00646BBF" w:rsidRPr="00755E12" w:rsidRDefault="00755E12" w:rsidP="00646BBF">
      <w:pPr>
        <w:pStyle w:val="Titolo3"/>
        <w:rPr>
          <w:lang w:val="it-IT"/>
        </w:rPr>
      </w:pPr>
      <w:bookmarkStart w:id="142" w:name="_Toc58164260"/>
      <w:bookmarkStart w:id="143" w:name="_Toc58166296"/>
      <w:bookmarkStart w:id="144" w:name="_Toc60043762"/>
      <w:bookmarkStart w:id="145" w:name="_Toc68260818"/>
      <w:r w:rsidRPr="009816F0">
        <w:rPr>
          <w:lang w:val="it-IT"/>
        </w:rPr>
        <w:t>Cambiare il livello di n</w:t>
      </w:r>
      <w:r>
        <w:rPr>
          <w:lang w:val="it-IT"/>
        </w:rPr>
        <w:t>avigazione per i libri</w:t>
      </w:r>
      <w:bookmarkEnd w:id="142"/>
      <w:bookmarkEnd w:id="143"/>
      <w:bookmarkEnd w:id="144"/>
      <w:bookmarkEnd w:id="145"/>
    </w:p>
    <w:p w14:paraId="367F214F" w14:textId="4B34D7CE" w:rsidR="00646BBF" w:rsidRPr="00755E12" w:rsidRDefault="00755E12" w:rsidP="00E03CAA">
      <w:pPr>
        <w:pStyle w:val="Corpotesto"/>
        <w:jc w:val="both"/>
        <w:rPr>
          <w:lang w:val="it-IT"/>
        </w:rPr>
      </w:pPr>
      <w:bookmarkStart w:id="146" w:name="_Hlk37860605"/>
      <w:r>
        <w:rPr>
          <w:lang w:val="it-IT"/>
        </w:rPr>
        <w:t xml:space="preserve">Lettore libri </w:t>
      </w:r>
      <w:r w:rsidRPr="009816F0">
        <w:rPr>
          <w:lang w:val="it-IT"/>
        </w:rPr>
        <w:t>include diversi livelli di navigazione pe</w:t>
      </w:r>
      <w:r>
        <w:rPr>
          <w:lang w:val="it-IT"/>
        </w:rPr>
        <w:t>r facilitare la navigazione in un libro</w:t>
      </w:r>
      <w:r w:rsidRPr="009816F0">
        <w:rPr>
          <w:lang w:val="it-IT"/>
        </w:rPr>
        <w:t>. I livelli di navigazione dipendono da ci</w:t>
      </w:r>
      <w:r>
        <w:rPr>
          <w:lang w:val="it-IT"/>
        </w:rPr>
        <w:t>ascun libro e possono cambiare da libro a libro</w:t>
      </w:r>
      <w:r w:rsidR="00646BBF" w:rsidRPr="00755E12">
        <w:rPr>
          <w:lang w:val="it-IT"/>
        </w:rPr>
        <w:t xml:space="preserve">. </w:t>
      </w:r>
    </w:p>
    <w:bookmarkEnd w:id="146"/>
    <w:p w14:paraId="462DA55F" w14:textId="0DB9CE88" w:rsidR="00646BBF" w:rsidRPr="00755E12" w:rsidRDefault="00755E12" w:rsidP="00646BBF">
      <w:pPr>
        <w:pStyle w:val="Corpotesto"/>
        <w:rPr>
          <w:lang w:val="it-IT"/>
        </w:rPr>
      </w:pPr>
      <w:r w:rsidRPr="009816F0">
        <w:rPr>
          <w:lang w:val="it-IT"/>
        </w:rPr>
        <w:t>Per cambiare il livello di navigaz</w:t>
      </w:r>
      <w:r>
        <w:rPr>
          <w:lang w:val="it-IT"/>
        </w:rPr>
        <w:t>ione</w:t>
      </w:r>
      <w:r w:rsidR="00646BBF" w:rsidRPr="00755E12">
        <w:rPr>
          <w:lang w:val="it-IT"/>
        </w:rPr>
        <w:t>:</w:t>
      </w:r>
    </w:p>
    <w:p w14:paraId="65CE27A4" w14:textId="77777777" w:rsidR="00755E12" w:rsidRDefault="00755E12" w:rsidP="00755E12">
      <w:pPr>
        <w:pStyle w:val="Corpotesto"/>
        <w:numPr>
          <w:ilvl w:val="0"/>
          <w:numId w:val="14"/>
        </w:numPr>
        <w:jc w:val="both"/>
      </w:pPr>
      <w:bookmarkStart w:id="147" w:name="_Hlk37860740"/>
      <w:r>
        <w:t>Premete Ctrl + T.</w:t>
      </w:r>
    </w:p>
    <w:p w14:paraId="30D3B7AA" w14:textId="77777777" w:rsidR="00755E12" w:rsidRPr="000E521C" w:rsidRDefault="00755E12" w:rsidP="00755E12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9816F0">
        <w:rPr>
          <w:lang w:val="it-IT"/>
        </w:rPr>
        <w:t>Spostatevi tra</w:t>
      </w:r>
      <w:r>
        <w:rPr>
          <w:lang w:val="it-IT"/>
        </w:rPr>
        <w:t xml:space="preserve"> </w:t>
      </w:r>
      <w:r w:rsidRPr="009816F0">
        <w:rPr>
          <w:lang w:val="it-IT"/>
        </w:rPr>
        <w:t>i livelli di navigazione disponibili tr</w:t>
      </w:r>
      <w:r>
        <w:rPr>
          <w:lang w:val="it-IT"/>
        </w:rPr>
        <w:t>amite i tasti frontali Precedente e Successivo</w:t>
      </w:r>
      <w:r w:rsidRPr="000E521C">
        <w:rPr>
          <w:lang w:val="it-IT"/>
        </w:rPr>
        <w:t>.</w:t>
      </w:r>
    </w:p>
    <w:p w14:paraId="7DE54931" w14:textId="4539BC9D" w:rsidR="00646BBF" w:rsidRPr="00755E12" w:rsidRDefault="00755E12" w:rsidP="00755E12">
      <w:pPr>
        <w:pStyle w:val="Corpotesto"/>
        <w:numPr>
          <w:ilvl w:val="0"/>
          <w:numId w:val="14"/>
        </w:numPr>
        <w:rPr>
          <w:lang w:val="it-IT"/>
        </w:rPr>
      </w:pPr>
      <w:r w:rsidRPr="009816F0">
        <w:rPr>
          <w:lang w:val="it-IT"/>
        </w:rPr>
        <w:t>Premete Invio o un cursor routing pe</w:t>
      </w:r>
      <w:r>
        <w:rPr>
          <w:lang w:val="it-IT"/>
        </w:rPr>
        <w:t>r selezionare il livello di navigazione</w:t>
      </w:r>
      <w:r w:rsidR="00646BBF" w:rsidRPr="00755E12">
        <w:rPr>
          <w:lang w:val="it-IT"/>
        </w:rPr>
        <w:t>.</w:t>
      </w:r>
    </w:p>
    <w:bookmarkEnd w:id="147"/>
    <w:p w14:paraId="6A28D11D" w14:textId="77777777" w:rsidR="00755E12" w:rsidRPr="000E521C" w:rsidRDefault="00755E12" w:rsidP="00755E12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9816F0">
        <w:rPr>
          <w:lang w:val="it-IT"/>
        </w:rPr>
        <w:t xml:space="preserve">Una volta selezionato il livello, usate i tasti frontali </w:t>
      </w:r>
      <w:r>
        <w:rPr>
          <w:lang w:val="it-IT"/>
        </w:rPr>
        <w:t>Precedente e Successivo per spostarvi a questo livello di navigazione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0B58791D" w14:textId="6A24DF1B" w:rsidR="00646BBF" w:rsidRPr="00755E12" w:rsidRDefault="00755E12" w:rsidP="00755E12">
      <w:pPr>
        <w:pStyle w:val="Corpotesto"/>
        <w:numPr>
          <w:ilvl w:val="0"/>
          <w:numId w:val="14"/>
        </w:numPr>
        <w:rPr>
          <w:lang w:val="it-IT"/>
        </w:rPr>
      </w:pPr>
      <w:r w:rsidRPr="009816F0">
        <w:rPr>
          <w:lang w:val="it-IT"/>
        </w:rPr>
        <w:t xml:space="preserve">Ad esempio, se avete selezionato il livello "Frase", premendo il </w:t>
      </w:r>
      <w:r>
        <w:rPr>
          <w:lang w:val="it-IT"/>
        </w:rPr>
        <w:t>tasto frontale Successivo vi sposterete di frase in frase all</w:t>
      </w:r>
      <w:r w:rsidR="000A02BC">
        <w:rPr>
          <w:lang w:val="it-IT"/>
        </w:rPr>
        <w:t>'</w:t>
      </w:r>
      <w:r>
        <w:rPr>
          <w:lang w:val="it-IT"/>
        </w:rPr>
        <w:t>interno del libro</w:t>
      </w:r>
      <w:r w:rsidR="00646BBF" w:rsidRPr="00755E12">
        <w:rPr>
          <w:lang w:val="it-IT"/>
        </w:rPr>
        <w:t>.</w:t>
      </w:r>
    </w:p>
    <w:p w14:paraId="5C2B09A0" w14:textId="38561332" w:rsidR="00646BBF" w:rsidRPr="00EA254C" w:rsidRDefault="00EA254C" w:rsidP="00646BBF">
      <w:pPr>
        <w:pStyle w:val="Titolo3"/>
        <w:rPr>
          <w:lang w:val="it-IT"/>
        </w:rPr>
      </w:pPr>
      <w:bookmarkStart w:id="148" w:name="_Toc58164261"/>
      <w:bookmarkStart w:id="149" w:name="_Toc58166297"/>
      <w:bookmarkStart w:id="150" w:name="_Toc60043763"/>
      <w:bookmarkStart w:id="151" w:name="_Toc68260819"/>
      <w:r w:rsidRPr="009816F0">
        <w:rPr>
          <w:lang w:val="it-IT"/>
        </w:rPr>
        <w:t>Spostarsi per pagine, intestazio</w:t>
      </w:r>
      <w:r>
        <w:rPr>
          <w:lang w:val="it-IT"/>
        </w:rPr>
        <w:t>ni</w:t>
      </w:r>
      <w:r w:rsidRPr="009816F0">
        <w:rPr>
          <w:lang w:val="it-IT"/>
        </w:rPr>
        <w:t xml:space="preserve">, </w:t>
      </w:r>
      <w:r>
        <w:rPr>
          <w:lang w:val="it-IT"/>
        </w:rPr>
        <w:t>percentuali o segnalibri</w:t>
      </w:r>
      <w:bookmarkEnd w:id="148"/>
      <w:bookmarkEnd w:id="149"/>
      <w:bookmarkEnd w:id="150"/>
      <w:bookmarkEnd w:id="151"/>
    </w:p>
    <w:p w14:paraId="7A1D32E3" w14:textId="656C5C7D" w:rsidR="00646BBF" w:rsidRPr="00843ADC" w:rsidRDefault="00843AD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raggiungere una pagina, un</w:t>
      </w:r>
      <w:r w:rsidR="000A02BC">
        <w:rPr>
          <w:lang w:val="it-IT"/>
        </w:rPr>
        <w:t>'</w:t>
      </w:r>
      <w:r>
        <w:rPr>
          <w:lang w:val="it-IT"/>
        </w:rPr>
        <w:t>intestazione</w:t>
      </w:r>
      <w:r w:rsidRPr="009816F0">
        <w:rPr>
          <w:lang w:val="it-IT"/>
        </w:rPr>
        <w:t xml:space="preserve">, </w:t>
      </w:r>
      <w:r>
        <w:rPr>
          <w:lang w:val="it-IT"/>
        </w:rPr>
        <w:t>una percentuale nel libro o un segnaposto specifici</w:t>
      </w:r>
      <w:r w:rsidR="00646BBF" w:rsidRPr="00843ADC">
        <w:rPr>
          <w:lang w:val="it-IT"/>
        </w:rPr>
        <w:t>:</w:t>
      </w:r>
    </w:p>
    <w:p w14:paraId="507661D8" w14:textId="77777777" w:rsidR="00E214A0" w:rsidRDefault="00E214A0" w:rsidP="00E214A0">
      <w:pPr>
        <w:pStyle w:val="Corpotesto"/>
        <w:numPr>
          <w:ilvl w:val="0"/>
          <w:numId w:val="15"/>
        </w:numPr>
        <w:jc w:val="both"/>
      </w:pPr>
      <w:r>
        <w:t xml:space="preserve">Premete Ctrl + G. </w:t>
      </w:r>
    </w:p>
    <w:p w14:paraId="6894893D" w14:textId="77777777" w:rsidR="00E214A0" w:rsidRPr="000E521C" w:rsidRDefault="00E214A0" w:rsidP="00E214A0">
      <w:pPr>
        <w:pStyle w:val="Corpotesto"/>
        <w:numPr>
          <w:ilvl w:val="0"/>
          <w:numId w:val="15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Pr="009816F0">
        <w:rPr>
          <w:lang w:val="it-IT"/>
        </w:rPr>
        <w:t>tra le opzioni di navigazione us</w:t>
      </w:r>
      <w:r>
        <w:rPr>
          <w:lang w:val="it-IT"/>
        </w:rPr>
        <w:t>ando i tasti frontali Precedente e Successivo</w:t>
      </w:r>
      <w:r w:rsidRPr="009816F0">
        <w:rPr>
          <w:lang w:val="it-IT"/>
        </w:rPr>
        <w:t>.</w:t>
      </w:r>
    </w:p>
    <w:p w14:paraId="2561C6F9" w14:textId="77777777" w:rsidR="00E214A0" w:rsidRPr="000E521C" w:rsidRDefault="00E214A0" w:rsidP="00E214A0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lastRenderedPageBreak/>
        <w:t>Selezionate tra Pagina, In</w:t>
      </w:r>
      <w:r>
        <w:rPr>
          <w:lang w:val="it-IT"/>
        </w:rPr>
        <w:t>testazione</w:t>
      </w:r>
      <w:r w:rsidRPr="009816F0">
        <w:rPr>
          <w:lang w:val="it-IT"/>
        </w:rPr>
        <w:t>, Percent</w:t>
      </w:r>
      <w:r>
        <w:rPr>
          <w:lang w:val="it-IT"/>
        </w:rPr>
        <w:t>uale</w:t>
      </w:r>
      <w:r w:rsidRPr="009816F0">
        <w:rPr>
          <w:lang w:val="it-IT"/>
        </w:rPr>
        <w:t xml:space="preserve">, </w:t>
      </w:r>
      <w:r>
        <w:rPr>
          <w:lang w:val="it-IT"/>
        </w:rPr>
        <w:t>o Segnalibro</w:t>
      </w:r>
      <w:r w:rsidRPr="009816F0">
        <w:rPr>
          <w:lang w:val="it-IT"/>
        </w:rPr>
        <w:t>.</w:t>
      </w:r>
    </w:p>
    <w:p w14:paraId="331B01D2" w14:textId="77777777" w:rsidR="00E214A0" w:rsidRPr="000E521C" w:rsidRDefault="00E214A0" w:rsidP="00E214A0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.</w:t>
      </w:r>
      <w:r w:rsidRPr="000E521C">
        <w:rPr>
          <w:lang w:val="it-IT"/>
        </w:rPr>
        <w:t xml:space="preserve"> </w:t>
      </w:r>
    </w:p>
    <w:p w14:paraId="2E219415" w14:textId="77777777" w:rsidR="00E214A0" w:rsidRDefault="00E214A0" w:rsidP="00E214A0">
      <w:pPr>
        <w:pStyle w:val="Corpotesto"/>
        <w:numPr>
          <w:ilvl w:val="0"/>
          <w:numId w:val="15"/>
        </w:numPr>
        <w:jc w:val="both"/>
      </w:pPr>
      <w:r>
        <w:t>Inserite un valore.</w:t>
      </w:r>
    </w:p>
    <w:p w14:paraId="6351DDCF" w14:textId="593AA558" w:rsidR="00646BBF" w:rsidRPr="00E214A0" w:rsidRDefault="00E214A0" w:rsidP="00E214A0">
      <w:pPr>
        <w:pStyle w:val="Corpotesto"/>
        <w:numPr>
          <w:ilvl w:val="0"/>
          <w:numId w:val="15"/>
        </w:numPr>
        <w:rPr>
          <w:lang w:val="it-IT"/>
        </w:rPr>
      </w:pPr>
      <w:r w:rsidRPr="000E521C">
        <w:rPr>
          <w:lang w:val="it-IT"/>
        </w:rPr>
        <w:t>Premete Invio o un cursor routing</w:t>
      </w:r>
      <w:r w:rsidR="00646BBF" w:rsidRPr="00E214A0">
        <w:rPr>
          <w:lang w:val="it-IT"/>
        </w:rPr>
        <w:t>.</w:t>
      </w:r>
    </w:p>
    <w:p w14:paraId="56B72A0F" w14:textId="0823E0E0" w:rsidR="00646BBF" w:rsidRPr="00E214A0" w:rsidRDefault="00E214A0" w:rsidP="00646BBF">
      <w:pPr>
        <w:pStyle w:val="Titolo3"/>
        <w:rPr>
          <w:lang w:val="it-IT"/>
        </w:rPr>
      </w:pPr>
      <w:bookmarkStart w:id="152" w:name="_Toc58164262"/>
      <w:bookmarkStart w:id="153" w:name="_Toc58166298"/>
      <w:bookmarkStart w:id="154" w:name="_Toc60043764"/>
      <w:bookmarkStart w:id="155" w:name="_Toc68260820"/>
      <w:r w:rsidRPr="009816F0">
        <w:rPr>
          <w:lang w:val="it-IT"/>
        </w:rPr>
        <w:t>Scorrimento automatico del testo n</w:t>
      </w:r>
      <w:r>
        <w:rPr>
          <w:lang w:val="it-IT"/>
        </w:rPr>
        <w:t>ei libri</w:t>
      </w:r>
      <w:bookmarkEnd w:id="152"/>
      <w:bookmarkEnd w:id="153"/>
      <w:bookmarkEnd w:id="154"/>
      <w:bookmarkEnd w:id="155"/>
    </w:p>
    <w:p w14:paraId="265F6BF7" w14:textId="77777777" w:rsidR="00E214A0" w:rsidRPr="000E521C" w:rsidRDefault="00E214A0" w:rsidP="00E03CAA">
      <w:pPr>
        <w:pStyle w:val="Corpotesto"/>
        <w:jc w:val="both"/>
        <w:rPr>
          <w:lang w:val="it-IT"/>
        </w:rPr>
      </w:pPr>
      <w:bookmarkStart w:id="156" w:name="_Numd18e1900"/>
      <w:bookmarkStart w:id="157" w:name="_Refd18e1900"/>
      <w:bookmarkStart w:id="158" w:name="_Tocd18e1900"/>
      <w:r w:rsidRPr="009816F0">
        <w:rPr>
          <w:lang w:val="it-IT"/>
        </w:rPr>
        <w:t xml:space="preserve">La funzione di scorrimento automatico della </w:t>
      </w:r>
      <w:r>
        <w:rPr>
          <w:lang w:val="it-IT"/>
        </w:rPr>
        <w:t xml:space="preserve">Mantis Q40 </w:t>
      </w:r>
      <w:r w:rsidRPr="009816F0">
        <w:rPr>
          <w:lang w:val="it-IT"/>
        </w:rPr>
        <w:t>co</w:t>
      </w:r>
      <w:r>
        <w:rPr>
          <w:lang w:val="it-IT"/>
        </w:rPr>
        <w:t>nsente di far scorrere automaticamente il testo di un libro aperto</w:t>
      </w:r>
      <w:r w:rsidRPr="009816F0">
        <w:rPr>
          <w:lang w:val="it-IT"/>
        </w:rPr>
        <w:t>.</w:t>
      </w:r>
      <w:bookmarkStart w:id="159" w:name="_Hlk37861688"/>
      <w:r w:rsidRPr="000E521C">
        <w:rPr>
          <w:lang w:val="it-IT"/>
        </w:rPr>
        <w:t xml:space="preserve"> </w:t>
      </w:r>
      <w:bookmarkEnd w:id="159"/>
    </w:p>
    <w:p w14:paraId="35BDAFC2" w14:textId="6E87E512" w:rsidR="00E214A0" w:rsidRPr="000E521C" w:rsidRDefault="00E214A0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 lo scorrimento automatico, pr</w:t>
      </w:r>
      <w:r>
        <w:rPr>
          <w:lang w:val="it-IT"/>
        </w:rPr>
        <w:t>emete Alt+G quando vi trovate all</w:t>
      </w:r>
      <w:r w:rsidR="000A02BC">
        <w:rPr>
          <w:lang w:val="it-IT"/>
        </w:rPr>
        <w:t>'</w:t>
      </w:r>
      <w:r>
        <w:rPr>
          <w:lang w:val="it-IT"/>
        </w:rPr>
        <w:t>interno di un libro</w:t>
      </w:r>
      <w:r w:rsidRPr="009816F0">
        <w:rPr>
          <w:lang w:val="it-IT"/>
        </w:rPr>
        <w:t xml:space="preserve">. </w:t>
      </w:r>
      <w:r w:rsidRPr="008F7FAE">
        <w:rPr>
          <w:lang w:val="it-IT"/>
        </w:rPr>
        <w:t>Preme</w:t>
      </w:r>
      <w:r w:rsidRPr="009816F0">
        <w:rPr>
          <w:lang w:val="it-IT"/>
        </w:rPr>
        <w:t>te un tasto qualsiasi per interrompere lo scor</w:t>
      </w:r>
      <w:r>
        <w:rPr>
          <w:lang w:val="it-IT"/>
        </w:rPr>
        <w:t>rimento automatico e ritornare alla classica modalità di scorrimento</w:t>
      </w:r>
      <w:r w:rsidRPr="009816F0">
        <w:rPr>
          <w:lang w:val="it-IT"/>
        </w:rPr>
        <w:t>.</w:t>
      </w:r>
    </w:p>
    <w:p w14:paraId="490C74D3" w14:textId="3A57D56E" w:rsidR="00E214A0" w:rsidRPr="000E521C" w:rsidRDefault="00E214A0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modificare la velocità</w:t>
      </w:r>
      <w:r>
        <w:rPr>
          <w:lang w:val="it-IT"/>
        </w:rPr>
        <w:t xml:space="preserve"> di scorrimento durante la funzione di scorrimento automatico all</w:t>
      </w:r>
      <w:r w:rsidR="000A02BC">
        <w:rPr>
          <w:lang w:val="it-IT"/>
        </w:rPr>
        <w:t>'</w:t>
      </w:r>
      <w:r>
        <w:rPr>
          <w:lang w:val="it-IT"/>
        </w:rPr>
        <w:t>interno di un libro.</w:t>
      </w:r>
      <w:r w:rsidRPr="000E521C">
        <w:rPr>
          <w:lang w:val="it-IT"/>
        </w:rPr>
        <w:t xml:space="preserve"> </w:t>
      </w:r>
    </w:p>
    <w:p w14:paraId="7DEAAA33" w14:textId="7214C593" w:rsidR="00E214A0" w:rsidRPr="000E521C" w:rsidRDefault="00E214A0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diminuire la ve</w:t>
      </w:r>
      <w:r>
        <w:rPr>
          <w:lang w:val="it-IT"/>
        </w:rPr>
        <w:t>locità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 xml:space="preserve">Ctrl + </w:t>
      </w:r>
      <w:r>
        <w:rPr>
          <w:lang w:val="it-IT"/>
        </w:rPr>
        <w:t>apostrofo</w:t>
      </w:r>
      <w:r w:rsidRPr="000E521C">
        <w:rPr>
          <w:lang w:val="it-IT"/>
        </w:rPr>
        <w:t xml:space="preserve">. </w:t>
      </w:r>
    </w:p>
    <w:p w14:paraId="09E86CE4" w14:textId="4ECEE42F" w:rsidR="00646BBF" w:rsidRPr="00E214A0" w:rsidRDefault="00E214A0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</w:t>
      </w:r>
      <w:r>
        <w:rPr>
          <w:lang w:val="it-IT"/>
        </w:rPr>
        <w:t>aumentare la velocità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 xml:space="preserve">Ctrl + </w:t>
      </w:r>
      <w:r>
        <w:rPr>
          <w:lang w:val="it-IT"/>
        </w:rPr>
        <w:t>i accentata</w:t>
      </w:r>
      <w:r w:rsidR="00646BBF" w:rsidRPr="00E214A0">
        <w:rPr>
          <w:lang w:val="it-IT"/>
        </w:rPr>
        <w:t>.</w:t>
      </w:r>
    </w:p>
    <w:p w14:paraId="34A61523" w14:textId="23C4369F" w:rsidR="00646BBF" w:rsidRPr="00CF4E6C" w:rsidRDefault="00CF4E6C" w:rsidP="00646BBF">
      <w:pPr>
        <w:pStyle w:val="Titolo3"/>
        <w:rPr>
          <w:lang w:val="it-IT"/>
        </w:rPr>
      </w:pPr>
      <w:bookmarkStart w:id="160" w:name="_Toc58164263"/>
      <w:bookmarkStart w:id="161" w:name="_Toc58166299"/>
      <w:bookmarkStart w:id="162" w:name="_Toc60043765"/>
      <w:bookmarkStart w:id="163" w:name="_Toc68260821"/>
      <w:bookmarkEnd w:id="156"/>
      <w:bookmarkEnd w:id="157"/>
      <w:bookmarkEnd w:id="158"/>
      <w:r w:rsidRPr="009816F0">
        <w:rPr>
          <w:lang w:val="it-IT"/>
        </w:rPr>
        <w:t>Individuare la posizione corrente i</w:t>
      </w:r>
      <w:r>
        <w:rPr>
          <w:lang w:val="it-IT"/>
        </w:rPr>
        <w:t>n un libro</w:t>
      </w:r>
      <w:bookmarkEnd w:id="160"/>
      <w:bookmarkEnd w:id="161"/>
      <w:bookmarkEnd w:id="162"/>
      <w:bookmarkEnd w:id="163"/>
    </w:p>
    <w:p w14:paraId="63A63EFA" w14:textId="333DD4BE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sate il com</w:t>
      </w:r>
      <w:r>
        <w:rPr>
          <w:lang w:val="it-IT"/>
        </w:rPr>
        <w:t>a</w:t>
      </w:r>
      <w:r w:rsidRPr="009816F0">
        <w:rPr>
          <w:lang w:val="it-IT"/>
        </w:rPr>
        <w:t>ndo Dove mi trovo ogni</w:t>
      </w:r>
      <w:r>
        <w:rPr>
          <w:lang w:val="it-IT"/>
        </w:rPr>
        <w:t xml:space="preserve"> volta che volete sapere la vostra posizione corrente all</w:t>
      </w:r>
      <w:r w:rsidR="000A02BC">
        <w:rPr>
          <w:lang w:val="it-IT"/>
        </w:rPr>
        <w:t>'</w:t>
      </w:r>
      <w:r>
        <w:rPr>
          <w:lang w:val="it-IT"/>
        </w:rPr>
        <w:t>interno di un libro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7BCAED5C" w14:textId="77777777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</w:t>
      </w:r>
      <w:r>
        <w:rPr>
          <w:lang w:val="it-IT"/>
        </w:rPr>
        <w:t xml:space="preserve"> il comando Dove mi trov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>Ctrl + W.</w:t>
      </w:r>
    </w:p>
    <w:p w14:paraId="3300DBE2" w14:textId="269A82E9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n alternativa, richiamate il menu contestuale premendo </w:t>
      </w:r>
      <w:r>
        <w:rPr>
          <w:lang w:val="it-IT"/>
        </w:rPr>
        <w:t xml:space="preserve">Control </w:t>
      </w:r>
      <w:r w:rsidRPr="009816F0">
        <w:rPr>
          <w:lang w:val="it-IT"/>
        </w:rPr>
        <w:t>+ M. Andate su Dove mi trovo usando i tasti frontali Precedente e Successivo, do</w:t>
      </w:r>
      <w:r>
        <w:rPr>
          <w:lang w:val="it-IT"/>
        </w:rPr>
        <w:t xml:space="preserve">podichè premete Invio o un </w:t>
      </w:r>
      <w:r w:rsidRPr="009816F0">
        <w:rPr>
          <w:lang w:val="it-IT"/>
        </w:rPr>
        <w:t xml:space="preserve">cursor routing </w:t>
      </w:r>
      <w:r>
        <w:rPr>
          <w:lang w:val="it-IT"/>
        </w:rPr>
        <w:t>per attivare l</w:t>
      </w:r>
      <w:r w:rsidR="000A02BC">
        <w:rPr>
          <w:lang w:val="it-IT"/>
        </w:rPr>
        <w:t>'</w:t>
      </w:r>
      <w:r>
        <w:rPr>
          <w:lang w:val="it-IT"/>
        </w:rPr>
        <w:t>elemento</w:t>
      </w:r>
      <w:r w:rsidRPr="009816F0">
        <w:rPr>
          <w:lang w:val="it-IT"/>
        </w:rPr>
        <w:t>.</w:t>
      </w:r>
    </w:p>
    <w:p w14:paraId="67EB1DEA" w14:textId="43003183" w:rsidR="00646BBF" w:rsidRPr="00CF4E6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sat</w:t>
      </w:r>
      <w:r>
        <w:rPr>
          <w:lang w:val="it-IT"/>
        </w:rPr>
        <w:t>e</w:t>
      </w:r>
      <w:r w:rsidRPr="009816F0">
        <w:rPr>
          <w:lang w:val="it-IT"/>
        </w:rPr>
        <w:t xml:space="preserve"> i tasti frontali Precedente e Successivo pe</w:t>
      </w:r>
      <w:r>
        <w:rPr>
          <w:lang w:val="it-IT"/>
        </w:rPr>
        <w:t xml:space="preserve">r spostarvi tra gli elementi disponibili </w:t>
      </w:r>
      <w:r w:rsidRPr="009816F0">
        <w:rPr>
          <w:lang w:val="it-IT"/>
        </w:rPr>
        <w:t>(</w:t>
      </w:r>
      <w:r>
        <w:rPr>
          <w:lang w:val="it-IT"/>
        </w:rPr>
        <w:t>Intestazione</w:t>
      </w:r>
      <w:r w:rsidRPr="009816F0">
        <w:rPr>
          <w:lang w:val="it-IT"/>
        </w:rPr>
        <w:t>, Percent</w:t>
      </w:r>
      <w:r>
        <w:rPr>
          <w:lang w:val="it-IT"/>
        </w:rPr>
        <w:t>uale</w:t>
      </w:r>
      <w:r w:rsidRPr="009816F0">
        <w:rPr>
          <w:lang w:val="it-IT"/>
        </w:rPr>
        <w:t>, Pag</w:t>
      </w:r>
      <w:r>
        <w:rPr>
          <w:lang w:val="it-IT"/>
        </w:rPr>
        <w:t>ina e Riga</w:t>
      </w:r>
      <w:r w:rsidRPr="009816F0">
        <w:rPr>
          <w:lang w:val="it-IT"/>
        </w:rPr>
        <w:t xml:space="preserve">). Usate i tasti frontali Sinistro e Destro per </w:t>
      </w:r>
      <w:r>
        <w:rPr>
          <w:lang w:val="it-IT"/>
        </w:rPr>
        <w:t>muovervi a sinistra e a destra nel testo</w:t>
      </w:r>
      <w:r w:rsidR="00646BBF" w:rsidRPr="00CF4E6C">
        <w:rPr>
          <w:lang w:val="it-IT"/>
        </w:rPr>
        <w:t>.</w:t>
      </w:r>
    </w:p>
    <w:p w14:paraId="41E78EAC" w14:textId="6E5AD511" w:rsidR="00646BBF" w:rsidRPr="00CF4E6C" w:rsidRDefault="00CF4E6C" w:rsidP="00646BBF">
      <w:pPr>
        <w:pStyle w:val="Titolo3"/>
        <w:rPr>
          <w:lang w:val="it-IT"/>
        </w:rPr>
      </w:pPr>
      <w:bookmarkStart w:id="164" w:name="_Toc58164264"/>
      <w:bookmarkStart w:id="165" w:name="_Toc58166300"/>
      <w:bookmarkStart w:id="166" w:name="_Toc60043766"/>
      <w:bookmarkStart w:id="167" w:name="_Toc68260822"/>
      <w:r w:rsidRPr="009816F0">
        <w:rPr>
          <w:lang w:val="it-IT"/>
        </w:rPr>
        <w:t>Spostarsi all</w:t>
      </w:r>
      <w:r w:rsidR="000A02BC">
        <w:rPr>
          <w:lang w:val="it-IT"/>
        </w:rPr>
        <w:t>'</w:t>
      </w:r>
      <w:r w:rsidRPr="009816F0">
        <w:rPr>
          <w:lang w:val="it-IT"/>
        </w:rPr>
        <w:t>inizio o alla f</w:t>
      </w:r>
      <w:r>
        <w:rPr>
          <w:lang w:val="it-IT"/>
        </w:rPr>
        <w:t>ine di un libro</w:t>
      </w:r>
      <w:bookmarkEnd w:id="164"/>
      <w:bookmarkEnd w:id="165"/>
      <w:bookmarkEnd w:id="166"/>
      <w:bookmarkEnd w:id="167"/>
    </w:p>
    <w:p w14:paraId="53A1E9A4" w14:textId="4EE248CF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raggiungere l</w:t>
      </w:r>
      <w:r w:rsidR="000A02BC">
        <w:rPr>
          <w:lang w:val="it-IT"/>
        </w:rPr>
        <w:t>'</w:t>
      </w:r>
      <w:r w:rsidRPr="009816F0">
        <w:rPr>
          <w:lang w:val="it-IT"/>
        </w:rPr>
        <w:t>ini</w:t>
      </w:r>
      <w:r>
        <w:rPr>
          <w:lang w:val="it-IT"/>
        </w:rPr>
        <w:t>z</w:t>
      </w:r>
      <w:r w:rsidRPr="009816F0">
        <w:rPr>
          <w:lang w:val="it-IT"/>
        </w:rPr>
        <w:t>io o la</w:t>
      </w:r>
      <w:r>
        <w:rPr>
          <w:lang w:val="it-IT"/>
        </w:rPr>
        <w:t xml:space="preserve"> fine di un libro usando dei tasti di scelta rapida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058D0888" w14:textId="34B41341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ndare al</w:t>
      </w:r>
      <w:r>
        <w:rPr>
          <w:lang w:val="it-IT"/>
        </w:rPr>
        <w:t>l</w:t>
      </w:r>
      <w:r w:rsidR="000A02BC">
        <w:rPr>
          <w:lang w:val="it-IT"/>
        </w:rPr>
        <w:t>'</w:t>
      </w:r>
      <w:r>
        <w:rPr>
          <w:lang w:val="it-IT"/>
        </w:rPr>
        <w:t>inizio di un libr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 xml:space="preserve">Ctrl + Fn + </w:t>
      </w:r>
      <w:r>
        <w:rPr>
          <w:lang w:val="it-IT"/>
        </w:rPr>
        <w:t>Freccia sinistra</w:t>
      </w:r>
      <w:r w:rsidRPr="000E521C">
        <w:rPr>
          <w:lang w:val="it-IT"/>
        </w:rPr>
        <w:t xml:space="preserve">. </w:t>
      </w:r>
    </w:p>
    <w:p w14:paraId="36C72F81" w14:textId="0E8CF59E" w:rsidR="00646BBF" w:rsidRPr="00CF4E6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ndare alla </w:t>
      </w:r>
      <w:r>
        <w:rPr>
          <w:lang w:val="it-IT"/>
        </w:rPr>
        <w:t>fine di un libr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 xml:space="preserve">Ctrl + Fn + </w:t>
      </w:r>
      <w:r>
        <w:rPr>
          <w:lang w:val="it-IT"/>
        </w:rPr>
        <w:t>Freccia destra</w:t>
      </w:r>
      <w:r w:rsidR="00646BBF" w:rsidRPr="00CF4E6C">
        <w:rPr>
          <w:lang w:val="it-IT"/>
        </w:rPr>
        <w:t>.</w:t>
      </w:r>
    </w:p>
    <w:p w14:paraId="12763FD5" w14:textId="7B9C8B68" w:rsidR="00646BBF" w:rsidRPr="00CF4E6C" w:rsidRDefault="00CF4E6C" w:rsidP="00646BBF">
      <w:pPr>
        <w:pStyle w:val="Titolo3"/>
        <w:rPr>
          <w:lang w:val="it-IT"/>
        </w:rPr>
      </w:pPr>
      <w:bookmarkStart w:id="168" w:name="_Toc58164265"/>
      <w:bookmarkStart w:id="169" w:name="_Toc58166301"/>
      <w:bookmarkStart w:id="170" w:name="_Toc60043767"/>
      <w:bookmarkStart w:id="171" w:name="_Toc68260823"/>
      <w:r w:rsidRPr="009816F0">
        <w:rPr>
          <w:lang w:val="it-IT"/>
        </w:rPr>
        <w:t>Cercare del testo in u</w:t>
      </w:r>
      <w:r>
        <w:rPr>
          <w:lang w:val="it-IT"/>
        </w:rPr>
        <w:t>n libro</w:t>
      </w:r>
      <w:bookmarkEnd w:id="168"/>
      <w:bookmarkEnd w:id="169"/>
      <w:bookmarkEnd w:id="170"/>
      <w:bookmarkEnd w:id="171"/>
    </w:p>
    <w:p w14:paraId="030F726A" w14:textId="77777777" w:rsidR="00CF4E6C" w:rsidRPr="000E521C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</w:t>
      </w:r>
      <w:r>
        <w:rPr>
          <w:lang w:val="it-IT"/>
        </w:rPr>
        <w:t>n</w:t>
      </w:r>
      <w:r w:rsidRPr="009816F0">
        <w:rPr>
          <w:lang w:val="it-IT"/>
        </w:rPr>
        <w:t xml:space="preserve"> altro modo per muoversi in un libro è </w:t>
      </w:r>
      <w:r>
        <w:rPr>
          <w:lang w:val="it-IT"/>
        </w:rPr>
        <w:t>cercare una stringa di testo specifica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679BAFEF" w14:textId="02A5083B" w:rsidR="00646BBF" w:rsidRPr="00907627" w:rsidRDefault="00CF4E6C" w:rsidP="00E03CA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ercare del testo, </w:t>
      </w:r>
      <w:r>
        <w:rPr>
          <w:lang w:val="it-IT"/>
        </w:rPr>
        <w:t xml:space="preserve">premete il comando Control </w:t>
      </w:r>
      <w:r w:rsidRPr="009816F0">
        <w:rPr>
          <w:lang w:val="it-IT"/>
        </w:rPr>
        <w:t xml:space="preserve">+ F. Vi sarà chiesto di scrivere del testo. </w:t>
      </w:r>
      <w:r>
        <w:rPr>
          <w:lang w:val="it-IT"/>
        </w:rPr>
        <w:t>Digitate qualcosa</w:t>
      </w:r>
      <w:r w:rsidRPr="009816F0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907627">
        <w:rPr>
          <w:lang w:val="it-IT"/>
        </w:rPr>
        <w:t>.</w:t>
      </w:r>
    </w:p>
    <w:p w14:paraId="5AB94F0C" w14:textId="3C4D350C" w:rsidR="00646BBF" w:rsidRPr="00907627" w:rsidRDefault="00907627" w:rsidP="00646BBF">
      <w:pPr>
        <w:pStyle w:val="Titolo3"/>
        <w:rPr>
          <w:lang w:val="it-IT"/>
        </w:rPr>
      </w:pPr>
      <w:bookmarkStart w:id="172" w:name="_Toc58164266"/>
      <w:bookmarkStart w:id="173" w:name="_Toc58166302"/>
      <w:bookmarkStart w:id="174" w:name="_Toc60043768"/>
      <w:bookmarkStart w:id="175" w:name="_Toc68260824"/>
      <w:r w:rsidRPr="009816F0">
        <w:rPr>
          <w:lang w:val="it-IT"/>
        </w:rPr>
        <w:lastRenderedPageBreak/>
        <w:t>Accedere ad alt</w:t>
      </w:r>
      <w:r>
        <w:rPr>
          <w:lang w:val="it-IT"/>
        </w:rPr>
        <w:t>re</w:t>
      </w:r>
      <w:r w:rsidRPr="009816F0">
        <w:rPr>
          <w:lang w:val="it-IT"/>
        </w:rPr>
        <w:t xml:space="preserve"> informazioni s</w:t>
      </w:r>
      <w:r>
        <w:rPr>
          <w:lang w:val="it-IT"/>
        </w:rPr>
        <w:t>ul libro</w:t>
      </w:r>
      <w:bookmarkEnd w:id="172"/>
      <w:bookmarkEnd w:id="173"/>
      <w:bookmarkEnd w:id="174"/>
      <w:bookmarkEnd w:id="175"/>
    </w:p>
    <w:p w14:paraId="755CAE65" w14:textId="77777777" w:rsidR="00907627" w:rsidRPr="000E521C" w:rsidRDefault="00907627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otete visualizzare alt</w:t>
      </w:r>
      <w:r>
        <w:rPr>
          <w:lang w:val="it-IT"/>
        </w:rPr>
        <w:t>re</w:t>
      </w:r>
      <w:r w:rsidRPr="009816F0">
        <w:rPr>
          <w:lang w:val="it-IT"/>
        </w:rPr>
        <w:t xml:space="preserve"> informazioni sul libro che state le</w:t>
      </w:r>
      <w:r>
        <w:rPr>
          <w:lang w:val="it-IT"/>
        </w:rPr>
        <w:t>ggendo al momento sul dispositivo</w:t>
      </w:r>
      <w:r w:rsidRPr="009816F0">
        <w:rPr>
          <w:lang w:val="it-IT"/>
        </w:rPr>
        <w:t xml:space="preserve"> (tit</w:t>
      </w:r>
      <w:r>
        <w:rPr>
          <w:lang w:val="it-IT"/>
        </w:rPr>
        <w:t>olo</w:t>
      </w:r>
      <w:r w:rsidRPr="009816F0">
        <w:rPr>
          <w:lang w:val="it-IT"/>
        </w:rPr>
        <w:t xml:space="preserve">, </w:t>
      </w:r>
      <w:r>
        <w:rPr>
          <w:lang w:val="it-IT"/>
        </w:rPr>
        <w:t>autore</w:t>
      </w:r>
      <w:r w:rsidRPr="009816F0">
        <w:rPr>
          <w:lang w:val="it-IT"/>
        </w:rPr>
        <w:t xml:space="preserve">, </w:t>
      </w:r>
      <w:r>
        <w:rPr>
          <w:lang w:val="it-IT"/>
        </w:rPr>
        <w:t>descrizione</w:t>
      </w:r>
      <w:r w:rsidRPr="009816F0">
        <w:rPr>
          <w:lang w:val="it-IT"/>
        </w:rPr>
        <w:t>, dat</w:t>
      </w:r>
      <w:r>
        <w:rPr>
          <w:lang w:val="it-IT"/>
        </w:rPr>
        <w:t>a</w:t>
      </w:r>
      <w:r w:rsidRPr="009816F0">
        <w:rPr>
          <w:lang w:val="it-IT"/>
        </w:rPr>
        <w:t xml:space="preserve">, </w:t>
      </w:r>
      <w:r>
        <w:rPr>
          <w:lang w:val="it-IT"/>
        </w:rPr>
        <w:t>lingua</w:t>
      </w:r>
      <w:r w:rsidRPr="009816F0">
        <w:rPr>
          <w:lang w:val="it-IT"/>
        </w:rPr>
        <w:t xml:space="preserve">, </w:t>
      </w:r>
      <w:r>
        <w:rPr>
          <w:lang w:val="it-IT"/>
        </w:rPr>
        <w:t>oggetto</w:t>
      </w:r>
      <w:r w:rsidRPr="009816F0">
        <w:rPr>
          <w:lang w:val="it-IT"/>
        </w:rPr>
        <w:t xml:space="preserve">, </w:t>
      </w:r>
      <w:r>
        <w:rPr>
          <w:lang w:val="it-IT"/>
        </w:rPr>
        <w:t>editore</w:t>
      </w:r>
      <w:r w:rsidRPr="009816F0">
        <w:rPr>
          <w:lang w:val="it-IT"/>
        </w:rPr>
        <w:t>,</w:t>
      </w:r>
      <w:r>
        <w:rPr>
          <w:lang w:val="it-IT"/>
        </w:rPr>
        <w:t xml:space="preserve"> e segnalibri</w:t>
      </w:r>
      <w:r w:rsidRPr="009816F0">
        <w:rPr>
          <w:lang w:val="it-IT"/>
        </w:rPr>
        <w:t>).</w:t>
      </w:r>
    </w:p>
    <w:p w14:paraId="7F9B61A8" w14:textId="77777777" w:rsidR="00907627" w:rsidRPr="000E521C" w:rsidRDefault="00907627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visualizzar</w:t>
      </w:r>
      <w:r>
        <w:rPr>
          <w:lang w:val="it-IT"/>
        </w:rPr>
        <w:t>e queste informazioni</w:t>
      </w:r>
      <w:r w:rsidRPr="009816F0">
        <w:rPr>
          <w:lang w:val="it-IT"/>
        </w:rPr>
        <w:t xml:space="preserve">, </w:t>
      </w:r>
      <w:r>
        <w:rPr>
          <w:lang w:val="it-IT"/>
        </w:rPr>
        <w:t>premete Ctrl + i</w:t>
      </w:r>
      <w:r w:rsidRPr="000E521C">
        <w:rPr>
          <w:lang w:val="it-IT"/>
        </w:rPr>
        <w:t xml:space="preserve">. </w:t>
      </w:r>
    </w:p>
    <w:p w14:paraId="06FE6BBC" w14:textId="4A191CFD" w:rsidR="00907627" w:rsidRPr="000E521C" w:rsidRDefault="00907627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otete anche premere </w:t>
      </w:r>
      <w:r>
        <w:rPr>
          <w:lang w:val="it-IT"/>
        </w:rPr>
        <w:t xml:space="preserve">Control </w:t>
      </w:r>
      <w:r w:rsidRPr="009816F0">
        <w:rPr>
          <w:lang w:val="it-IT"/>
        </w:rPr>
        <w:t>+ M pe</w:t>
      </w:r>
      <w:r>
        <w:rPr>
          <w:lang w:val="it-IT"/>
        </w:rPr>
        <w:t>r aprire il menu contestuale</w:t>
      </w:r>
      <w:r w:rsidRPr="009816F0">
        <w:rPr>
          <w:lang w:val="it-IT"/>
        </w:rPr>
        <w:t>. Usate i tasti frontali Precedente e Successivo per selezionare l</w:t>
      </w:r>
      <w:r w:rsidR="000A02BC">
        <w:rPr>
          <w:lang w:val="it-IT"/>
        </w:rPr>
        <w:t>'</w:t>
      </w:r>
      <w:r w:rsidRPr="009816F0">
        <w:rPr>
          <w:lang w:val="it-IT"/>
        </w:rPr>
        <w:t>opzione Informazio</w:t>
      </w:r>
      <w:r>
        <w:rPr>
          <w:lang w:val="it-IT"/>
        </w:rPr>
        <w:t>ni sul libr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 xml:space="preserve">cursor routing </w:t>
      </w:r>
      <w:r>
        <w:rPr>
          <w:lang w:val="it-IT"/>
        </w:rPr>
        <w:t>per attivarlo</w:t>
      </w:r>
      <w:r w:rsidRPr="009816F0">
        <w:rPr>
          <w:lang w:val="it-IT"/>
        </w:rPr>
        <w:t>.</w:t>
      </w:r>
    </w:p>
    <w:p w14:paraId="35623A18" w14:textId="6977CEF4" w:rsidR="00646BBF" w:rsidRPr="00907627" w:rsidRDefault="00907627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Usate i tasti frontali Precedente e Successivo per scor</w:t>
      </w:r>
      <w:r>
        <w:rPr>
          <w:lang w:val="it-IT"/>
        </w:rPr>
        <w:t>rere tra le informazioni disponibili</w:t>
      </w:r>
      <w:r w:rsidRPr="009816F0">
        <w:rPr>
          <w:lang w:val="it-IT"/>
        </w:rPr>
        <w:t xml:space="preserve">. Usate i tasti frontali Precedente e Successivo per </w:t>
      </w:r>
      <w:r>
        <w:rPr>
          <w:lang w:val="it-IT"/>
        </w:rPr>
        <w:t>muovervi a sinistra e a destra nel testo</w:t>
      </w:r>
      <w:r w:rsidR="00646BBF" w:rsidRPr="00907627">
        <w:rPr>
          <w:lang w:val="it-IT"/>
        </w:rPr>
        <w:t>.</w:t>
      </w:r>
    </w:p>
    <w:p w14:paraId="145B85AF" w14:textId="01E5AAF3" w:rsidR="00646BBF" w:rsidRPr="00907627" w:rsidRDefault="00907627" w:rsidP="00646BBF">
      <w:pPr>
        <w:pStyle w:val="Titolo2"/>
        <w:rPr>
          <w:lang w:val="it-IT"/>
        </w:rPr>
      </w:pPr>
      <w:bookmarkStart w:id="176" w:name="_Toc58164267"/>
      <w:bookmarkStart w:id="177" w:name="_Toc58166303"/>
      <w:bookmarkStart w:id="178" w:name="_Toc60043769"/>
      <w:bookmarkStart w:id="179" w:name="_Toc68260825"/>
      <w:r w:rsidRPr="009816F0">
        <w:rPr>
          <w:lang w:val="it-IT"/>
        </w:rPr>
        <w:t xml:space="preserve">Aggiungere, spostarsi, evidenziare </w:t>
      </w:r>
      <w:r>
        <w:rPr>
          <w:lang w:val="it-IT"/>
        </w:rPr>
        <w:t>e rimuovere i segnalibri</w:t>
      </w:r>
      <w:bookmarkEnd w:id="176"/>
      <w:bookmarkEnd w:id="177"/>
      <w:bookmarkEnd w:id="178"/>
      <w:bookmarkEnd w:id="179"/>
    </w:p>
    <w:p w14:paraId="31BD6271" w14:textId="77777777" w:rsidR="00907627" w:rsidRPr="000E521C" w:rsidRDefault="00907627" w:rsidP="00460D0B">
      <w:pPr>
        <w:pStyle w:val="Corpotesto"/>
        <w:jc w:val="both"/>
        <w:rPr>
          <w:lang w:val="it-IT"/>
        </w:rPr>
      </w:pPr>
      <w:bookmarkStart w:id="180" w:name="_Numd18e1995"/>
      <w:bookmarkStart w:id="181" w:name="_Refd18e1995"/>
      <w:bookmarkStart w:id="182" w:name="_Tocd18e1995"/>
      <w:r w:rsidRPr="009816F0">
        <w:rPr>
          <w:lang w:val="it-IT"/>
        </w:rPr>
        <w:t>I segnalibri sono un modo utile per mantenere la posizion</w:t>
      </w:r>
      <w:r>
        <w:rPr>
          <w:lang w:val="it-IT"/>
        </w:rPr>
        <w:t>e nel libro e consentirvi di ritornare rapidamente a quella posizione in un secondo momento</w:t>
      </w:r>
      <w:r w:rsidRPr="009816F0">
        <w:rPr>
          <w:lang w:val="it-IT"/>
        </w:rPr>
        <w:t>.</w:t>
      </w:r>
    </w:p>
    <w:p w14:paraId="0A5E6884" w14:textId="4976686F" w:rsidR="00646BBF" w:rsidRPr="00907627" w:rsidRDefault="00907627" w:rsidP="00460D0B">
      <w:pPr>
        <w:pStyle w:val="Nessunaspaziatura"/>
        <w:jc w:val="both"/>
        <w:rPr>
          <w:lang w:val="it-IT"/>
        </w:rPr>
      </w:pPr>
      <w:r w:rsidRPr="009816F0">
        <w:rPr>
          <w:lang w:val="it-IT"/>
        </w:rPr>
        <w:t xml:space="preserve">Per aprire il menu segnalibri, premete </w:t>
      </w:r>
      <w:r>
        <w:rPr>
          <w:lang w:val="it-IT"/>
        </w:rPr>
        <w:t xml:space="preserve">Alt </w:t>
      </w:r>
      <w:r w:rsidRPr="009816F0">
        <w:rPr>
          <w:lang w:val="it-IT"/>
        </w:rPr>
        <w:t xml:space="preserve">+ M. Potete anche premere </w:t>
      </w:r>
      <w:r>
        <w:rPr>
          <w:lang w:val="it-IT"/>
        </w:rPr>
        <w:t xml:space="preserve">Control </w:t>
      </w:r>
      <w:r w:rsidRPr="009816F0">
        <w:rPr>
          <w:lang w:val="it-IT"/>
        </w:rPr>
        <w:t>+ M per apri</w:t>
      </w:r>
      <w:r>
        <w:rPr>
          <w:lang w:val="it-IT"/>
        </w:rPr>
        <w:t>re il menu contestuale e selezionare il menu Segnalibri</w:t>
      </w:r>
      <w:r w:rsidR="00646BBF" w:rsidRPr="00907627">
        <w:rPr>
          <w:lang w:val="it-IT"/>
        </w:rPr>
        <w:t>.</w:t>
      </w:r>
    </w:p>
    <w:p w14:paraId="62DC3D6F" w14:textId="2D2F7BF1" w:rsidR="00646BBF" w:rsidRPr="00907627" w:rsidRDefault="00907627" w:rsidP="00646BBF">
      <w:pPr>
        <w:pStyle w:val="Titolo3"/>
        <w:rPr>
          <w:lang w:val="it-IT"/>
        </w:rPr>
      </w:pPr>
      <w:bookmarkStart w:id="183" w:name="_Toc58164268"/>
      <w:bookmarkStart w:id="184" w:name="_Toc58166304"/>
      <w:bookmarkStart w:id="185" w:name="_Toc60043770"/>
      <w:bookmarkStart w:id="186" w:name="_Toc68260826"/>
      <w:bookmarkEnd w:id="180"/>
      <w:bookmarkEnd w:id="181"/>
      <w:bookmarkEnd w:id="182"/>
      <w:r w:rsidRPr="000E521C">
        <w:rPr>
          <w:lang w:val="it-IT"/>
        </w:rPr>
        <w:t>Inserire un segnalibro</w:t>
      </w:r>
      <w:bookmarkEnd w:id="183"/>
      <w:bookmarkEnd w:id="184"/>
      <w:bookmarkEnd w:id="185"/>
      <w:bookmarkEnd w:id="186"/>
    </w:p>
    <w:p w14:paraId="362DAEFB" w14:textId="70BD958A" w:rsidR="00646BBF" w:rsidRPr="00907627" w:rsidRDefault="00907627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ggiungere un segnalibro in un li</w:t>
      </w:r>
      <w:r>
        <w:rPr>
          <w:lang w:val="it-IT"/>
        </w:rPr>
        <w:t>bro</w:t>
      </w:r>
      <w:r w:rsidR="00646BBF" w:rsidRPr="00907627">
        <w:rPr>
          <w:lang w:val="it-IT"/>
        </w:rPr>
        <w:t>:</w:t>
      </w:r>
    </w:p>
    <w:p w14:paraId="29AF2452" w14:textId="77777777" w:rsidR="00907627" w:rsidRPr="000E521C" w:rsidRDefault="00907627" w:rsidP="00907627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Alt </w:t>
      </w:r>
      <w:r w:rsidRPr="009816F0">
        <w:rPr>
          <w:lang w:val="it-IT"/>
        </w:rPr>
        <w:t xml:space="preserve">+ M per aprire </w:t>
      </w:r>
      <w:r>
        <w:rPr>
          <w:lang w:val="it-IT"/>
        </w:rPr>
        <w:t>il menu Segnalibri</w:t>
      </w:r>
      <w:r w:rsidRPr="009816F0">
        <w:rPr>
          <w:lang w:val="it-IT"/>
        </w:rPr>
        <w:t>.</w:t>
      </w:r>
    </w:p>
    <w:p w14:paraId="3F11366E" w14:textId="77777777" w:rsidR="00907627" w:rsidRPr="000E521C" w:rsidRDefault="00907627" w:rsidP="00907627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nserisci segnalibro usando i tasti </w:t>
      </w:r>
      <w:r>
        <w:rPr>
          <w:lang w:val="it-IT"/>
        </w:rPr>
        <w:t>frontali Precedente e Successivo</w:t>
      </w:r>
      <w:r w:rsidRPr="009816F0">
        <w:rPr>
          <w:lang w:val="it-IT"/>
        </w:rPr>
        <w:t>.</w:t>
      </w:r>
    </w:p>
    <w:p w14:paraId="1261EF3C" w14:textId="77777777" w:rsidR="00907627" w:rsidRPr="000E521C" w:rsidRDefault="00907627" w:rsidP="00907627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0E521C">
        <w:rPr>
          <w:lang w:val="it-IT"/>
        </w:rPr>
        <w:t xml:space="preserve">Premete Invio o un cursor routing. </w:t>
      </w:r>
    </w:p>
    <w:p w14:paraId="52237908" w14:textId="77777777" w:rsidR="00907627" w:rsidRPr="000E521C" w:rsidRDefault="00907627" w:rsidP="00907627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9816F0">
        <w:rPr>
          <w:lang w:val="it-IT"/>
        </w:rPr>
        <w:t>Inserite un numero di seg</w:t>
      </w:r>
      <w:r>
        <w:rPr>
          <w:lang w:val="it-IT"/>
        </w:rPr>
        <w:t>nalibro specifico che non è già stato usato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35E71680" w14:textId="77777777" w:rsidR="00907627" w:rsidRPr="000E521C" w:rsidRDefault="00907627" w:rsidP="00907627">
      <w:pPr>
        <w:pStyle w:val="Corpotesto"/>
        <w:ind w:left="770"/>
        <w:jc w:val="both"/>
        <w:rPr>
          <w:lang w:val="it-IT"/>
        </w:r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 xml:space="preserve">: se non inserite un numero, </w:t>
      </w:r>
      <w:r>
        <w:rPr>
          <w:lang w:val="it-IT"/>
        </w:rPr>
        <w:t xml:space="preserve">Mantis </w:t>
      </w:r>
      <w:r w:rsidRPr="009816F0">
        <w:rPr>
          <w:lang w:val="it-IT"/>
        </w:rPr>
        <w:t>selezionerà il prim</w:t>
      </w:r>
      <w:r>
        <w:rPr>
          <w:lang w:val="it-IT"/>
        </w:rPr>
        <w:t>o numero disponibile e lo assegnerà al segnalibro</w:t>
      </w:r>
      <w:r w:rsidRPr="009816F0">
        <w:rPr>
          <w:lang w:val="it-IT"/>
        </w:rPr>
        <w:t>.</w:t>
      </w:r>
    </w:p>
    <w:p w14:paraId="4EEA9D95" w14:textId="7D570A3B" w:rsidR="00646BBF" w:rsidRDefault="00907627" w:rsidP="00907627">
      <w:pPr>
        <w:pStyle w:val="Corpotesto"/>
        <w:numPr>
          <w:ilvl w:val="0"/>
          <w:numId w:val="16"/>
        </w:numPr>
      </w:pPr>
      <w:r>
        <w:t>P</w:t>
      </w:r>
      <w:r w:rsidRPr="00811BCB">
        <w:t>re</w:t>
      </w:r>
      <w:r>
        <w:t>mete Invio</w:t>
      </w:r>
      <w:r w:rsidR="00646BBF">
        <w:t>.</w:t>
      </w:r>
      <w:r w:rsidR="00646BBF" w:rsidRPr="00811BCB">
        <w:t xml:space="preserve"> </w:t>
      </w:r>
    </w:p>
    <w:p w14:paraId="19AC2CC8" w14:textId="4B250D83" w:rsidR="00646BBF" w:rsidRPr="00907627" w:rsidRDefault="00907627" w:rsidP="00646BBF">
      <w:pPr>
        <w:pStyle w:val="Corpotesto"/>
        <w:rPr>
          <w:lang w:val="it-IT"/>
        </w:rPr>
      </w:pPr>
      <w:r w:rsidRPr="009816F0">
        <w:rPr>
          <w:lang w:val="it-IT"/>
        </w:rPr>
        <w:t>In alternativa, è possibile inserire un</w:t>
      </w:r>
      <w:r>
        <w:rPr>
          <w:lang w:val="it-IT"/>
        </w:rPr>
        <w:t xml:space="preserve"> segnalibro rapido premendo </w:t>
      </w:r>
      <w:r w:rsidR="00646BBF" w:rsidRPr="00907627">
        <w:rPr>
          <w:lang w:val="it-IT"/>
        </w:rPr>
        <w:t>Ctrl + B.</w:t>
      </w:r>
    </w:p>
    <w:p w14:paraId="7D3EAB5A" w14:textId="6CAB51C8" w:rsidR="00646BBF" w:rsidRPr="001907FA" w:rsidRDefault="001907FA" w:rsidP="00646BBF">
      <w:pPr>
        <w:pStyle w:val="Titolo3"/>
        <w:rPr>
          <w:lang w:val="it-IT"/>
        </w:rPr>
      </w:pPr>
      <w:bookmarkStart w:id="187" w:name="_Toc58164269"/>
      <w:bookmarkStart w:id="188" w:name="_Toc58166305"/>
      <w:bookmarkStart w:id="189" w:name="_Toc60043771"/>
      <w:bookmarkStart w:id="190" w:name="_Toc68260827"/>
      <w:r w:rsidRPr="000E521C">
        <w:rPr>
          <w:lang w:val="it-IT"/>
        </w:rPr>
        <w:t>Spostarsi ad un segnalibro</w:t>
      </w:r>
      <w:bookmarkEnd w:id="187"/>
      <w:bookmarkEnd w:id="188"/>
      <w:bookmarkEnd w:id="189"/>
      <w:bookmarkEnd w:id="190"/>
    </w:p>
    <w:p w14:paraId="68408C76" w14:textId="220335B9" w:rsidR="00646BBF" w:rsidRPr="001907FA" w:rsidRDefault="001907FA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spostarsi ad un segnalibro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>+ J. Vi sarà chiesto di inserire il numero del segnalibro. Inserite il numero del segnalibro su cu</w:t>
      </w:r>
      <w:r>
        <w:rPr>
          <w:lang w:val="it-IT"/>
        </w:rPr>
        <w:t>i volete spostarvi</w:t>
      </w:r>
      <w:r w:rsidRPr="009816F0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1907FA">
        <w:rPr>
          <w:lang w:val="it-IT"/>
        </w:rPr>
        <w:t>.</w:t>
      </w:r>
    </w:p>
    <w:p w14:paraId="0F5972F2" w14:textId="38AD44FD" w:rsidR="00646BBF" w:rsidRPr="001907FA" w:rsidRDefault="001907FA" w:rsidP="00646BBF">
      <w:pPr>
        <w:pStyle w:val="Titolo3"/>
        <w:rPr>
          <w:lang w:val="it-IT"/>
        </w:rPr>
      </w:pPr>
      <w:bookmarkStart w:id="191" w:name="_Toc58164270"/>
      <w:bookmarkStart w:id="192" w:name="_Toc58166306"/>
      <w:bookmarkStart w:id="193" w:name="_Toc60043772"/>
      <w:bookmarkStart w:id="194" w:name="_Toc68260828"/>
      <w:r w:rsidRPr="000E521C">
        <w:rPr>
          <w:lang w:val="it-IT"/>
        </w:rPr>
        <w:t>Evidenziare i segnalibri</w:t>
      </w:r>
      <w:bookmarkEnd w:id="191"/>
      <w:bookmarkEnd w:id="192"/>
      <w:bookmarkEnd w:id="193"/>
      <w:bookmarkEnd w:id="194"/>
      <w:r w:rsidR="00646BBF" w:rsidRPr="001907FA">
        <w:rPr>
          <w:lang w:val="it-IT"/>
        </w:rPr>
        <w:t xml:space="preserve"> </w:t>
      </w:r>
    </w:p>
    <w:p w14:paraId="759B6CDA" w14:textId="5B4EC03F" w:rsidR="00646BBF" w:rsidRPr="001907FA" w:rsidRDefault="001907FA" w:rsidP="00460D0B">
      <w:pPr>
        <w:spacing w:before="120"/>
        <w:jc w:val="both"/>
        <w:rPr>
          <w:lang w:val="it-IT"/>
        </w:rPr>
      </w:pPr>
      <w:bookmarkStart w:id="195" w:name="_Hlk37863095"/>
      <w:r w:rsidRPr="009816F0">
        <w:rPr>
          <w:lang w:val="it-IT"/>
        </w:rPr>
        <w:t>L</w:t>
      </w:r>
      <w:r w:rsidR="000A02BC">
        <w:rPr>
          <w:lang w:val="it-IT"/>
        </w:rPr>
        <w:t>'</w:t>
      </w:r>
      <w:r w:rsidRPr="009816F0">
        <w:rPr>
          <w:lang w:val="it-IT"/>
        </w:rPr>
        <w:t>opzione Evidenzia segnalibri viene usata per definire la</w:t>
      </w:r>
      <w:r>
        <w:rPr>
          <w:lang w:val="it-IT"/>
        </w:rPr>
        <w:t xml:space="preserve"> posizione iniziale e la posizione finale di un passaggio</w:t>
      </w:r>
      <w:r w:rsidRPr="009816F0">
        <w:rPr>
          <w:lang w:val="it-IT"/>
        </w:rPr>
        <w:t>.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uso dei segnalibri evidenziati è </w:t>
      </w:r>
      <w:r>
        <w:rPr>
          <w:lang w:val="it-IT"/>
        </w:rPr>
        <w:t>perfetto per studiare passaggi importanti nei libri di testo</w:t>
      </w:r>
      <w:r w:rsidR="00646BBF" w:rsidRPr="001907FA">
        <w:rPr>
          <w:lang w:val="it-IT"/>
        </w:rPr>
        <w:t>.</w:t>
      </w:r>
    </w:p>
    <w:p w14:paraId="66ABD736" w14:textId="3DBDF1FE" w:rsidR="00646BBF" w:rsidRDefault="001907FA" w:rsidP="00646BBF">
      <w:pPr>
        <w:pStyle w:val="Corpotesto"/>
      </w:pPr>
      <w:r>
        <w:rPr>
          <w:lang w:val="it-IT"/>
        </w:rPr>
        <w:t>Per evidenziare i segnalibri</w:t>
      </w:r>
      <w:r w:rsidR="00646BBF">
        <w:t>:</w:t>
      </w:r>
    </w:p>
    <w:p w14:paraId="00BCF755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lastRenderedPageBreak/>
        <w:t>Aprite il menu Segnalibri</w:t>
      </w:r>
      <w:r>
        <w:rPr>
          <w:lang w:val="it-IT"/>
        </w:rPr>
        <w:t xml:space="preserve"> premendo </w:t>
      </w:r>
      <w:r w:rsidRPr="000E521C">
        <w:rPr>
          <w:lang w:val="it-IT"/>
        </w:rPr>
        <w:t>Alt + M.</w:t>
      </w:r>
    </w:p>
    <w:p w14:paraId="6C693B89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Selezionate Inizio evidenziazione segnalibro us</w:t>
      </w:r>
      <w:r>
        <w:rPr>
          <w:lang w:val="it-IT"/>
        </w:rPr>
        <w:t>ando i tasti frontali Precedente e Successivo</w:t>
      </w:r>
      <w:r w:rsidRPr="009816F0">
        <w:rPr>
          <w:lang w:val="it-IT"/>
        </w:rPr>
        <w:t>.</w:t>
      </w:r>
    </w:p>
    <w:p w14:paraId="1C1DF7CD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.</w:t>
      </w:r>
      <w:r w:rsidRPr="000E521C">
        <w:rPr>
          <w:lang w:val="it-IT"/>
        </w:rPr>
        <w:t xml:space="preserve"> </w:t>
      </w:r>
    </w:p>
    <w:p w14:paraId="44B82A3F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 xml:space="preserve">Inserite un numero specifico che </w:t>
      </w:r>
      <w:r>
        <w:rPr>
          <w:lang w:val="it-IT"/>
        </w:rPr>
        <w:t>non avete ancora usato per i segnalibri</w:t>
      </w:r>
      <w:r w:rsidRPr="009816F0">
        <w:rPr>
          <w:lang w:val="it-IT"/>
        </w:rPr>
        <w:t>.</w:t>
      </w:r>
    </w:p>
    <w:p w14:paraId="68398442" w14:textId="77777777" w:rsidR="0042512C" w:rsidRPr="000E521C" w:rsidRDefault="0042512C" w:rsidP="00460D0B">
      <w:pPr>
        <w:pStyle w:val="Corpotesto"/>
        <w:ind w:left="770"/>
        <w:jc w:val="both"/>
        <w:rPr>
          <w:lang w:val="it-IT"/>
        </w:rPr>
      </w:pPr>
      <w:r w:rsidRPr="000E521C">
        <w:rPr>
          <w:rStyle w:val="Enfasigrassetto"/>
          <w:lang w:val="it-IT"/>
        </w:rPr>
        <w:t>Nota</w:t>
      </w:r>
      <w:r w:rsidRPr="000E521C">
        <w:rPr>
          <w:lang w:val="it-IT"/>
        </w:rPr>
        <w:t xml:space="preserve">: </w:t>
      </w:r>
      <w:r w:rsidRPr="009816F0">
        <w:rPr>
          <w:lang w:val="it-IT"/>
        </w:rPr>
        <w:t xml:space="preserve">se non inserite un numero, </w:t>
      </w:r>
      <w:r>
        <w:rPr>
          <w:lang w:val="it-IT"/>
        </w:rPr>
        <w:t xml:space="preserve">Mantis </w:t>
      </w:r>
      <w:r w:rsidRPr="009816F0">
        <w:rPr>
          <w:lang w:val="it-IT"/>
        </w:rPr>
        <w:t>selezionerà il</w:t>
      </w:r>
      <w:r>
        <w:rPr>
          <w:lang w:val="it-IT"/>
        </w:rPr>
        <w:t xml:space="preserve"> primo numero disponibile e lo assegnerà al segnalibro</w:t>
      </w:r>
      <w:r w:rsidRPr="000E521C">
        <w:rPr>
          <w:lang w:val="it-IT"/>
        </w:rPr>
        <w:t>.</w:t>
      </w:r>
    </w:p>
    <w:p w14:paraId="0193BBDC" w14:textId="77777777" w:rsidR="0042512C" w:rsidRDefault="0042512C" w:rsidP="00460D0B">
      <w:pPr>
        <w:pStyle w:val="Corpotesto"/>
        <w:numPr>
          <w:ilvl w:val="0"/>
          <w:numId w:val="17"/>
        </w:numPr>
        <w:jc w:val="both"/>
      </w:pPr>
      <w:r>
        <w:t xml:space="preserve">Premete Invio. </w:t>
      </w:r>
    </w:p>
    <w:p w14:paraId="1B9A9F45" w14:textId="59F423A6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Spostatevi all</w:t>
      </w:r>
      <w:r w:rsidR="000A02BC">
        <w:rPr>
          <w:lang w:val="it-IT"/>
        </w:rPr>
        <w:t>'</w:t>
      </w:r>
      <w:r w:rsidRPr="009816F0">
        <w:rPr>
          <w:lang w:val="it-IT"/>
        </w:rPr>
        <w:t>ultima posizione del pa</w:t>
      </w:r>
      <w:r>
        <w:rPr>
          <w:lang w:val="it-IT"/>
        </w:rPr>
        <w:t>ssaggio da evidenziare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15DCE453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Aprite il menu Segnalibri</w:t>
      </w:r>
      <w:r>
        <w:rPr>
          <w:lang w:val="it-IT"/>
        </w:rPr>
        <w:t xml:space="preserve"> premendo </w:t>
      </w:r>
      <w:r w:rsidRPr="000E521C">
        <w:rPr>
          <w:lang w:val="it-IT"/>
        </w:rPr>
        <w:t xml:space="preserve">Alt + M. </w:t>
      </w:r>
    </w:p>
    <w:p w14:paraId="5630035A" w14:textId="77777777" w:rsidR="0042512C" w:rsidRPr="000E521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Fine evidenziazione segnalibro usando </w:t>
      </w:r>
      <w:r>
        <w:rPr>
          <w:lang w:val="it-IT"/>
        </w:rPr>
        <w:t>i tasti frontali Precedente e Successivo</w:t>
      </w:r>
      <w:r w:rsidRPr="000E521C">
        <w:rPr>
          <w:lang w:val="it-IT"/>
        </w:rPr>
        <w:t>.</w:t>
      </w:r>
    </w:p>
    <w:p w14:paraId="7FF878F9" w14:textId="0AFD88ED" w:rsidR="00646BBF" w:rsidRPr="0042512C" w:rsidRDefault="0042512C" w:rsidP="00460D0B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42512C">
        <w:rPr>
          <w:lang w:val="it-IT"/>
        </w:rPr>
        <w:t xml:space="preserve">. </w:t>
      </w:r>
    </w:p>
    <w:p w14:paraId="7A45E07D" w14:textId="1A335383" w:rsidR="00646BBF" w:rsidRPr="00551E2D" w:rsidRDefault="00551E2D" w:rsidP="00460D0B">
      <w:pPr>
        <w:pStyle w:val="Corpotesto"/>
        <w:ind w:left="770"/>
        <w:jc w:val="both"/>
        <w:rPr>
          <w:lang w:val="it-IT"/>
        </w:rPr>
      </w:pPr>
      <w:r w:rsidRPr="009816F0">
        <w:rPr>
          <w:lang w:val="it-IT"/>
        </w:rPr>
        <w:t>La posizione corrente sarà</w:t>
      </w:r>
      <w:r>
        <w:rPr>
          <w:lang w:val="it-IT"/>
        </w:rPr>
        <w:t xml:space="preserve"> contrassegnata come la </w:t>
      </w:r>
      <w:r w:rsidRPr="009816F0">
        <w:rPr>
          <w:lang w:val="it-IT"/>
        </w:rPr>
        <w:t>posi</w:t>
      </w:r>
      <w:r>
        <w:rPr>
          <w:lang w:val="it-IT"/>
        </w:rPr>
        <w:t>zione finale</w:t>
      </w:r>
      <w:r w:rsidRPr="009816F0">
        <w:rPr>
          <w:lang w:val="it-IT"/>
        </w:rPr>
        <w:t>. Se la posizione finale si trova pr</w:t>
      </w:r>
      <w:r>
        <w:rPr>
          <w:lang w:val="it-IT"/>
        </w:rPr>
        <w:t>ima della posizione iniziale</w:t>
      </w:r>
      <w:r w:rsidRPr="009816F0">
        <w:rPr>
          <w:lang w:val="it-IT"/>
        </w:rPr>
        <w:t xml:space="preserve">, </w:t>
      </w:r>
      <w:r>
        <w:rPr>
          <w:lang w:val="it-IT"/>
        </w:rPr>
        <w:t>le posizioni verranno invertite</w:t>
      </w:r>
      <w:r w:rsidR="00646BBF" w:rsidRPr="00551E2D">
        <w:rPr>
          <w:lang w:val="it-IT"/>
        </w:rPr>
        <w:t xml:space="preserve">. </w:t>
      </w:r>
    </w:p>
    <w:p w14:paraId="65C21B50" w14:textId="1495492E" w:rsidR="00646BBF" w:rsidRPr="00551E2D" w:rsidRDefault="00551E2D" w:rsidP="00460D0B">
      <w:pPr>
        <w:pStyle w:val="Corpotesto"/>
        <w:jc w:val="both"/>
        <w:rPr>
          <w:lang w:val="it-IT"/>
        </w:rPr>
      </w:pPr>
      <w:r w:rsidRPr="009816F0">
        <w:rPr>
          <w:rStyle w:val="Enfasigrassetto"/>
          <w:b w:val="0"/>
          <w:lang w:val="it-IT"/>
        </w:rPr>
        <w:t>E</w:t>
      </w:r>
      <w:r w:rsidR="000A02BC">
        <w:rPr>
          <w:rStyle w:val="Enfasigrassetto"/>
          <w:b w:val="0"/>
          <w:lang w:val="it-IT"/>
        </w:rPr>
        <w:t>'</w:t>
      </w:r>
      <w:r w:rsidRPr="009816F0">
        <w:rPr>
          <w:rStyle w:val="Enfasigrassetto"/>
          <w:b w:val="0"/>
          <w:lang w:val="it-IT"/>
        </w:rPr>
        <w:t xml:space="preserve"> anche possibile inserire un</w:t>
      </w:r>
      <w:r>
        <w:rPr>
          <w:rStyle w:val="Enfasigrassetto"/>
          <w:b w:val="0"/>
          <w:lang w:val="it-IT"/>
        </w:rPr>
        <w:t xml:space="preserve"> segnalibro rapido</w:t>
      </w:r>
      <w:r w:rsidRPr="009816F0">
        <w:rPr>
          <w:lang w:val="it-IT"/>
        </w:rPr>
        <w:t>. Viene usato per contrassegnare la fine dell</w:t>
      </w:r>
      <w:r w:rsidR="000A02BC">
        <w:rPr>
          <w:lang w:val="it-IT"/>
        </w:rPr>
        <w:t>'</w:t>
      </w:r>
      <w:r w:rsidRPr="009816F0">
        <w:rPr>
          <w:lang w:val="it-IT"/>
        </w:rPr>
        <w:t>evidenziazione del segnalibro</w:t>
      </w:r>
      <w:r w:rsidR="00646BBF" w:rsidRPr="00551E2D">
        <w:rPr>
          <w:lang w:val="it-IT"/>
        </w:rPr>
        <w:t>.</w:t>
      </w:r>
    </w:p>
    <w:p w14:paraId="629EA84C" w14:textId="5FC6EEAE" w:rsidR="00646BBF" w:rsidRPr="00551E2D" w:rsidRDefault="00551E2D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inserire un segnalibro rapido</w:t>
      </w:r>
      <w:r w:rsidR="00646BBF" w:rsidRPr="00551E2D">
        <w:rPr>
          <w:lang w:val="it-IT"/>
        </w:rPr>
        <w:t>:</w:t>
      </w:r>
    </w:p>
    <w:p w14:paraId="3FD8A488" w14:textId="30AF8E2E" w:rsidR="00551E2D" w:rsidRPr="000E521C" w:rsidRDefault="00551E2D" w:rsidP="00460D0B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Alt </w:t>
      </w:r>
      <w:r w:rsidRPr="009816F0">
        <w:rPr>
          <w:lang w:val="it-IT"/>
        </w:rPr>
        <w:t>+ H per aprire l</w:t>
      </w:r>
      <w:r w:rsidR="000A02BC">
        <w:rPr>
          <w:lang w:val="it-IT"/>
        </w:rPr>
        <w:t>'</w:t>
      </w:r>
      <w:r w:rsidRPr="009816F0">
        <w:rPr>
          <w:lang w:val="it-IT"/>
        </w:rPr>
        <w:t>e</w:t>
      </w:r>
      <w:r>
        <w:rPr>
          <w:lang w:val="it-IT"/>
        </w:rPr>
        <w:t>lenco dei segnalibri evidenziati</w:t>
      </w:r>
      <w:r w:rsidRPr="000E521C">
        <w:rPr>
          <w:lang w:val="it-IT"/>
        </w:rPr>
        <w:t xml:space="preserve">. </w:t>
      </w:r>
    </w:p>
    <w:p w14:paraId="752CDA08" w14:textId="4AAF6950" w:rsidR="00551E2D" w:rsidRPr="000E521C" w:rsidRDefault="00551E2D" w:rsidP="00460D0B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9816F0">
        <w:rPr>
          <w:lang w:val="it-IT"/>
        </w:rPr>
        <w:t>Selezionate il numero del se</w:t>
      </w:r>
      <w:r>
        <w:rPr>
          <w:lang w:val="it-IT"/>
        </w:rPr>
        <w:t>gnalibro</w:t>
      </w:r>
      <w:r w:rsidRPr="000E521C">
        <w:rPr>
          <w:lang w:val="it-IT"/>
        </w:rPr>
        <w:t>.</w:t>
      </w:r>
    </w:p>
    <w:p w14:paraId="54B562EF" w14:textId="77777777" w:rsidR="00551E2D" w:rsidRDefault="00551E2D" w:rsidP="00460D0B">
      <w:pPr>
        <w:pStyle w:val="Corpotesto"/>
        <w:numPr>
          <w:ilvl w:val="0"/>
          <w:numId w:val="18"/>
        </w:numPr>
        <w:jc w:val="both"/>
      </w:pPr>
      <w:r>
        <w:t xml:space="preserve">Premete Invio. </w:t>
      </w:r>
    </w:p>
    <w:p w14:paraId="4DA158BE" w14:textId="77777777" w:rsidR="00551E2D" w:rsidRPr="000E521C" w:rsidRDefault="00551E2D" w:rsidP="00460D0B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>Verrà mostrato il contenuto del segnal</w:t>
      </w:r>
      <w:r>
        <w:rPr>
          <w:lang w:val="it-IT"/>
        </w:rPr>
        <w:t>ibro evidenziato al momento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41D65CC5" w14:textId="77777777" w:rsidR="00551E2D" w:rsidRPr="000E521C" w:rsidRDefault="00551E2D" w:rsidP="00460D0B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9816F0">
        <w:rPr>
          <w:lang w:val="it-IT"/>
        </w:rPr>
        <w:t>Usate i tasti frontali per spostar</w:t>
      </w:r>
      <w:r>
        <w:rPr>
          <w:lang w:val="it-IT"/>
        </w:rPr>
        <w:t>vi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4D4AAAD7" w14:textId="57B1D30C" w:rsidR="00646BBF" w:rsidRPr="00551E2D" w:rsidRDefault="00551E2D" w:rsidP="00460D0B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Escape </w:t>
      </w:r>
      <w:r w:rsidRPr="009816F0">
        <w:rPr>
          <w:lang w:val="it-IT"/>
        </w:rPr>
        <w:t>per chiudere il</w:t>
      </w:r>
      <w:r>
        <w:rPr>
          <w:lang w:val="it-IT"/>
        </w:rPr>
        <w:t xml:space="preserve"> segnalibro e tornare al contenuto del libro</w:t>
      </w:r>
      <w:r w:rsidR="00646BBF" w:rsidRPr="00551E2D">
        <w:rPr>
          <w:lang w:val="it-IT"/>
        </w:rPr>
        <w:t>.</w:t>
      </w:r>
    </w:p>
    <w:p w14:paraId="4488D777" w14:textId="65B85182" w:rsidR="00646BBF" w:rsidRPr="000E24FF" w:rsidRDefault="000E24FF" w:rsidP="00646BBF">
      <w:pPr>
        <w:pStyle w:val="Titolo3"/>
        <w:rPr>
          <w:lang w:val="it-IT"/>
        </w:rPr>
      </w:pPr>
      <w:bookmarkStart w:id="196" w:name="_Toc58164271"/>
      <w:bookmarkStart w:id="197" w:name="_Toc58166307"/>
      <w:bookmarkStart w:id="198" w:name="_Toc60043773"/>
      <w:bookmarkStart w:id="199" w:name="_Toc68260829"/>
      <w:bookmarkEnd w:id="195"/>
      <w:r w:rsidRPr="000E521C">
        <w:rPr>
          <w:lang w:val="it-IT"/>
        </w:rPr>
        <w:t>Rimuovere i segnalibri</w:t>
      </w:r>
      <w:bookmarkEnd w:id="196"/>
      <w:bookmarkEnd w:id="197"/>
      <w:bookmarkEnd w:id="198"/>
      <w:bookmarkEnd w:id="199"/>
    </w:p>
    <w:p w14:paraId="50BED682" w14:textId="34821828" w:rsidR="00646BBF" w:rsidRPr="000E24FF" w:rsidRDefault="000E24FF" w:rsidP="00460D0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rimuovere un segnalibro salvato</w:t>
      </w:r>
      <w:r w:rsidR="00646BBF" w:rsidRPr="000E24FF">
        <w:rPr>
          <w:lang w:val="it-IT"/>
        </w:rPr>
        <w:t>:</w:t>
      </w:r>
    </w:p>
    <w:p w14:paraId="3B56144F" w14:textId="77777777" w:rsidR="000E24FF" w:rsidRPr="000E521C" w:rsidRDefault="000E24FF" w:rsidP="00460D0B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Alt </w:t>
      </w:r>
      <w:r w:rsidRPr="009816F0">
        <w:rPr>
          <w:lang w:val="it-IT"/>
        </w:rPr>
        <w:t>+ M per aprir</w:t>
      </w:r>
      <w:r>
        <w:rPr>
          <w:lang w:val="it-IT"/>
        </w:rPr>
        <w:t>e il menu Segnalibri</w:t>
      </w:r>
      <w:r w:rsidRPr="000E521C">
        <w:rPr>
          <w:lang w:val="it-IT"/>
        </w:rPr>
        <w:t xml:space="preserve">. </w:t>
      </w:r>
    </w:p>
    <w:p w14:paraId="7055E939" w14:textId="77777777" w:rsidR="000E24FF" w:rsidRPr="000E521C" w:rsidRDefault="000E24FF" w:rsidP="00460D0B">
      <w:pPr>
        <w:pStyle w:val="Corpotesto"/>
        <w:numPr>
          <w:ilvl w:val="0"/>
          <w:numId w:val="19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Pr="009816F0">
        <w:rPr>
          <w:lang w:val="it-IT"/>
        </w:rPr>
        <w:t>con i tasti frontali Precedente e Successivo per ra</w:t>
      </w:r>
      <w:r>
        <w:rPr>
          <w:lang w:val="it-IT"/>
        </w:rPr>
        <w:t>ggiungere Rimuovi segnalibro</w:t>
      </w:r>
      <w:r w:rsidRPr="000E521C">
        <w:rPr>
          <w:lang w:val="it-IT"/>
        </w:rPr>
        <w:t>.</w:t>
      </w:r>
    </w:p>
    <w:p w14:paraId="2AE11756" w14:textId="77777777" w:rsidR="000E24FF" w:rsidRPr="000E521C" w:rsidRDefault="000E24FF" w:rsidP="00460D0B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9816F0">
        <w:rPr>
          <w:lang w:val="it-IT"/>
        </w:rPr>
        <w:t>Pr</w:t>
      </w:r>
      <w:r>
        <w:rPr>
          <w:lang w:val="it-IT"/>
        </w:rPr>
        <w:t>emete Invio o un cursor routing</w:t>
      </w:r>
      <w:r w:rsidRPr="000E521C">
        <w:rPr>
          <w:lang w:val="it-IT"/>
        </w:rPr>
        <w:t xml:space="preserve">. </w:t>
      </w:r>
    </w:p>
    <w:p w14:paraId="1848F9D0" w14:textId="77777777" w:rsidR="000E24FF" w:rsidRPr="000E521C" w:rsidRDefault="000E24FF" w:rsidP="00460D0B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9816F0">
        <w:rPr>
          <w:lang w:val="it-IT"/>
        </w:rPr>
        <w:t>Inserite il numero del se</w:t>
      </w:r>
      <w:r>
        <w:rPr>
          <w:lang w:val="it-IT"/>
        </w:rPr>
        <w:t>gnalibro che volete rimuovere</w:t>
      </w:r>
      <w:r w:rsidRPr="009816F0">
        <w:rPr>
          <w:lang w:val="it-IT"/>
        </w:rPr>
        <w:t>.</w:t>
      </w:r>
    </w:p>
    <w:p w14:paraId="16EDA224" w14:textId="42A4638C" w:rsidR="00646BBF" w:rsidRDefault="000E24FF" w:rsidP="000E24FF">
      <w:pPr>
        <w:pStyle w:val="Corpotesto"/>
        <w:numPr>
          <w:ilvl w:val="0"/>
          <w:numId w:val="19"/>
        </w:numPr>
      </w:pPr>
      <w:r>
        <w:lastRenderedPageBreak/>
        <w:t>Premete Invio</w:t>
      </w:r>
      <w:r w:rsidR="00646BBF">
        <w:t>.</w:t>
      </w:r>
    </w:p>
    <w:p w14:paraId="028E4703" w14:textId="59267D03" w:rsidR="00260082" w:rsidRPr="000E24FF" w:rsidRDefault="000E24FF" w:rsidP="00144707">
      <w:pPr>
        <w:pStyle w:val="Corpotesto"/>
        <w:jc w:val="both"/>
        <w:rPr>
          <w:lang w:val="it-IT"/>
        </w:rPr>
      </w:pPr>
      <w:r w:rsidRPr="000E521C">
        <w:rPr>
          <w:rStyle w:val="Enfasigrassetto"/>
          <w:lang w:val="it-IT"/>
        </w:rPr>
        <w:t>Nota</w:t>
      </w:r>
      <w:r w:rsidRPr="000E521C">
        <w:rPr>
          <w:lang w:val="it-IT"/>
        </w:rPr>
        <w:t xml:space="preserve">: </w:t>
      </w:r>
      <w:r w:rsidRPr="009816F0">
        <w:rPr>
          <w:lang w:val="it-IT"/>
        </w:rPr>
        <w:t>se volete rimuovere tutti i segnalib</w:t>
      </w:r>
      <w:r>
        <w:rPr>
          <w:lang w:val="it-IT"/>
        </w:rPr>
        <w:t xml:space="preserve">ri, digitate </w:t>
      </w:r>
      <w:r w:rsidRPr="009816F0">
        <w:rPr>
          <w:lang w:val="it-IT"/>
        </w:rPr>
        <w:t xml:space="preserve">99999 </w:t>
      </w:r>
      <w:r>
        <w:rPr>
          <w:lang w:val="it-IT"/>
        </w:rPr>
        <w:t>quando vi viene chiesto il numero del segnalibro</w:t>
      </w:r>
      <w:r w:rsidR="00260082" w:rsidRPr="000E24FF">
        <w:rPr>
          <w:lang w:val="it-IT"/>
        </w:rPr>
        <w:t>.</w:t>
      </w:r>
    </w:p>
    <w:p w14:paraId="35720B4D" w14:textId="5EB88FEB" w:rsidR="00646BBF" w:rsidRPr="00A52F90" w:rsidRDefault="005F28EB" w:rsidP="00646BBF">
      <w:pPr>
        <w:pStyle w:val="Titolo2"/>
        <w:rPr>
          <w:lang w:val="it-IT"/>
        </w:rPr>
      </w:pPr>
      <w:bookmarkStart w:id="200" w:name="_Toc68260830"/>
      <w:r w:rsidRPr="00A52F90">
        <w:rPr>
          <w:lang w:val="it-IT"/>
        </w:rPr>
        <w:t>Tabella dei comandi di lettura</w:t>
      </w:r>
      <w:bookmarkEnd w:id="200"/>
    </w:p>
    <w:p w14:paraId="7328508C" w14:textId="779DA7FB" w:rsidR="00646BBF" w:rsidRPr="005F28EB" w:rsidRDefault="005F28EB" w:rsidP="00646BBF">
      <w:pPr>
        <w:pStyle w:val="Corpotesto"/>
        <w:rPr>
          <w:lang w:val="it-IT"/>
        </w:rPr>
      </w:pPr>
      <w:r w:rsidRPr="005F28EB">
        <w:rPr>
          <w:lang w:val="it-IT"/>
        </w:rPr>
        <w:t>La tabella 4 mostra le combinazioni tasti usate per la lettura</w:t>
      </w:r>
      <w:r w:rsidR="00646BBF" w:rsidRPr="005F28EB">
        <w:rPr>
          <w:lang w:val="it-IT"/>
        </w:rPr>
        <w:t>.</w:t>
      </w:r>
    </w:p>
    <w:p w14:paraId="6CA6EEBD" w14:textId="486289B1" w:rsidR="00646BBF" w:rsidRPr="005F28EB" w:rsidRDefault="005F28EB" w:rsidP="00646BBF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9816F0">
        <w:rPr>
          <w:rStyle w:val="Enfasigrassetto"/>
          <w:sz w:val="24"/>
          <w:szCs w:val="24"/>
          <w:lang w:val="it-IT"/>
        </w:rPr>
        <w:t xml:space="preserve">Tabella 4: </w:t>
      </w:r>
      <w:r>
        <w:rPr>
          <w:rStyle w:val="Enfasigrassetto"/>
          <w:sz w:val="24"/>
          <w:szCs w:val="24"/>
          <w:lang w:val="it-IT"/>
        </w:rPr>
        <w:t>Lettore libri</w:t>
      </w:r>
      <w:r w:rsidRPr="009816F0">
        <w:rPr>
          <w:rStyle w:val="Enfasigrassetto"/>
          <w:sz w:val="24"/>
          <w:szCs w:val="24"/>
          <w:lang w:val="it-IT"/>
        </w:rPr>
        <w:t>/Comandi d</w:t>
      </w:r>
      <w:r>
        <w:rPr>
          <w:rStyle w:val="Enfasigrassetto"/>
          <w:sz w:val="24"/>
          <w:szCs w:val="24"/>
          <w:lang w:val="it-IT"/>
        </w:rPr>
        <w:t>i lettura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92"/>
        <w:gridCol w:w="4338"/>
      </w:tblGrid>
      <w:tr w:rsidR="00646BBF" w14:paraId="63DFD007" w14:textId="77777777" w:rsidTr="53352607">
        <w:trPr>
          <w:trHeight w:val="432"/>
          <w:tblHeader/>
        </w:trPr>
        <w:tc>
          <w:tcPr>
            <w:tcW w:w="4292" w:type="dxa"/>
            <w:vAlign w:val="center"/>
          </w:tcPr>
          <w:p w14:paraId="5B21A771" w14:textId="29096A55" w:rsidR="00646BBF" w:rsidRPr="00921D63" w:rsidRDefault="005F28EB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Azione</w:t>
            </w:r>
          </w:p>
        </w:tc>
        <w:tc>
          <w:tcPr>
            <w:tcW w:w="4338" w:type="dxa"/>
            <w:vAlign w:val="center"/>
          </w:tcPr>
          <w:p w14:paraId="352191B6" w14:textId="27018376" w:rsidR="00646BBF" w:rsidRPr="00921D63" w:rsidRDefault="005F28EB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4C2151" w14:paraId="12D37CB4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1C3C7F60" w14:textId="32D5EFF6" w:rsidR="004C2151" w:rsidRDefault="004C2151" w:rsidP="004C2151">
            <w:pPr>
              <w:pStyle w:val="Corpotesto"/>
              <w:spacing w:after="0"/>
            </w:pPr>
            <w:r>
              <w:t>Elenco libri</w:t>
            </w:r>
          </w:p>
        </w:tc>
        <w:tc>
          <w:tcPr>
            <w:tcW w:w="4338" w:type="dxa"/>
            <w:vAlign w:val="center"/>
          </w:tcPr>
          <w:p w14:paraId="57EF4FC1" w14:textId="77777777" w:rsidR="004C2151" w:rsidRDefault="004C2151" w:rsidP="004C2151">
            <w:pPr>
              <w:pStyle w:val="Corpotesto"/>
              <w:spacing w:after="0"/>
            </w:pPr>
            <w:r w:rsidRPr="001553B9">
              <w:t>Ctrl + Shift + B</w:t>
            </w:r>
          </w:p>
        </w:tc>
      </w:tr>
      <w:tr w:rsidR="004C2151" w14:paraId="30D0E281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663B3D8" w14:textId="0727A28C" w:rsidR="004C2151" w:rsidRDefault="004C2151" w:rsidP="004C2151">
            <w:pPr>
              <w:pStyle w:val="Corpotesto"/>
              <w:spacing w:after="0"/>
            </w:pPr>
            <w:r>
              <w:t>Gestione libri</w:t>
            </w:r>
          </w:p>
        </w:tc>
        <w:tc>
          <w:tcPr>
            <w:tcW w:w="4338" w:type="dxa"/>
            <w:vAlign w:val="center"/>
          </w:tcPr>
          <w:p w14:paraId="49F756FC" w14:textId="1C6C876D" w:rsidR="004C2151" w:rsidRDefault="004C2151" w:rsidP="004C2151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M</w:t>
            </w:r>
          </w:p>
        </w:tc>
      </w:tr>
      <w:tr w:rsidR="004C2151" w14:paraId="25919FCC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88E4A59" w14:textId="32839834" w:rsidR="004C2151" w:rsidRDefault="004C2151" w:rsidP="004C2151">
            <w:pPr>
              <w:pStyle w:val="Corpotesto"/>
              <w:spacing w:after="0"/>
            </w:pPr>
            <w:r>
              <w:t>Menu Opzioni</w:t>
            </w:r>
          </w:p>
        </w:tc>
        <w:tc>
          <w:tcPr>
            <w:tcW w:w="4338" w:type="dxa"/>
            <w:vAlign w:val="center"/>
          </w:tcPr>
          <w:p w14:paraId="65C73037" w14:textId="77777777" w:rsidR="004C2151" w:rsidRDefault="004C2151" w:rsidP="004C2151">
            <w:pPr>
              <w:pStyle w:val="Corpotesto"/>
              <w:spacing w:after="0"/>
            </w:pPr>
            <w:r w:rsidRPr="001553B9">
              <w:t>Ctrl + G</w:t>
            </w:r>
          </w:p>
        </w:tc>
      </w:tr>
      <w:tr w:rsidR="004C2151" w:rsidRPr="0060645A" w14:paraId="2D9B3397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EAC2B93" w14:textId="388DFA7F" w:rsidR="004C2151" w:rsidRDefault="004C2151" w:rsidP="004C2151">
            <w:pPr>
              <w:pStyle w:val="Corpotesto"/>
              <w:spacing w:after="0"/>
            </w:pPr>
            <w:r>
              <w:t>Menu Segnalibri</w:t>
            </w:r>
          </w:p>
        </w:tc>
        <w:tc>
          <w:tcPr>
            <w:tcW w:w="4338" w:type="dxa"/>
            <w:vAlign w:val="center"/>
          </w:tcPr>
          <w:p w14:paraId="0E1097C6" w14:textId="77777777" w:rsidR="004C2151" w:rsidRDefault="004C2151" w:rsidP="004C2151">
            <w:pPr>
              <w:pStyle w:val="Corpotesto"/>
              <w:spacing w:after="0"/>
            </w:pPr>
            <w:r w:rsidRPr="001553B9">
              <w:t>Alt + M</w:t>
            </w:r>
          </w:p>
        </w:tc>
      </w:tr>
      <w:tr w:rsidR="004C2151" w14:paraId="576E1D2E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3616E539" w14:textId="703E0F3B" w:rsidR="004C2151" w:rsidRDefault="004C2151" w:rsidP="004C2151">
            <w:pPr>
              <w:pStyle w:val="Corpotesto"/>
              <w:spacing w:after="0"/>
            </w:pPr>
            <w:r>
              <w:t>Sposta al segnalibro</w:t>
            </w:r>
          </w:p>
        </w:tc>
        <w:tc>
          <w:tcPr>
            <w:tcW w:w="4338" w:type="dxa"/>
            <w:vAlign w:val="center"/>
          </w:tcPr>
          <w:p w14:paraId="27648C7B" w14:textId="77777777" w:rsidR="004C2151" w:rsidRDefault="004C2151" w:rsidP="004C2151">
            <w:pPr>
              <w:pStyle w:val="Corpotesto"/>
              <w:spacing w:after="0"/>
            </w:pPr>
            <w:r w:rsidRPr="001553B9">
              <w:t>Ctrl + J</w:t>
            </w:r>
          </w:p>
        </w:tc>
      </w:tr>
      <w:tr w:rsidR="004C2151" w14:paraId="3717EE59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36624707" w14:textId="517DAFF6" w:rsidR="004C2151" w:rsidRDefault="004C2151" w:rsidP="004C2151">
            <w:pPr>
              <w:pStyle w:val="Corpotesto"/>
              <w:spacing w:after="0"/>
            </w:pPr>
            <w:r>
              <w:t>Segnalibro rapido</w:t>
            </w:r>
          </w:p>
        </w:tc>
        <w:tc>
          <w:tcPr>
            <w:tcW w:w="4338" w:type="dxa"/>
            <w:vAlign w:val="center"/>
          </w:tcPr>
          <w:p w14:paraId="734B9ECC" w14:textId="77777777" w:rsidR="004C2151" w:rsidRDefault="004C2151" w:rsidP="004C2151">
            <w:pPr>
              <w:pStyle w:val="Corpotesto"/>
              <w:spacing w:after="0"/>
            </w:pPr>
            <w:r w:rsidRPr="001553B9">
              <w:t>Ctrl + B</w:t>
            </w:r>
          </w:p>
        </w:tc>
      </w:tr>
      <w:tr w:rsidR="004C2151" w14:paraId="337ABDFA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2C1F9816" w14:textId="713C1EC1" w:rsidR="004C2151" w:rsidRDefault="004C2151" w:rsidP="004C2151">
            <w:pPr>
              <w:pStyle w:val="Corpotesto"/>
              <w:spacing w:after="0"/>
            </w:pPr>
            <w:r>
              <w:t>Segnalibri evidenziati</w:t>
            </w:r>
          </w:p>
        </w:tc>
        <w:tc>
          <w:tcPr>
            <w:tcW w:w="4338" w:type="dxa"/>
            <w:vAlign w:val="center"/>
          </w:tcPr>
          <w:p w14:paraId="531A4FF8" w14:textId="77777777" w:rsidR="004C2151" w:rsidRDefault="004C2151" w:rsidP="004C2151">
            <w:pPr>
              <w:pStyle w:val="Corpotesto"/>
              <w:spacing w:after="0"/>
            </w:pPr>
            <w:r w:rsidRPr="001553B9">
              <w:t>Alt + H</w:t>
            </w:r>
          </w:p>
        </w:tc>
      </w:tr>
      <w:tr w:rsidR="004C2151" w14:paraId="677FF953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06D6F458" w14:textId="5CEF139B" w:rsidR="004C2151" w:rsidRDefault="004C2151" w:rsidP="004C2151">
            <w:pPr>
              <w:pStyle w:val="Corpotesto"/>
              <w:spacing w:after="0"/>
            </w:pPr>
            <w:r>
              <w:t>Livello di navigazione</w:t>
            </w:r>
          </w:p>
        </w:tc>
        <w:tc>
          <w:tcPr>
            <w:tcW w:w="4338" w:type="dxa"/>
            <w:vAlign w:val="center"/>
          </w:tcPr>
          <w:p w14:paraId="7F68833F" w14:textId="77777777" w:rsidR="004C2151" w:rsidRDefault="004C2151" w:rsidP="004C2151">
            <w:pPr>
              <w:pStyle w:val="Corpotesto"/>
              <w:spacing w:after="0"/>
            </w:pPr>
            <w:r w:rsidRPr="001553B9">
              <w:t>Ctrl + T</w:t>
            </w:r>
          </w:p>
        </w:tc>
      </w:tr>
      <w:tr w:rsidR="004C2151" w14:paraId="73C777E2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338CE5A8" w14:textId="78B48908" w:rsidR="004C2151" w:rsidRDefault="004C2151" w:rsidP="004C2151">
            <w:pPr>
              <w:pStyle w:val="Corpotesto"/>
              <w:spacing w:after="0"/>
            </w:pPr>
            <w:r>
              <w:t>Elemento precedente</w:t>
            </w:r>
          </w:p>
        </w:tc>
        <w:tc>
          <w:tcPr>
            <w:tcW w:w="4338" w:type="dxa"/>
            <w:vAlign w:val="center"/>
          </w:tcPr>
          <w:p w14:paraId="3F532537" w14:textId="168D9C91" w:rsidR="004C2151" w:rsidRDefault="004C2151" w:rsidP="004C2151">
            <w:pPr>
              <w:pStyle w:val="Corpotesto"/>
              <w:spacing w:after="0"/>
            </w:pPr>
            <w:r>
              <w:t>Tasto frontale Precedente</w:t>
            </w:r>
          </w:p>
        </w:tc>
      </w:tr>
      <w:tr w:rsidR="004C2151" w14:paraId="2FAE29E1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464F0F30" w14:textId="5187B24B" w:rsidR="004C2151" w:rsidRDefault="004C2151" w:rsidP="004C2151">
            <w:pPr>
              <w:pStyle w:val="Corpotesto"/>
              <w:spacing w:after="0"/>
            </w:pPr>
            <w:r>
              <w:t>Elemento successivo</w:t>
            </w:r>
          </w:p>
        </w:tc>
        <w:tc>
          <w:tcPr>
            <w:tcW w:w="4338" w:type="dxa"/>
            <w:vAlign w:val="center"/>
          </w:tcPr>
          <w:p w14:paraId="62068877" w14:textId="3741677B" w:rsidR="004C2151" w:rsidRDefault="004C2151" w:rsidP="004C2151">
            <w:pPr>
              <w:pStyle w:val="Corpotesto"/>
              <w:spacing w:after="0"/>
            </w:pPr>
            <w:r>
              <w:t>Tasto frontale Successivo</w:t>
            </w:r>
          </w:p>
        </w:tc>
      </w:tr>
      <w:tr w:rsidR="004C2151" w14:paraId="5E4261D8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47895EC0" w14:textId="07E14724" w:rsidR="004C2151" w:rsidRDefault="004C2151" w:rsidP="004C2151">
            <w:pPr>
              <w:pStyle w:val="Corpotesto"/>
              <w:spacing w:after="0"/>
            </w:pPr>
            <w:r>
              <w:t>Avvia lo scorrimento automatico</w:t>
            </w:r>
          </w:p>
        </w:tc>
        <w:tc>
          <w:tcPr>
            <w:tcW w:w="4338" w:type="dxa"/>
            <w:vAlign w:val="center"/>
          </w:tcPr>
          <w:p w14:paraId="7C04C68F" w14:textId="77777777" w:rsidR="004C2151" w:rsidRDefault="004C2151" w:rsidP="004C2151">
            <w:pPr>
              <w:pStyle w:val="Corpotesto"/>
              <w:spacing w:after="0"/>
            </w:pPr>
            <w:r w:rsidRPr="001553B9">
              <w:t>Alt + G</w:t>
            </w:r>
          </w:p>
        </w:tc>
      </w:tr>
      <w:tr w:rsidR="004C2151" w14:paraId="368AB9AA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33B08C16" w14:textId="193A7FA6" w:rsidR="004C2151" w:rsidRPr="004C2151" w:rsidRDefault="004C2151" w:rsidP="004C2151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Aumenta 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16FB020F" w14:textId="48A45818" w:rsidR="004C2151" w:rsidRDefault="004C2151" w:rsidP="004C2151">
            <w:pPr>
              <w:pStyle w:val="Corpotesto"/>
              <w:spacing w:after="0"/>
            </w:pPr>
            <w:r w:rsidRPr="001553B9">
              <w:t xml:space="preserve">Ctrl + </w:t>
            </w:r>
            <w:r>
              <w:t>I accentata</w:t>
            </w:r>
          </w:p>
        </w:tc>
      </w:tr>
      <w:tr w:rsidR="004C2151" w14:paraId="120006B4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03017BCA" w14:textId="4FC3553E" w:rsidR="004C2151" w:rsidRPr="004C2151" w:rsidRDefault="004C2151" w:rsidP="004C2151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Diminuisci </w:t>
            </w:r>
            <w:r w:rsidRPr="00755708">
              <w:rPr>
                <w:lang w:val="it-IT"/>
              </w:rPr>
              <w:t>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6AF69D5E" w14:textId="15C3AF23" w:rsidR="004C2151" w:rsidRDefault="004C2151" w:rsidP="004C2151">
            <w:pPr>
              <w:pStyle w:val="Corpotesto"/>
              <w:spacing w:after="0"/>
            </w:pPr>
            <w:r w:rsidRPr="001553B9">
              <w:t>Ctrl +</w:t>
            </w:r>
            <w:r>
              <w:t xml:space="preserve"> apostrofo</w:t>
            </w:r>
          </w:p>
        </w:tc>
      </w:tr>
      <w:tr w:rsidR="004C2151" w14:paraId="477E7BF9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260DF2FF" w14:textId="7FD2AD77" w:rsidR="004C2151" w:rsidRDefault="004C2151" w:rsidP="004C2151">
            <w:pPr>
              <w:pStyle w:val="Corpotesto"/>
              <w:spacing w:after="0"/>
            </w:pPr>
            <w:r w:rsidRPr="000E521C">
              <w:rPr>
                <w:lang w:val="it-IT"/>
              </w:rPr>
              <w:t>Dove mi trovo</w:t>
            </w:r>
          </w:p>
        </w:tc>
        <w:tc>
          <w:tcPr>
            <w:tcW w:w="4338" w:type="dxa"/>
            <w:vAlign w:val="center"/>
          </w:tcPr>
          <w:p w14:paraId="002FDEAE" w14:textId="77777777" w:rsidR="004C2151" w:rsidRDefault="004C2151" w:rsidP="004C2151">
            <w:pPr>
              <w:pStyle w:val="Corpotesto"/>
              <w:spacing w:after="0"/>
            </w:pPr>
            <w:r w:rsidRPr="001553B9">
              <w:t>Ctrl + W</w:t>
            </w:r>
          </w:p>
        </w:tc>
      </w:tr>
      <w:tr w:rsidR="004C2151" w14:paraId="7896AB91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A66D33A" w14:textId="257A7CE0" w:rsidR="004C2151" w:rsidRDefault="004C2151" w:rsidP="004C2151">
            <w:pPr>
              <w:pStyle w:val="Corpotesto"/>
              <w:spacing w:after="0"/>
            </w:pPr>
            <w:r>
              <w:t>Info</w:t>
            </w:r>
          </w:p>
        </w:tc>
        <w:tc>
          <w:tcPr>
            <w:tcW w:w="4338" w:type="dxa"/>
            <w:vAlign w:val="center"/>
          </w:tcPr>
          <w:p w14:paraId="35C24325" w14:textId="77777777" w:rsidR="004C2151" w:rsidRDefault="004C2151" w:rsidP="004C2151">
            <w:pPr>
              <w:pStyle w:val="Corpotesto"/>
              <w:spacing w:after="0"/>
            </w:pPr>
            <w:r w:rsidRPr="001553B9">
              <w:t>Ctrl + I</w:t>
            </w:r>
          </w:p>
        </w:tc>
      </w:tr>
      <w:tr w:rsidR="004C2151" w14:paraId="24182BAA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4740E4AB" w14:textId="38EAFFEF" w:rsidR="004C2151" w:rsidRDefault="004C2151" w:rsidP="004C2151">
            <w:pPr>
              <w:pStyle w:val="Corpotesto"/>
              <w:spacing w:after="0"/>
            </w:pPr>
            <w:r>
              <w:t>Inizio libro</w:t>
            </w:r>
          </w:p>
        </w:tc>
        <w:tc>
          <w:tcPr>
            <w:tcW w:w="4338" w:type="dxa"/>
            <w:vAlign w:val="center"/>
          </w:tcPr>
          <w:p w14:paraId="1F914BDD" w14:textId="4CFFC4C8" w:rsidR="004C2151" w:rsidRDefault="004C2151" w:rsidP="004C2151">
            <w:pPr>
              <w:pStyle w:val="Corpotesto"/>
              <w:spacing w:after="0"/>
            </w:pPr>
            <w:r w:rsidRPr="001553B9">
              <w:t xml:space="preserve">Ctrl + Fn + </w:t>
            </w:r>
            <w:r>
              <w:t>Freccia sinistra</w:t>
            </w:r>
          </w:p>
        </w:tc>
      </w:tr>
      <w:tr w:rsidR="004C2151" w14:paraId="6C7B6033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4E4FCC15" w14:textId="263F7423" w:rsidR="004C2151" w:rsidRDefault="004C2151" w:rsidP="004C2151">
            <w:pPr>
              <w:pStyle w:val="Corpotesto"/>
              <w:spacing w:after="0"/>
            </w:pPr>
            <w:r>
              <w:t>Fine libro</w:t>
            </w:r>
          </w:p>
        </w:tc>
        <w:tc>
          <w:tcPr>
            <w:tcW w:w="4338" w:type="dxa"/>
            <w:vAlign w:val="center"/>
          </w:tcPr>
          <w:p w14:paraId="66552BBA" w14:textId="3F140764" w:rsidR="004C2151" w:rsidRDefault="004C2151" w:rsidP="004C2151">
            <w:pPr>
              <w:pStyle w:val="Corpotesto"/>
              <w:spacing w:after="0"/>
            </w:pPr>
            <w:r w:rsidRPr="001553B9">
              <w:t xml:space="preserve">Ctrl + Fn + </w:t>
            </w:r>
            <w:r>
              <w:t>Freccia destra</w:t>
            </w:r>
          </w:p>
        </w:tc>
      </w:tr>
      <w:tr w:rsidR="004C2151" w14:paraId="7339527A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426785E" w14:textId="09960979" w:rsidR="004C2151" w:rsidRDefault="004C2151" w:rsidP="004C2151">
            <w:pPr>
              <w:pStyle w:val="Corpotesto"/>
              <w:spacing w:after="0"/>
            </w:pPr>
            <w:r>
              <w:t>Libri recenti</w:t>
            </w:r>
          </w:p>
        </w:tc>
        <w:tc>
          <w:tcPr>
            <w:tcW w:w="4338" w:type="dxa"/>
            <w:vAlign w:val="center"/>
          </w:tcPr>
          <w:p w14:paraId="62E48118" w14:textId="77777777" w:rsidR="004C2151" w:rsidRDefault="004C2151" w:rsidP="004C2151">
            <w:pPr>
              <w:pStyle w:val="Corpotesto"/>
              <w:spacing w:after="0"/>
            </w:pPr>
            <w:r w:rsidRPr="001553B9">
              <w:t>Ctrl + R</w:t>
            </w:r>
          </w:p>
        </w:tc>
      </w:tr>
      <w:tr w:rsidR="004C2151" w14:paraId="23F39940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791E0D93" w14:textId="0BC86158" w:rsidR="004C2151" w:rsidRDefault="004C2151" w:rsidP="004C2151">
            <w:pPr>
              <w:pStyle w:val="Corpotesto"/>
              <w:spacing w:after="0"/>
            </w:pPr>
            <w:r>
              <w:t>Ricerca libri o testi</w:t>
            </w:r>
          </w:p>
        </w:tc>
        <w:tc>
          <w:tcPr>
            <w:tcW w:w="4338" w:type="dxa"/>
            <w:vAlign w:val="center"/>
          </w:tcPr>
          <w:p w14:paraId="10FBB8F7" w14:textId="77777777" w:rsidR="004C2151" w:rsidRDefault="004C2151" w:rsidP="004C2151">
            <w:pPr>
              <w:pStyle w:val="Corpotesto"/>
              <w:spacing w:after="0"/>
            </w:pPr>
            <w:r w:rsidRPr="001553B9">
              <w:t>Ctrl + F</w:t>
            </w:r>
          </w:p>
        </w:tc>
      </w:tr>
      <w:tr w:rsidR="004C2151" w14:paraId="10716ACF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34AE498" w14:textId="5ADABF11" w:rsidR="004C2151" w:rsidRDefault="004C2151" w:rsidP="004C2151">
            <w:pPr>
              <w:pStyle w:val="Corpotesto"/>
              <w:spacing w:after="0"/>
            </w:pPr>
            <w:r>
              <w:t>Trova successivo</w:t>
            </w:r>
          </w:p>
        </w:tc>
        <w:tc>
          <w:tcPr>
            <w:tcW w:w="4338" w:type="dxa"/>
            <w:vAlign w:val="center"/>
          </w:tcPr>
          <w:p w14:paraId="7B308BD5" w14:textId="63742644" w:rsidR="004C2151" w:rsidRDefault="004C2151" w:rsidP="004C2151">
            <w:pPr>
              <w:pStyle w:val="Corpotesto"/>
              <w:spacing w:after="0"/>
            </w:pPr>
            <w:r>
              <w:t>F3</w:t>
            </w:r>
          </w:p>
        </w:tc>
      </w:tr>
      <w:tr w:rsidR="004C2151" w14:paraId="7EE97CE5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6A1B478F" w14:textId="106F5A67" w:rsidR="004C2151" w:rsidRDefault="004C2151" w:rsidP="004C2151">
            <w:pPr>
              <w:pStyle w:val="Corpotesto"/>
              <w:spacing w:after="0"/>
            </w:pPr>
            <w:r>
              <w:t>Trova precedente</w:t>
            </w:r>
          </w:p>
        </w:tc>
        <w:tc>
          <w:tcPr>
            <w:tcW w:w="4338" w:type="dxa"/>
            <w:vAlign w:val="center"/>
          </w:tcPr>
          <w:p w14:paraId="33953A47" w14:textId="77777777" w:rsidR="004C2151" w:rsidRDefault="004C2151" w:rsidP="004C2151">
            <w:pPr>
              <w:pStyle w:val="Corpotesto"/>
              <w:spacing w:after="0"/>
            </w:pPr>
            <w:r w:rsidRPr="001553B9">
              <w:t>Shift + F3</w:t>
            </w:r>
          </w:p>
        </w:tc>
      </w:tr>
      <w:tr w:rsidR="004C2151" w14:paraId="0AF34713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E696BDA" w14:textId="63FCEABE" w:rsidR="004C2151" w:rsidRDefault="004C2151" w:rsidP="004C2151">
            <w:pPr>
              <w:pStyle w:val="Corpotesto"/>
              <w:spacing w:after="0"/>
            </w:pPr>
            <w:r w:rsidRPr="001F37EB">
              <w:rPr>
                <w:lang w:val="it-IT"/>
              </w:rPr>
              <w:t>Riga precedente</w:t>
            </w:r>
            <w:r>
              <w:rPr>
                <w:lang w:val="it-IT"/>
              </w:rPr>
              <w:t xml:space="preserve"> </w:t>
            </w:r>
            <w:r w:rsidRPr="001F37EB">
              <w:rPr>
                <w:lang w:val="it-IT"/>
              </w:rPr>
              <w:t>non vuota</w:t>
            </w:r>
          </w:p>
        </w:tc>
        <w:tc>
          <w:tcPr>
            <w:tcW w:w="4338" w:type="dxa"/>
            <w:vAlign w:val="center"/>
          </w:tcPr>
          <w:p w14:paraId="0D5B8468" w14:textId="45C42DA2" w:rsidR="004C2151" w:rsidRDefault="004C2151" w:rsidP="004C2151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su</w:t>
            </w:r>
          </w:p>
        </w:tc>
      </w:tr>
      <w:tr w:rsidR="004C2151" w14:paraId="5A3C0873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31FA6DB5" w14:textId="6CE8E5FD" w:rsidR="004C2151" w:rsidRDefault="004C2151" w:rsidP="004C2151">
            <w:pPr>
              <w:pStyle w:val="Corpotesto"/>
              <w:spacing w:after="0"/>
            </w:pPr>
            <w:r>
              <w:t>Riga successiva non vuota</w:t>
            </w:r>
          </w:p>
        </w:tc>
        <w:tc>
          <w:tcPr>
            <w:tcW w:w="4338" w:type="dxa"/>
            <w:vAlign w:val="center"/>
          </w:tcPr>
          <w:p w14:paraId="6F4F8F5E" w14:textId="5A64575A" w:rsidR="004C2151" w:rsidRDefault="004C2151" w:rsidP="004C2151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giù</w:t>
            </w:r>
          </w:p>
        </w:tc>
      </w:tr>
      <w:tr w:rsidR="004C2151" w14:paraId="348861D1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4C1D14FE" w14:textId="56B821A1" w:rsidR="004C2151" w:rsidRDefault="004C2151" w:rsidP="004C2151">
            <w:pPr>
              <w:pStyle w:val="Corpotesto"/>
              <w:spacing w:after="0"/>
            </w:pPr>
            <w:r>
              <w:t>Carattere precedente</w:t>
            </w:r>
          </w:p>
        </w:tc>
        <w:tc>
          <w:tcPr>
            <w:tcW w:w="4338" w:type="dxa"/>
            <w:vAlign w:val="center"/>
          </w:tcPr>
          <w:p w14:paraId="12BB3FB9" w14:textId="43722B63" w:rsidR="004C2151" w:rsidRPr="001553B9" w:rsidRDefault="004C2151" w:rsidP="004C2151">
            <w:pPr>
              <w:pStyle w:val="Corpotesto"/>
              <w:spacing w:after="0"/>
            </w:pPr>
            <w:r>
              <w:t>Freccia sinistra</w:t>
            </w:r>
          </w:p>
        </w:tc>
      </w:tr>
      <w:tr w:rsidR="004C2151" w14:paraId="5A785329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6F1D5EF2" w14:textId="1E8415CC" w:rsidR="004C2151" w:rsidRDefault="004C2151" w:rsidP="004C2151">
            <w:pPr>
              <w:pStyle w:val="Corpotesto"/>
              <w:spacing w:after="0"/>
            </w:pPr>
            <w:r>
              <w:t>Carattere successivo</w:t>
            </w:r>
          </w:p>
        </w:tc>
        <w:tc>
          <w:tcPr>
            <w:tcW w:w="4338" w:type="dxa"/>
            <w:vAlign w:val="center"/>
          </w:tcPr>
          <w:p w14:paraId="54D069D1" w14:textId="5F74885E" w:rsidR="004C2151" w:rsidRPr="001553B9" w:rsidRDefault="004C2151" w:rsidP="004C2151">
            <w:pPr>
              <w:pStyle w:val="Corpotesto"/>
              <w:spacing w:after="0"/>
            </w:pPr>
            <w:r>
              <w:t>Freccia destra</w:t>
            </w:r>
          </w:p>
        </w:tc>
      </w:tr>
      <w:tr w:rsidR="004C2151" w14:paraId="44B5F5EB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551B3CBC" w14:textId="0BF28749" w:rsidR="004C2151" w:rsidRDefault="004C2151" w:rsidP="004C2151">
            <w:pPr>
              <w:pStyle w:val="Corpotesto"/>
              <w:spacing w:after="0"/>
            </w:pPr>
            <w:r>
              <w:lastRenderedPageBreak/>
              <w:t>Parola precedente</w:t>
            </w:r>
          </w:p>
        </w:tc>
        <w:tc>
          <w:tcPr>
            <w:tcW w:w="4338" w:type="dxa"/>
            <w:vAlign w:val="center"/>
          </w:tcPr>
          <w:p w14:paraId="10F5E745" w14:textId="36F44403" w:rsidR="004C2151" w:rsidRPr="001553B9" w:rsidRDefault="004C2151" w:rsidP="004C2151">
            <w:pPr>
              <w:pStyle w:val="Corpotesto"/>
              <w:spacing w:after="0"/>
            </w:pPr>
            <w:r>
              <w:t>Ctrl + Freccia sinistra</w:t>
            </w:r>
          </w:p>
        </w:tc>
      </w:tr>
      <w:tr w:rsidR="004C2151" w14:paraId="4B9E3054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13A80686" w14:textId="1ED2AA23" w:rsidR="004C2151" w:rsidRDefault="004C2151" w:rsidP="004C2151">
            <w:pPr>
              <w:pStyle w:val="Corpotesto"/>
              <w:spacing w:after="0"/>
            </w:pPr>
            <w:r>
              <w:t>Parola successiva</w:t>
            </w:r>
          </w:p>
        </w:tc>
        <w:tc>
          <w:tcPr>
            <w:tcW w:w="4338" w:type="dxa"/>
            <w:vAlign w:val="center"/>
          </w:tcPr>
          <w:p w14:paraId="300F0777" w14:textId="4899A38D" w:rsidR="004C2151" w:rsidRPr="001553B9" w:rsidRDefault="004C2151" w:rsidP="004C2151">
            <w:pPr>
              <w:pStyle w:val="Corpotesto"/>
              <w:spacing w:after="0"/>
            </w:pPr>
            <w:r>
              <w:t>Ctrl + Freccia destra</w:t>
            </w:r>
          </w:p>
        </w:tc>
      </w:tr>
      <w:tr w:rsidR="004C2151" w14:paraId="75B7B397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0EB0E707" w14:textId="2CC77DF4" w:rsidR="004C2151" w:rsidRDefault="004C2151" w:rsidP="004C2151">
            <w:pPr>
              <w:pStyle w:val="Corpotesto"/>
              <w:spacing w:after="0"/>
            </w:pPr>
            <w:r>
              <w:t>Paragrafo precedente</w:t>
            </w:r>
          </w:p>
        </w:tc>
        <w:tc>
          <w:tcPr>
            <w:tcW w:w="4338" w:type="dxa"/>
            <w:vAlign w:val="center"/>
          </w:tcPr>
          <w:p w14:paraId="339BA939" w14:textId="4C68B8B3" w:rsidR="004C2151" w:rsidRPr="001553B9" w:rsidRDefault="004C2151" w:rsidP="004C2151">
            <w:pPr>
              <w:pStyle w:val="Corpotesto"/>
              <w:spacing w:after="0"/>
            </w:pPr>
            <w:r>
              <w:t>Ctrl + Freccia su</w:t>
            </w:r>
          </w:p>
        </w:tc>
      </w:tr>
      <w:tr w:rsidR="004C2151" w14:paraId="20489FCC" w14:textId="77777777" w:rsidTr="53352607">
        <w:trPr>
          <w:trHeight w:val="360"/>
        </w:trPr>
        <w:tc>
          <w:tcPr>
            <w:tcW w:w="4292" w:type="dxa"/>
            <w:vAlign w:val="center"/>
          </w:tcPr>
          <w:p w14:paraId="2371976D" w14:textId="0548A0E5" w:rsidR="004C2151" w:rsidRDefault="004C2151" w:rsidP="004C2151">
            <w:pPr>
              <w:pStyle w:val="Corpotesto"/>
              <w:spacing w:after="0"/>
            </w:pPr>
            <w:r>
              <w:t>Paragrafo successivo</w:t>
            </w:r>
          </w:p>
        </w:tc>
        <w:tc>
          <w:tcPr>
            <w:tcW w:w="4338" w:type="dxa"/>
            <w:vAlign w:val="center"/>
          </w:tcPr>
          <w:p w14:paraId="57CAF5E8" w14:textId="314464A6" w:rsidR="004C2151" w:rsidRPr="001553B9" w:rsidRDefault="004C2151" w:rsidP="004C2151">
            <w:pPr>
              <w:pStyle w:val="Corpotesto"/>
              <w:spacing w:after="0"/>
            </w:pPr>
            <w:r>
              <w:t>Ctrl + Freccia giù</w:t>
            </w:r>
          </w:p>
        </w:tc>
      </w:tr>
    </w:tbl>
    <w:p w14:paraId="00ED10BB" w14:textId="77777777" w:rsidR="00646BBF" w:rsidRPr="00921D63" w:rsidRDefault="00646BBF" w:rsidP="00646BBF">
      <w:pPr>
        <w:pStyle w:val="Corpotesto"/>
        <w:spacing w:after="0" w:line="240" w:lineRule="auto"/>
      </w:pPr>
    </w:p>
    <w:p w14:paraId="21A7793A" w14:textId="040A185A" w:rsidR="00646BBF" w:rsidRDefault="00904303" w:rsidP="00646BBF">
      <w:pPr>
        <w:pStyle w:val="Titolo1"/>
      </w:pPr>
      <w:bookmarkStart w:id="201" w:name="_Toc58164273"/>
      <w:bookmarkStart w:id="202" w:name="_Toc58166309"/>
      <w:bookmarkStart w:id="203" w:name="_Toc60043775"/>
      <w:bookmarkStart w:id="204" w:name="_Toc68260831"/>
      <w:r w:rsidRPr="009816F0">
        <w:rPr>
          <w:lang w:val="it-IT"/>
        </w:rPr>
        <w:t>Uso della Modalità Terminal</w:t>
      </w:r>
      <w:r>
        <w:rPr>
          <w:lang w:val="it-IT"/>
        </w:rPr>
        <w:t>e</w:t>
      </w:r>
      <w:bookmarkEnd w:id="201"/>
      <w:bookmarkEnd w:id="202"/>
      <w:bookmarkEnd w:id="203"/>
      <w:bookmarkEnd w:id="204"/>
    </w:p>
    <w:p w14:paraId="63F12BDE" w14:textId="77777777" w:rsidR="00904303" w:rsidRPr="009816F0" w:rsidRDefault="00904303" w:rsidP="00144707">
      <w:pPr>
        <w:pStyle w:val="Corpotesto"/>
        <w:jc w:val="both"/>
        <w:rPr>
          <w:lang w:val="it-IT"/>
        </w:rPr>
      </w:pPr>
      <w:bookmarkStart w:id="205" w:name="_Hlk50107020"/>
      <w:r w:rsidRPr="009816F0">
        <w:rPr>
          <w:lang w:val="it-IT"/>
        </w:rPr>
        <w:t>Una delle funzio</w:t>
      </w:r>
      <w:r>
        <w:rPr>
          <w:lang w:val="it-IT"/>
        </w:rPr>
        <w:t xml:space="preserve">ni principali della Mantis è la modalità </w:t>
      </w:r>
      <w:r w:rsidRPr="009816F0">
        <w:rPr>
          <w:lang w:val="it-IT"/>
        </w:rPr>
        <w:t>Terminal</w:t>
      </w:r>
      <w:r>
        <w:rPr>
          <w:lang w:val="it-IT"/>
        </w:rPr>
        <w:t>e</w:t>
      </w:r>
      <w:r w:rsidRPr="009816F0">
        <w:rPr>
          <w:lang w:val="it-IT"/>
        </w:rPr>
        <w:t xml:space="preserve">. Quando il </w:t>
      </w:r>
      <w:r>
        <w:rPr>
          <w:lang w:val="it-IT"/>
        </w:rPr>
        <w:t xml:space="preserve">display </w:t>
      </w:r>
      <w:r w:rsidRPr="009816F0">
        <w:rPr>
          <w:lang w:val="it-IT"/>
        </w:rPr>
        <w:t xml:space="preserve">è collegato ad un dispositivo </w:t>
      </w:r>
      <w:r>
        <w:rPr>
          <w:lang w:val="it-IT"/>
        </w:rPr>
        <w:t xml:space="preserve">ospite </w:t>
      </w:r>
      <w:r w:rsidRPr="009816F0">
        <w:rPr>
          <w:lang w:val="it-IT"/>
        </w:rPr>
        <w:t xml:space="preserve">con uno screen reader caricato, come </w:t>
      </w:r>
      <w:r w:rsidRPr="00A216C8">
        <w:rPr>
          <w:lang w:val="it-IT"/>
        </w:rPr>
        <w:t>un</w:t>
      </w:r>
      <w:r w:rsidRPr="009816F0">
        <w:rPr>
          <w:lang w:val="it-IT"/>
        </w:rPr>
        <w:t xml:space="preserve"> computer </w:t>
      </w:r>
      <w:r>
        <w:rPr>
          <w:lang w:val="it-IT"/>
        </w:rPr>
        <w:t xml:space="preserve">o uno </w:t>
      </w:r>
      <w:r w:rsidRPr="009816F0">
        <w:rPr>
          <w:lang w:val="it-IT"/>
        </w:rPr>
        <w:t>smart</w:t>
      </w:r>
      <w:r>
        <w:rPr>
          <w:lang w:val="it-IT"/>
        </w:rPr>
        <w:t>phon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la modalità </w:t>
      </w:r>
      <w:r w:rsidRPr="009816F0">
        <w:rPr>
          <w:lang w:val="it-IT"/>
        </w:rPr>
        <w:t>Terminal</w:t>
      </w:r>
      <w:r>
        <w:rPr>
          <w:lang w:val="it-IT"/>
        </w:rPr>
        <w:t>e</w:t>
      </w:r>
      <w:r w:rsidRPr="009816F0">
        <w:rPr>
          <w:lang w:val="it-IT"/>
        </w:rPr>
        <w:t xml:space="preserve"> </w:t>
      </w:r>
      <w:r>
        <w:rPr>
          <w:lang w:val="it-IT"/>
        </w:rPr>
        <w:t>mostra tutto il testo selezionato sul dispositivo ospite collegato</w:t>
      </w:r>
      <w:r w:rsidRPr="009816F0">
        <w:rPr>
          <w:lang w:val="it-IT"/>
        </w:rPr>
        <w:t xml:space="preserve">. </w:t>
      </w:r>
    </w:p>
    <w:p w14:paraId="0E1340BB" w14:textId="7E029392" w:rsidR="003F205C" w:rsidRPr="00904303" w:rsidRDefault="00904303" w:rsidP="00144707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otete collegare il dispositivo ospite tramite </w:t>
      </w:r>
      <w:r w:rsidRPr="009816F0">
        <w:rPr>
          <w:i/>
          <w:lang w:val="it-IT"/>
        </w:rPr>
        <w:t>Bluetooth</w:t>
      </w:r>
      <w:r w:rsidRPr="009816F0">
        <w:rPr>
          <w:lang w:val="it-IT"/>
        </w:rPr>
        <w:t xml:space="preserve">®, o usando il </w:t>
      </w:r>
      <w:r>
        <w:rPr>
          <w:lang w:val="it-IT"/>
        </w:rPr>
        <w:t xml:space="preserve">cavo </w:t>
      </w:r>
      <w:r w:rsidRPr="009816F0">
        <w:rPr>
          <w:lang w:val="it-IT"/>
        </w:rPr>
        <w:t xml:space="preserve">USB-C </w:t>
      </w:r>
      <w:r>
        <w:rPr>
          <w:lang w:val="it-IT"/>
        </w:rPr>
        <w:t>incluso nella Mantis</w:t>
      </w:r>
      <w:r w:rsidRPr="009816F0">
        <w:rPr>
          <w:lang w:val="it-IT"/>
        </w:rPr>
        <w:t xml:space="preserve">. </w:t>
      </w:r>
      <w:r>
        <w:rPr>
          <w:lang w:val="it-IT"/>
        </w:rPr>
        <w:t>E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possibile collegare fino a cinque dispositiv</w:t>
      </w:r>
      <w:r>
        <w:rPr>
          <w:lang w:val="it-IT"/>
        </w:rPr>
        <w:t>i</w:t>
      </w:r>
      <w:r w:rsidRPr="009816F0">
        <w:rPr>
          <w:lang w:val="it-IT"/>
        </w:rPr>
        <w:t xml:space="preserve"> Bluetooth ed uno USB al</w:t>
      </w:r>
      <w:r>
        <w:rPr>
          <w:lang w:val="it-IT"/>
        </w:rPr>
        <w:t>lo stesso tempo</w:t>
      </w:r>
      <w:r w:rsidR="003F205C" w:rsidRPr="00904303">
        <w:rPr>
          <w:lang w:val="it-IT"/>
        </w:rPr>
        <w:t>.</w:t>
      </w:r>
    </w:p>
    <w:p w14:paraId="48AD8300" w14:textId="26ADC43B" w:rsidR="00646BBF" w:rsidRPr="00904303" w:rsidRDefault="00904303" w:rsidP="00646BBF">
      <w:pPr>
        <w:pStyle w:val="Titolo2"/>
        <w:rPr>
          <w:lang w:val="it-IT"/>
        </w:rPr>
      </w:pPr>
      <w:bookmarkStart w:id="206" w:name="_Toc58164274"/>
      <w:bookmarkStart w:id="207" w:name="_Toc58166310"/>
      <w:bookmarkStart w:id="208" w:name="_Toc60043776"/>
      <w:bookmarkStart w:id="209" w:name="_Toc68260832"/>
      <w:bookmarkEnd w:id="205"/>
      <w:r w:rsidRPr="009816F0">
        <w:rPr>
          <w:lang w:val="it-IT"/>
        </w:rPr>
        <w:t>Entrare ed uscire dalla Modal</w:t>
      </w:r>
      <w:r>
        <w:rPr>
          <w:lang w:val="it-IT"/>
        </w:rPr>
        <w:t xml:space="preserve">ità </w:t>
      </w:r>
      <w:r w:rsidRPr="009816F0">
        <w:rPr>
          <w:lang w:val="it-IT"/>
        </w:rPr>
        <w:t>Terminal</w:t>
      </w:r>
      <w:r>
        <w:rPr>
          <w:lang w:val="it-IT"/>
        </w:rPr>
        <w:t>e</w:t>
      </w:r>
      <w:bookmarkEnd w:id="206"/>
      <w:bookmarkEnd w:id="207"/>
      <w:bookmarkEnd w:id="208"/>
      <w:bookmarkEnd w:id="209"/>
    </w:p>
    <w:p w14:paraId="438782F9" w14:textId="5D2CE1B4" w:rsidR="00646BBF" w:rsidRPr="00904303" w:rsidRDefault="00904303" w:rsidP="00144707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ccedere alla Modalità Terminale, </w:t>
      </w:r>
      <w:r>
        <w:rPr>
          <w:lang w:val="it-IT"/>
        </w:rPr>
        <w:t xml:space="preserve">è necessario avere </w:t>
      </w:r>
      <w:r w:rsidRPr="009816F0">
        <w:rPr>
          <w:lang w:val="it-IT"/>
        </w:rPr>
        <w:t>un di</w:t>
      </w:r>
      <w:r>
        <w:rPr>
          <w:lang w:val="it-IT"/>
        </w:rPr>
        <w:t xml:space="preserve">spositivo </w:t>
      </w:r>
      <w:r w:rsidRPr="009816F0">
        <w:rPr>
          <w:lang w:val="it-IT"/>
        </w:rPr>
        <w:t xml:space="preserve">Windows®, iOS®, o Mac® </w:t>
      </w:r>
      <w:r>
        <w:rPr>
          <w:lang w:val="it-IT"/>
        </w:rPr>
        <w:t xml:space="preserve">con uno </w:t>
      </w:r>
      <w:r w:rsidRPr="009816F0">
        <w:rPr>
          <w:lang w:val="it-IT"/>
        </w:rPr>
        <w:t xml:space="preserve">screen reader </w:t>
      </w:r>
      <w:r>
        <w:rPr>
          <w:lang w:val="it-IT"/>
        </w:rPr>
        <w:t>caricato</w:t>
      </w:r>
      <w:r w:rsidR="00646BBF" w:rsidRPr="00904303">
        <w:rPr>
          <w:lang w:val="it-IT"/>
        </w:rPr>
        <w:t>.</w:t>
      </w:r>
    </w:p>
    <w:p w14:paraId="40B85A7B" w14:textId="1DC47DC8" w:rsidR="00646BBF" w:rsidRPr="00904303" w:rsidRDefault="00904303" w:rsidP="00144707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ttivare la modalità Terminale</w:t>
      </w:r>
      <w:r w:rsidR="00646BBF" w:rsidRPr="00904303">
        <w:rPr>
          <w:lang w:val="it-IT"/>
        </w:rPr>
        <w:t>:</w:t>
      </w:r>
    </w:p>
    <w:p w14:paraId="7B73FA38" w14:textId="6E0703AE" w:rsidR="00646BBF" w:rsidRPr="00D16905" w:rsidRDefault="00D16905" w:rsidP="00144707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D16905">
        <w:rPr>
          <w:lang w:val="it-IT"/>
        </w:rPr>
        <w:t>Premete il tasto</w:t>
      </w:r>
      <w:r w:rsidR="00646BBF" w:rsidRPr="00D16905">
        <w:rPr>
          <w:lang w:val="it-IT"/>
        </w:rPr>
        <w:t xml:space="preserve"> Windows, </w:t>
      </w:r>
      <w:r w:rsidRPr="00D16905">
        <w:rPr>
          <w:lang w:val="it-IT"/>
        </w:rPr>
        <w:t xml:space="preserve">il pulsante </w:t>
      </w:r>
      <w:r w:rsidR="00646BBF" w:rsidRPr="00D16905">
        <w:rPr>
          <w:lang w:val="it-IT"/>
        </w:rPr>
        <w:t>Home</w:t>
      </w:r>
      <w:r w:rsidRPr="00D16905">
        <w:rPr>
          <w:lang w:val="it-IT"/>
        </w:rPr>
        <w:t xml:space="preserve"> o </w:t>
      </w:r>
      <w:r w:rsidR="00646BBF" w:rsidRPr="00D16905">
        <w:rPr>
          <w:lang w:val="it-IT"/>
        </w:rPr>
        <w:t xml:space="preserve">Ctrl + </w:t>
      </w:r>
      <w:r w:rsidR="0047525A" w:rsidRPr="00D16905">
        <w:rPr>
          <w:lang w:val="it-IT"/>
        </w:rPr>
        <w:t>FN</w:t>
      </w:r>
      <w:r w:rsidR="00646BBF" w:rsidRPr="00D16905">
        <w:rPr>
          <w:lang w:val="it-IT"/>
        </w:rPr>
        <w:t xml:space="preserve"> + H </w:t>
      </w:r>
      <w:r w:rsidRPr="00D16905">
        <w:rPr>
          <w:lang w:val="it-IT"/>
        </w:rPr>
        <w:t>per a</w:t>
      </w:r>
      <w:r>
        <w:rPr>
          <w:lang w:val="it-IT"/>
        </w:rPr>
        <w:t>ccedere al menu principale</w:t>
      </w:r>
      <w:r w:rsidR="00646BBF" w:rsidRPr="00D16905">
        <w:rPr>
          <w:lang w:val="it-IT"/>
        </w:rPr>
        <w:t>.</w:t>
      </w:r>
    </w:p>
    <w:p w14:paraId="2B5338DF" w14:textId="3DC1E08E" w:rsidR="00646BBF" w:rsidRPr="00D16905" w:rsidRDefault="00D16905" w:rsidP="00144707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D16905">
        <w:rPr>
          <w:lang w:val="it-IT"/>
        </w:rPr>
        <w:t xml:space="preserve">Andate su </w:t>
      </w:r>
      <w:r w:rsidR="00646BBF" w:rsidRPr="00D16905">
        <w:rPr>
          <w:lang w:val="it-IT"/>
        </w:rPr>
        <w:t>Terminal</w:t>
      </w:r>
      <w:r w:rsidRPr="00D16905">
        <w:rPr>
          <w:lang w:val="it-IT"/>
        </w:rPr>
        <w:t>e</w:t>
      </w:r>
      <w:r w:rsidR="00646BBF" w:rsidRPr="00D16905">
        <w:rPr>
          <w:lang w:val="it-IT"/>
        </w:rPr>
        <w:t xml:space="preserve"> </w:t>
      </w:r>
      <w:r w:rsidRPr="00D16905">
        <w:rPr>
          <w:lang w:val="it-IT"/>
        </w:rPr>
        <w:t xml:space="preserve">premendo </w:t>
      </w:r>
      <w:r w:rsidR="006F428A">
        <w:rPr>
          <w:lang w:val="it-IT"/>
        </w:rPr>
        <w:t>'</w:t>
      </w:r>
      <w:r w:rsidR="0000401D" w:rsidRPr="00D16905">
        <w:rPr>
          <w:lang w:val="it-IT"/>
        </w:rPr>
        <w:t>t</w:t>
      </w:r>
      <w:r w:rsidR="000A02BC">
        <w:rPr>
          <w:lang w:val="it-IT"/>
        </w:rPr>
        <w:t>'</w:t>
      </w:r>
      <w:r w:rsidR="0000401D" w:rsidRPr="00D16905">
        <w:rPr>
          <w:lang w:val="it-IT"/>
        </w:rPr>
        <w:t xml:space="preserve"> o</w:t>
      </w:r>
      <w:r w:rsidRPr="00D16905">
        <w:rPr>
          <w:lang w:val="it-IT"/>
        </w:rPr>
        <w:t xml:space="preserve"> </w:t>
      </w:r>
      <w:r w:rsidRPr="009816F0">
        <w:rPr>
          <w:lang w:val="it-IT"/>
        </w:rPr>
        <w:t xml:space="preserve">usando i tasti frontali </w:t>
      </w:r>
      <w:r>
        <w:rPr>
          <w:lang w:val="it-IT"/>
        </w:rPr>
        <w:t>Precedente e Successivo</w:t>
      </w:r>
      <w:r w:rsidR="00646BBF" w:rsidRPr="00D16905">
        <w:rPr>
          <w:lang w:val="it-IT"/>
        </w:rPr>
        <w:t>.</w:t>
      </w:r>
    </w:p>
    <w:p w14:paraId="32B986AC" w14:textId="0495919D" w:rsidR="00646BBF" w:rsidRPr="00D16905" w:rsidRDefault="00D16905" w:rsidP="00144707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D16905">
        <w:rPr>
          <w:lang w:val="it-IT"/>
        </w:rPr>
        <w:t>.</w:t>
      </w:r>
    </w:p>
    <w:p w14:paraId="12704F27" w14:textId="49A15A2F" w:rsidR="00646BBF" w:rsidRPr="00D16905" w:rsidRDefault="00D16905" w:rsidP="00144707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uscire dalla modalità Terminale ed</w:t>
      </w:r>
      <w:r>
        <w:rPr>
          <w:lang w:val="it-IT"/>
        </w:rPr>
        <w:t xml:space="preserve"> accedere all</w:t>
      </w:r>
      <w:r w:rsidR="000A02BC">
        <w:rPr>
          <w:lang w:val="it-IT"/>
        </w:rPr>
        <w:t>'</w:t>
      </w:r>
      <w:r>
        <w:rPr>
          <w:lang w:val="it-IT"/>
        </w:rPr>
        <w:t>elenco dei dispositivi collegati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il pulsante </w:t>
      </w:r>
      <w:r w:rsidRPr="009816F0">
        <w:rPr>
          <w:lang w:val="it-IT"/>
        </w:rPr>
        <w:t xml:space="preserve">Home </w:t>
      </w:r>
      <w:r>
        <w:rPr>
          <w:lang w:val="it-IT"/>
        </w:rPr>
        <w:t>una volta</w:t>
      </w:r>
      <w:r w:rsidR="00646BBF" w:rsidRPr="00D16905">
        <w:rPr>
          <w:lang w:val="it-IT"/>
        </w:rPr>
        <w:t>.</w:t>
      </w:r>
    </w:p>
    <w:p w14:paraId="24C1CB52" w14:textId="0498BF35" w:rsidR="00CD1273" w:rsidRPr="00D16905" w:rsidRDefault="00D16905" w:rsidP="00CD1273">
      <w:pPr>
        <w:pStyle w:val="Titolo3"/>
        <w:rPr>
          <w:lang w:val="it-IT"/>
        </w:rPr>
      </w:pPr>
      <w:bookmarkStart w:id="210" w:name="_Toc68260833"/>
      <w:r w:rsidRPr="009816F0">
        <w:rPr>
          <w:lang w:val="it-IT"/>
        </w:rPr>
        <w:t xml:space="preserve">Compatibilità di </w:t>
      </w:r>
      <w:r w:rsidR="00CD1273" w:rsidRPr="00D16905">
        <w:rPr>
          <w:lang w:val="it-IT"/>
        </w:rPr>
        <w:t>Mantis Q40</w:t>
      </w:r>
      <w:bookmarkEnd w:id="210"/>
      <w:r w:rsidR="00CD1273" w:rsidRPr="00D16905">
        <w:rPr>
          <w:lang w:val="it-IT"/>
        </w:rPr>
        <w:t xml:space="preserve"> </w:t>
      </w:r>
    </w:p>
    <w:p w14:paraId="2A2BF571" w14:textId="65E606AD" w:rsidR="00FF4D37" w:rsidRPr="00D16905" w:rsidRDefault="00D16905" w:rsidP="00646BBF">
      <w:pPr>
        <w:pStyle w:val="Corpotesto"/>
        <w:rPr>
          <w:lang w:val="it-IT"/>
        </w:rPr>
      </w:pPr>
      <w:r w:rsidRPr="000E521C">
        <w:rPr>
          <w:lang w:val="it-IT"/>
        </w:rPr>
        <w:t xml:space="preserve">Mantis </w:t>
      </w:r>
      <w:r w:rsidRPr="009816F0">
        <w:rPr>
          <w:lang w:val="it-IT"/>
        </w:rPr>
        <w:t xml:space="preserve">è compatibile con i </w:t>
      </w:r>
      <w:r>
        <w:rPr>
          <w:lang w:val="it-IT"/>
        </w:rPr>
        <w:t>seguenti screen reader e sistemi operativi</w:t>
      </w:r>
      <w:r w:rsidR="00FF4D37" w:rsidRPr="00D16905">
        <w:rPr>
          <w:lang w:val="it-IT"/>
        </w:rPr>
        <w:t>:</w:t>
      </w:r>
    </w:p>
    <w:p w14:paraId="7A397F22" w14:textId="502BC43F" w:rsidR="00FF4D37" w:rsidRPr="00D16905" w:rsidRDefault="00FF4D37" w:rsidP="00646BBF">
      <w:pPr>
        <w:pStyle w:val="Corpotesto"/>
        <w:rPr>
          <w:lang w:val="it-IT"/>
        </w:rPr>
      </w:pPr>
      <w:r w:rsidRPr="00D16905">
        <w:rPr>
          <w:rStyle w:val="Enfasigrassetto"/>
          <w:lang w:val="it-IT"/>
        </w:rPr>
        <w:t>Screen reader</w:t>
      </w:r>
      <w:r w:rsidRPr="00D16905">
        <w:rPr>
          <w:lang w:val="it-IT"/>
        </w:rPr>
        <w:t>:</w:t>
      </w:r>
      <w:r w:rsidR="00CD1273" w:rsidRPr="00D16905">
        <w:rPr>
          <w:lang w:val="it-IT"/>
        </w:rPr>
        <w:t xml:space="preserve"> JAWS</w:t>
      </w:r>
      <w:r w:rsidR="00820800" w:rsidRPr="00D16905">
        <w:rPr>
          <w:lang w:val="it-IT"/>
        </w:rPr>
        <w:t>®</w:t>
      </w:r>
      <w:r w:rsidR="00CD1273" w:rsidRPr="00D16905">
        <w:rPr>
          <w:lang w:val="it-IT"/>
        </w:rPr>
        <w:t xml:space="preserve"> 18+ (version</w:t>
      </w:r>
      <w:r w:rsidR="00D16905" w:rsidRPr="00D16905">
        <w:rPr>
          <w:lang w:val="it-IT"/>
        </w:rPr>
        <w:t>e</w:t>
      </w:r>
      <w:r w:rsidR="00CD1273" w:rsidRPr="00D16905">
        <w:rPr>
          <w:lang w:val="it-IT"/>
        </w:rPr>
        <w:t xml:space="preserve"> 18 </w:t>
      </w:r>
      <w:r w:rsidR="00D16905" w:rsidRPr="00D16905">
        <w:rPr>
          <w:lang w:val="it-IT"/>
        </w:rPr>
        <w:t>e successive</w:t>
      </w:r>
      <w:r w:rsidR="00CD1273" w:rsidRPr="00D16905">
        <w:rPr>
          <w:lang w:val="it-IT"/>
        </w:rPr>
        <w:t>), NVDA</w:t>
      </w:r>
      <w:r w:rsidR="0060645A" w:rsidRPr="00D16905">
        <w:rPr>
          <w:lang w:val="it-IT"/>
        </w:rPr>
        <w:t>, SuperNova</w:t>
      </w:r>
      <w:r w:rsidR="00CD1273" w:rsidRPr="00D16905">
        <w:rPr>
          <w:lang w:val="it-IT"/>
        </w:rPr>
        <w:t xml:space="preserve"> </w:t>
      </w:r>
      <w:r w:rsidR="00D16905" w:rsidRPr="00D16905">
        <w:rPr>
          <w:lang w:val="it-IT"/>
        </w:rPr>
        <w:t xml:space="preserve">e </w:t>
      </w:r>
      <w:r w:rsidR="00CD1273" w:rsidRPr="00D16905">
        <w:rPr>
          <w:lang w:val="it-IT"/>
        </w:rPr>
        <w:t xml:space="preserve">VoiceOver </w:t>
      </w:r>
    </w:p>
    <w:p w14:paraId="7AD5F6C5" w14:textId="4A4C3FBC" w:rsidR="003F205C" w:rsidRPr="00D16905" w:rsidRDefault="00D16905" w:rsidP="00646BBF">
      <w:pPr>
        <w:pStyle w:val="Corpotesto"/>
        <w:rPr>
          <w:lang w:val="it-IT"/>
        </w:rPr>
      </w:pPr>
      <w:r w:rsidRPr="00D16905">
        <w:rPr>
          <w:rStyle w:val="Enfasigrassetto"/>
          <w:lang w:val="it-IT"/>
        </w:rPr>
        <w:t>Sistemi operativi</w:t>
      </w:r>
      <w:r w:rsidR="00FF4D37" w:rsidRPr="00D16905">
        <w:rPr>
          <w:lang w:val="it-IT"/>
        </w:rPr>
        <w:t xml:space="preserve">: </w:t>
      </w:r>
      <w:r w:rsidRPr="00D16905">
        <w:rPr>
          <w:lang w:val="it-IT"/>
        </w:rPr>
        <w:t>da</w:t>
      </w:r>
      <w:r>
        <w:rPr>
          <w:lang w:val="it-IT"/>
        </w:rPr>
        <w:t xml:space="preserve"> </w:t>
      </w:r>
      <w:r w:rsidR="00CD1273" w:rsidRPr="00D16905">
        <w:rPr>
          <w:lang w:val="it-IT"/>
        </w:rPr>
        <w:t xml:space="preserve">Windows 8+, </w:t>
      </w:r>
      <w:r w:rsidR="00820800" w:rsidRPr="00D16905">
        <w:rPr>
          <w:lang w:val="it-IT"/>
        </w:rPr>
        <w:t>mac</w:t>
      </w:r>
      <w:r w:rsidR="00CD1273" w:rsidRPr="00D16905">
        <w:rPr>
          <w:lang w:val="it-IT"/>
        </w:rPr>
        <w:t>OS</w:t>
      </w:r>
      <w:r w:rsidR="00820800" w:rsidRPr="00D16905">
        <w:rPr>
          <w:lang w:val="it-IT"/>
        </w:rPr>
        <w:t>®</w:t>
      </w:r>
      <w:r w:rsidR="00CD1273" w:rsidRPr="00D16905">
        <w:rPr>
          <w:lang w:val="it-IT"/>
        </w:rPr>
        <w:t xml:space="preserve"> 10.15</w:t>
      </w:r>
      <w:r w:rsidR="00957F71" w:rsidRPr="00D16905">
        <w:rPr>
          <w:lang w:val="it-IT"/>
        </w:rPr>
        <w:t>.5</w:t>
      </w:r>
      <w:r w:rsidR="00CD1273" w:rsidRPr="00D16905">
        <w:rPr>
          <w:lang w:val="it-IT"/>
        </w:rPr>
        <w:t xml:space="preserve"> </w:t>
      </w:r>
      <w:r w:rsidR="00FF4D37" w:rsidRPr="00D16905">
        <w:rPr>
          <w:lang w:val="it-IT"/>
        </w:rPr>
        <w:t xml:space="preserve">(Catalina), </w:t>
      </w:r>
      <w:r>
        <w:rPr>
          <w:lang w:val="it-IT"/>
        </w:rPr>
        <w:t xml:space="preserve">o </w:t>
      </w:r>
      <w:r w:rsidR="00FF4D37" w:rsidRPr="00D16905">
        <w:rPr>
          <w:lang w:val="it-IT"/>
        </w:rPr>
        <w:t>iOS device 13.</w:t>
      </w:r>
      <w:r w:rsidR="001F32DA" w:rsidRPr="00D16905">
        <w:rPr>
          <w:lang w:val="it-IT"/>
        </w:rPr>
        <w:t>6</w:t>
      </w:r>
      <w:r w:rsidR="00FF4D37" w:rsidRPr="00D16905">
        <w:rPr>
          <w:lang w:val="it-IT"/>
        </w:rPr>
        <w:t>+</w:t>
      </w:r>
      <w:r w:rsidR="00CD1273" w:rsidRPr="00D16905">
        <w:rPr>
          <w:lang w:val="it-IT"/>
        </w:rPr>
        <w:t xml:space="preserve"> </w:t>
      </w:r>
    </w:p>
    <w:p w14:paraId="5E25ECCF" w14:textId="4DB3B808" w:rsidR="00773174" w:rsidRPr="00D16905" w:rsidRDefault="00D16905" w:rsidP="00773174">
      <w:pPr>
        <w:pStyle w:val="Titolo3"/>
        <w:rPr>
          <w:lang w:val="it-IT"/>
        </w:rPr>
      </w:pPr>
      <w:bookmarkStart w:id="211" w:name="_Toc58164276"/>
      <w:bookmarkStart w:id="212" w:name="_Toc58166312"/>
      <w:bookmarkStart w:id="213" w:name="_Toc60043778"/>
      <w:bookmarkStart w:id="214" w:name="_Toc68260834"/>
      <w:r w:rsidRPr="009816F0">
        <w:rPr>
          <w:lang w:val="it-IT"/>
        </w:rPr>
        <w:t xml:space="preserve">Riattivare un dispositivo iOS </w:t>
      </w:r>
      <w:r>
        <w:rPr>
          <w:lang w:val="it-IT"/>
        </w:rPr>
        <w:t xml:space="preserve">usando la </w:t>
      </w:r>
      <w:bookmarkEnd w:id="211"/>
      <w:bookmarkEnd w:id="212"/>
      <w:r>
        <w:rPr>
          <w:lang w:val="it-IT"/>
        </w:rPr>
        <w:t>Mantis</w:t>
      </w:r>
      <w:bookmarkEnd w:id="213"/>
      <w:bookmarkEnd w:id="214"/>
    </w:p>
    <w:p w14:paraId="3772363D" w14:textId="1B0CAF14" w:rsidR="00773174" w:rsidRPr="00D16905" w:rsidRDefault="00D16905" w:rsidP="00144707">
      <w:pPr>
        <w:jc w:val="both"/>
        <w:rPr>
          <w:lang w:val="it-IT"/>
        </w:rPr>
      </w:pPr>
      <w:r w:rsidRPr="00D16905">
        <w:rPr>
          <w:lang w:val="it-IT"/>
        </w:rPr>
        <w:t xml:space="preserve">Con il dispositivo </w:t>
      </w:r>
      <w:r w:rsidR="00DE290F" w:rsidRPr="00D16905">
        <w:rPr>
          <w:lang w:val="it-IT"/>
        </w:rPr>
        <w:t xml:space="preserve">iOS </w:t>
      </w:r>
      <w:r w:rsidRPr="00D16905">
        <w:rPr>
          <w:lang w:val="it-IT"/>
        </w:rPr>
        <w:t xml:space="preserve">bloccato e con la </w:t>
      </w:r>
      <w:r w:rsidR="00871EEA" w:rsidRPr="00D16905">
        <w:rPr>
          <w:lang w:val="it-IT"/>
        </w:rPr>
        <w:t xml:space="preserve">Mantis </w:t>
      </w:r>
      <w:r w:rsidRPr="00D16905">
        <w:rPr>
          <w:lang w:val="it-IT"/>
        </w:rPr>
        <w:t xml:space="preserve">collegata </w:t>
      </w:r>
      <w:r>
        <w:rPr>
          <w:lang w:val="it-IT"/>
        </w:rPr>
        <w:t xml:space="preserve">in modalità </w:t>
      </w:r>
      <w:r w:rsidR="00FC7007" w:rsidRPr="00D16905">
        <w:rPr>
          <w:lang w:val="it-IT"/>
        </w:rPr>
        <w:t>terminal</w:t>
      </w:r>
      <w:r>
        <w:rPr>
          <w:lang w:val="it-IT"/>
        </w:rPr>
        <w:t>e</w:t>
      </w:r>
      <w:r w:rsidR="00DE290F" w:rsidRPr="00D16905">
        <w:rPr>
          <w:lang w:val="it-IT"/>
        </w:rPr>
        <w:t xml:space="preserve">, </w:t>
      </w:r>
      <w:r>
        <w:rPr>
          <w:lang w:val="it-IT"/>
        </w:rPr>
        <w:t xml:space="preserve">premendo un </w:t>
      </w:r>
      <w:r w:rsidR="000B20C2" w:rsidRPr="00D16905">
        <w:rPr>
          <w:lang w:val="it-IT"/>
        </w:rPr>
        <w:t xml:space="preserve">cursor routing </w:t>
      </w:r>
      <w:r>
        <w:rPr>
          <w:lang w:val="it-IT"/>
        </w:rPr>
        <w:t>qualsiasi riattiverete il dispositivo per inserire il codice di sblocco</w:t>
      </w:r>
      <w:r w:rsidR="00773174" w:rsidRPr="00D16905">
        <w:rPr>
          <w:lang w:val="it-IT"/>
        </w:rPr>
        <w:t xml:space="preserve">. </w:t>
      </w:r>
      <w:r w:rsidRPr="009816F0">
        <w:rPr>
          <w:lang w:val="it-IT"/>
        </w:rPr>
        <w:t>In questo modo sarà possibile tenere il dispositivo iOS in tasca o in borsa me</w:t>
      </w:r>
      <w:r>
        <w:rPr>
          <w:lang w:val="it-IT"/>
        </w:rPr>
        <w:t>ntre usate la Mantis</w:t>
      </w:r>
      <w:r w:rsidR="00773174" w:rsidRPr="00D16905">
        <w:rPr>
          <w:lang w:val="it-IT"/>
        </w:rPr>
        <w:t>.</w:t>
      </w:r>
    </w:p>
    <w:p w14:paraId="56991062" w14:textId="77777777" w:rsidR="00773174" w:rsidRPr="00D16905" w:rsidRDefault="00773174" w:rsidP="00646BBF">
      <w:pPr>
        <w:pStyle w:val="Corpotesto"/>
        <w:rPr>
          <w:lang w:val="it-IT"/>
        </w:rPr>
      </w:pPr>
    </w:p>
    <w:p w14:paraId="79993666" w14:textId="65D2EC48" w:rsidR="00646BBF" w:rsidRPr="00D16905" w:rsidRDefault="00D16905" w:rsidP="00646BBF">
      <w:pPr>
        <w:pStyle w:val="Titolo2"/>
        <w:rPr>
          <w:lang w:val="it-IT"/>
        </w:rPr>
      </w:pPr>
      <w:bookmarkStart w:id="215" w:name="_Refd18e2214"/>
      <w:bookmarkStart w:id="216" w:name="_Tocd18e2214"/>
      <w:bookmarkStart w:id="217" w:name="_Toc60043779"/>
      <w:bookmarkStart w:id="218" w:name="_Numd18e2249"/>
      <w:bookmarkStart w:id="219" w:name="_Refd18e2249"/>
      <w:bookmarkStart w:id="220" w:name="_Tocd18e2249"/>
      <w:bookmarkStart w:id="221" w:name="_Toc68260835"/>
      <w:r w:rsidRPr="000E521C">
        <w:rPr>
          <w:lang w:val="it-IT"/>
        </w:rPr>
        <w:lastRenderedPageBreak/>
        <w:t xml:space="preserve">Uso della Mantis </w:t>
      </w:r>
      <w:bookmarkEnd w:id="215"/>
      <w:bookmarkEnd w:id="216"/>
      <w:r w:rsidRPr="000E521C">
        <w:rPr>
          <w:lang w:val="it-IT"/>
        </w:rPr>
        <w:t>come tastiera esterna</w:t>
      </w:r>
      <w:bookmarkEnd w:id="217"/>
      <w:bookmarkEnd w:id="221"/>
    </w:p>
    <w:p w14:paraId="03401B6A" w14:textId="792FCE84" w:rsidR="00D16905" w:rsidRPr="000E521C" w:rsidRDefault="00D16905" w:rsidP="006F428A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Quando è collegata come terminale braille, la Mantis funziona anche come </w:t>
      </w:r>
      <w:r>
        <w:rPr>
          <w:lang w:val="it-IT"/>
        </w:rPr>
        <w:t>tastiera esterna</w:t>
      </w:r>
      <w:r w:rsidRPr="000E521C">
        <w:rPr>
          <w:lang w:val="it-IT"/>
        </w:rPr>
        <w:t>. Questo vale anche se non c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è nessuno screen reader in esecuzione. </w:t>
      </w:r>
    </w:p>
    <w:p w14:paraId="06400D75" w14:textId="4D6873D2" w:rsidR="00646BBF" w:rsidRPr="00D16905" w:rsidRDefault="00D16905" w:rsidP="006F428A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Quando è collegata al Mac, i tasti in basso a sinistra diventano Ctrl, </w:t>
      </w:r>
      <w:r>
        <w:rPr>
          <w:lang w:val="it-IT"/>
        </w:rPr>
        <w:t>Funzione</w:t>
      </w:r>
      <w:r w:rsidRPr="000E521C">
        <w:rPr>
          <w:lang w:val="it-IT"/>
        </w:rPr>
        <w:t xml:space="preserve">, </w:t>
      </w:r>
      <w:r>
        <w:rPr>
          <w:lang w:val="it-IT"/>
        </w:rPr>
        <w:t xml:space="preserve">Opzione e Comando, come se fosse una tastiera </w:t>
      </w:r>
      <w:r w:rsidRPr="000E521C">
        <w:rPr>
          <w:lang w:val="it-IT"/>
        </w:rPr>
        <w:t>Mac</w:t>
      </w:r>
      <w:r>
        <w:rPr>
          <w:lang w:val="it-IT"/>
        </w:rPr>
        <w:t xml:space="preserve"> standard</w:t>
      </w:r>
      <w:r w:rsidR="00646BBF" w:rsidRPr="00D16905">
        <w:rPr>
          <w:lang w:val="it-IT"/>
        </w:rPr>
        <w:t>.</w:t>
      </w:r>
    </w:p>
    <w:p w14:paraId="54A84BD0" w14:textId="78EC89CA" w:rsidR="00646BBF" w:rsidRPr="00D16905" w:rsidRDefault="00D16905" w:rsidP="00646BBF">
      <w:pPr>
        <w:pStyle w:val="Titolo3"/>
        <w:rPr>
          <w:lang w:val="it-IT"/>
        </w:rPr>
      </w:pPr>
      <w:bookmarkStart w:id="222" w:name="_Toc58164277"/>
      <w:bookmarkStart w:id="223" w:name="_Toc58166313"/>
      <w:bookmarkStart w:id="224" w:name="_Toc60043780"/>
      <w:bookmarkStart w:id="225" w:name="_Toc68260836"/>
      <w:bookmarkEnd w:id="218"/>
      <w:bookmarkEnd w:id="219"/>
      <w:bookmarkEnd w:id="220"/>
      <w:r w:rsidRPr="000E521C">
        <w:rPr>
          <w:lang w:val="it-IT"/>
        </w:rPr>
        <w:t>Connessione tramite USB</w:t>
      </w:r>
      <w:bookmarkEnd w:id="222"/>
      <w:bookmarkEnd w:id="223"/>
      <w:bookmarkEnd w:id="224"/>
      <w:bookmarkEnd w:id="225"/>
    </w:p>
    <w:p w14:paraId="5771600D" w14:textId="35AAEC9B" w:rsidR="00646BBF" w:rsidRPr="00D16905" w:rsidRDefault="00D16905" w:rsidP="006F428A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Per collegarsi tramite USB</w:t>
      </w:r>
      <w:r w:rsidR="00646BBF" w:rsidRPr="00D16905">
        <w:rPr>
          <w:lang w:val="it-IT"/>
        </w:rPr>
        <w:t>:</w:t>
      </w:r>
    </w:p>
    <w:p w14:paraId="337EA55F" w14:textId="6B572B89" w:rsidR="00646BBF" w:rsidRPr="00D16905" w:rsidRDefault="00D16905" w:rsidP="006F428A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9816F0">
        <w:rPr>
          <w:lang w:val="it-IT"/>
        </w:rPr>
        <w:t xml:space="preserve">Collegate la </w:t>
      </w:r>
      <w:r>
        <w:rPr>
          <w:lang w:val="it-IT"/>
        </w:rPr>
        <w:t xml:space="preserve">Mantis </w:t>
      </w:r>
      <w:r w:rsidRPr="009816F0">
        <w:rPr>
          <w:lang w:val="it-IT"/>
        </w:rPr>
        <w:t>ad un computer Windows o Mac con il ca</w:t>
      </w:r>
      <w:r>
        <w:rPr>
          <w:lang w:val="it-IT"/>
        </w:rPr>
        <w:t xml:space="preserve">vo </w:t>
      </w:r>
      <w:r w:rsidRPr="009816F0">
        <w:rPr>
          <w:lang w:val="it-IT"/>
        </w:rPr>
        <w:t>USB-C</w:t>
      </w:r>
      <w:r w:rsidR="00646BBF" w:rsidRPr="00D16905">
        <w:rPr>
          <w:lang w:val="it-IT"/>
        </w:rPr>
        <w:t xml:space="preserve">. </w:t>
      </w:r>
    </w:p>
    <w:p w14:paraId="0C8906F3" w14:textId="719AF8A7" w:rsidR="00646BBF" w:rsidRPr="00D16905" w:rsidRDefault="00D16905" w:rsidP="006F428A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D16905">
        <w:rPr>
          <w:lang w:val="it-IT"/>
        </w:rPr>
        <w:t xml:space="preserve">Selezionate Dispositivi connessi </w:t>
      </w:r>
      <w:r w:rsidR="00646BBF" w:rsidRPr="00D16905">
        <w:rPr>
          <w:lang w:val="it-IT"/>
        </w:rPr>
        <w:t>(</w:t>
      </w:r>
      <w:r w:rsidRPr="00D16905">
        <w:rPr>
          <w:lang w:val="it-IT"/>
        </w:rPr>
        <w:t xml:space="preserve">primo </w:t>
      </w:r>
      <w:r>
        <w:rPr>
          <w:lang w:val="it-IT"/>
        </w:rPr>
        <w:t xml:space="preserve">elemento nel menu </w:t>
      </w:r>
      <w:r w:rsidR="00646BBF" w:rsidRPr="00D16905">
        <w:rPr>
          <w:lang w:val="it-IT"/>
        </w:rPr>
        <w:t>Terminal</w:t>
      </w:r>
      <w:r>
        <w:rPr>
          <w:lang w:val="it-IT"/>
        </w:rPr>
        <w:t>e</w:t>
      </w:r>
      <w:r w:rsidR="00646BBF" w:rsidRPr="00D16905">
        <w:rPr>
          <w:lang w:val="it-IT"/>
        </w:rPr>
        <w:t>).</w:t>
      </w:r>
    </w:p>
    <w:p w14:paraId="7FDC5CD5" w14:textId="0A4CC35E" w:rsidR="00646BBF" w:rsidRDefault="00D16905" w:rsidP="006F428A">
      <w:pPr>
        <w:pStyle w:val="Corpotesto"/>
        <w:numPr>
          <w:ilvl w:val="0"/>
          <w:numId w:val="21"/>
        </w:numPr>
        <w:jc w:val="both"/>
      </w:pPr>
      <w:r>
        <w:t>Premete Invio</w:t>
      </w:r>
      <w:r w:rsidR="00646BBF">
        <w:t xml:space="preserve">. </w:t>
      </w:r>
    </w:p>
    <w:p w14:paraId="12EFD8BD" w14:textId="67D4BA06" w:rsidR="0047525A" w:rsidRDefault="00D16905" w:rsidP="006F428A">
      <w:pPr>
        <w:pStyle w:val="Corpotesto"/>
        <w:numPr>
          <w:ilvl w:val="0"/>
          <w:numId w:val="21"/>
        </w:numPr>
        <w:jc w:val="both"/>
      </w:pPr>
      <w:r>
        <w:t xml:space="preserve">Selezionate Connessione </w:t>
      </w:r>
      <w:r w:rsidR="0047525A">
        <w:t>USB.</w:t>
      </w:r>
    </w:p>
    <w:p w14:paraId="3331308D" w14:textId="572F9744" w:rsidR="0047525A" w:rsidRDefault="00D16905" w:rsidP="006F428A">
      <w:pPr>
        <w:pStyle w:val="Corpotesto"/>
        <w:numPr>
          <w:ilvl w:val="0"/>
          <w:numId w:val="21"/>
        </w:numPr>
        <w:jc w:val="both"/>
      </w:pPr>
      <w:r>
        <w:t>Premete Invio</w:t>
      </w:r>
      <w:r w:rsidR="0047525A">
        <w:t>.</w:t>
      </w:r>
    </w:p>
    <w:p w14:paraId="43E25F4D" w14:textId="5E557635" w:rsidR="00646BBF" w:rsidRPr="00D16905" w:rsidRDefault="00D16905" w:rsidP="006F428A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D16905">
        <w:rPr>
          <w:lang w:val="it-IT"/>
        </w:rPr>
        <w:t>Aspettate che venga stabilita la connessione</w:t>
      </w:r>
      <w:r w:rsidR="00646BBF" w:rsidRPr="00D16905">
        <w:rPr>
          <w:lang w:val="it-IT"/>
        </w:rPr>
        <w:t xml:space="preserve">. </w:t>
      </w:r>
    </w:p>
    <w:p w14:paraId="5AE69E94" w14:textId="0A6609FC" w:rsidR="00D16905" w:rsidRPr="000E521C" w:rsidRDefault="00D16905" w:rsidP="006F428A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0E521C">
        <w:rPr>
          <w:lang w:val="it-IT"/>
        </w:rPr>
        <w:t xml:space="preserve">Se la connessione ha successo, il contenuto del dispositivo </w:t>
      </w:r>
      <w:r>
        <w:rPr>
          <w:lang w:val="it-IT"/>
        </w:rPr>
        <w:t>ospite verrà mostrato sulla barra Braille</w:t>
      </w:r>
      <w:r w:rsidRPr="000E521C">
        <w:rPr>
          <w:lang w:val="it-IT"/>
        </w:rPr>
        <w:t xml:space="preserve">. </w:t>
      </w:r>
    </w:p>
    <w:p w14:paraId="5CB9AC57" w14:textId="5DA02C1E" w:rsidR="00646BBF" w:rsidRPr="00D16905" w:rsidRDefault="00D16905" w:rsidP="006F428A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0E521C">
        <w:rPr>
          <w:lang w:val="it-IT"/>
        </w:rPr>
        <w:t xml:space="preserve">Mantis da questo momento sarà disponibile anche come tastiera esterna per scrivere sul dispositivo </w:t>
      </w:r>
      <w:r>
        <w:rPr>
          <w:lang w:val="it-IT"/>
        </w:rPr>
        <w:t>ospite</w:t>
      </w:r>
      <w:r w:rsidR="00646BBF" w:rsidRPr="00D16905">
        <w:rPr>
          <w:lang w:val="it-IT"/>
        </w:rPr>
        <w:t>.</w:t>
      </w:r>
    </w:p>
    <w:p w14:paraId="5A15722D" w14:textId="0F30E258" w:rsidR="00646BBF" w:rsidRPr="00F63176" w:rsidRDefault="00F63176" w:rsidP="00646BBF">
      <w:pPr>
        <w:pStyle w:val="Titolo3"/>
        <w:rPr>
          <w:lang w:val="it-IT"/>
        </w:rPr>
      </w:pPr>
      <w:bookmarkStart w:id="226" w:name="_Toc60043781"/>
      <w:bookmarkStart w:id="227" w:name="_Toc68260837"/>
      <w:r w:rsidRPr="000E521C">
        <w:rPr>
          <w:lang w:val="it-IT"/>
        </w:rPr>
        <w:t>Connessione tramite Bluetooth</w:t>
      </w:r>
      <w:bookmarkEnd w:id="226"/>
      <w:bookmarkEnd w:id="227"/>
    </w:p>
    <w:p w14:paraId="6066D52A" w14:textId="4895BF99" w:rsidR="001E6330" w:rsidRPr="00F63176" w:rsidRDefault="00F63176" w:rsidP="006F428A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ssociare un nuovo disposit</w:t>
      </w:r>
      <w:r>
        <w:rPr>
          <w:lang w:val="it-IT"/>
        </w:rPr>
        <w:t xml:space="preserve">ivo </w:t>
      </w:r>
      <w:r w:rsidRPr="009816F0">
        <w:rPr>
          <w:lang w:val="it-IT"/>
        </w:rPr>
        <w:t>Bluetooth</w:t>
      </w:r>
      <w:r w:rsidR="001E6330" w:rsidRPr="00F63176">
        <w:rPr>
          <w:lang w:val="it-IT"/>
        </w:rPr>
        <w:t>:</w:t>
      </w:r>
    </w:p>
    <w:p w14:paraId="640C972E" w14:textId="1DF85047" w:rsidR="001E6330" w:rsidRPr="00F63176" w:rsidRDefault="00F63176" w:rsidP="006F428A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F63176">
        <w:rPr>
          <w:lang w:val="it-IT"/>
        </w:rPr>
        <w:t>Dal dispositivo ospite</w:t>
      </w:r>
      <w:r w:rsidR="001E6330" w:rsidRPr="00F63176">
        <w:rPr>
          <w:lang w:val="it-IT"/>
        </w:rPr>
        <w:t xml:space="preserve">, </w:t>
      </w:r>
      <w:r>
        <w:rPr>
          <w:lang w:val="it-IT"/>
        </w:rPr>
        <w:t xml:space="preserve">attivate </w:t>
      </w:r>
      <w:r w:rsidR="001E6330" w:rsidRPr="00F63176">
        <w:rPr>
          <w:lang w:val="it-IT"/>
        </w:rPr>
        <w:t>Bluetooth.</w:t>
      </w:r>
    </w:p>
    <w:p w14:paraId="5210A144" w14:textId="590E6746" w:rsidR="001E6330" w:rsidRPr="00F63176" w:rsidRDefault="00F63176" w:rsidP="006F428A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F63176">
        <w:rPr>
          <w:lang w:val="it-IT"/>
        </w:rPr>
        <w:t xml:space="preserve">Sulla </w:t>
      </w:r>
      <w:r w:rsidR="001E6330" w:rsidRPr="00F63176">
        <w:rPr>
          <w:lang w:val="it-IT"/>
        </w:rPr>
        <w:t xml:space="preserve">Mantis, </w:t>
      </w:r>
      <w:r w:rsidRPr="00F63176">
        <w:rPr>
          <w:lang w:val="it-IT"/>
        </w:rPr>
        <w:t>andate sul menu principale</w:t>
      </w:r>
      <w:r w:rsidR="001E6330" w:rsidRPr="00F63176">
        <w:rPr>
          <w:lang w:val="it-IT"/>
        </w:rPr>
        <w:t>.</w:t>
      </w:r>
    </w:p>
    <w:p w14:paraId="63079A92" w14:textId="45312631" w:rsidR="001E6330" w:rsidRPr="00F63176" w:rsidRDefault="00F63176" w:rsidP="006F428A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F63176">
        <w:rPr>
          <w:lang w:val="it-IT"/>
        </w:rPr>
        <w:t xml:space="preserve">Selezionate </w:t>
      </w:r>
      <w:r w:rsidR="001E6330" w:rsidRPr="00F63176">
        <w:rPr>
          <w:lang w:val="it-IT"/>
        </w:rPr>
        <w:t>Terminal</w:t>
      </w:r>
      <w:r w:rsidRPr="00F63176">
        <w:rPr>
          <w:lang w:val="it-IT"/>
        </w:rPr>
        <w:t>e</w:t>
      </w:r>
      <w:r w:rsidR="001E6330" w:rsidRPr="00F63176">
        <w:rPr>
          <w:lang w:val="it-IT"/>
        </w:rPr>
        <w:t xml:space="preserve"> </w:t>
      </w:r>
      <w:r w:rsidRPr="00F63176">
        <w:rPr>
          <w:lang w:val="it-IT"/>
        </w:rPr>
        <w:t xml:space="preserve">e premete Invio o </w:t>
      </w:r>
      <w:r>
        <w:rPr>
          <w:lang w:val="it-IT"/>
        </w:rPr>
        <w:t xml:space="preserve">un </w:t>
      </w:r>
      <w:r w:rsidR="001E6330" w:rsidRPr="00F63176">
        <w:rPr>
          <w:lang w:val="it-IT"/>
        </w:rPr>
        <w:t xml:space="preserve">cursor routing. </w:t>
      </w:r>
    </w:p>
    <w:p w14:paraId="35C1D052" w14:textId="7AEF412B" w:rsidR="001E6330" w:rsidRPr="00F63176" w:rsidRDefault="00F63176" w:rsidP="006F428A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F63176">
        <w:rPr>
          <w:lang w:val="it-IT"/>
        </w:rPr>
        <w:t xml:space="preserve">Nel menu </w:t>
      </w:r>
      <w:r w:rsidR="001E6330" w:rsidRPr="00F63176">
        <w:rPr>
          <w:lang w:val="it-IT"/>
        </w:rPr>
        <w:t>Terminal</w:t>
      </w:r>
      <w:r w:rsidRPr="00F63176">
        <w:rPr>
          <w:lang w:val="it-IT"/>
        </w:rPr>
        <w:t>e</w:t>
      </w:r>
      <w:r w:rsidR="001E6330" w:rsidRPr="00F63176">
        <w:rPr>
          <w:lang w:val="it-IT"/>
        </w:rPr>
        <w:t xml:space="preserve">, </w:t>
      </w:r>
      <w:r w:rsidRPr="00F63176">
        <w:rPr>
          <w:lang w:val="it-IT"/>
        </w:rPr>
        <w:t>selezionate Aggiungi di</w:t>
      </w:r>
      <w:r>
        <w:rPr>
          <w:lang w:val="it-IT"/>
        </w:rPr>
        <w:t xml:space="preserve">spositivo </w:t>
      </w:r>
      <w:r w:rsidR="001E6330" w:rsidRPr="00F63176">
        <w:rPr>
          <w:lang w:val="it-IT"/>
        </w:rPr>
        <w:t xml:space="preserve">Bluetooth </w:t>
      </w:r>
      <w:r>
        <w:rPr>
          <w:lang w:val="it-IT"/>
        </w:rPr>
        <w:t>e premete Invio</w:t>
      </w:r>
      <w:r w:rsidR="001E6330" w:rsidRPr="00F63176">
        <w:rPr>
          <w:lang w:val="it-IT"/>
        </w:rPr>
        <w:t>.</w:t>
      </w:r>
    </w:p>
    <w:p w14:paraId="6761A83D" w14:textId="7431FDFF" w:rsidR="001E6330" w:rsidRPr="00F63176" w:rsidRDefault="00F63176" w:rsidP="006F428A">
      <w:pPr>
        <w:pStyle w:val="Corpotesto"/>
        <w:ind w:left="720"/>
        <w:jc w:val="both"/>
        <w:rPr>
          <w:lang w:val="it-IT"/>
        </w:rPr>
      </w:pPr>
      <w:r w:rsidRPr="00F63176">
        <w:rPr>
          <w:lang w:val="it-IT"/>
        </w:rPr>
        <w:t xml:space="preserve">Se </w:t>
      </w:r>
      <w:r w:rsidR="001E6330" w:rsidRPr="00F63176">
        <w:rPr>
          <w:lang w:val="it-IT"/>
        </w:rPr>
        <w:t xml:space="preserve">Bluetooth </w:t>
      </w:r>
      <w:r w:rsidRPr="00F63176">
        <w:rPr>
          <w:lang w:val="it-IT"/>
        </w:rPr>
        <w:t>è disattivato</w:t>
      </w:r>
      <w:r w:rsidR="001E6330" w:rsidRPr="00F63176">
        <w:rPr>
          <w:lang w:val="it-IT"/>
        </w:rPr>
        <w:t xml:space="preserve">, </w:t>
      </w:r>
      <w:r w:rsidRPr="00F63176">
        <w:rPr>
          <w:lang w:val="it-IT"/>
        </w:rPr>
        <w:t>verrà automaticamente attivato</w:t>
      </w:r>
      <w:r w:rsidR="001E6330" w:rsidRPr="00F63176">
        <w:rPr>
          <w:lang w:val="it-IT"/>
        </w:rPr>
        <w:t xml:space="preserve">. </w:t>
      </w:r>
      <w:r w:rsidRPr="00F63176">
        <w:rPr>
          <w:lang w:val="it-IT"/>
        </w:rPr>
        <w:t xml:space="preserve">Tenete presente che, una volta attivata la </w:t>
      </w:r>
      <w:r>
        <w:rPr>
          <w:lang w:val="it-IT"/>
        </w:rPr>
        <w:t xml:space="preserve">modalità </w:t>
      </w:r>
      <w:r w:rsidR="001E6330" w:rsidRPr="00F63176">
        <w:rPr>
          <w:lang w:val="it-IT"/>
        </w:rPr>
        <w:t xml:space="preserve">Bluetooth, </w:t>
      </w:r>
      <w:r>
        <w:rPr>
          <w:lang w:val="it-IT"/>
        </w:rPr>
        <w:t xml:space="preserve">il dispositivo sarà in modalità associazione per </w:t>
      </w:r>
      <w:r w:rsidR="001E6330" w:rsidRPr="00F63176">
        <w:rPr>
          <w:lang w:val="it-IT"/>
        </w:rPr>
        <w:t>5</w:t>
      </w:r>
      <w:r>
        <w:rPr>
          <w:lang w:val="it-IT"/>
        </w:rPr>
        <w:t xml:space="preserve"> minuti</w:t>
      </w:r>
      <w:r w:rsidR="001E6330" w:rsidRPr="00F63176">
        <w:rPr>
          <w:lang w:val="it-IT"/>
        </w:rPr>
        <w:t>.</w:t>
      </w:r>
    </w:p>
    <w:p w14:paraId="28800CD2" w14:textId="6BE10059" w:rsidR="001E6330" w:rsidRDefault="000B2797" w:rsidP="006F428A">
      <w:pPr>
        <w:pStyle w:val="Corpotesto"/>
        <w:numPr>
          <w:ilvl w:val="0"/>
          <w:numId w:val="22"/>
        </w:numPr>
        <w:jc w:val="both"/>
      </w:pPr>
      <w:r w:rsidRPr="000B2797">
        <w:rPr>
          <w:lang w:val="it-IT"/>
        </w:rPr>
        <w:t xml:space="preserve">Il display </w:t>
      </w:r>
      <w:r w:rsidR="001E6330" w:rsidRPr="000B2797">
        <w:rPr>
          <w:lang w:val="it-IT"/>
        </w:rPr>
        <w:t xml:space="preserve">braille </w:t>
      </w:r>
      <w:r w:rsidRPr="000B2797">
        <w:rPr>
          <w:lang w:val="it-IT"/>
        </w:rPr>
        <w:t xml:space="preserve">mostrerà delle istruzioni su come collegarsi </w:t>
      </w:r>
      <w:r>
        <w:rPr>
          <w:lang w:val="it-IT"/>
        </w:rPr>
        <w:t>al dispositivo ospite</w:t>
      </w:r>
      <w:r w:rsidR="001E6330" w:rsidRPr="000B2797">
        <w:rPr>
          <w:lang w:val="it-IT"/>
        </w:rPr>
        <w:t xml:space="preserve">. </w:t>
      </w:r>
      <w:r>
        <w:t>Dal dispositivo ospite</w:t>
      </w:r>
      <w:r w:rsidR="001E6330">
        <w:t xml:space="preserve">, </w:t>
      </w:r>
      <w:r>
        <w:t>avviate l</w:t>
      </w:r>
      <w:r w:rsidR="000A02BC">
        <w:t>'</w:t>
      </w:r>
      <w:r>
        <w:t xml:space="preserve">associazione </w:t>
      </w:r>
      <w:r w:rsidR="001E6330">
        <w:t xml:space="preserve">Bluetooth </w:t>
      </w:r>
      <w:r>
        <w:t xml:space="preserve">con la </w:t>
      </w:r>
      <w:r w:rsidR="001E6330">
        <w:t>Mantis.</w:t>
      </w:r>
    </w:p>
    <w:p w14:paraId="537893E7" w14:textId="68CEDD2A" w:rsidR="001E6330" w:rsidRPr="000B2797" w:rsidRDefault="000B2797" w:rsidP="006F428A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0B2797">
        <w:rPr>
          <w:lang w:val="it-IT"/>
        </w:rPr>
        <w:t xml:space="preserve">Sul display </w:t>
      </w:r>
      <w:r w:rsidR="001E6330" w:rsidRPr="000B2797">
        <w:rPr>
          <w:lang w:val="it-IT"/>
        </w:rPr>
        <w:t>braille</w:t>
      </w:r>
      <w:r w:rsidRPr="000B2797">
        <w:rPr>
          <w:lang w:val="it-IT"/>
        </w:rPr>
        <w:t xml:space="preserve"> verrà mostrato il messaggio</w:t>
      </w:r>
      <w:r w:rsidR="001E6330" w:rsidRPr="000B2797">
        <w:rPr>
          <w:lang w:val="it-IT"/>
        </w:rPr>
        <w:t xml:space="preserve">: “xx </w:t>
      </w:r>
      <w:r w:rsidRPr="000B2797">
        <w:rPr>
          <w:lang w:val="it-IT"/>
        </w:rPr>
        <w:t>connesso</w:t>
      </w:r>
      <w:r w:rsidR="001E6330" w:rsidRPr="000B2797">
        <w:rPr>
          <w:lang w:val="it-IT"/>
        </w:rPr>
        <w:t xml:space="preserve">”, </w:t>
      </w:r>
      <w:r w:rsidRPr="000B2797">
        <w:rPr>
          <w:lang w:val="it-IT"/>
        </w:rPr>
        <w:t xml:space="preserve">dove </w:t>
      </w:r>
      <w:r w:rsidR="001E6330" w:rsidRPr="000B2797">
        <w:rPr>
          <w:lang w:val="it-IT"/>
        </w:rPr>
        <w:t xml:space="preserve">xx </w:t>
      </w:r>
      <w:r>
        <w:rPr>
          <w:lang w:val="it-IT"/>
        </w:rPr>
        <w:t>rappresenta</w:t>
      </w:r>
      <w:r w:rsidRPr="000B2797">
        <w:rPr>
          <w:lang w:val="it-IT"/>
        </w:rPr>
        <w:t xml:space="preserve"> </w:t>
      </w:r>
      <w:r>
        <w:rPr>
          <w:lang w:val="it-IT"/>
        </w:rPr>
        <w:t>il nome del dispositivo ospite</w:t>
      </w:r>
      <w:r w:rsidR="001E6330" w:rsidRPr="000B2797">
        <w:rPr>
          <w:lang w:val="it-IT"/>
        </w:rPr>
        <w:t xml:space="preserve">. </w:t>
      </w:r>
    </w:p>
    <w:p w14:paraId="53CEE6EC" w14:textId="2876AD1D" w:rsidR="001E6330" w:rsidRPr="000B2797" w:rsidRDefault="000B2797" w:rsidP="006F428A">
      <w:pPr>
        <w:pStyle w:val="Corpotesto"/>
        <w:ind w:left="720"/>
        <w:jc w:val="both"/>
        <w:rPr>
          <w:lang w:val="it-IT"/>
        </w:rPr>
      </w:pPr>
      <w:r w:rsidRPr="000B2797">
        <w:rPr>
          <w:lang w:val="it-IT"/>
        </w:rPr>
        <w:t xml:space="preserve">Il </w:t>
      </w:r>
      <w:r w:rsidR="001E6330" w:rsidRPr="000B2797">
        <w:rPr>
          <w:lang w:val="it-IT"/>
        </w:rPr>
        <w:t xml:space="preserve">focus </w:t>
      </w:r>
      <w:r w:rsidRPr="000B2797">
        <w:rPr>
          <w:lang w:val="it-IT"/>
        </w:rPr>
        <w:t>passerà all</w:t>
      </w:r>
      <w:r w:rsidR="000A02BC">
        <w:rPr>
          <w:lang w:val="it-IT"/>
        </w:rPr>
        <w:t>'</w:t>
      </w:r>
      <w:r w:rsidRPr="000B2797">
        <w:rPr>
          <w:lang w:val="it-IT"/>
        </w:rPr>
        <w:t>elenco dei dispositivi connessi</w:t>
      </w:r>
      <w:r w:rsidR="001E6330" w:rsidRPr="000B2797">
        <w:rPr>
          <w:lang w:val="it-IT"/>
        </w:rPr>
        <w:t xml:space="preserve">. </w:t>
      </w:r>
    </w:p>
    <w:p w14:paraId="437DDC0D" w14:textId="7131F020" w:rsidR="001E6330" w:rsidRPr="000A02BC" w:rsidRDefault="000B2797" w:rsidP="002F56FF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0B2797">
        <w:rPr>
          <w:lang w:val="it-IT"/>
        </w:rPr>
        <w:lastRenderedPageBreak/>
        <w:t>Usate I tasti frontali Precedente e Successivo per spostarvi nell</w:t>
      </w:r>
      <w:r w:rsidR="000A02BC">
        <w:rPr>
          <w:lang w:val="it-IT"/>
        </w:rPr>
        <w:t>'</w:t>
      </w:r>
      <w:r w:rsidRPr="000B2797">
        <w:rPr>
          <w:lang w:val="it-IT"/>
        </w:rPr>
        <w:t>elenco de</w:t>
      </w:r>
      <w:r>
        <w:rPr>
          <w:lang w:val="it-IT"/>
        </w:rPr>
        <w:t>i dispositivi connessi fino a trovare il dispositivo ospite con cui state provando a collegarvi</w:t>
      </w:r>
      <w:r w:rsidR="001E6330" w:rsidRPr="000B2797">
        <w:rPr>
          <w:lang w:val="it-IT"/>
        </w:rPr>
        <w:t xml:space="preserve">. </w:t>
      </w:r>
      <w:r w:rsidRPr="000A02BC">
        <w:rPr>
          <w:lang w:val="it-IT"/>
        </w:rPr>
        <w:t xml:space="preserve">Premete Invio o un </w:t>
      </w:r>
      <w:r w:rsidR="001E6330" w:rsidRPr="000A02BC">
        <w:rPr>
          <w:lang w:val="it-IT"/>
        </w:rPr>
        <w:t xml:space="preserve">cursor routing </w:t>
      </w:r>
      <w:r w:rsidRPr="000A02BC">
        <w:rPr>
          <w:lang w:val="it-IT"/>
        </w:rPr>
        <w:t>per attivarlo</w:t>
      </w:r>
      <w:r w:rsidR="001E6330" w:rsidRPr="000A02BC">
        <w:rPr>
          <w:lang w:val="it-IT"/>
        </w:rPr>
        <w:t>.</w:t>
      </w:r>
    </w:p>
    <w:p w14:paraId="4E6FC347" w14:textId="5933CFF4" w:rsidR="001E6330" w:rsidRPr="000B2797" w:rsidRDefault="000B2797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 il collegamento ha successo, il</w:t>
      </w:r>
      <w:r>
        <w:rPr>
          <w:lang w:val="it-IT"/>
        </w:rPr>
        <w:t xml:space="preserve"> contenuto del dispositivo ospite verrà mostrato sulla barra </w:t>
      </w:r>
      <w:r w:rsidRPr="009816F0">
        <w:rPr>
          <w:lang w:val="it-IT"/>
        </w:rPr>
        <w:t>braille</w:t>
      </w:r>
      <w:r w:rsidR="001E6330" w:rsidRPr="000B2797">
        <w:rPr>
          <w:lang w:val="it-IT"/>
        </w:rPr>
        <w:t xml:space="preserve">. </w:t>
      </w:r>
    </w:p>
    <w:p w14:paraId="57E61E35" w14:textId="0F59B876" w:rsidR="00646BBF" w:rsidRPr="002718BA" w:rsidRDefault="002718BA" w:rsidP="00646BBF">
      <w:pPr>
        <w:pStyle w:val="Titolo2"/>
        <w:rPr>
          <w:lang w:val="it-IT"/>
        </w:rPr>
      </w:pPr>
      <w:bookmarkStart w:id="228" w:name="_Toc58164279"/>
      <w:bookmarkStart w:id="229" w:name="_Toc58166315"/>
      <w:bookmarkStart w:id="230" w:name="_Toc60043782"/>
      <w:bookmarkStart w:id="231" w:name="_Numd18e2335"/>
      <w:bookmarkStart w:id="232" w:name="_Refd18e2335"/>
      <w:bookmarkStart w:id="233" w:name="_Tocd18e2335"/>
      <w:bookmarkStart w:id="234" w:name="_Toc68260838"/>
      <w:r w:rsidRPr="009816F0">
        <w:rPr>
          <w:lang w:val="it-IT"/>
        </w:rPr>
        <w:t>Muoversi tra</w:t>
      </w:r>
      <w:r>
        <w:rPr>
          <w:lang w:val="it-IT"/>
        </w:rPr>
        <w:t xml:space="preserve"> </w:t>
      </w:r>
      <w:r w:rsidRPr="009816F0">
        <w:rPr>
          <w:lang w:val="it-IT"/>
        </w:rPr>
        <w:t>i dispositiv</w:t>
      </w:r>
      <w:r>
        <w:rPr>
          <w:lang w:val="it-IT"/>
        </w:rPr>
        <w:t>i</w:t>
      </w:r>
      <w:r w:rsidRPr="009816F0">
        <w:rPr>
          <w:lang w:val="it-IT"/>
        </w:rPr>
        <w:t xml:space="preserve"> c</w:t>
      </w:r>
      <w:r>
        <w:rPr>
          <w:lang w:val="it-IT"/>
        </w:rPr>
        <w:t>onnessi</w:t>
      </w:r>
      <w:bookmarkEnd w:id="228"/>
      <w:bookmarkEnd w:id="229"/>
      <w:bookmarkEnd w:id="230"/>
      <w:bookmarkEnd w:id="234"/>
    </w:p>
    <w:p w14:paraId="3221AF25" w14:textId="66870B46" w:rsidR="00646BBF" w:rsidRPr="002718BA" w:rsidRDefault="002718BA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Quando avete più di un dispositivo collegato alla </w:t>
      </w:r>
      <w:r>
        <w:rPr>
          <w:lang w:val="it-IT"/>
        </w:rPr>
        <w:t>Mantis</w:t>
      </w:r>
      <w:r w:rsidRPr="009816F0">
        <w:rPr>
          <w:lang w:val="it-IT"/>
        </w:rPr>
        <w:t xml:space="preserve">, è </w:t>
      </w:r>
      <w:r>
        <w:rPr>
          <w:lang w:val="it-IT"/>
        </w:rPr>
        <w:t>possibile cambiare dispositivo in qualsiasi momento</w:t>
      </w:r>
      <w:r w:rsidR="00646BBF" w:rsidRPr="002718BA">
        <w:rPr>
          <w:lang w:val="it-IT"/>
        </w:rPr>
        <w:t xml:space="preserve">. </w:t>
      </w:r>
    </w:p>
    <w:p w14:paraId="5148FAC1" w14:textId="419B0073" w:rsidR="00646BBF" w:rsidRPr="002718BA" w:rsidRDefault="002718BA" w:rsidP="002F56FF">
      <w:pPr>
        <w:pStyle w:val="Corpotesto"/>
        <w:jc w:val="both"/>
        <w:rPr>
          <w:lang w:val="it-IT"/>
        </w:rPr>
      </w:pPr>
      <w:bookmarkStart w:id="235" w:name="_Hlk50105893"/>
      <w:r w:rsidRPr="009816F0">
        <w:rPr>
          <w:lang w:val="it-IT"/>
        </w:rPr>
        <w:t>Per passare ad un altro di</w:t>
      </w:r>
      <w:r>
        <w:rPr>
          <w:lang w:val="it-IT"/>
        </w:rPr>
        <w:t>spositivo connesso</w:t>
      </w:r>
      <w:r w:rsidR="00646BBF" w:rsidRPr="002718BA">
        <w:rPr>
          <w:lang w:val="it-IT"/>
        </w:rPr>
        <w:t xml:space="preserve">: </w:t>
      </w:r>
    </w:p>
    <w:p w14:paraId="77C88F8F" w14:textId="619E179C" w:rsidR="00646BBF" w:rsidRPr="002718BA" w:rsidRDefault="002718BA" w:rsidP="002F56FF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2718BA">
        <w:rPr>
          <w:lang w:val="it-IT"/>
        </w:rPr>
        <w:t xml:space="preserve">Premete il pulsante </w:t>
      </w:r>
      <w:r w:rsidR="00646BBF" w:rsidRPr="002718BA">
        <w:rPr>
          <w:lang w:val="it-IT"/>
        </w:rPr>
        <w:t xml:space="preserve">Home </w:t>
      </w:r>
      <w:r w:rsidRPr="002718BA">
        <w:rPr>
          <w:lang w:val="it-IT"/>
        </w:rPr>
        <w:t>per tornare all</w:t>
      </w:r>
      <w:r w:rsidR="000A02BC">
        <w:rPr>
          <w:lang w:val="it-IT"/>
        </w:rPr>
        <w:t>'</w:t>
      </w:r>
      <w:r w:rsidRPr="002718BA">
        <w:rPr>
          <w:lang w:val="it-IT"/>
        </w:rPr>
        <w:t xml:space="preserve">elenco dei dispositivi </w:t>
      </w:r>
      <w:r>
        <w:rPr>
          <w:lang w:val="it-IT"/>
        </w:rPr>
        <w:t>connessi</w:t>
      </w:r>
      <w:r w:rsidR="00646BBF" w:rsidRPr="002718BA">
        <w:rPr>
          <w:lang w:val="it-IT"/>
        </w:rPr>
        <w:t>.</w:t>
      </w:r>
    </w:p>
    <w:p w14:paraId="4C21B1C5" w14:textId="77777777" w:rsidR="007A5EF9" w:rsidRPr="000E521C" w:rsidRDefault="007A5EF9" w:rsidP="002F56FF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dispositivo connesso usando i tasti </w:t>
      </w:r>
      <w:r>
        <w:rPr>
          <w:lang w:val="it-IT"/>
        </w:rPr>
        <w:t>frontali Precedente e Successivo</w:t>
      </w:r>
      <w:r w:rsidRPr="009816F0">
        <w:rPr>
          <w:lang w:val="it-IT"/>
        </w:rPr>
        <w:t>.</w:t>
      </w:r>
    </w:p>
    <w:p w14:paraId="208D7C66" w14:textId="43ADC1C3" w:rsidR="00646BBF" w:rsidRPr="007A5EF9" w:rsidRDefault="007A5EF9" w:rsidP="002F56FF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7A5EF9">
        <w:rPr>
          <w:lang w:val="it-IT"/>
        </w:rPr>
        <w:t>.</w:t>
      </w:r>
    </w:p>
    <w:p w14:paraId="6EFD7E83" w14:textId="77777777" w:rsidR="007A5EF9" w:rsidRPr="007A5EF9" w:rsidRDefault="007A5EF9" w:rsidP="002F56FF">
      <w:pPr>
        <w:pStyle w:val="Corpotesto"/>
        <w:jc w:val="both"/>
        <w:rPr>
          <w:rStyle w:val="Enfasigrassetto"/>
          <w:b w:val="0"/>
          <w:bCs w:val="0"/>
          <w:lang w:val="it-IT"/>
        </w:rPr>
      </w:pPr>
      <w:r w:rsidRPr="007A5EF9">
        <w:rPr>
          <w:rStyle w:val="Enfasigrassetto"/>
          <w:lang w:val="it-IT"/>
        </w:rPr>
        <w:t xml:space="preserve">Nota: </w:t>
      </w:r>
      <w:r w:rsidRPr="007A5EF9">
        <w:rPr>
          <w:rStyle w:val="Enfasigrassetto"/>
          <w:b w:val="0"/>
          <w:bCs w:val="0"/>
          <w:lang w:val="it-IT"/>
        </w:rPr>
        <w:t xml:space="preserve">quando è connesso un dispositivo Bluetooth, apparirà un simbolo a 8 punti dopo il nome del dispositivo. Se il simbolo non fosse visibile, cliccate sul dispositivo per stabilire una connessione. </w:t>
      </w:r>
    </w:p>
    <w:p w14:paraId="275B2CC8" w14:textId="0DEB5836" w:rsidR="00646BBF" w:rsidRPr="007A5EF9" w:rsidRDefault="007A5EF9" w:rsidP="002F56FF">
      <w:pPr>
        <w:pStyle w:val="Corpotesto"/>
        <w:jc w:val="both"/>
        <w:rPr>
          <w:b/>
          <w:bCs/>
          <w:lang w:val="it-IT"/>
        </w:rPr>
      </w:pPr>
      <w:r w:rsidRPr="007A5EF9">
        <w:rPr>
          <w:rStyle w:val="Enfasigrassetto"/>
          <w:b w:val="0"/>
          <w:bCs w:val="0"/>
          <w:lang w:val="it-IT"/>
        </w:rPr>
        <w:t>Se avete problemi con la connessione Bluetooth, potete cliccare su Riconnetti dispositivi. In questo modo disattiverete e riattiverete il Bluetooth ed i dispositivi verranno riconnessi. Usate questa opzione solo se non avete nessun riscontro in braille quando siete collegati ad un dispositivo</w:t>
      </w:r>
      <w:r w:rsidR="00646BBF" w:rsidRPr="007A5EF9">
        <w:rPr>
          <w:b/>
          <w:bCs/>
          <w:lang w:val="it-IT"/>
        </w:rPr>
        <w:t>.</w:t>
      </w:r>
    </w:p>
    <w:p w14:paraId="6FD1BC83" w14:textId="13FAA9C8" w:rsidR="00646BBF" w:rsidRPr="007A5EF9" w:rsidRDefault="007A5EF9" w:rsidP="00646BBF">
      <w:pPr>
        <w:pStyle w:val="Titolo1"/>
        <w:rPr>
          <w:lang w:val="it-IT"/>
        </w:rPr>
      </w:pPr>
      <w:bookmarkStart w:id="236" w:name="_Toc58164280"/>
      <w:bookmarkStart w:id="237" w:name="_Toc58166316"/>
      <w:bookmarkStart w:id="238" w:name="_Toc60043783"/>
      <w:bookmarkStart w:id="239" w:name="_Toc68260839"/>
      <w:bookmarkEnd w:id="231"/>
      <w:bookmarkEnd w:id="232"/>
      <w:bookmarkEnd w:id="233"/>
      <w:bookmarkEnd w:id="235"/>
      <w:r w:rsidRPr="009816F0">
        <w:rPr>
          <w:lang w:val="it-IT"/>
        </w:rPr>
        <w:t>Uso di</w:t>
      </w:r>
      <w:r>
        <w:rPr>
          <w:lang w:val="it-IT"/>
        </w:rPr>
        <w:t xml:space="preserve"> </w:t>
      </w:r>
      <w:r w:rsidRPr="009816F0">
        <w:rPr>
          <w:lang w:val="it-IT"/>
        </w:rPr>
        <w:t>Esplora f</w:t>
      </w:r>
      <w:r>
        <w:rPr>
          <w:lang w:val="it-IT"/>
        </w:rPr>
        <w:t>ile</w:t>
      </w:r>
      <w:bookmarkEnd w:id="236"/>
      <w:bookmarkEnd w:id="237"/>
      <w:bookmarkEnd w:id="238"/>
      <w:bookmarkEnd w:id="239"/>
    </w:p>
    <w:p w14:paraId="64389B31" w14:textId="77777777" w:rsidR="007A5EF9" w:rsidRPr="009816F0" w:rsidRDefault="007A5EF9" w:rsidP="002F56FF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Esplora file </w:t>
      </w:r>
      <w:r w:rsidRPr="009816F0">
        <w:rPr>
          <w:lang w:val="it-IT"/>
        </w:rPr>
        <w:t xml:space="preserve">consente di sfogliare, eliminare, copiare, ed eseguire tutte le </w:t>
      </w:r>
      <w:r>
        <w:rPr>
          <w:lang w:val="it-IT"/>
        </w:rPr>
        <w:t xml:space="preserve">operazioni sui </w:t>
      </w:r>
      <w:r w:rsidRPr="009816F0">
        <w:rPr>
          <w:lang w:val="it-IT"/>
        </w:rPr>
        <w:t xml:space="preserve">file </w:t>
      </w:r>
      <w:r>
        <w:rPr>
          <w:lang w:val="it-IT"/>
        </w:rPr>
        <w:t xml:space="preserve">che fareste normalmente su Esplora file per </w:t>
      </w:r>
      <w:r w:rsidRPr="009816F0">
        <w:rPr>
          <w:lang w:val="it-IT"/>
        </w:rPr>
        <w:t>PC.</w:t>
      </w:r>
    </w:p>
    <w:p w14:paraId="6AA68B34" w14:textId="77777777" w:rsidR="007A5EF9" w:rsidRPr="009816F0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</w:t>
      </w:r>
      <w:r>
        <w:rPr>
          <w:lang w:val="it-IT"/>
        </w:rPr>
        <w:t>Esplora file</w:t>
      </w:r>
      <w:r w:rsidRPr="009816F0">
        <w:rPr>
          <w:lang w:val="it-IT"/>
        </w:rPr>
        <w:t>, premete il tasto frontale Successivo fi</w:t>
      </w:r>
      <w:r>
        <w:rPr>
          <w:lang w:val="it-IT"/>
        </w:rPr>
        <w:t>no a raggiungere Esplora file</w:t>
      </w:r>
      <w:r w:rsidRPr="009816F0">
        <w:rPr>
          <w:lang w:val="it-IT"/>
        </w:rPr>
        <w:t xml:space="preserve">. </w:t>
      </w:r>
    </w:p>
    <w:p w14:paraId="7DC10B28" w14:textId="12373305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n alternativa, potete aprire </w:t>
      </w:r>
      <w:r>
        <w:rPr>
          <w:lang w:val="it-IT"/>
        </w:rPr>
        <w:t xml:space="preserve">Esplora file </w:t>
      </w:r>
      <w:r w:rsidRPr="009816F0">
        <w:rPr>
          <w:lang w:val="it-IT"/>
        </w:rPr>
        <w:t>premendo E nel menu principale, do</w:t>
      </w:r>
      <w:r>
        <w:rPr>
          <w:lang w:val="it-IT"/>
        </w:rPr>
        <w:t xml:space="preserve">podichè premete Invio o un </w:t>
      </w:r>
      <w:r w:rsidRPr="009816F0">
        <w:rPr>
          <w:lang w:val="it-IT"/>
        </w:rPr>
        <w:t>cursor routing</w:t>
      </w:r>
      <w:r w:rsidR="00646BBF" w:rsidRPr="007A5EF9">
        <w:rPr>
          <w:lang w:val="it-IT"/>
        </w:rPr>
        <w:t>.</w:t>
      </w:r>
    </w:p>
    <w:p w14:paraId="71D5E89A" w14:textId="68ED9504" w:rsidR="00646BBF" w:rsidRPr="007A5EF9" w:rsidRDefault="007A5EF9" w:rsidP="00646BBF">
      <w:pPr>
        <w:pStyle w:val="Titolo2"/>
        <w:rPr>
          <w:lang w:val="it-IT"/>
        </w:rPr>
      </w:pPr>
      <w:bookmarkStart w:id="240" w:name="_Toc58164281"/>
      <w:bookmarkStart w:id="241" w:name="_Toc58166317"/>
      <w:bookmarkStart w:id="242" w:name="_Toc60043784"/>
      <w:bookmarkStart w:id="243" w:name="_Toc68260840"/>
      <w:r w:rsidRPr="000E521C">
        <w:rPr>
          <w:lang w:val="it-IT"/>
        </w:rPr>
        <w:t>Muoversi tra i file</w:t>
      </w:r>
      <w:bookmarkEnd w:id="240"/>
      <w:bookmarkEnd w:id="241"/>
      <w:bookmarkEnd w:id="242"/>
      <w:bookmarkEnd w:id="243"/>
    </w:p>
    <w:p w14:paraId="1B5C1D03" w14:textId="77777777" w:rsidR="007A5EF9" w:rsidRPr="000E521C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otete spostarvi tra file e cartelle usando i tasti </w:t>
      </w:r>
      <w:r>
        <w:rPr>
          <w:lang w:val="it-IT"/>
        </w:rPr>
        <w:t>frontali Precedente e Successivo</w:t>
      </w:r>
      <w:r w:rsidRPr="009816F0">
        <w:rPr>
          <w:lang w:val="it-IT"/>
        </w:rPr>
        <w:t>. I nomi delle cartelle hanno un simbolo a 8 pu</w:t>
      </w:r>
      <w:r>
        <w:rPr>
          <w:lang w:val="it-IT"/>
        </w:rPr>
        <w:t>nti davanti al nome della cartella</w:t>
      </w:r>
      <w:r w:rsidRPr="009816F0">
        <w:rPr>
          <w:lang w:val="it-IT"/>
        </w:rPr>
        <w:t xml:space="preserve">. </w:t>
      </w:r>
      <w:r>
        <w:rPr>
          <w:lang w:val="it-IT"/>
        </w:rPr>
        <w:t>Premete Invio su una cartella per aprirla</w:t>
      </w:r>
      <w:r w:rsidRPr="009816F0">
        <w:rPr>
          <w:lang w:val="it-IT"/>
        </w:rPr>
        <w:t>.</w:t>
      </w:r>
    </w:p>
    <w:p w14:paraId="34E2CC43" w14:textId="35D5CA90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emete E</w:t>
      </w:r>
      <w:r>
        <w:rPr>
          <w:lang w:val="it-IT"/>
        </w:rPr>
        <w:t>scape</w:t>
      </w:r>
      <w:r w:rsidRPr="009816F0">
        <w:rPr>
          <w:lang w:val="it-IT"/>
        </w:rPr>
        <w:t xml:space="preserve"> per to</w:t>
      </w:r>
      <w:r w:rsidRPr="005168EC">
        <w:rPr>
          <w:lang w:val="it-IT"/>
        </w:rPr>
        <w:t>rnare alla ca</w:t>
      </w:r>
      <w:r w:rsidRPr="009816F0">
        <w:rPr>
          <w:lang w:val="it-IT"/>
        </w:rPr>
        <w:t>rt</w:t>
      </w:r>
      <w:r>
        <w:rPr>
          <w:lang w:val="it-IT"/>
        </w:rPr>
        <w:t>ella superiore</w:t>
      </w:r>
      <w:r w:rsidRPr="009816F0">
        <w:rPr>
          <w:lang w:val="it-IT"/>
        </w:rPr>
        <w:t>. In alternativa, potete raggiunger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opzione Indietro, dopodichè </w:t>
      </w:r>
      <w:r>
        <w:rPr>
          <w:lang w:val="it-IT"/>
        </w:rPr>
        <w:t xml:space="preserve">premere Invio o un </w:t>
      </w:r>
      <w:r w:rsidRPr="009816F0">
        <w:rPr>
          <w:lang w:val="it-IT"/>
        </w:rPr>
        <w:t>cursor routing</w:t>
      </w:r>
      <w:r w:rsidR="00646BBF" w:rsidRPr="007A5EF9">
        <w:rPr>
          <w:lang w:val="it-IT"/>
        </w:rPr>
        <w:t>.</w:t>
      </w:r>
    </w:p>
    <w:p w14:paraId="7BC300DA" w14:textId="641CD761" w:rsidR="00646BBF" w:rsidRPr="007A5EF9" w:rsidRDefault="007A5EF9" w:rsidP="00646BBF">
      <w:pPr>
        <w:pStyle w:val="Titolo3"/>
        <w:rPr>
          <w:lang w:val="it-IT"/>
        </w:rPr>
      </w:pPr>
      <w:bookmarkStart w:id="244" w:name="_Toc58164282"/>
      <w:bookmarkStart w:id="245" w:name="_Toc58166318"/>
      <w:bookmarkStart w:id="246" w:name="_Toc60043785"/>
      <w:bookmarkStart w:id="247" w:name="_Toc68260841"/>
      <w:r w:rsidRPr="000E521C">
        <w:rPr>
          <w:lang w:val="it-IT"/>
        </w:rPr>
        <w:lastRenderedPageBreak/>
        <w:t>Selezionare un</w:t>
      </w:r>
      <w:r w:rsidR="000A02BC">
        <w:rPr>
          <w:lang w:val="it-IT"/>
        </w:rPr>
        <w:t>'</w:t>
      </w:r>
      <w:r w:rsidRPr="000E521C">
        <w:rPr>
          <w:lang w:val="it-IT"/>
        </w:rPr>
        <w:t>unità</w:t>
      </w:r>
      <w:bookmarkEnd w:id="244"/>
      <w:bookmarkEnd w:id="245"/>
      <w:bookmarkEnd w:id="246"/>
      <w:bookmarkEnd w:id="247"/>
    </w:p>
    <w:p w14:paraId="0D7BB1AC" w14:textId="104F1F26" w:rsidR="007A5EF9" w:rsidRPr="000E521C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rima di usare </w:t>
      </w:r>
      <w:r>
        <w:rPr>
          <w:lang w:val="it-IT"/>
        </w:rPr>
        <w:t>Esplora file</w:t>
      </w:r>
      <w:r w:rsidRPr="009816F0">
        <w:rPr>
          <w:lang w:val="it-IT"/>
        </w:rPr>
        <w:t>, dovete scegliere l</w:t>
      </w:r>
      <w:r w:rsidR="000A02BC">
        <w:rPr>
          <w:lang w:val="it-IT"/>
        </w:rPr>
        <w:t>'</w:t>
      </w:r>
      <w:r w:rsidRPr="009816F0">
        <w:rPr>
          <w:lang w:val="it-IT"/>
        </w:rPr>
        <w:t>unità a cui accedere: la</w:t>
      </w:r>
      <w:r>
        <w:rPr>
          <w:lang w:val="it-IT"/>
        </w:rPr>
        <w:t xml:space="preserve"> memoria interna, la scheda SD o una chiavetta </w:t>
      </w:r>
      <w:r w:rsidRPr="009816F0">
        <w:rPr>
          <w:lang w:val="it-IT"/>
        </w:rPr>
        <w:t xml:space="preserve">USB. </w:t>
      </w:r>
    </w:p>
    <w:p w14:paraId="5D5BD14C" w14:textId="070E971F" w:rsidR="007A5EF9" w:rsidRPr="000E521C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selezionare un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unità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>+ D pe</w:t>
      </w:r>
      <w:r w:rsidRPr="007F1B98">
        <w:rPr>
          <w:lang w:val="it-IT"/>
        </w:rPr>
        <w:t>r v</w:t>
      </w:r>
      <w:r w:rsidRPr="009816F0">
        <w:rPr>
          <w:lang w:val="it-IT"/>
        </w:rPr>
        <w:t>is</w:t>
      </w:r>
      <w:r>
        <w:rPr>
          <w:lang w:val="it-IT"/>
        </w:rPr>
        <w:t>ualizzare un elenco di unità disponibili</w:t>
      </w:r>
      <w:r w:rsidRPr="009816F0">
        <w:rPr>
          <w:lang w:val="it-IT"/>
        </w:rPr>
        <w:t>. Spostatevi nell</w:t>
      </w:r>
      <w:r w:rsidR="000A02BC">
        <w:rPr>
          <w:lang w:val="it-IT"/>
        </w:rPr>
        <w:t>'</w:t>
      </w:r>
      <w:r w:rsidRPr="009816F0">
        <w:rPr>
          <w:lang w:val="it-IT"/>
        </w:rPr>
        <w:t>elenco usando i tasti frontali Precedente e Successivo, dopo</w:t>
      </w:r>
      <w:r>
        <w:rPr>
          <w:lang w:val="it-IT"/>
        </w:rPr>
        <w:t xml:space="preserve">dichè premete Invio o un </w:t>
      </w:r>
      <w:r w:rsidRPr="009816F0">
        <w:rPr>
          <w:lang w:val="it-IT"/>
        </w:rPr>
        <w:t xml:space="preserve">cursor routing </w:t>
      </w:r>
      <w:r>
        <w:rPr>
          <w:lang w:val="it-IT"/>
        </w:rPr>
        <w:t>per confermare l</w:t>
      </w:r>
      <w:r w:rsidR="000A02BC">
        <w:rPr>
          <w:lang w:val="it-IT"/>
        </w:rPr>
        <w:t>'</w:t>
      </w:r>
      <w:r>
        <w:rPr>
          <w:lang w:val="it-IT"/>
        </w:rPr>
        <w:t>opzione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 xml:space="preserve"> </w:t>
      </w:r>
    </w:p>
    <w:p w14:paraId="26794B32" w14:textId="7B64979D" w:rsidR="007A5EF9" w:rsidRPr="000E521C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Ora vi troverete sulla</w:t>
      </w:r>
      <w:r>
        <w:rPr>
          <w:lang w:val="it-IT"/>
        </w:rPr>
        <w:t xml:space="preserve"> posizione principale dell</w:t>
      </w:r>
      <w:r w:rsidR="000A02BC">
        <w:rPr>
          <w:lang w:val="it-IT"/>
        </w:rPr>
        <w:t>'</w:t>
      </w:r>
      <w:r>
        <w:rPr>
          <w:lang w:val="it-IT"/>
        </w:rPr>
        <w:t>unità selezionata</w:t>
      </w:r>
      <w:r w:rsidRPr="009816F0">
        <w:rPr>
          <w:lang w:val="it-IT"/>
        </w:rPr>
        <w:t>.</w:t>
      </w:r>
    </w:p>
    <w:p w14:paraId="36480978" w14:textId="32F7232E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>+ D in qualsiasi momento per to</w:t>
      </w:r>
      <w:r>
        <w:rPr>
          <w:lang w:val="it-IT"/>
        </w:rPr>
        <w:t>rnare alla schermata di selezione dell</w:t>
      </w:r>
      <w:r w:rsidR="000A02BC">
        <w:rPr>
          <w:lang w:val="it-IT"/>
        </w:rPr>
        <w:t>'</w:t>
      </w:r>
      <w:r>
        <w:rPr>
          <w:lang w:val="it-IT"/>
        </w:rPr>
        <w:t>unità</w:t>
      </w:r>
      <w:r w:rsidR="00646BBF" w:rsidRPr="007A5EF9">
        <w:rPr>
          <w:lang w:val="it-IT"/>
        </w:rPr>
        <w:t>.</w:t>
      </w:r>
    </w:p>
    <w:p w14:paraId="04A00A41" w14:textId="2C3C553D" w:rsidR="00646BBF" w:rsidRPr="007A5EF9" w:rsidRDefault="007A5EF9" w:rsidP="00646BBF">
      <w:pPr>
        <w:pStyle w:val="Titolo3"/>
        <w:rPr>
          <w:lang w:val="it-IT"/>
        </w:rPr>
      </w:pPr>
      <w:bookmarkStart w:id="248" w:name="_Toc58164283"/>
      <w:bookmarkStart w:id="249" w:name="_Toc58166319"/>
      <w:bookmarkStart w:id="250" w:name="_Toc60043786"/>
      <w:bookmarkStart w:id="251" w:name="_Toc68260842"/>
      <w:r w:rsidRPr="009816F0">
        <w:rPr>
          <w:lang w:val="it-IT"/>
        </w:rPr>
        <w:t xml:space="preserve">Accedere alle informazioni </w:t>
      </w:r>
      <w:r>
        <w:rPr>
          <w:lang w:val="it-IT"/>
        </w:rPr>
        <w:t>su file e cartelle</w:t>
      </w:r>
      <w:bookmarkEnd w:id="248"/>
      <w:bookmarkEnd w:id="249"/>
      <w:bookmarkEnd w:id="250"/>
      <w:bookmarkEnd w:id="251"/>
    </w:p>
    <w:p w14:paraId="2506C24E" w14:textId="77777777" w:rsidR="007A5EF9" w:rsidRPr="009816F0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vere maggiori informazioni su un file o </w:t>
      </w:r>
      <w:r>
        <w:rPr>
          <w:lang w:val="it-IT"/>
        </w:rPr>
        <w:t xml:space="preserve">su </w:t>
      </w:r>
      <w:r w:rsidRPr="009816F0">
        <w:rPr>
          <w:lang w:val="it-IT"/>
        </w:rPr>
        <w:t>un</w:t>
      </w:r>
      <w:r>
        <w:rPr>
          <w:lang w:val="it-IT"/>
        </w:rPr>
        <w:t>a cartella</w:t>
      </w:r>
      <w:r w:rsidRPr="009816F0">
        <w:rPr>
          <w:lang w:val="it-IT"/>
        </w:rPr>
        <w:t xml:space="preserve">, </w:t>
      </w:r>
      <w:r>
        <w:rPr>
          <w:lang w:val="it-IT"/>
        </w:rPr>
        <w:t>selezionateli con i tasti frontali Precedente e Successiv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Control </w:t>
      </w:r>
      <w:r w:rsidRPr="009816F0">
        <w:rPr>
          <w:lang w:val="it-IT"/>
        </w:rPr>
        <w:t>+ I.</w:t>
      </w:r>
    </w:p>
    <w:p w14:paraId="0374E8A6" w14:textId="0F58FCE9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Adesso sarà possibile </w:t>
      </w:r>
      <w:r>
        <w:rPr>
          <w:lang w:val="it-IT"/>
        </w:rPr>
        <w:t xml:space="preserve">spostarsi </w:t>
      </w:r>
      <w:r w:rsidRPr="009816F0">
        <w:rPr>
          <w:lang w:val="it-IT"/>
        </w:rPr>
        <w:t xml:space="preserve">su </w:t>
      </w:r>
      <w:r w:rsidRPr="009D1F60">
        <w:rPr>
          <w:lang w:val="it-IT"/>
        </w:rPr>
        <w:t>un</w:t>
      </w:r>
      <w:r w:rsidRPr="009816F0">
        <w:rPr>
          <w:lang w:val="it-IT"/>
        </w:rPr>
        <w:t xml:space="preserve">a </w:t>
      </w:r>
      <w:r>
        <w:rPr>
          <w:lang w:val="it-IT"/>
        </w:rPr>
        <w:t xml:space="preserve">serie </w:t>
      </w:r>
      <w:r w:rsidRPr="009816F0">
        <w:rPr>
          <w:lang w:val="it-IT"/>
        </w:rPr>
        <w:t xml:space="preserve">di informazioni </w:t>
      </w:r>
      <w:r>
        <w:rPr>
          <w:lang w:val="it-IT"/>
        </w:rPr>
        <w:t xml:space="preserve">riguardanti il </w:t>
      </w:r>
      <w:r w:rsidRPr="009816F0">
        <w:rPr>
          <w:lang w:val="it-IT"/>
        </w:rPr>
        <w:t xml:space="preserve">file </w:t>
      </w:r>
      <w:r>
        <w:rPr>
          <w:lang w:val="it-IT"/>
        </w:rPr>
        <w:t>o la cartella usando i tasti frontali Precedente e Successivo</w:t>
      </w:r>
      <w:r w:rsidRPr="009816F0">
        <w:rPr>
          <w:lang w:val="it-IT"/>
        </w:rPr>
        <w:t xml:space="preserve">. </w:t>
      </w:r>
      <w:r w:rsidRPr="009D1F60">
        <w:rPr>
          <w:lang w:val="it-IT"/>
        </w:rPr>
        <w:t xml:space="preserve">Usate i tasti frontali Sinistro e </w:t>
      </w:r>
      <w:r w:rsidRPr="009816F0">
        <w:rPr>
          <w:lang w:val="it-IT"/>
        </w:rPr>
        <w:t xml:space="preserve">Destro per spostarvi a </w:t>
      </w:r>
      <w:r>
        <w:rPr>
          <w:lang w:val="it-IT"/>
        </w:rPr>
        <w:t>sinistra e a destra nel testo</w:t>
      </w:r>
      <w:r w:rsidR="00646BBF" w:rsidRPr="007A5EF9">
        <w:rPr>
          <w:lang w:val="it-IT"/>
        </w:rPr>
        <w:t>.</w:t>
      </w:r>
    </w:p>
    <w:p w14:paraId="370DCBF9" w14:textId="6372F166" w:rsidR="00646BBF" w:rsidRPr="007A5EF9" w:rsidRDefault="007A5EF9" w:rsidP="00646BBF">
      <w:pPr>
        <w:pStyle w:val="Titolo3"/>
        <w:rPr>
          <w:lang w:val="it-IT"/>
        </w:rPr>
      </w:pPr>
      <w:bookmarkStart w:id="252" w:name="_Toc58164284"/>
      <w:bookmarkStart w:id="253" w:name="_Toc58166320"/>
      <w:bookmarkStart w:id="254" w:name="_Toc60043787"/>
      <w:bookmarkStart w:id="255" w:name="_Toc68260843"/>
      <w:r w:rsidRPr="009816F0">
        <w:rPr>
          <w:lang w:val="it-IT"/>
        </w:rPr>
        <w:t>Mostrare il percorso del f</w:t>
      </w:r>
      <w:r>
        <w:rPr>
          <w:lang w:val="it-IT"/>
        </w:rPr>
        <w:t>ile corrente</w:t>
      </w:r>
      <w:bookmarkEnd w:id="252"/>
      <w:bookmarkEnd w:id="253"/>
      <w:bookmarkEnd w:id="254"/>
      <w:bookmarkEnd w:id="255"/>
    </w:p>
    <w:p w14:paraId="44AAE9E5" w14:textId="77777777" w:rsidR="007A5EF9" w:rsidRPr="000E521C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La funzione Dove mi trovo consente di visualizzare il </w:t>
      </w:r>
      <w:r>
        <w:rPr>
          <w:lang w:val="it-IT"/>
        </w:rPr>
        <w:t xml:space="preserve">percorso della posizione corrente sulla riga </w:t>
      </w:r>
      <w:r w:rsidRPr="009816F0">
        <w:rPr>
          <w:lang w:val="it-IT"/>
        </w:rPr>
        <w:t xml:space="preserve">braille </w:t>
      </w:r>
      <w:r>
        <w:rPr>
          <w:lang w:val="it-IT"/>
        </w:rPr>
        <w:t xml:space="preserve">della </w:t>
      </w:r>
      <w:r w:rsidRPr="000E521C">
        <w:rPr>
          <w:lang w:val="it-IT"/>
        </w:rPr>
        <w:t>Mantis.</w:t>
      </w:r>
    </w:p>
    <w:p w14:paraId="49277DFA" w14:textId="6BDBD5DF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visualizzar</w:t>
      </w:r>
      <w:r>
        <w:rPr>
          <w:lang w:val="it-IT"/>
        </w:rPr>
        <w:t>e il percorso corrent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>Ctrl + W</w:t>
      </w:r>
      <w:r w:rsidR="00646BBF" w:rsidRPr="007A5EF9">
        <w:rPr>
          <w:lang w:val="it-IT"/>
        </w:rPr>
        <w:t>.</w:t>
      </w:r>
    </w:p>
    <w:p w14:paraId="0B18ABBA" w14:textId="4517B547" w:rsidR="00646BBF" w:rsidRPr="007A5EF9" w:rsidRDefault="007A5EF9" w:rsidP="00646BBF">
      <w:pPr>
        <w:pStyle w:val="Titolo3"/>
        <w:rPr>
          <w:lang w:val="it-IT"/>
        </w:rPr>
      </w:pPr>
      <w:bookmarkStart w:id="256" w:name="_Toc58164285"/>
      <w:bookmarkStart w:id="257" w:name="_Toc58166321"/>
      <w:bookmarkStart w:id="258" w:name="_Toc60043788"/>
      <w:bookmarkStart w:id="259" w:name="_Toc68260844"/>
      <w:r w:rsidRPr="000E521C">
        <w:rPr>
          <w:lang w:val="it-IT"/>
        </w:rPr>
        <w:t>Cercare file e cartelle</w:t>
      </w:r>
      <w:bookmarkEnd w:id="256"/>
      <w:bookmarkEnd w:id="257"/>
      <w:bookmarkEnd w:id="258"/>
      <w:bookmarkEnd w:id="259"/>
    </w:p>
    <w:p w14:paraId="4C80B21F" w14:textId="3D76D17B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otete recuperare velocemente un file o </w:t>
      </w:r>
      <w:r>
        <w:rPr>
          <w:lang w:val="it-IT"/>
        </w:rPr>
        <w:t>una cartella eseguendo una ricerca</w:t>
      </w:r>
      <w:r w:rsidR="00646BBF" w:rsidRPr="007A5EF9">
        <w:rPr>
          <w:lang w:val="it-IT"/>
        </w:rPr>
        <w:t>.</w:t>
      </w:r>
    </w:p>
    <w:p w14:paraId="003E27E8" w14:textId="6D07211B" w:rsidR="00646BBF" w:rsidRPr="007A5EF9" w:rsidRDefault="007A5EF9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vviare la </w:t>
      </w:r>
      <w:r>
        <w:rPr>
          <w:lang w:val="it-IT"/>
        </w:rPr>
        <w:t xml:space="preserve">ricerca di un </w:t>
      </w:r>
      <w:r w:rsidRPr="009816F0">
        <w:rPr>
          <w:lang w:val="it-IT"/>
        </w:rPr>
        <w:t xml:space="preserve">file </w:t>
      </w:r>
      <w:r>
        <w:rPr>
          <w:lang w:val="it-IT"/>
        </w:rPr>
        <w:t>o di una cartella</w:t>
      </w:r>
      <w:r w:rsidR="00646BBF" w:rsidRPr="007A5EF9">
        <w:rPr>
          <w:lang w:val="it-IT"/>
        </w:rPr>
        <w:t>:</w:t>
      </w:r>
    </w:p>
    <w:p w14:paraId="2D4F70EF" w14:textId="77777777" w:rsidR="007A5EF9" w:rsidRDefault="007A5EF9" w:rsidP="002F56FF">
      <w:pPr>
        <w:pStyle w:val="Corpotesto"/>
        <w:numPr>
          <w:ilvl w:val="0"/>
          <w:numId w:val="24"/>
        </w:numPr>
        <w:jc w:val="both"/>
      </w:pPr>
      <w:r>
        <w:t>Premete Ctrl + F.</w:t>
      </w:r>
    </w:p>
    <w:p w14:paraId="5BAC39C5" w14:textId="77777777" w:rsidR="007A5EF9" w:rsidRPr="000E521C" w:rsidRDefault="007A5EF9" w:rsidP="002F56FF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0E521C">
        <w:rPr>
          <w:lang w:val="it-IT"/>
        </w:rPr>
        <w:t>Digitate il nome del file o della cartella.</w:t>
      </w:r>
    </w:p>
    <w:p w14:paraId="79311633" w14:textId="77777777" w:rsidR="007A5EF9" w:rsidRDefault="007A5EF9" w:rsidP="002F56FF">
      <w:pPr>
        <w:pStyle w:val="Corpotesto"/>
        <w:numPr>
          <w:ilvl w:val="0"/>
          <w:numId w:val="24"/>
        </w:numPr>
        <w:jc w:val="both"/>
      </w:pPr>
      <w:r>
        <w:t>Premete Invio.</w:t>
      </w:r>
    </w:p>
    <w:p w14:paraId="6B2DA859" w14:textId="77777777" w:rsidR="007A5EF9" w:rsidRPr="000E521C" w:rsidRDefault="007A5EF9" w:rsidP="002F56FF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>Sulla barra Braille verrà mostrato un elenco di file e cartelle relativ</w:t>
      </w:r>
      <w:r>
        <w:rPr>
          <w:lang w:val="it-IT"/>
        </w:rPr>
        <w:t>i</w:t>
      </w:r>
      <w:r w:rsidRPr="009816F0">
        <w:rPr>
          <w:lang w:val="it-IT"/>
        </w:rPr>
        <w:t xml:space="preserve"> ai risultati della ricerca</w:t>
      </w:r>
      <w:r w:rsidRPr="000E521C">
        <w:rPr>
          <w:lang w:val="it-IT"/>
        </w:rPr>
        <w:t>.</w:t>
      </w:r>
    </w:p>
    <w:p w14:paraId="6374C078" w14:textId="51A0480E" w:rsidR="00646BBF" w:rsidRPr="007A5EF9" w:rsidRDefault="007A5EF9" w:rsidP="002F56FF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0E521C">
        <w:rPr>
          <w:lang w:val="it-IT"/>
        </w:rPr>
        <w:t>Premete Escape per chiudere i risultati della ricerca</w:t>
      </w:r>
      <w:r w:rsidR="00646BBF" w:rsidRPr="007A5EF9">
        <w:rPr>
          <w:lang w:val="it-IT"/>
        </w:rPr>
        <w:t>.</w:t>
      </w:r>
    </w:p>
    <w:p w14:paraId="1108A073" w14:textId="081DA0FA" w:rsidR="00646BBF" w:rsidRPr="00662A25" w:rsidRDefault="00662A25" w:rsidP="00646BBF">
      <w:pPr>
        <w:pStyle w:val="Titolo3"/>
        <w:rPr>
          <w:lang w:val="it-IT"/>
        </w:rPr>
      </w:pPr>
      <w:bookmarkStart w:id="260" w:name="_Toc58164286"/>
      <w:bookmarkStart w:id="261" w:name="_Toc58166322"/>
      <w:bookmarkStart w:id="262" w:name="_Toc60043789"/>
      <w:bookmarkStart w:id="263" w:name="_Toc68260845"/>
      <w:r w:rsidRPr="000E521C">
        <w:rPr>
          <w:lang w:val="it-IT"/>
        </w:rPr>
        <w:t>Ordinare file e cartelle</w:t>
      </w:r>
      <w:bookmarkEnd w:id="260"/>
      <w:bookmarkEnd w:id="261"/>
      <w:bookmarkEnd w:id="262"/>
      <w:bookmarkEnd w:id="263"/>
    </w:p>
    <w:p w14:paraId="130021FD" w14:textId="781FEAA2" w:rsidR="00646BBF" w:rsidRPr="00662A25" w:rsidRDefault="00662A25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Di default, i nomi di file e cartelle </w:t>
      </w:r>
      <w:r>
        <w:rPr>
          <w:lang w:val="it-IT"/>
        </w:rPr>
        <w:t>sono in ordine alfabetico</w:t>
      </w:r>
      <w:r w:rsidRPr="009816F0">
        <w:rPr>
          <w:lang w:val="it-IT"/>
        </w:rPr>
        <w:t xml:space="preserve">. Tuttavia, è possibile ordinare file e cartelle usando </w:t>
      </w:r>
      <w:r>
        <w:rPr>
          <w:lang w:val="it-IT"/>
        </w:rPr>
        <w:t>altri parametri</w:t>
      </w:r>
      <w:r w:rsidR="00646BBF" w:rsidRPr="00662A25">
        <w:rPr>
          <w:lang w:val="it-IT"/>
        </w:rPr>
        <w:t>.</w:t>
      </w:r>
    </w:p>
    <w:p w14:paraId="0724A1F5" w14:textId="200F04DA" w:rsidR="00646BBF" w:rsidRDefault="00662A25" w:rsidP="002F56FF">
      <w:pPr>
        <w:pStyle w:val="Corpotesto"/>
        <w:jc w:val="both"/>
      </w:pPr>
      <w:r>
        <w:t>Per cambiare i parametri</w:t>
      </w:r>
      <w:r w:rsidR="00646BBF">
        <w:t>:</w:t>
      </w:r>
    </w:p>
    <w:p w14:paraId="7567F122" w14:textId="77777777" w:rsidR="00662A25" w:rsidRDefault="00662A25" w:rsidP="002F56FF">
      <w:pPr>
        <w:pStyle w:val="Corpotesto"/>
        <w:numPr>
          <w:ilvl w:val="0"/>
          <w:numId w:val="25"/>
        </w:numPr>
        <w:jc w:val="both"/>
      </w:pPr>
      <w:r>
        <w:t>Premete Ctrl + Shift + V.</w:t>
      </w:r>
    </w:p>
    <w:p w14:paraId="2F9AA914" w14:textId="77777777" w:rsidR="00662A25" w:rsidRPr="000E521C" w:rsidRDefault="00662A25" w:rsidP="002F56FF">
      <w:pPr>
        <w:pStyle w:val="Corpotesto"/>
        <w:ind w:left="720"/>
        <w:jc w:val="both"/>
        <w:rPr>
          <w:lang w:val="it-IT"/>
        </w:rPr>
      </w:pPr>
      <w:r w:rsidRPr="000E521C">
        <w:rPr>
          <w:lang w:val="it-IT"/>
        </w:rPr>
        <w:t xml:space="preserve">Mantis </w:t>
      </w:r>
      <w:r w:rsidRPr="009816F0">
        <w:rPr>
          <w:lang w:val="it-IT"/>
        </w:rPr>
        <w:t xml:space="preserve">mostrerà una serie di opzioni: </w:t>
      </w:r>
      <w:r>
        <w:rPr>
          <w:lang w:val="it-IT"/>
        </w:rPr>
        <w:t>Nome</w:t>
      </w:r>
      <w:r w:rsidRPr="009816F0">
        <w:rPr>
          <w:lang w:val="it-IT"/>
        </w:rPr>
        <w:t xml:space="preserve">, </w:t>
      </w:r>
      <w:r>
        <w:rPr>
          <w:lang w:val="it-IT"/>
        </w:rPr>
        <w:t>Data</w:t>
      </w:r>
      <w:r w:rsidRPr="009816F0">
        <w:rPr>
          <w:lang w:val="it-IT"/>
        </w:rPr>
        <w:t xml:space="preserve">, </w:t>
      </w:r>
      <w:r>
        <w:rPr>
          <w:lang w:val="it-IT"/>
        </w:rPr>
        <w:t>Dimensione e Tipo</w:t>
      </w:r>
      <w:r w:rsidRPr="000E521C">
        <w:rPr>
          <w:lang w:val="it-IT"/>
        </w:rPr>
        <w:t xml:space="preserve">. </w:t>
      </w:r>
    </w:p>
    <w:p w14:paraId="5B552454" w14:textId="73C2A6A5" w:rsidR="00662A25" w:rsidRPr="000E521C" w:rsidRDefault="00662A25" w:rsidP="00662A25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9816F0">
        <w:rPr>
          <w:lang w:val="it-IT"/>
        </w:rPr>
        <w:lastRenderedPageBreak/>
        <w:t>Spostatevi nel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elenco usando i tasti frontali Precedente e </w:t>
      </w:r>
      <w:r>
        <w:rPr>
          <w:lang w:val="it-IT"/>
        </w:rPr>
        <w:t>Successivo</w:t>
      </w:r>
      <w:r w:rsidRPr="000E521C">
        <w:rPr>
          <w:lang w:val="it-IT"/>
        </w:rPr>
        <w:t>.</w:t>
      </w:r>
    </w:p>
    <w:p w14:paraId="12A926CB" w14:textId="014441F5" w:rsidR="00646BBF" w:rsidRPr="00662A25" w:rsidRDefault="00662A25" w:rsidP="00662A25">
      <w:pPr>
        <w:pStyle w:val="Corpotesto"/>
        <w:numPr>
          <w:ilvl w:val="0"/>
          <w:numId w:val="25"/>
        </w:numPr>
        <w:rPr>
          <w:lang w:val="it-IT"/>
        </w:rPr>
      </w:pPr>
      <w:r w:rsidRPr="009816F0">
        <w:rPr>
          <w:lang w:val="it-IT"/>
        </w:rPr>
        <w:t>Premete Invio o un cursor routing per attivare l</w:t>
      </w:r>
      <w:r w:rsidR="000A02BC">
        <w:rPr>
          <w:lang w:val="it-IT"/>
        </w:rPr>
        <w:t>'</w:t>
      </w:r>
      <w:r w:rsidRPr="009816F0">
        <w:rPr>
          <w:lang w:val="it-IT"/>
        </w:rPr>
        <w:t>opzione desiderata</w:t>
      </w:r>
      <w:r w:rsidR="00646BBF" w:rsidRPr="00662A25">
        <w:rPr>
          <w:lang w:val="it-IT"/>
        </w:rPr>
        <w:t xml:space="preserve">. </w:t>
      </w:r>
    </w:p>
    <w:p w14:paraId="7E41FC34" w14:textId="330F6F1C" w:rsidR="00646BBF" w:rsidRPr="00662A25" w:rsidRDefault="00662A25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lezionando un parametro già selezionato, cambierete l</w:t>
      </w:r>
      <w:r w:rsidR="000A02BC">
        <w:rPr>
          <w:lang w:val="it-IT"/>
        </w:rPr>
        <w:t>'</w:t>
      </w:r>
      <w:r w:rsidRPr="009816F0">
        <w:rPr>
          <w:lang w:val="it-IT"/>
        </w:rPr>
        <w:t>informazione da ordine crescent</w:t>
      </w:r>
      <w:r>
        <w:rPr>
          <w:lang w:val="it-IT"/>
        </w:rPr>
        <w:t>e</w:t>
      </w:r>
      <w:r w:rsidRPr="009816F0">
        <w:rPr>
          <w:lang w:val="it-IT"/>
        </w:rPr>
        <w:t xml:space="preserve"> </w:t>
      </w:r>
      <w:r>
        <w:rPr>
          <w:lang w:val="it-IT"/>
        </w:rPr>
        <w:t>a decrescente e tornerete indietro</w:t>
      </w:r>
      <w:r w:rsidR="00646BBF" w:rsidRPr="00662A25">
        <w:rPr>
          <w:lang w:val="it-IT"/>
        </w:rPr>
        <w:t>.</w:t>
      </w:r>
    </w:p>
    <w:p w14:paraId="44755B84" w14:textId="10440DCE" w:rsidR="00646BBF" w:rsidRPr="00662A25" w:rsidRDefault="00662A25" w:rsidP="00646BBF">
      <w:pPr>
        <w:pStyle w:val="Titolo2"/>
        <w:rPr>
          <w:lang w:val="it-IT"/>
        </w:rPr>
      </w:pPr>
      <w:bookmarkStart w:id="264" w:name="_Toc58164287"/>
      <w:bookmarkStart w:id="265" w:name="_Toc58166323"/>
      <w:bookmarkStart w:id="266" w:name="_Toc60043790"/>
      <w:bookmarkStart w:id="267" w:name="_Toc68260846"/>
      <w:r w:rsidRPr="000E521C">
        <w:rPr>
          <w:lang w:val="it-IT"/>
        </w:rPr>
        <w:t>Modificare file e cartelle</w:t>
      </w:r>
      <w:bookmarkEnd w:id="264"/>
      <w:bookmarkEnd w:id="265"/>
      <w:bookmarkEnd w:id="266"/>
      <w:bookmarkEnd w:id="267"/>
    </w:p>
    <w:p w14:paraId="65449DE9" w14:textId="3EA4F091" w:rsidR="00646BBF" w:rsidRPr="00662A25" w:rsidRDefault="00662A25" w:rsidP="002F56FF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Esplora file </w:t>
      </w:r>
      <w:r w:rsidRPr="009816F0">
        <w:rPr>
          <w:lang w:val="it-IT"/>
        </w:rPr>
        <w:t xml:space="preserve">consente di lavorare con i file in maniera simile a come si fa su un computer </w:t>
      </w:r>
      <w:r>
        <w:rPr>
          <w:lang w:val="it-IT"/>
        </w:rPr>
        <w:t xml:space="preserve">o su un </w:t>
      </w:r>
      <w:r w:rsidRPr="009816F0">
        <w:rPr>
          <w:lang w:val="it-IT"/>
        </w:rPr>
        <w:t>tablet</w:t>
      </w:r>
      <w:r w:rsidR="00646BBF" w:rsidRPr="00662A25">
        <w:rPr>
          <w:lang w:val="it-IT"/>
        </w:rPr>
        <w:t xml:space="preserve">. </w:t>
      </w:r>
    </w:p>
    <w:p w14:paraId="146ACE03" w14:textId="3D88A217" w:rsidR="00646BBF" w:rsidRPr="00662A25" w:rsidRDefault="00662A25" w:rsidP="00646BBF">
      <w:pPr>
        <w:pStyle w:val="Titolo3"/>
        <w:rPr>
          <w:lang w:val="it-IT"/>
        </w:rPr>
      </w:pPr>
      <w:bookmarkStart w:id="268" w:name="_Toc58164288"/>
      <w:bookmarkStart w:id="269" w:name="_Toc58166324"/>
      <w:bookmarkStart w:id="270" w:name="_Toc60043791"/>
      <w:bookmarkStart w:id="271" w:name="_Toc68260847"/>
      <w:r w:rsidRPr="000E521C">
        <w:rPr>
          <w:lang w:val="it-IT"/>
        </w:rPr>
        <w:t>Creare una nuova cartella</w:t>
      </w:r>
      <w:bookmarkEnd w:id="268"/>
      <w:bookmarkEnd w:id="269"/>
      <w:bookmarkEnd w:id="270"/>
      <w:bookmarkEnd w:id="271"/>
    </w:p>
    <w:p w14:paraId="5EC5A1BD" w14:textId="77777777" w:rsidR="00662A25" w:rsidRPr="009816F0" w:rsidRDefault="00662A25" w:rsidP="002F56FF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Esplora file </w:t>
      </w:r>
      <w:r w:rsidRPr="009816F0">
        <w:rPr>
          <w:lang w:val="it-IT"/>
        </w:rPr>
        <w:t xml:space="preserve">dà la possibilità di creare nuove cartelle. </w:t>
      </w:r>
    </w:p>
    <w:p w14:paraId="76D55477" w14:textId="5EDAA933" w:rsidR="00646BBF" w:rsidRPr="00E64CF8" w:rsidRDefault="00662A25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l modo più semplice per farlo è premere </w:t>
      </w:r>
      <w:r>
        <w:rPr>
          <w:lang w:val="it-IT"/>
        </w:rPr>
        <w:t xml:space="preserve">Control </w:t>
      </w:r>
      <w:r w:rsidRPr="009816F0">
        <w:rPr>
          <w:lang w:val="it-IT"/>
        </w:rPr>
        <w:t xml:space="preserve">+ N </w:t>
      </w:r>
      <w:r>
        <w:rPr>
          <w:lang w:val="it-IT"/>
        </w:rPr>
        <w:t>e di inserire il nome della nuova cartella nel campo vuoto</w:t>
      </w:r>
      <w:r w:rsidRPr="009816F0">
        <w:rPr>
          <w:lang w:val="it-IT"/>
        </w:rPr>
        <w:t>. Dopodichè, premete Invio per crearla</w:t>
      </w:r>
      <w:r w:rsidR="00646BBF" w:rsidRPr="00E64CF8">
        <w:rPr>
          <w:lang w:val="it-IT"/>
        </w:rPr>
        <w:t>.</w:t>
      </w:r>
    </w:p>
    <w:p w14:paraId="71165070" w14:textId="3C129521" w:rsidR="00646BBF" w:rsidRPr="00E64CF8" w:rsidRDefault="00662A25" w:rsidP="00646BBF">
      <w:pPr>
        <w:pStyle w:val="Titolo3"/>
        <w:rPr>
          <w:lang w:val="it-IT"/>
        </w:rPr>
      </w:pPr>
      <w:bookmarkStart w:id="272" w:name="_Toc58164289"/>
      <w:bookmarkStart w:id="273" w:name="_Toc58166325"/>
      <w:bookmarkStart w:id="274" w:name="_Toc60043792"/>
      <w:bookmarkStart w:id="275" w:name="_Toc68260848"/>
      <w:r w:rsidRPr="000E521C">
        <w:rPr>
          <w:lang w:val="it-IT"/>
        </w:rPr>
        <w:t>Rinominare file o cartelle</w:t>
      </w:r>
      <w:bookmarkEnd w:id="272"/>
      <w:bookmarkEnd w:id="273"/>
      <w:bookmarkEnd w:id="274"/>
      <w:bookmarkEnd w:id="275"/>
    </w:p>
    <w:p w14:paraId="0018D898" w14:textId="289D4DE0" w:rsidR="00646BBF" w:rsidRPr="00E64CF8" w:rsidRDefault="00E64CF8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rinominare un file o una cartella</w:t>
      </w:r>
      <w:r w:rsidR="00646BBF" w:rsidRPr="00E64CF8">
        <w:rPr>
          <w:lang w:val="it-IT"/>
        </w:rPr>
        <w:t>:</w:t>
      </w:r>
    </w:p>
    <w:p w14:paraId="20E6AF08" w14:textId="77777777" w:rsidR="00E64CF8" w:rsidRPr="000E521C" w:rsidRDefault="00E64CF8" w:rsidP="002F56FF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file o la cartella che volete rinominare </w:t>
      </w:r>
      <w:r>
        <w:rPr>
          <w:lang w:val="it-IT"/>
        </w:rPr>
        <w:t>usando i tasti frontali Precedente e Successivo</w:t>
      </w:r>
      <w:r w:rsidRPr="000E521C">
        <w:rPr>
          <w:lang w:val="it-IT"/>
        </w:rPr>
        <w:t xml:space="preserve">. </w:t>
      </w:r>
    </w:p>
    <w:p w14:paraId="4CD598C7" w14:textId="77777777" w:rsidR="00E64CF8" w:rsidRDefault="00E64CF8" w:rsidP="002F56FF">
      <w:pPr>
        <w:pStyle w:val="Corpotesto"/>
        <w:numPr>
          <w:ilvl w:val="0"/>
          <w:numId w:val="26"/>
        </w:numPr>
        <w:jc w:val="both"/>
      </w:pPr>
      <w:r>
        <w:t>Premete F2.</w:t>
      </w:r>
    </w:p>
    <w:p w14:paraId="3952E016" w14:textId="77777777" w:rsidR="00E64CF8" w:rsidRPr="000E521C" w:rsidRDefault="00E64CF8" w:rsidP="002F56FF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9816F0">
        <w:rPr>
          <w:lang w:val="it-IT"/>
        </w:rPr>
        <w:t xml:space="preserve">Inserite il nuovo nome per il file </w:t>
      </w:r>
      <w:r>
        <w:rPr>
          <w:lang w:val="it-IT"/>
        </w:rPr>
        <w:t>o la cartella</w:t>
      </w:r>
      <w:r w:rsidRPr="000E521C">
        <w:rPr>
          <w:lang w:val="it-IT"/>
        </w:rPr>
        <w:t>.</w:t>
      </w:r>
    </w:p>
    <w:p w14:paraId="0D353808" w14:textId="3B6B8502" w:rsidR="00646BBF" w:rsidRPr="00E64CF8" w:rsidRDefault="00E64CF8" w:rsidP="002F56FF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9816F0">
        <w:rPr>
          <w:lang w:val="it-IT"/>
        </w:rPr>
        <w:t xml:space="preserve">Premete Invio per rinominare il file </w:t>
      </w:r>
      <w:r>
        <w:rPr>
          <w:lang w:val="it-IT"/>
        </w:rPr>
        <w:t>o la cartella</w:t>
      </w:r>
      <w:r w:rsidR="00646BBF" w:rsidRPr="00E64CF8">
        <w:rPr>
          <w:lang w:val="it-IT"/>
        </w:rPr>
        <w:t>.</w:t>
      </w:r>
    </w:p>
    <w:p w14:paraId="4DB343ED" w14:textId="7B2B179E" w:rsidR="00646BBF" w:rsidRPr="00C67BE1" w:rsidRDefault="00C67BE1" w:rsidP="002F56FF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Nota</w:t>
      </w:r>
      <w:r w:rsidRPr="009816F0">
        <w:rPr>
          <w:lang w:val="it-IT"/>
        </w:rPr>
        <w:t xml:space="preserve">: il nome del file deve essere univoco nella directory corrente, </w:t>
      </w:r>
      <w:r>
        <w:rPr>
          <w:lang w:val="it-IT"/>
        </w:rPr>
        <w:t>e può essere rinominato un solo file o una sola cartella alla volta</w:t>
      </w:r>
      <w:r w:rsidR="00646BBF" w:rsidRPr="00C67BE1">
        <w:rPr>
          <w:lang w:val="it-IT"/>
        </w:rPr>
        <w:t xml:space="preserve">. </w:t>
      </w:r>
    </w:p>
    <w:p w14:paraId="7141BDB3" w14:textId="1A1B97A2" w:rsidR="00646BBF" w:rsidRPr="00C67BE1" w:rsidRDefault="00C67BE1" w:rsidP="00646BBF">
      <w:pPr>
        <w:pStyle w:val="Titolo3"/>
        <w:rPr>
          <w:lang w:val="it-IT"/>
        </w:rPr>
      </w:pPr>
      <w:bookmarkStart w:id="276" w:name="_Toc58164290"/>
      <w:bookmarkStart w:id="277" w:name="_Toc58166326"/>
      <w:bookmarkStart w:id="278" w:name="_Toc60043793"/>
      <w:bookmarkStart w:id="279" w:name="_Toc68260849"/>
      <w:r w:rsidRPr="009816F0">
        <w:rPr>
          <w:lang w:val="it-IT"/>
        </w:rPr>
        <w:t>Selezionare file o cartelle per applicare altre azioni</w:t>
      </w:r>
      <w:bookmarkEnd w:id="276"/>
      <w:bookmarkEnd w:id="277"/>
      <w:bookmarkEnd w:id="278"/>
      <w:bookmarkEnd w:id="279"/>
    </w:p>
    <w:p w14:paraId="399C3AF8" w14:textId="41A99F45" w:rsidR="00C67BE1" w:rsidRPr="000E521C" w:rsidRDefault="00C67BE1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ima di poter eseguire un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zione su un file o su una cartella, </w:t>
      </w:r>
      <w:r>
        <w:rPr>
          <w:lang w:val="it-IT"/>
        </w:rPr>
        <w:t>come Taglia</w:t>
      </w:r>
      <w:r w:rsidRPr="009816F0">
        <w:rPr>
          <w:lang w:val="it-IT"/>
        </w:rPr>
        <w:t xml:space="preserve">, </w:t>
      </w:r>
      <w:r>
        <w:rPr>
          <w:lang w:val="it-IT"/>
        </w:rPr>
        <w:t>Copia</w:t>
      </w:r>
      <w:r w:rsidRPr="009816F0">
        <w:rPr>
          <w:lang w:val="it-IT"/>
        </w:rPr>
        <w:t xml:space="preserve">, </w:t>
      </w:r>
      <w:r>
        <w:rPr>
          <w:lang w:val="it-IT"/>
        </w:rPr>
        <w:t>o Incolla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vete selezionare </w:t>
      </w:r>
      <w:r w:rsidRPr="009816F0">
        <w:rPr>
          <w:lang w:val="it-IT"/>
        </w:rPr>
        <w:t>(</w:t>
      </w:r>
      <w:r>
        <w:rPr>
          <w:lang w:val="it-IT"/>
        </w:rPr>
        <w:t>o contrassegnare</w:t>
      </w:r>
      <w:r w:rsidRPr="009816F0">
        <w:rPr>
          <w:lang w:val="it-IT"/>
        </w:rPr>
        <w:t xml:space="preserve">) </w:t>
      </w:r>
      <w:r>
        <w:rPr>
          <w:lang w:val="it-IT"/>
        </w:rPr>
        <w:t xml:space="preserve">il </w:t>
      </w:r>
      <w:r w:rsidRPr="009816F0">
        <w:rPr>
          <w:lang w:val="it-IT"/>
        </w:rPr>
        <w:t xml:space="preserve">file </w:t>
      </w:r>
      <w:r>
        <w:rPr>
          <w:lang w:val="it-IT"/>
        </w:rPr>
        <w:t>o la cartella desiderati</w:t>
      </w:r>
      <w:r w:rsidRPr="009816F0">
        <w:rPr>
          <w:lang w:val="it-IT"/>
        </w:rPr>
        <w:t xml:space="preserve">. </w:t>
      </w:r>
    </w:p>
    <w:p w14:paraId="398F097F" w14:textId="77777777" w:rsidR="00C67BE1" w:rsidRPr="000E521C" w:rsidRDefault="00C67BE1" w:rsidP="002F56FF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Per </w:t>
      </w:r>
      <w:r>
        <w:rPr>
          <w:lang w:val="it-IT"/>
        </w:rPr>
        <w:t xml:space="preserve">selezionare </w:t>
      </w:r>
      <w:r w:rsidRPr="000E521C">
        <w:rPr>
          <w:lang w:val="it-IT"/>
        </w:rPr>
        <w:t xml:space="preserve">un file o una cartella, selezionate il file </w:t>
      </w:r>
      <w:r>
        <w:rPr>
          <w:lang w:val="it-IT"/>
        </w:rPr>
        <w:t>usando i tasti frontali Precedente e Successivo</w:t>
      </w:r>
      <w:r w:rsidRPr="000E521C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Pr="000E521C">
        <w:rPr>
          <w:lang w:val="it-IT"/>
        </w:rPr>
        <w:t xml:space="preserve">Ctrl + </w:t>
      </w:r>
      <w:r>
        <w:rPr>
          <w:lang w:val="it-IT"/>
        </w:rPr>
        <w:t>Invio</w:t>
      </w:r>
      <w:r w:rsidRPr="000E521C">
        <w:rPr>
          <w:lang w:val="it-IT"/>
        </w:rPr>
        <w:t xml:space="preserve">. </w:t>
      </w:r>
    </w:p>
    <w:p w14:paraId="3F6C18F7" w14:textId="77777777" w:rsidR="00C67BE1" w:rsidRPr="000E521C" w:rsidRDefault="00C67BE1" w:rsidP="002F56FF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Per deselezionare un file o una cartella, selezionatel</w:t>
      </w:r>
      <w:r>
        <w:rPr>
          <w:lang w:val="it-IT"/>
        </w:rPr>
        <w:t>o/a</w:t>
      </w:r>
      <w:r w:rsidRPr="000E521C">
        <w:rPr>
          <w:lang w:val="it-IT"/>
        </w:rPr>
        <w:t xml:space="preserve"> </w:t>
      </w:r>
      <w:r>
        <w:rPr>
          <w:lang w:val="it-IT"/>
        </w:rPr>
        <w:t xml:space="preserve">e premete ancora </w:t>
      </w:r>
      <w:r w:rsidRPr="000E521C">
        <w:rPr>
          <w:lang w:val="it-IT"/>
        </w:rPr>
        <w:t xml:space="preserve">Ctrl + </w:t>
      </w:r>
      <w:r>
        <w:rPr>
          <w:lang w:val="it-IT"/>
        </w:rPr>
        <w:t>Invio</w:t>
      </w:r>
      <w:r w:rsidRPr="000E521C">
        <w:rPr>
          <w:lang w:val="it-IT"/>
        </w:rPr>
        <w:t>.</w:t>
      </w:r>
    </w:p>
    <w:p w14:paraId="128E85B4" w14:textId="31068EAD" w:rsidR="00646BBF" w:rsidRPr="00C67BE1" w:rsidRDefault="00C67BE1" w:rsidP="002F56FF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Per selezionare tutti i file e tutte le cartelle </w:t>
      </w:r>
      <w:r>
        <w:rPr>
          <w:lang w:val="it-IT"/>
        </w:rPr>
        <w:t xml:space="preserve">nella </w:t>
      </w:r>
      <w:r w:rsidRPr="000E521C">
        <w:rPr>
          <w:lang w:val="it-IT"/>
        </w:rPr>
        <w:t>directory</w:t>
      </w:r>
      <w:r>
        <w:rPr>
          <w:lang w:val="it-IT"/>
        </w:rPr>
        <w:t xml:space="preserve"> corrente</w:t>
      </w:r>
      <w:r w:rsidRPr="000E521C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E521C">
        <w:rPr>
          <w:lang w:val="it-IT"/>
        </w:rPr>
        <w:t>Ctrl + A</w:t>
      </w:r>
      <w:r w:rsidR="00646BBF" w:rsidRPr="00C67BE1">
        <w:rPr>
          <w:lang w:val="it-IT"/>
        </w:rPr>
        <w:t>.</w:t>
      </w:r>
    </w:p>
    <w:p w14:paraId="00AC13C0" w14:textId="143EC65C" w:rsidR="00646BBF" w:rsidRPr="00BF4494" w:rsidRDefault="00BF4494" w:rsidP="00646BBF">
      <w:pPr>
        <w:pStyle w:val="Titolo3"/>
        <w:rPr>
          <w:lang w:val="it-IT"/>
        </w:rPr>
      </w:pPr>
      <w:bookmarkStart w:id="280" w:name="_Refd18e2652"/>
      <w:bookmarkStart w:id="281" w:name="_Tocd18e2652"/>
      <w:bookmarkStart w:id="282" w:name="_Toc60043794"/>
      <w:bookmarkStart w:id="283" w:name="_Refd18e2602"/>
      <w:bookmarkStart w:id="284" w:name="_Tocd18e2602"/>
      <w:bookmarkStart w:id="285" w:name="_Toc68260850"/>
      <w:r w:rsidRPr="000E521C">
        <w:rPr>
          <w:lang w:val="it-IT"/>
        </w:rPr>
        <w:t xml:space="preserve">Copiare, tagliare, </w:t>
      </w:r>
      <w:bookmarkEnd w:id="280"/>
      <w:bookmarkEnd w:id="281"/>
      <w:r w:rsidRPr="000E521C">
        <w:rPr>
          <w:lang w:val="it-IT"/>
        </w:rPr>
        <w:t>ed incollare file e cartelle</w:t>
      </w:r>
      <w:bookmarkEnd w:id="282"/>
      <w:bookmarkEnd w:id="285"/>
    </w:p>
    <w:p w14:paraId="647E598E" w14:textId="3A98FEE4" w:rsidR="00646BBF" w:rsidRPr="00BF4494" w:rsidRDefault="00BF4494" w:rsidP="00646BBF">
      <w:pPr>
        <w:pStyle w:val="Corpotesto"/>
        <w:spacing w:before="120" w:after="0"/>
        <w:rPr>
          <w:rStyle w:val="Enfasigrassetto"/>
          <w:lang w:val="it-IT"/>
        </w:rPr>
      </w:pPr>
      <w:r w:rsidRPr="009816F0">
        <w:rPr>
          <w:rStyle w:val="Enfasigrassetto"/>
          <w:lang w:val="it-IT"/>
        </w:rPr>
        <w:t>Copiare e tagliare file e cartelle</w:t>
      </w:r>
    </w:p>
    <w:p w14:paraId="5EE06DC8" w14:textId="77777777" w:rsidR="00BF4494" w:rsidRPr="000E521C" w:rsidRDefault="00BF4494" w:rsidP="00BF4494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copiare un singolo file o una singola cartella, selezionate il file </w:t>
      </w:r>
      <w:r>
        <w:rPr>
          <w:lang w:val="it-IT"/>
        </w:rPr>
        <w:t>usando i tasti frontali Precedente e Successiv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Pr="000E521C">
        <w:rPr>
          <w:lang w:val="it-IT"/>
        </w:rPr>
        <w:t>Ctrl + C.</w:t>
      </w:r>
    </w:p>
    <w:p w14:paraId="20E4279C" w14:textId="62E087F7" w:rsidR="00646BBF" w:rsidRPr="00BF4494" w:rsidRDefault="00BF4494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lastRenderedPageBreak/>
        <w:t xml:space="preserve">Per tagliare un singolo file o una singola cartella, selezionate il file </w:t>
      </w:r>
      <w:r>
        <w:rPr>
          <w:lang w:val="it-IT"/>
        </w:rPr>
        <w:t>usando i tasti frontali Precedente o Successivo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 </w:t>
      </w:r>
      <w:r w:rsidRPr="000E521C">
        <w:rPr>
          <w:lang w:val="it-IT"/>
        </w:rPr>
        <w:t>Ctrl + X</w:t>
      </w:r>
      <w:r w:rsidR="00646BBF" w:rsidRPr="00BF4494">
        <w:rPr>
          <w:lang w:val="it-IT"/>
        </w:rPr>
        <w:t>.</w:t>
      </w:r>
    </w:p>
    <w:p w14:paraId="6BD056E6" w14:textId="6ADCF257" w:rsidR="00646BBF" w:rsidRPr="00BF4494" w:rsidRDefault="00BF4494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opiare o tagliare più file o più cartelle</w:t>
      </w:r>
      <w:r w:rsidR="00646BBF" w:rsidRPr="00BF4494">
        <w:rPr>
          <w:lang w:val="it-IT"/>
        </w:rPr>
        <w:t xml:space="preserve">: </w:t>
      </w:r>
    </w:p>
    <w:p w14:paraId="23F54B8C" w14:textId="77777777" w:rsidR="00BF4494" w:rsidRPr="000E521C" w:rsidRDefault="00BF4494" w:rsidP="002F56FF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file o la cartella da copiare </w:t>
      </w:r>
      <w:r>
        <w:rPr>
          <w:lang w:val="it-IT"/>
        </w:rPr>
        <w:t>usando i tasti frontali Precedente o Successivo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145FF07C" w14:textId="77777777" w:rsidR="00BF4494" w:rsidRPr="000E521C" w:rsidRDefault="00BF4494" w:rsidP="002F56FF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0E521C">
        <w:rPr>
          <w:lang w:val="it-IT"/>
        </w:rPr>
        <w:t xml:space="preserve">Premete Ctrl + Invio </w:t>
      </w:r>
      <w:r w:rsidRPr="009816F0">
        <w:rPr>
          <w:lang w:val="it-IT"/>
        </w:rPr>
        <w:t xml:space="preserve">per contrassegnare il file </w:t>
      </w:r>
      <w:r>
        <w:rPr>
          <w:lang w:val="it-IT"/>
        </w:rPr>
        <w:t>o la cartella</w:t>
      </w:r>
      <w:r w:rsidRPr="000E521C">
        <w:rPr>
          <w:lang w:val="it-IT"/>
        </w:rPr>
        <w:t>.</w:t>
      </w:r>
    </w:p>
    <w:p w14:paraId="3F99887C" w14:textId="77777777" w:rsidR="00BF4494" w:rsidRPr="000E521C" w:rsidRDefault="00BF4494" w:rsidP="002F56FF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9816F0">
        <w:rPr>
          <w:lang w:val="it-IT"/>
        </w:rPr>
        <w:t xml:space="preserve">Ripetete questo passaggio per contrassegnare tutti i file e tutte le cartelle </w:t>
      </w:r>
      <w:r>
        <w:rPr>
          <w:lang w:val="it-IT"/>
        </w:rPr>
        <w:t>da copiare</w:t>
      </w:r>
      <w:r w:rsidRPr="000E521C">
        <w:rPr>
          <w:lang w:val="it-IT"/>
        </w:rPr>
        <w:t>.</w:t>
      </w:r>
    </w:p>
    <w:p w14:paraId="19F14096" w14:textId="0015C2CF" w:rsidR="00646BBF" w:rsidRPr="00BF4494" w:rsidRDefault="00BF4494" w:rsidP="002F56FF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0E521C">
        <w:rPr>
          <w:lang w:val="it-IT"/>
        </w:rPr>
        <w:t xml:space="preserve">Premete Ctrl + C per copiare </w:t>
      </w:r>
      <w:r w:rsidRPr="000E521C">
        <w:rPr>
          <w:rStyle w:val="Enfasigrassetto"/>
          <w:lang w:val="it-IT"/>
        </w:rPr>
        <w:t>O</w:t>
      </w:r>
      <w:r w:rsidRPr="000E521C">
        <w:rPr>
          <w:lang w:val="it-IT"/>
        </w:rPr>
        <w:t xml:space="preserve"> Ctrl + X per tagliare</w:t>
      </w:r>
      <w:r w:rsidR="00646BBF" w:rsidRPr="00BF4494">
        <w:rPr>
          <w:lang w:val="it-IT"/>
        </w:rPr>
        <w:t xml:space="preserve">. </w:t>
      </w:r>
    </w:p>
    <w:p w14:paraId="57477CBA" w14:textId="1274707E" w:rsidR="00646BBF" w:rsidRPr="00BF4494" w:rsidRDefault="00BF4494" w:rsidP="002F56FF">
      <w:pPr>
        <w:pStyle w:val="Corpotesto"/>
        <w:ind w:left="720"/>
        <w:jc w:val="both"/>
        <w:rPr>
          <w:lang w:val="it-IT"/>
        </w:rPr>
      </w:pPr>
      <w:r w:rsidRPr="009816F0">
        <w:rPr>
          <w:lang w:val="it-IT"/>
        </w:rPr>
        <w:t>I file o le cartelle adesso verranno copiat</w:t>
      </w:r>
      <w:r>
        <w:rPr>
          <w:lang w:val="it-IT"/>
        </w:rPr>
        <w:t>i</w:t>
      </w:r>
      <w:r w:rsidRPr="009816F0">
        <w:rPr>
          <w:lang w:val="it-IT"/>
        </w:rPr>
        <w:t>/tagliat</w:t>
      </w:r>
      <w:r>
        <w:rPr>
          <w:lang w:val="it-IT"/>
        </w:rPr>
        <w:t>i</w:t>
      </w:r>
      <w:r w:rsidRPr="009816F0">
        <w:rPr>
          <w:lang w:val="it-IT"/>
        </w:rPr>
        <w:t xml:space="preserve"> negli Appunti </w:t>
      </w:r>
      <w:r>
        <w:rPr>
          <w:lang w:val="it-IT"/>
        </w:rPr>
        <w:t>e saranno pronti per essere incollati</w:t>
      </w:r>
      <w:r w:rsidR="00646BBF" w:rsidRPr="00BF4494">
        <w:rPr>
          <w:lang w:val="it-IT"/>
        </w:rPr>
        <w:t>.</w:t>
      </w:r>
    </w:p>
    <w:p w14:paraId="6C88DB49" w14:textId="06275965" w:rsidR="00646BBF" w:rsidRPr="00BF4494" w:rsidRDefault="00BF4494" w:rsidP="00646BBF">
      <w:pPr>
        <w:pStyle w:val="Corpotesto"/>
        <w:spacing w:after="0"/>
        <w:rPr>
          <w:rStyle w:val="Enfasigrassetto"/>
          <w:lang w:val="it-IT"/>
        </w:rPr>
      </w:pPr>
      <w:r w:rsidRPr="000E521C">
        <w:rPr>
          <w:rStyle w:val="Enfasigrassetto"/>
          <w:lang w:val="it-IT"/>
        </w:rPr>
        <w:t>Incollare file e cartelle</w:t>
      </w:r>
    </w:p>
    <w:p w14:paraId="5951790D" w14:textId="29950B39" w:rsidR="00646BBF" w:rsidRPr="00BF4494" w:rsidRDefault="00BF4494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incollare i file o le cartelle selezionati, </w:t>
      </w:r>
      <w:r>
        <w:rPr>
          <w:lang w:val="it-IT"/>
        </w:rPr>
        <w:t>spostatevi alla posizione dove volete incollarli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</w:t>
      </w:r>
      <w:r w:rsidRPr="000E521C">
        <w:rPr>
          <w:lang w:val="it-IT"/>
        </w:rPr>
        <w:t>Ctrl + V</w:t>
      </w:r>
      <w:r w:rsidR="00646BBF" w:rsidRPr="00BF4494">
        <w:rPr>
          <w:lang w:val="it-IT"/>
        </w:rPr>
        <w:t>.</w:t>
      </w:r>
    </w:p>
    <w:p w14:paraId="259DD98A" w14:textId="7421B786" w:rsidR="00646BBF" w:rsidRPr="00BF4494" w:rsidRDefault="00BF4494" w:rsidP="00646BBF">
      <w:pPr>
        <w:pStyle w:val="Titolo3"/>
        <w:rPr>
          <w:lang w:val="it-IT"/>
        </w:rPr>
      </w:pPr>
      <w:bookmarkStart w:id="286" w:name="_Toc58164292"/>
      <w:bookmarkStart w:id="287" w:name="_Toc58166328"/>
      <w:bookmarkStart w:id="288" w:name="_Toc60043795"/>
      <w:bookmarkStart w:id="289" w:name="_Toc68260851"/>
      <w:bookmarkEnd w:id="283"/>
      <w:bookmarkEnd w:id="284"/>
      <w:r w:rsidRPr="000E521C">
        <w:rPr>
          <w:lang w:val="it-IT"/>
        </w:rPr>
        <w:t>Eliminare file e cartelle</w:t>
      </w:r>
      <w:bookmarkEnd w:id="286"/>
      <w:bookmarkEnd w:id="287"/>
      <w:bookmarkEnd w:id="288"/>
      <w:bookmarkEnd w:id="289"/>
    </w:p>
    <w:p w14:paraId="33AF599A" w14:textId="1942FEE0" w:rsidR="00646BBF" w:rsidRPr="00BF4494" w:rsidRDefault="00BF4494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eliminare un singolo file o una singola cartella, selezionate il file usando i tasti frontali </w:t>
      </w:r>
      <w:r>
        <w:rPr>
          <w:lang w:val="it-IT"/>
        </w:rPr>
        <w:t>Precedente o Successivo</w:t>
      </w:r>
      <w:r w:rsidRPr="009816F0">
        <w:rPr>
          <w:lang w:val="it-IT"/>
        </w:rPr>
        <w:t xml:space="preserve">, </w:t>
      </w:r>
      <w:r>
        <w:rPr>
          <w:lang w:val="it-IT"/>
        </w:rPr>
        <w:t>dopodichè premete Canc</w:t>
      </w:r>
      <w:r w:rsidR="00646BBF" w:rsidRPr="00BF4494">
        <w:rPr>
          <w:lang w:val="it-IT"/>
        </w:rPr>
        <w:t>.</w:t>
      </w:r>
    </w:p>
    <w:p w14:paraId="690D33F2" w14:textId="581EF836" w:rsidR="00646BBF" w:rsidRPr="00BF4494" w:rsidRDefault="00BF4494" w:rsidP="002F56FF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eliminare più file e cartelle</w:t>
      </w:r>
      <w:r w:rsidR="00646BBF" w:rsidRPr="00BF4494">
        <w:rPr>
          <w:lang w:val="it-IT"/>
        </w:rPr>
        <w:t>:</w:t>
      </w:r>
    </w:p>
    <w:p w14:paraId="5EFE2D17" w14:textId="77777777" w:rsidR="00BF4494" w:rsidRPr="000E521C" w:rsidRDefault="00BF4494" w:rsidP="002F56FF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9816F0">
        <w:rPr>
          <w:lang w:val="it-IT"/>
        </w:rPr>
        <w:t xml:space="preserve">Selezionate il file o la cartella che volete eliminare </w:t>
      </w:r>
      <w:r>
        <w:rPr>
          <w:lang w:val="it-IT"/>
        </w:rPr>
        <w:t>usando i tasti frontali Precedente e Successivo.</w:t>
      </w:r>
      <w:r w:rsidRPr="000E521C" w:rsidDel="00BD01C2">
        <w:rPr>
          <w:lang w:val="it-IT"/>
        </w:rPr>
        <w:t xml:space="preserve"> </w:t>
      </w:r>
      <w:r w:rsidRPr="000E521C">
        <w:rPr>
          <w:lang w:val="it-IT"/>
        </w:rPr>
        <w:t xml:space="preserve"> </w:t>
      </w:r>
    </w:p>
    <w:p w14:paraId="5814B77A" w14:textId="77777777" w:rsidR="00BF4494" w:rsidRPr="000E521C" w:rsidRDefault="00BF4494" w:rsidP="002F56FF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9816F0">
        <w:rPr>
          <w:lang w:val="it-IT"/>
        </w:rPr>
        <w:t xml:space="preserve">Una volta selezionati, premete </w:t>
      </w:r>
      <w:r>
        <w:rPr>
          <w:lang w:val="it-IT"/>
        </w:rPr>
        <w:t xml:space="preserve">Control + Invio </w:t>
      </w:r>
      <w:r w:rsidRPr="009816F0">
        <w:rPr>
          <w:lang w:val="it-IT"/>
        </w:rPr>
        <w:t xml:space="preserve">per contrassegnare il file </w:t>
      </w:r>
      <w:r>
        <w:rPr>
          <w:lang w:val="it-IT"/>
        </w:rPr>
        <w:t>o la cartella</w:t>
      </w:r>
      <w:r w:rsidRPr="000E521C">
        <w:rPr>
          <w:lang w:val="it-IT"/>
        </w:rPr>
        <w:t>.</w:t>
      </w:r>
    </w:p>
    <w:p w14:paraId="2DCFA148" w14:textId="77777777" w:rsidR="00BF4494" w:rsidRPr="000E521C" w:rsidRDefault="00BF4494" w:rsidP="002F56FF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9816F0">
        <w:rPr>
          <w:lang w:val="it-IT"/>
        </w:rPr>
        <w:t xml:space="preserve">Ripetete questo passaggio per </w:t>
      </w:r>
      <w:r>
        <w:rPr>
          <w:lang w:val="it-IT"/>
        </w:rPr>
        <w:t>contrassegnare tutti i file o tutte le cartelle che volete eliminare</w:t>
      </w:r>
      <w:r w:rsidRPr="000E521C">
        <w:rPr>
          <w:lang w:val="it-IT"/>
        </w:rPr>
        <w:t>.</w:t>
      </w:r>
    </w:p>
    <w:p w14:paraId="2F4020BC" w14:textId="116B1875" w:rsidR="00646BBF" w:rsidRPr="00BF4494" w:rsidRDefault="00BF4494" w:rsidP="002F56FF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9816F0">
        <w:rPr>
          <w:lang w:val="it-IT"/>
        </w:rPr>
        <w:t xml:space="preserve">Quando siete pronti ad </w:t>
      </w:r>
      <w:r>
        <w:rPr>
          <w:lang w:val="it-IT"/>
        </w:rPr>
        <w:t>eliminare i file o le cartelle contrassegnati</w:t>
      </w:r>
      <w:r w:rsidRPr="009816F0">
        <w:rPr>
          <w:lang w:val="it-IT"/>
        </w:rPr>
        <w:t xml:space="preserve">, </w:t>
      </w:r>
      <w:r>
        <w:rPr>
          <w:lang w:val="it-IT"/>
        </w:rPr>
        <w:t>premete Canc</w:t>
      </w:r>
      <w:r w:rsidR="00646BBF" w:rsidRPr="00BF4494">
        <w:rPr>
          <w:lang w:val="it-IT"/>
        </w:rPr>
        <w:t xml:space="preserve">. </w:t>
      </w:r>
    </w:p>
    <w:p w14:paraId="4A34A59C" w14:textId="244C6E15" w:rsidR="00646BBF" w:rsidRPr="00BF4494" w:rsidRDefault="00BF4494" w:rsidP="002F56FF">
      <w:pPr>
        <w:pStyle w:val="Corpotesto"/>
        <w:jc w:val="both"/>
        <w:rPr>
          <w:lang w:val="it-IT"/>
        </w:rPr>
      </w:pPr>
      <w:r w:rsidRPr="000E521C">
        <w:rPr>
          <w:rStyle w:val="Enfasigrassetto"/>
          <w:lang w:val="it-IT"/>
        </w:rPr>
        <w:t>Nota</w:t>
      </w:r>
      <w:r w:rsidRPr="000E521C">
        <w:rPr>
          <w:lang w:val="it-IT"/>
        </w:rPr>
        <w:t xml:space="preserve">: Mantis </w:t>
      </w:r>
      <w:r w:rsidRPr="009816F0">
        <w:rPr>
          <w:lang w:val="it-IT"/>
        </w:rPr>
        <w:t xml:space="preserve">vi chiederà conferma prima di eliminare i file e/o le cartelle </w:t>
      </w:r>
      <w:r>
        <w:rPr>
          <w:rStyle w:val="Enfasigrassetto"/>
          <w:lang w:val="it-IT"/>
        </w:rPr>
        <w:t>solo</w:t>
      </w:r>
      <w:r w:rsidRPr="009816F0">
        <w:rPr>
          <w:lang w:val="it-IT"/>
        </w:rPr>
        <w:t xml:space="preserve"> </w:t>
      </w:r>
      <w:r>
        <w:rPr>
          <w:lang w:val="it-IT"/>
        </w:rPr>
        <w:t>quando l</w:t>
      </w:r>
      <w:r w:rsidR="000A02BC">
        <w:rPr>
          <w:lang w:val="it-IT"/>
        </w:rPr>
        <w:t>'</w:t>
      </w:r>
      <w:r>
        <w:rPr>
          <w:lang w:val="it-IT"/>
        </w:rPr>
        <w:t>opzione Conferma eliminazione è stata impostata su Attivata nel menu Impostazioni</w:t>
      </w:r>
      <w:r w:rsidRPr="009816F0">
        <w:rPr>
          <w:lang w:val="it-IT"/>
        </w:rPr>
        <w:t>. Selezionate Sì usando i tasti frontali Precedente o Successivo, e premete Invio o un cursor routing per confermare l</w:t>
      </w:r>
      <w:r w:rsidR="000A02BC">
        <w:rPr>
          <w:lang w:val="it-IT"/>
        </w:rPr>
        <w:t>'</w:t>
      </w:r>
      <w:r w:rsidRPr="009816F0">
        <w:rPr>
          <w:lang w:val="it-IT"/>
        </w:rPr>
        <w:t>eliminazione. Per maggiori informazioni sul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impostazione Conferma eliminazione, andate </w:t>
      </w:r>
      <w:r>
        <w:rPr>
          <w:lang w:val="it-IT"/>
        </w:rPr>
        <w:t>alla</w:t>
      </w:r>
      <w:r w:rsidR="00646BBF" w:rsidRPr="00BF4494">
        <w:rPr>
          <w:lang w:val="it-IT"/>
        </w:rPr>
        <w:t xml:space="preserve"> </w:t>
      </w:r>
      <w:hyperlink w:anchor="_Setting_User_Preferences" w:history="1">
        <w:r>
          <w:rPr>
            <w:rStyle w:val="Collegamentoipertestuale"/>
            <w:lang w:val="it-IT"/>
          </w:rPr>
          <w:t>sezione Impostazioni utente</w:t>
        </w:r>
      </w:hyperlink>
      <w:r w:rsidR="00646BBF" w:rsidRPr="00BF4494">
        <w:rPr>
          <w:lang w:val="it-IT"/>
        </w:rPr>
        <w:t>.</w:t>
      </w:r>
    </w:p>
    <w:p w14:paraId="60C23F4A" w14:textId="0391F6D6" w:rsidR="00646BBF" w:rsidRPr="00D44E89" w:rsidRDefault="00D44E89" w:rsidP="00646BBF">
      <w:pPr>
        <w:pStyle w:val="Titolo2"/>
        <w:rPr>
          <w:lang w:val="it-IT"/>
        </w:rPr>
      </w:pPr>
      <w:bookmarkStart w:id="290" w:name="_Toc68260852"/>
      <w:r w:rsidRPr="00D44E89">
        <w:rPr>
          <w:lang w:val="it-IT"/>
        </w:rPr>
        <w:t>Tabella dei comandi</w:t>
      </w:r>
      <w:bookmarkEnd w:id="290"/>
      <w:r w:rsidRPr="00D44E89">
        <w:rPr>
          <w:lang w:val="it-IT"/>
        </w:rPr>
        <w:t xml:space="preserve"> </w:t>
      </w:r>
    </w:p>
    <w:p w14:paraId="1702F01F" w14:textId="37EC02BE" w:rsidR="00646BBF" w:rsidRPr="00D44E89" w:rsidRDefault="00D44E89" w:rsidP="00646BBF">
      <w:pPr>
        <w:pStyle w:val="Corpotesto"/>
        <w:rPr>
          <w:lang w:val="it-IT"/>
        </w:rPr>
      </w:pPr>
      <w:r w:rsidRPr="009816F0">
        <w:rPr>
          <w:lang w:val="it-IT"/>
        </w:rPr>
        <w:t xml:space="preserve">Le combinazioni tasti di </w:t>
      </w:r>
      <w:r>
        <w:rPr>
          <w:lang w:val="it-IT"/>
        </w:rPr>
        <w:t xml:space="preserve">Esplora file si trovano nella tabella </w:t>
      </w:r>
      <w:r w:rsidRPr="009816F0">
        <w:rPr>
          <w:lang w:val="it-IT"/>
        </w:rPr>
        <w:t>5</w:t>
      </w:r>
      <w:r w:rsidR="00646BBF" w:rsidRPr="00D44E89">
        <w:rPr>
          <w:lang w:val="it-IT"/>
        </w:rPr>
        <w:t>.</w:t>
      </w:r>
    </w:p>
    <w:p w14:paraId="66C2A0DD" w14:textId="238ADDEC" w:rsidR="00646BBF" w:rsidRPr="00D44E89" w:rsidRDefault="00D44E89" w:rsidP="00646BBF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9816F0">
        <w:rPr>
          <w:rStyle w:val="Enfasigrassetto"/>
          <w:sz w:val="24"/>
          <w:szCs w:val="24"/>
          <w:lang w:val="it-IT"/>
        </w:rPr>
        <w:t xml:space="preserve">Tabella 5: comandi di </w:t>
      </w:r>
      <w:r>
        <w:rPr>
          <w:rStyle w:val="Enfasigrassetto"/>
          <w:sz w:val="24"/>
          <w:szCs w:val="24"/>
          <w:lang w:val="it-IT"/>
        </w:rPr>
        <w:t>Esplora fil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674"/>
        <w:gridCol w:w="4676"/>
      </w:tblGrid>
      <w:tr w:rsidR="00646BBF" w14:paraId="08917096" w14:textId="77777777" w:rsidTr="00D44E89">
        <w:trPr>
          <w:trHeight w:val="432"/>
          <w:tblHeader/>
        </w:trPr>
        <w:tc>
          <w:tcPr>
            <w:tcW w:w="4674" w:type="dxa"/>
            <w:vAlign w:val="center"/>
          </w:tcPr>
          <w:p w14:paraId="53A222B0" w14:textId="7C9A0CD2" w:rsidR="00646BBF" w:rsidRPr="00A03458" w:rsidRDefault="00D44E89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4676" w:type="dxa"/>
            <w:vAlign w:val="center"/>
          </w:tcPr>
          <w:p w14:paraId="0E19A311" w14:textId="0DC8ED59" w:rsidR="00646BBF" w:rsidRPr="00A03458" w:rsidRDefault="00D44E89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Combinazione tasti</w:t>
            </w:r>
          </w:p>
        </w:tc>
      </w:tr>
      <w:tr w:rsidR="00D44E89" w14:paraId="3A36A470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E98E0D1" w14:textId="233D8DAA" w:rsidR="00D44E89" w:rsidRDefault="00D44E89" w:rsidP="00D44E89">
            <w:pPr>
              <w:pStyle w:val="Corpotesto"/>
              <w:spacing w:after="0"/>
            </w:pPr>
            <w:r>
              <w:t>Crea nuova cartella</w:t>
            </w:r>
          </w:p>
        </w:tc>
        <w:tc>
          <w:tcPr>
            <w:tcW w:w="4676" w:type="dxa"/>
            <w:vAlign w:val="center"/>
          </w:tcPr>
          <w:p w14:paraId="59F57FDA" w14:textId="77777777" w:rsidR="00D44E89" w:rsidRDefault="00D44E89" w:rsidP="00D44E89">
            <w:pPr>
              <w:pStyle w:val="Corpotesto"/>
              <w:spacing w:after="0"/>
            </w:pPr>
            <w:r w:rsidRPr="00CC5359">
              <w:t>Ctrl + N</w:t>
            </w:r>
          </w:p>
        </w:tc>
      </w:tr>
      <w:tr w:rsidR="00D44E89" w14:paraId="79A1820A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5D4F3926" w14:textId="77222303" w:rsidR="00D44E89" w:rsidRDefault="00D44E89" w:rsidP="00D44E89">
            <w:pPr>
              <w:pStyle w:val="Corpotesto"/>
              <w:spacing w:after="0"/>
            </w:pPr>
            <w:r>
              <w:lastRenderedPageBreak/>
              <w:t>Informazioni sul file</w:t>
            </w:r>
          </w:p>
        </w:tc>
        <w:tc>
          <w:tcPr>
            <w:tcW w:w="4676" w:type="dxa"/>
            <w:vAlign w:val="center"/>
          </w:tcPr>
          <w:p w14:paraId="43504630" w14:textId="77777777" w:rsidR="00D44E89" w:rsidRDefault="00D44E89" w:rsidP="00D44E89">
            <w:pPr>
              <w:pStyle w:val="Corpotesto"/>
              <w:spacing w:after="0"/>
            </w:pPr>
            <w:r w:rsidRPr="00CC5359">
              <w:t>Ctrl + I</w:t>
            </w:r>
          </w:p>
        </w:tc>
      </w:tr>
      <w:tr w:rsidR="00D44E89" w14:paraId="287C9995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406BB55" w14:textId="456FB67F" w:rsidR="00D44E89" w:rsidRDefault="00D44E89" w:rsidP="00D44E89">
            <w:pPr>
              <w:pStyle w:val="Corpotesto"/>
              <w:spacing w:after="0"/>
            </w:pPr>
            <w:r>
              <w:t>Seleziona/deseleziona</w:t>
            </w:r>
          </w:p>
        </w:tc>
        <w:tc>
          <w:tcPr>
            <w:tcW w:w="4676" w:type="dxa"/>
            <w:vAlign w:val="center"/>
          </w:tcPr>
          <w:p w14:paraId="514D95E7" w14:textId="3F19075C" w:rsidR="00D44E89" w:rsidRDefault="00D44E89" w:rsidP="00D44E89">
            <w:pPr>
              <w:pStyle w:val="Corpotesto"/>
              <w:spacing w:after="0"/>
            </w:pPr>
            <w:r w:rsidRPr="00CC5359">
              <w:t xml:space="preserve">Ctrl + </w:t>
            </w:r>
            <w:r>
              <w:t>Invio</w:t>
            </w:r>
          </w:p>
        </w:tc>
      </w:tr>
      <w:tr w:rsidR="00D44E89" w14:paraId="1C21399F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F1CBABA" w14:textId="7B1E1605" w:rsidR="00D44E89" w:rsidRDefault="00D44E89" w:rsidP="00D44E89">
            <w:pPr>
              <w:pStyle w:val="Corpotesto"/>
              <w:spacing w:after="0"/>
            </w:pPr>
            <w:r>
              <w:t>Seleziona/deseleziona tutto</w:t>
            </w:r>
          </w:p>
        </w:tc>
        <w:tc>
          <w:tcPr>
            <w:tcW w:w="4676" w:type="dxa"/>
            <w:vAlign w:val="center"/>
          </w:tcPr>
          <w:p w14:paraId="1C3443FE" w14:textId="77777777" w:rsidR="00D44E89" w:rsidRDefault="00D44E89" w:rsidP="00D44E89">
            <w:pPr>
              <w:pStyle w:val="Corpotesto"/>
              <w:spacing w:after="0"/>
            </w:pPr>
            <w:r w:rsidRPr="00CC5359">
              <w:t>Ctrl + A</w:t>
            </w:r>
          </w:p>
        </w:tc>
      </w:tr>
      <w:tr w:rsidR="00D44E89" w14:paraId="1AC9D4E4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1AC5424" w14:textId="454F8D38" w:rsidR="00D44E89" w:rsidRDefault="00D44E89" w:rsidP="00D44E89">
            <w:pPr>
              <w:pStyle w:val="Corpotesto"/>
              <w:spacing w:after="0"/>
            </w:pPr>
            <w:r>
              <w:t>Rinomina file</w:t>
            </w:r>
          </w:p>
        </w:tc>
        <w:tc>
          <w:tcPr>
            <w:tcW w:w="4676" w:type="dxa"/>
            <w:vAlign w:val="center"/>
          </w:tcPr>
          <w:p w14:paraId="0B24B895" w14:textId="77777777" w:rsidR="00D44E89" w:rsidRDefault="00D44E89" w:rsidP="00D44E89">
            <w:pPr>
              <w:pStyle w:val="Corpotesto"/>
              <w:spacing w:after="0"/>
            </w:pPr>
            <w:r w:rsidRPr="00CC5359">
              <w:t>F2</w:t>
            </w:r>
          </w:p>
        </w:tc>
      </w:tr>
      <w:tr w:rsidR="00D44E89" w14:paraId="4BEFE4A2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BF90179" w14:textId="701E53CF" w:rsidR="00D44E89" w:rsidRDefault="00D44E89" w:rsidP="00D44E89">
            <w:pPr>
              <w:pStyle w:val="Corpotesto"/>
              <w:spacing w:after="0"/>
            </w:pPr>
            <w:r>
              <w:t>Elimina file</w:t>
            </w:r>
          </w:p>
        </w:tc>
        <w:tc>
          <w:tcPr>
            <w:tcW w:w="4676" w:type="dxa"/>
            <w:vAlign w:val="center"/>
          </w:tcPr>
          <w:p w14:paraId="2ABA6636" w14:textId="16FD00EA" w:rsidR="00D44E89" w:rsidRDefault="00D44E89" w:rsidP="00D44E89">
            <w:pPr>
              <w:pStyle w:val="Corpotesto"/>
              <w:spacing w:after="0"/>
            </w:pPr>
            <w:r>
              <w:t>Canc</w:t>
            </w:r>
          </w:p>
        </w:tc>
      </w:tr>
      <w:tr w:rsidR="00D44E89" w14:paraId="3E27784C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4D22EB79" w14:textId="56E64B84" w:rsidR="00D44E89" w:rsidRDefault="00D44E89" w:rsidP="00D44E89">
            <w:pPr>
              <w:pStyle w:val="Corpotesto"/>
              <w:spacing w:after="0"/>
            </w:pPr>
            <w:r>
              <w:t>Copia file</w:t>
            </w:r>
            <w:r w:rsidRPr="00CC5359">
              <w:t xml:space="preserve"> </w:t>
            </w:r>
          </w:p>
        </w:tc>
        <w:tc>
          <w:tcPr>
            <w:tcW w:w="4676" w:type="dxa"/>
            <w:vAlign w:val="center"/>
          </w:tcPr>
          <w:p w14:paraId="4FB06BE1" w14:textId="77777777" w:rsidR="00D44E89" w:rsidRDefault="00D44E89" w:rsidP="00D44E89">
            <w:pPr>
              <w:pStyle w:val="Corpotesto"/>
              <w:spacing w:after="0"/>
            </w:pPr>
            <w:r w:rsidRPr="00CC5359">
              <w:t>Ctrl + C</w:t>
            </w:r>
          </w:p>
        </w:tc>
      </w:tr>
      <w:tr w:rsidR="00D44E89" w14:paraId="6A965360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0B3EC21F" w14:textId="064918D3" w:rsidR="00D44E89" w:rsidRDefault="00D44E89" w:rsidP="00D44E89">
            <w:pPr>
              <w:pStyle w:val="Corpotesto"/>
              <w:spacing w:after="0"/>
            </w:pPr>
            <w:r>
              <w:t>Taglia file</w:t>
            </w:r>
          </w:p>
        </w:tc>
        <w:tc>
          <w:tcPr>
            <w:tcW w:w="4676" w:type="dxa"/>
            <w:vAlign w:val="center"/>
          </w:tcPr>
          <w:p w14:paraId="01A9CFD2" w14:textId="77777777" w:rsidR="00D44E89" w:rsidRDefault="00D44E89" w:rsidP="00D44E89">
            <w:pPr>
              <w:pStyle w:val="Corpotesto"/>
              <w:spacing w:after="0"/>
            </w:pPr>
            <w:r w:rsidRPr="00CC5359">
              <w:t>Ctrl + X</w:t>
            </w:r>
          </w:p>
        </w:tc>
      </w:tr>
      <w:tr w:rsidR="00D44E89" w14:paraId="3D1A62D2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24096A89" w14:textId="5A14E0F2" w:rsidR="00D44E89" w:rsidRDefault="00D44E89" w:rsidP="00D44E89">
            <w:pPr>
              <w:pStyle w:val="Corpotesto"/>
              <w:spacing w:after="0"/>
            </w:pPr>
            <w:r>
              <w:t>Incolla file</w:t>
            </w:r>
          </w:p>
        </w:tc>
        <w:tc>
          <w:tcPr>
            <w:tcW w:w="4676" w:type="dxa"/>
            <w:vAlign w:val="center"/>
          </w:tcPr>
          <w:p w14:paraId="1848D4DA" w14:textId="77777777" w:rsidR="00D44E89" w:rsidRDefault="00D44E89" w:rsidP="00D44E89">
            <w:pPr>
              <w:pStyle w:val="Corpotesto"/>
              <w:spacing w:after="0"/>
            </w:pPr>
            <w:r w:rsidRPr="00CC5359">
              <w:t>Ctrl + V</w:t>
            </w:r>
          </w:p>
        </w:tc>
      </w:tr>
      <w:tr w:rsidR="00D44E89" w14:paraId="0F24295E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384DF1E6" w14:textId="0DD61B77" w:rsidR="00D44E89" w:rsidRDefault="00D44E89" w:rsidP="00D44E89">
            <w:pPr>
              <w:pStyle w:val="Corpotesto"/>
              <w:spacing w:after="0"/>
            </w:pPr>
            <w:r>
              <w:t>Cerca file</w:t>
            </w:r>
            <w:r w:rsidRPr="00CC5359">
              <w:t xml:space="preserve"> </w:t>
            </w:r>
          </w:p>
        </w:tc>
        <w:tc>
          <w:tcPr>
            <w:tcW w:w="4676" w:type="dxa"/>
            <w:vAlign w:val="center"/>
          </w:tcPr>
          <w:p w14:paraId="2145D5B4" w14:textId="77777777" w:rsidR="00D44E89" w:rsidRDefault="00D44E89" w:rsidP="00D44E89">
            <w:pPr>
              <w:pStyle w:val="Corpotesto"/>
              <w:spacing w:after="0"/>
            </w:pPr>
            <w:r w:rsidRPr="00CC5359">
              <w:t>Ctrl + F</w:t>
            </w:r>
          </w:p>
        </w:tc>
      </w:tr>
      <w:tr w:rsidR="00D44E89" w14:paraId="5D17EB5A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7953BFDB" w14:textId="117F4C2C" w:rsidR="00D44E89" w:rsidRDefault="00D44E89" w:rsidP="00D44E89">
            <w:pPr>
              <w:pStyle w:val="Corpotesto"/>
              <w:spacing w:after="0"/>
            </w:pPr>
            <w:r>
              <w:t>Ordina file</w:t>
            </w:r>
          </w:p>
        </w:tc>
        <w:tc>
          <w:tcPr>
            <w:tcW w:w="4676" w:type="dxa"/>
            <w:vAlign w:val="center"/>
          </w:tcPr>
          <w:p w14:paraId="1CF4240E" w14:textId="77777777" w:rsidR="00D44E89" w:rsidRDefault="00D44E89" w:rsidP="00D44E89">
            <w:pPr>
              <w:pStyle w:val="Corpotesto"/>
              <w:spacing w:after="0"/>
            </w:pPr>
            <w:r w:rsidRPr="00CC5359">
              <w:t>Ctrl + Shift + V</w:t>
            </w:r>
          </w:p>
        </w:tc>
      </w:tr>
      <w:tr w:rsidR="00D44E89" w14:paraId="00B23BB1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79ACB35C" w14:textId="3903FA8B" w:rsidR="00D44E89" w:rsidRDefault="00D44E89" w:rsidP="00D44E89">
            <w:pPr>
              <w:pStyle w:val="Corpotesto"/>
              <w:spacing w:after="0"/>
            </w:pPr>
            <w:r>
              <w:t>Dove mi trovo</w:t>
            </w:r>
          </w:p>
        </w:tc>
        <w:tc>
          <w:tcPr>
            <w:tcW w:w="4676" w:type="dxa"/>
            <w:vAlign w:val="center"/>
          </w:tcPr>
          <w:p w14:paraId="7169BE30" w14:textId="77777777" w:rsidR="00D44E89" w:rsidRDefault="00D44E89" w:rsidP="00D44E89">
            <w:pPr>
              <w:pStyle w:val="Corpotesto"/>
              <w:spacing w:after="0"/>
            </w:pPr>
            <w:r w:rsidRPr="00CC5359">
              <w:t>Ctrl + W</w:t>
            </w:r>
          </w:p>
        </w:tc>
      </w:tr>
      <w:tr w:rsidR="00D44E89" w14:paraId="41ABD21C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50A89957" w14:textId="2CB09963" w:rsidR="00D44E89" w:rsidRDefault="00D44E89" w:rsidP="00D44E89">
            <w:pPr>
              <w:pStyle w:val="Corpotesto"/>
              <w:spacing w:after="0"/>
            </w:pPr>
            <w:r>
              <w:t>Seleziona unità</w:t>
            </w:r>
            <w:r w:rsidRPr="00CC5359">
              <w:t xml:space="preserve"> </w:t>
            </w:r>
          </w:p>
        </w:tc>
        <w:tc>
          <w:tcPr>
            <w:tcW w:w="4676" w:type="dxa"/>
            <w:vAlign w:val="center"/>
          </w:tcPr>
          <w:p w14:paraId="6F0F869B" w14:textId="77777777" w:rsidR="00D44E89" w:rsidRDefault="00D44E89" w:rsidP="00D44E89">
            <w:pPr>
              <w:pStyle w:val="Corpotesto"/>
              <w:spacing w:after="0"/>
            </w:pPr>
            <w:r w:rsidRPr="00CC5359">
              <w:t>Ctrl + D</w:t>
            </w:r>
          </w:p>
        </w:tc>
      </w:tr>
      <w:tr w:rsidR="00D44E89" w14:paraId="5A0671AE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77A841ED" w14:textId="2AAF941A" w:rsidR="00D44E89" w:rsidRDefault="00D44E89" w:rsidP="00D44E89">
            <w:pPr>
              <w:pStyle w:val="Corpotesto"/>
              <w:spacing w:after="0"/>
            </w:pPr>
            <w:r>
              <w:t>Vai alla cartella superiore</w:t>
            </w:r>
          </w:p>
        </w:tc>
        <w:tc>
          <w:tcPr>
            <w:tcW w:w="4676" w:type="dxa"/>
            <w:vAlign w:val="center"/>
          </w:tcPr>
          <w:p w14:paraId="0CF6256D" w14:textId="77777777" w:rsidR="00D44E89" w:rsidRDefault="00D44E89" w:rsidP="00D44E89">
            <w:pPr>
              <w:pStyle w:val="Corpotesto"/>
              <w:spacing w:after="0"/>
            </w:pPr>
            <w:r w:rsidRPr="00CC5359">
              <w:t>Escape</w:t>
            </w:r>
          </w:p>
        </w:tc>
      </w:tr>
      <w:tr w:rsidR="00EB7377" w14:paraId="3ACB401C" w14:textId="77777777" w:rsidTr="00D44E89">
        <w:trPr>
          <w:trHeight w:val="360"/>
        </w:trPr>
        <w:tc>
          <w:tcPr>
            <w:tcW w:w="4674" w:type="dxa"/>
            <w:vAlign w:val="center"/>
          </w:tcPr>
          <w:p w14:paraId="2A7B8B48" w14:textId="3F165DFA" w:rsidR="00EB7377" w:rsidRPr="00CC5359" w:rsidRDefault="00D44E89" w:rsidP="006F7D8B">
            <w:pPr>
              <w:pStyle w:val="Corpotesto"/>
              <w:spacing w:after="0"/>
            </w:pPr>
            <w:r>
              <w:t xml:space="preserve">Espelli </w:t>
            </w:r>
            <w:r w:rsidR="00EB7377">
              <w:t>media</w:t>
            </w:r>
          </w:p>
        </w:tc>
        <w:tc>
          <w:tcPr>
            <w:tcW w:w="4676" w:type="dxa"/>
            <w:vAlign w:val="center"/>
          </w:tcPr>
          <w:p w14:paraId="609B2444" w14:textId="0AA23851" w:rsidR="00EB7377" w:rsidRPr="00CC5359" w:rsidRDefault="00EB7377" w:rsidP="006F7D8B">
            <w:pPr>
              <w:pStyle w:val="Corpotesto"/>
              <w:spacing w:after="0"/>
            </w:pPr>
            <w:r>
              <w:t>Ctrl + Fn + E</w:t>
            </w:r>
          </w:p>
        </w:tc>
      </w:tr>
    </w:tbl>
    <w:p w14:paraId="44440B0F" w14:textId="49B6EB2E" w:rsidR="00646BBF" w:rsidRPr="000A02BC" w:rsidRDefault="007D6403" w:rsidP="00646BBF">
      <w:pPr>
        <w:pStyle w:val="Titolo1"/>
        <w:rPr>
          <w:lang w:val="it-IT"/>
        </w:rPr>
      </w:pPr>
      <w:bookmarkStart w:id="291" w:name="_Toc58164294"/>
      <w:bookmarkStart w:id="292" w:name="_Toc58166330"/>
      <w:bookmarkStart w:id="293" w:name="_Toc60043797"/>
      <w:bookmarkStart w:id="294" w:name="_Toc68260853"/>
      <w:r w:rsidRPr="000A02BC">
        <w:rPr>
          <w:lang w:val="it-IT"/>
        </w:rPr>
        <w:t>Uso dell</w:t>
      </w:r>
      <w:r w:rsidR="000A02BC" w:rsidRPr="000A02BC">
        <w:rPr>
          <w:lang w:val="it-IT"/>
        </w:rPr>
        <w:t>'</w:t>
      </w:r>
      <w:r w:rsidRPr="000A02BC">
        <w:rPr>
          <w:lang w:val="it-IT"/>
        </w:rPr>
        <w:t>applicazione Calcolatrice</w:t>
      </w:r>
      <w:bookmarkEnd w:id="291"/>
      <w:bookmarkEnd w:id="292"/>
      <w:bookmarkEnd w:id="293"/>
      <w:bookmarkEnd w:id="294"/>
    </w:p>
    <w:p w14:paraId="0169190B" w14:textId="6B203177" w:rsidR="00646BBF" w:rsidRPr="007D6403" w:rsidRDefault="007D6403" w:rsidP="00DD3D61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La Mantis </w:t>
      </w:r>
      <w:r w:rsidRPr="009816F0">
        <w:rPr>
          <w:lang w:val="it-IT"/>
        </w:rPr>
        <w:t>ha un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pp Calcolatrice che consente di eseguire le </w:t>
      </w:r>
      <w:r>
        <w:rPr>
          <w:lang w:val="it-IT"/>
        </w:rPr>
        <w:t>operazioni più comuni</w:t>
      </w:r>
      <w:r w:rsidR="00646BBF" w:rsidRPr="007D6403">
        <w:rPr>
          <w:lang w:val="it-IT"/>
        </w:rPr>
        <w:t xml:space="preserve">. </w:t>
      </w:r>
    </w:p>
    <w:p w14:paraId="37F25F43" w14:textId="77233C59" w:rsidR="00646BBF" w:rsidRPr="007D6403" w:rsidRDefault="00646BBF" w:rsidP="00DD3D61">
      <w:pPr>
        <w:pStyle w:val="Corpotesto"/>
        <w:jc w:val="both"/>
        <w:rPr>
          <w:lang w:val="it-IT"/>
        </w:rPr>
      </w:pPr>
      <w:r w:rsidRPr="007D6403">
        <w:rPr>
          <w:rStyle w:val="Enfasigrassetto"/>
          <w:lang w:val="it-IT"/>
        </w:rPr>
        <w:t>Not</w:t>
      </w:r>
      <w:r w:rsidR="007D6403" w:rsidRPr="007D6403">
        <w:rPr>
          <w:rStyle w:val="Enfasigrassetto"/>
          <w:lang w:val="it-IT"/>
        </w:rPr>
        <w:t>a</w:t>
      </w:r>
      <w:r w:rsidRPr="007D6403">
        <w:rPr>
          <w:lang w:val="it-IT"/>
        </w:rPr>
        <w:t xml:space="preserve">: </w:t>
      </w:r>
      <w:r w:rsidR="007D6403">
        <w:rPr>
          <w:lang w:val="it-IT"/>
        </w:rPr>
        <w:t>l</w:t>
      </w:r>
      <w:r w:rsidR="000A02BC">
        <w:rPr>
          <w:lang w:val="it-IT"/>
        </w:rPr>
        <w:t>'</w:t>
      </w:r>
      <w:r w:rsidR="007D6403" w:rsidRPr="000E521C">
        <w:rPr>
          <w:lang w:val="it-IT"/>
        </w:rPr>
        <w:t xml:space="preserve">output in Braille per la </w:t>
      </w:r>
      <w:r w:rsidR="007D6403">
        <w:rPr>
          <w:lang w:val="it-IT"/>
        </w:rPr>
        <w:t xml:space="preserve">calcolatrice </w:t>
      </w:r>
      <w:r w:rsidR="007D6403" w:rsidRPr="009816F0">
        <w:rPr>
          <w:lang w:val="it-IT"/>
        </w:rPr>
        <w:t xml:space="preserve">al momento supporta solo il Braille </w:t>
      </w:r>
      <w:r w:rsidR="007D6403">
        <w:rPr>
          <w:lang w:val="it-IT"/>
        </w:rPr>
        <w:t>del computer</w:t>
      </w:r>
      <w:r w:rsidRPr="007D6403">
        <w:rPr>
          <w:lang w:val="it-IT"/>
        </w:rPr>
        <w:t xml:space="preserve">. </w:t>
      </w:r>
    </w:p>
    <w:p w14:paraId="683D63E2" w14:textId="2802972B" w:rsidR="00646BBF" w:rsidRDefault="004A0BAA" w:rsidP="00DD3D61">
      <w:pPr>
        <w:pStyle w:val="Corpotesto"/>
        <w:jc w:val="both"/>
      </w:pPr>
      <w:r>
        <w:t>Per aprire Calcolatrice</w:t>
      </w:r>
      <w:r w:rsidR="00646BBF">
        <w:t>:</w:t>
      </w:r>
    </w:p>
    <w:p w14:paraId="0802738C" w14:textId="77777777" w:rsidR="004A0BAA" w:rsidRDefault="004A0BAA" w:rsidP="00DD3D61">
      <w:pPr>
        <w:pStyle w:val="Corpotesto"/>
        <w:numPr>
          <w:ilvl w:val="0"/>
          <w:numId w:val="29"/>
        </w:numPr>
        <w:jc w:val="both"/>
      </w:pPr>
      <w:r w:rsidRPr="009816F0">
        <w:rPr>
          <w:lang w:val="it-IT"/>
        </w:rPr>
        <w:t xml:space="preserve">Andate sul menu </w:t>
      </w:r>
      <w:r>
        <w:rPr>
          <w:lang w:val="it-IT"/>
        </w:rPr>
        <w:t>principale</w:t>
      </w:r>
      <w:r>
        <w:t>.</w:t>
      </w:r>
    </w:p>
    <w:p w14:paraId="6117690C" w14:textId="2DEB596A" w:rsidR="004A0BAA" w:rsidRPr="000E521C" w:rsidRDefault="004A0BAA" w:rsidP="00DD3D61">
      <w:pPr>
        <w:pStyle w:val="Corpotesto"/>
        <w:numPr>
          <w:ilvl w:val="0"/>
          <w:numId w:val="29"/>
        </w:numPr>
        <w:jc w:val="both"/>
        <w:rPr>
          <w:lang w:val="it-IT"/>
        </w:rPr>
      </w:pPr>
      <w:r w:rsidRPr="000E521C">
        <w:rPr>
          <w:lang w:val="it-IT"/>
        </w:rPr>
        <w:t xml:space="preserve">Premete C </w:t>
      </w:r>
      <w:r w:rsidRPr="000E521C">
        <w:rPr>
          <w:rStyle w:val="Enfasigrassetto"/>
          <w:lang w:val="it-IT"/>
        </w:rPr>
        <w:t>O</w:t>
      </w:r>
      <w:r w:rsidRPr="000E521C">
        <w:rPr>
          <w:lang w:val="it-IT"/>
        </w:rPr>
        <w:t xml:space="preserve"> </w:t>
      </w:r>
      <w:r w:rsidRPr="009816F0">
        <w:rPr>
          <w:lang w:val="it-IT"/>
        </w:rPr>
        <w:t>premete i tasti frontali Precedente e Successivo fino a raggiunger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opzione </w:t>
      </w:r>
      <w:r>
        <w:rPr>
          <w:lang w:val="it-IT"/>
        </w:rPr>
        <w:t>Calcolatrice</w:t>
      </w:r>
      <w:r w:rsidRPr="009816F0">
        <w:rPr>
          <w:lang w:val="it-IT"/>
        </w:rPr>
        <w:t>.</w:t>
      </w:r>
      <w:r w:rsidRPr="000E521C">
        <w:rPr>
          <w:lang w:val="it-IT"/>
        </w:rPr>
        <w:t xml:space="preserve"> </w:t>
      </w:r>
    </w:p>
    <w:p w14:paraId="61DDAFD9" w14:textId="5A25CB1F" w:rsidR="00646BBF" w:rsidRPr="004A0BAA" w:rsidRDefault="004A0BAA" w:rsidP="00DD3D61">
      <w:pPr>
        <w:pStyle w:val="Corpotesto"/>
        <w:numPr>
          <w:ilvl w:val="0"/>
          <w:numId w:val="29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4A0BAA">
        <w:rPr>
          <w:lang w:val="it-IT"/>
        </w:rPr>
        <w:t>.</w:t>
      </w:r>
    </w:p>
    <w:p w14:paraId="10AFF81E" w14:textId="4339521B" w:rsidR="00646BBF" w:rsidRPr="004A0BAA" w:rsidRDefault="004A0BAA" w:rsidP="00646BBF">
      <w:pPr>
        <w:pStyle w:val="Titolo2"/>
        <w:rPr>
          <w:lang w:val="it-IT"/>
        </w:rPr>
      </w:pPr>
      <w:bookmarkStart w:id="295" w:name="_Toc58164295"/>
      <w:bookmarkStart w:id="296" w:name="_Toc58166331"/>
      <w:bookmarkStart w:id="297" w:name="_Toc60043798"/>
      <w:bookmarkStart w:id="298" w:name="_Toc68260854"/>
      <w:r w:rsidRPr="000E521C">
        <w:rPr>
          <w:lang w:val="it-IT"/>
        </w:rPr>
        <w:t>Usare la calcolatrice</w:t>
      </w:r>
      <w:bookmarkEnd w:id="295"/>
      <w:bookmarkEnd w:id="296"/>
      <w:bookmarkEnd w:id="297"/>
      <w:bookmarkEnd w:id="298"/>
    </w:p>
    <w:p w14:paraId="7E4EA8B6" w14:textId="77777777" w:rsidR="004A0BAA" w:rsidRPr="000E521C" w:rsidRDefault="004A0BAA" w:rsidP="00DD3D61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usare </w:t>
      </w:r>
      <w:r>
        <w:rPr>
          <w:lang w:val="it-IT"/>
        </w:rPr>
        <w:t>Calcolatrice</w:t>
      </w:r>
      <w:r w:rsidRPr="009816F0">
        <w:rPr>
          <w:lang w:val="it-IT"/>
        </w:rPr>
        <w:t>, scrivete il calcolo completo, dopodichè premete Invio per avere il risultato.</w:t>
      </w:r>
      <w:r w:rsidRPr="000E521C">
        <w:rPr>
          <w:lang w:val="it-IT"/>
        </w:rPr>
        <w:t xml:space="preserve"> </w:t>
      </w:r>
    </w:p>
    <w:p w14:paraId="2AAB585D" w14:textId="77777777" w:rsidR="004A0BAA" w:rsidRPr="000E521C" w:rsidRDefault="004A0BAA" w:rsidP="00DD3D61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Ad esempio, digitate 20-(6+8) (</w:t>
      </w:r>
      <w:r>
        <w:rPr>
          <w:lang w:val="it-IT"/>
        </w:rPr>
        <w:t>senza spazi</w:t>
      </w:r>
      <w:r w:rsidRPr="009816F0">
        <w:rPr>
          <w:lang w:val="it-IT"/>
        </w:rPr>
        <w:t xml:space="preserve">). Premete Invio e la </w:t>
      </w:r>
      <w:r>
        <w:rPr>
          <w:lang w:val="it-IT"/>
        </w:rPr>
        <w:t xml:space="preserve">Mantis </w:t>
      </w:r>
      <w:r w:rsidRPr="009816F0">
        <w:rPr>
          <w:lang w:val="it-IT"/>
        </w:rPr>
        <w:t>mostrerà 6 come risposta.</w:t>
      </w:r>
    </w:p>
    <w:p w14:paraId="7AD24565" w14:textId="6941AAEE" w:rsidR="00646BBF" w:rsidRPr="004A0BAA" w:rsidRDefault="004A0BAA" w:rsidP="00DD3D61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ancellar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operazione precedente, </w:t>
      </w:r>
      <w:r>
        <w:rPr>
          <w:lang w:val="it-IT"/>
        </w:rPr>
        <w:t>premete Canc</w:t>
      </w:r>
      <w:r w:rsidR="00646BBF" w:rsidRPr="004A0BAA">
        <w:rPr>
          <w:lang w:val="it-IT"/>
        </w:rPr>
        <w:t>.</w:t>
      </w:r>
    </w:p>
    <w:p w14:paraId="6FBD29DA" w14:textId="28E175C9" w:rsidR="00646BBF" w:rsidRPr="004A0BAA" w:rsidRDefault="004A0BAA" w:rsidP="00DD3D61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Per aggiungere gli operatori come + o -, aprite il menu contestuale tramite Ctrl + M. </w:t>
      </w:r>
      <w:r w:rsidRPr="00DA7640">
        <w:rPr>
          <w:lang w:val="it-IT"/>
        </w:rPr>
        <w:t>F</w:t>
      </w:r>
      <w:r w:rsidRPr="000E521C">
        <w:rPr>
          <w:lang w:val="it-IT"/>
        </w:rPr>
        <w:t>ate riferimento alla</w:t>
      </w:r>
      <w:r w:rsidR="00646BBF" w:rsidRPr="004A0BAA">
        <w:rPr>
          <w:lang w:val="it-IT"/>
        </w:rPr>
        <w:t xml:space="preserve"> </w:t>
      </w:r>
      <w:hyperlink w:anchor="_Calculator_Commands_Table" w:history="1">
        <w:r>
          <w:rPr>
            <w:rStyle w:val="Collegamentoipertestuale"/>
            <w:lang w:val="it-IT"/>
          </w:rPr>
          <w:t>sezione Tabella dei comandi per Calcolatrice</w:t>
        </w:r>
      </w:hyperlink>
      <w:r w:rsidR="00646BBF" w:rsidRPr="004A0BAA">
        <w:rPr>
          <w:lang w:val="it-IT"/>
        </w:rPr>
        <w:t xml:space="preserve">, </w:t>
      </w:r>
      <w:r>
        <w:rPr>
          <w:lang w:val="it-IT"/>
        </w:rPr>
        <w:t>per l</w:t>
      </w:r>
      <w:r w:rsidR="000A02BC">
        <w:rPr>
          <w:lang w:val="it-IT"/>
        </w:rPr>
        <w:t>'</w:t>
      </w:r>
      <w:r>
        <w:rPr>
          <w:lang w:val="it-IT"/>
        </w:rPr>
        <w:t>elenco completo dei comandi e degli operatori</w:t>
      </w:r>
      <w:r w:rsidR="00646BBF" w:rsidRPr="004A0BAA">
        <w:rPr>
          <w:lang w:val="it-IT"/>
        </w:rPr>
        <w:t>.</w:t>
      </w:r>
    </w:p>
    <w:p w14:paraId="46FB7B45" w14:textId="7905D749" w:rsidR="00646BBF" w:rsidRPr="004A0BAA" w:rsidRDefault="004A0BAA" w:rsidP="00646BBF">
      <w:pPr>
        <w:pStyle w:val="Titolo2"/>
        <w:rPr>
          <w:lang w:val="it-IT"/>
        </w:rPr>
      </w:pPr>
      <w:bookmarkStart w:id="299" w:name="_Calculator_Commands_Table"/>
      <w:bookmarkStart w:id="300" w:name="_Toc68260855"/>
      <w:bookmarkEnd w:id="299"/>
      <w:r w:rsidRPr="004A0BAA">
        <w:rPr>
          <w:lang w:val="it-IT"/>
        </w:rPr>
        <w:lastRenderedPageBreak/>
        <w:t>Tabella dei comandi</w:t>
      </w:r>
      <w:bookmarkEnd w:id="300"/>
    </w:p>
    <w:p w14:paraId="38B4CF46" w14:textId="7C0495C2" w:rsidR="00646BBF" w:rsidRPr="004A0BAA" w:rsidRDefault="004A0BAA" w:rsidP="00646BBF">
      <w:pPr>
        <w:pStyle w:val="Corpotesto"/>
        <w:rPr>
          <w:lang w:val="it-IT"/>
        </w:rPr>
      </w:pPr>
      <w:r w:rsidRPr="009816F0">
        <w:rPr>
          <w:lang w:val="it-IT"/>
        </w:rPr>
        <w:t xml:space="preserve">I comandi di </w:t>
      </w:r>
      <w:r>
        <w:rPr>
          <w:lang w:val="it-IT"/>
        </w:rPr>
        <w:t xml:space="preserve">Calcolatrice </w:t>
      </w:r>
      <w:r w:rsidRPr="009816F0">
        <w:rPr>
          <w:lang w:val="it-IT"/>
        </w:rPr>
        <w:t xml:space="preserve">si trovano nella </w:t>
      </w:r>
      <w:r>
        <w:rPr>
          <w:lang w:val="it-IT"/>
        </w:rPr>
        <w:t xml:space="preserve">tabella </w:t>
      </w:r>
      <w:r w:rsidRPr="009816F0">
        <w:rPr>
          <w:lang w:val="it-IT"/>
        </w:rPr>
        <w:t>6</w:t>
      </w:r>
      <w:r w:rsidR="00646BBF" w:rsidRPr="004A0BAA">
        <w:rPr>
          <w:lang w:val="it-IT"/>
        </w:rPr>
        <w:t>.</w:t>
      </w:r>
    </w:p>
    <w:p w14:paraId="0B8075AB" w14:textId="0B26263E" w:rsidR="00646BBF" w:rsidRPr="00D74F2E" w:rsidRDefault="004A0BAA" w:rsidP="00646BBF">
      <w:pPr>
        <w:pStyle w:val="Didascalia"/>
        <w:keepNext/>
        <w:rPr>
          <w:rStyle w:val="Enfasigrassetto"/>
          <w:sz w:val="24"/>
          <w:szCs w:val="24"/>
        </w:rPr>
      </w:pPr>
      <w:r w:rsidRPr="009816F0">
        <w:rPr>
          <w:rStyle w:val="Enfasigrassetto"/>
          <w:sz w:val="24"/>
          <w:szCs w:val="24"/>
          <w:lang w:val="it-IT"/>
        </w:rPr>
        <w:t>Tabella 6: Comandi della calcolatric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46BBF" w14:paraId="239AAF30" w14:textId="77777777" w:rsidTr="006F7D8B">
        <w:trPr>
          <w:trHeight w:val="432"/>
          <w:tblHeader/>
        </w:trPr>
        <w:tc>
          <w:tcPr>
            <w:tcW w:w="4315" w:type="dxa"/>
            <w:vAlign w:val="center"/>
          </w:tcPr>
          <w:p w14:paraId="5A2ECE4D" w14:textId="74D4F6BA" w:rsidR="00646BBF" w:rsidRPr="00DC10B6" w:rsidRDefault="004A0BAA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4315" w:type="dxa"/>
            <w:vAlign w:val="center"/>
          </w:tcPr>
          <w:p w14:paraId="50AD4E1E" w14:textId="106BB558" w:rsidR="00646BBF" w:rsidRPr="00DC10B6" w:rsidRDefault="004A0BAA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Combinazione tasti</w:t>
            </w:r>
          </w:p>
        </w:tc>
      </w:tr>
      <w:tr w:rsidR="004A0BAA" w14:paraId="56472E82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3F998F" w14:textId="7D1279AD" w:rsidR="004A0BAA" w:rsidRDefault="004A0BAA" w:rsidP="004A0BAA">
            <w:pPr>
              <w:pStyle w:val="Corpotesto"/>
              <w:spacing w:after="0"/>
            </w:pPr>
            <w:r>
              <w:t>Più</w:t>
            </w:r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22F2C39D" w14:textId="77777777" w:rsidR="004A0BAA" w:rsidRDefault="004A0BAA" w:rsidP="004A0BAA">
            <w:pPr>
              <w:pStyle w:val="Corpotesto"/>
              <w:spacing w:after="0"/>
            </w:pPr>
            <w:r w:rsidRPr="002B2427">
              <w:t>+</w:t>
            </w:r>
          </w:p>
        </w:tc>
      </w:tr>
      <w:tr w:rsidR="004A0BAA" w14:paraId="4F6494A3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3D01C9A" w14:textId="5EE04B54" w:rsidR="004A0BAA" w:rsidRDefault="004A0BAA" w:rsidP="004A0BAA">
            <w:pPr>
              <w:pStyle w:val="Corpotesto"/>
              <w:spacing w:after="0"/>
            </w:pPr>
            <w:r>
              <w:t>Meno</w:t>
            </w:r>
          </w:p>
        </w:tc>
        <w:tc>
          <w:tcPr>
            <w:tcW w:w="4315" w:type="dxa"/>
            <w:vAlign w:val="center"/>
          </w:tcPr>
          <w:p w14:paraId="61E5FE95" w14:textId="77777777" w:rsidR="004A0BAA" w:rsidRDefault="004A0BAA" w:rsidP="004A0BAA">
            <w:pPr>
              <w:pStyle w:val="Corpotesto"/>
              <w:spacing w:after="0"/>
            </w:pPr>
            <w:r w:rsidRPr="002B2427">
              <w:t>-</w:t>
            </w:r>
          </w:p>
        </w:tc>
      </w:tr>
      <w:tr w:rsidR="004A0BAA" w14:paraId="311DD7DA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A70A61" w14:textId="460195C1" w:rsidR="004A0BAA" w:rsidRDefault="004A0BAA" w:rsidP="004A0BAA">
            <w:pPr>
              <w:pStyle w:val="Corpotesto"/>
              <w:spacing w:after="0"/>
            </w:pPr>
            <w:r>
              <w:t>Moltiplicazione</w:t>
            </w:r>
          </w:p>
        </w:tc>
        <w:tc>
          <w:tcPr>
            <w:tcW w:w="4315" w:type="dxa"/>
            <w:vAlign w:val="center"/>
          </w:tcPr>
          <w:p w14:paraId="03460AED" w14:textId="77777777" w:rsidR="004A0BAA" w:rsidRDefault="004A0BAA" w:rsidP="004A0BAA">
            <w:pPr>
              <w:pStyle w:val="Corpotesto"/>
              <w:spacing w:after="0"/>
            </w:pPr>
            <w:r w:rsidRPr="002B2427">
              <w:t>*</w:t>
            </w:r>
          </w:p>
        </w:tc>
      </w:tr>
      <w:tr w:rsidR="004A0BAA" w14:paraId="0D7D971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EE910D" w14:textId="7A2E4C8F" w:rsidR="004A0BAA" w:rsidRDefault="004A0BAA" w:rsidP="004A0BAA">
            <w:pPr>
              <w:pStyle w:val="Corpotesto"/>
              <w:spacing w:after="0"/>
            </w:pPr>
            <w:r>
              <w:t>Divisione</w:t>
            </w:r>
          </w:p>
        </w:tc>
        <w:tc>
          <w:tcPr>
            <w:tcW w:w="4315" w:type="dxa"/>
            <w:vAlign w:val="center"/>
          </w:tcPr>
          <w:p w14:paraId="3B3F7BCF" w14:textId="77777777" w:rsidR="004A0BAA" w:rsidRDefault="004A0BAA" w:rsidP="004A0BAA">
            <w:pPr>
              <w:pStyle w:val="Corpotesto"/>
              <w:spacing w:after="0"/>
            </w:pPr>
            <w:r w:rsidRPr="002B2427">
              <w:t>/</w:t>
            </w:r>
          </w:p>
        </w:tc>
      </w:tr>
      <w:tr w:rsidR="004A0BAA" w14:paraId="49E8BA5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261AB7A8" w14:textId="62A37465" w:rsidR="004A0BAA" w:rsidRDefault="004A0BAA" w:rsidP="004A0BAA">
            <w:pPr>
              <w:pStyle w:val="Corpotesto"/>
              <w:spacing w:after="0"/>
            </w:pPr>
            <w:r>
              <w:t>Uguale</w:t>
            </w:r>
          </w:p>
        </w:tc>
        <w:tc>
          <w:tcPr>
            <w:tcW w:w="4315" w:type="dxa"/>
            <w:vAlign w:val="center"/>
          </w:tcPr>
          <w:p w14:paraId="6A04817E" w14:textId="769CF93A" w:rsidR="004A0BAA" w:rsidRDefault="004A0BAA" w:rsidP="004A0BAA">
            <w:pPr>
              <w:pStyle w:val="Corpotesto"/>
              <w:spacing w:after="0"/>
            </w:pPr>
            <w:r w:rsidRPr="002B2427">
              <w:t xml:space="preserve">= </w:t>
            </w:r>
            <w:r w:rsidRPr="00DC10B6">
              <w:rPr>
                <w:rStyle w:val="Enfasigrassetto"/>
              </w:rPr>
              <w:t>O</w:t>
            </w:r>
            <w:r w:rsidRPr="002B2427">
              <w:t xml:space="preserve"> </w:t>
            </w:r>
            <w:r>
              <w:t>Invio</w:t>
            </w:r>
          </w:p>
        </w:tc>
      </w:tr>
      <w:tr w:rsidR="004A0BAA" w14:paraId="707ED9E9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411684" w14:textId="48995CF7" w:rsidR="004A0BAA" w:rsidRDefault="004A0BAA" w:rsidP="004A0BAA">
            <w:pPr>
              <w:pStyle w:val="Corpotesto"/>
              <w:spacing w:after="0"/>
            </w:pPr>
            <w:r>
              <w:t>Cancella</w:t>
            </w:r>
          </w:p>
        </w:tc>
        <w:tc>
          <w:tcPr>
            <w:tcW w:w="4315" w:type="dxa"/>
            <w:vAlign w:val="center"/>
          </w:tcPr>
          <w:p w14:paraId="5C096BF1" w14:textId="628DF2FC" w:rsidR="004A0BAA" w:rsidRDefault="004A0BAA" w:rsidP="004A0BAA">
            <w:pPr>
              <w:pStyle w:val="Corpotesto"/>
              <w:spacing w:after="0"/>
            </w:pPr>
            <w:r>
              <w:t>Canc</w:t>
            </w:r>
          </w:p>
        </w:tc>
      </w:tr>
      <w:tr w:rsidR="004A0BAA" w14:paraId="54668FF6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D7AB44F" w14:textId="6E9A3042" w:rsidR="004A0BAA" w:rsidRDefault="004A0BAA" w:rsidP="004A0BAA">
            <w:pPr>
              <w:pStyle w:val="Corpotesto"/>
              <w:spacing w:after="0"/>
            </w:pPr>
            <w:r>
              <w:t>Decimale</w:t>
            </w:r>
          </w:p>
        </w:tc>
        <w:tc>
          <w:tcPr>
            <w:tcW w:w="4315" w:type="dxa"/>
            <w:vAlign w:val="center"/>
          </w:tcPr>
          <w:p w14:paraId="77640D7E" w14:textId="77777777" w:rsidR="004A0BAA" w:rsidRDefault="004A0BAA" w:rsidP="004A0BAA">
            <w:pPr>
              <w:pStyle w:val="Corpotesto"/>
              <w:spacing w:after="0"/>
            </w:pPr>
            <w:r w:rsidRPr="002B2427">
              <w:t>.</w:t>
            </w:r>
          </w:p>
        </w:tc>
      </w:tr>
      <w:tr w:rsidR="004A0BAA" w14:paraId="347D84D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7DADAD80" w14:textId="40ADA3EA" w:rsidR="004A0BAA" w:rsidRDefault="004A0BAA" w:rsidP="004A0BAA">
            <w:pPr>
              <w:pStyle w:val="Corpotesto"/>
              <w:spacing w:after="0"/>
            </w:pPr>
            <w:r>
              <w:t>Percentuale</w:t>
            </w:r>
          </w:p>
        </w:tc>
        <w:tc>
          <w:tcPr>
            <w:tcW w:w="4315" w:type="dxa"/>
            <w:vAlign w:val="center"/>
          </w:tcPr>
          <w:p w14:paraId="0AE5FF3D" w14:textId="77777777" w:rsidR="004A0BAA" w:rsidRDefault="004A0BAA" w:rsidP="004A0BAA">
            <w:pPr>
              <w:pStyle w:val="Corpotesto"/>
              <w:spacing w:after="0"/>
            </w:pPr>
            <w:r w:rsidRPr="002B2427">
              <w:t>%</w:t>
            </w:r>
          </w:p>
        </w:tc>
      </w:tr>
      <w:tr w:rsidR="004A0BAA" w14:paraId="5D53945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E5D7F4C" w14:textId="2C4E526A" w:rsidR="004A0BAA" w:rsidRDefault="004A0BAA" w:rsidP="004A0BAA">
            <w:pPr>
              <w:pStyle w:val="Corpotesto"/>
              <w:spacing w:after="0"/>
            </w:pPr>
            <w:r>
              <w:t>Radice quadrata</w:t>
            </w:r>
          </w:p>
        </w:tc>
        <w:tc>
          <w:tcPr>
            <w:tcW w:w="4315" w:type="dxa"/>
            <w:vAlign w:val="center"/>
          </w:tcPr>
          <w:p w14:paraId="73E96EFB" w14:textId="77777777" w:rsidR="004A0BAA" w:rsidRDefault="004A0BAA" w:rsidP="004A0BAA">
            <w:pPr>
              <w:pStyle w:val="Corpotesto"/>
              <w:spacing w:after="0"/>
            </w:pPr>
            <w:r w:rsidRPr="002B2427">
              <w:t>Ctrl + Shift + S</w:t>
            </w:r>
          </w:p>
        </w:tc>
      </w:tr>
      <w:tr w:rsidR="004A0BAA" w14:paraId="3D6D872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A6F6CF4" w14:textId="00898C62" w:rsidR="004A0BAA" w:rsidRDefault="004A0BAA" w:rsidP="004A0BAA">
            <w:pPr>
              <w:pStyle w:val="Corpotesto"/>
              <w:spacing w:after="0"/>
            </w:pPr>
            <w:r>
              <w:t>Pi greco</w:t>
            </w:r>
          </w:p>
        </w:tc>
        <w:tc>
          <w:tcPr>
            <w:tcW w:w="4315" w:type="dxa"/>
            <w:vAlign w:val="center"/>
          </w:tcPr>
          <w:p w14:paraId="4FB3BD2F" w14:textId="77777777" w:rsidR="004A0BAA" w:rsidRDefault="004A0BAA" w:rsidP="004A0BAA">
            <w:pPr>
              <w:pStyle w:val="Corpotesto"/>
              <w:spacing w:after="0"/>
            </w:pPr>
            <w:r w:rsidRPr="002B2427">
              <w:t>Ctrl + Y</w:t>
            </w:r>
          </w:p>
        </w:tc>
      </w:tr>
    </w:tbl>
    <w:p w14:paraId="2DE76752" w14:textId="77777777" w:rsidR="00646BBF" w:rsidRDefault="00646BBF" w:rsidP="00646BBF">
      <w:pPr>
        <w:pStyle w:val="Corpotesto"/>
      </w:pPr>
    </w:p>
    <w:p w14:paraId="21738171" w14:textId="317E646A" w:rsidR="00646BBF" w:rsidRPr="00A52C86" w:rsidRDefault="00A52C86" w:rsidP="00646BBF">
      <w:pPr>
        <w:pStyle w:val="Titolo1"/>
        <w:rPr>
          <w:lang w:val="it-IT"/>
        </w:rPr>
      </w:pPr>
      <w:bookmarkStart w:id="301" w:name="_Toc58164297"/>
      <w:bookmarkStart w:id="302" w:name="_Toc58166333"/>
      <w:bookmarkStart w:id="303" w:name="_Toc60043800"/>
      <w:bookmarkStart w:id="304" w:name="_Toc68260856"/>
      <w:r w:rsidRPr="000E521C">
        <w:rPr>
          <w:lang w:val="it-IT"/>
        </w:rPr>
        <w:t>Uso dell</w:t>
      </w:r>
      <w:r w:rsidR="000A02BC">
        <w:rPr>
          <w:lang w:val="it-IT"/>
        </w:rPr>
        <w:t>'</w:t>
      </w:r>
      <w:r w:rsidRPr="000E521C">
        <w:rPr>
          <w:lang w:val="it-IT"/>
        </w:rPr>
        <w:t>applicazione Data e ora</w:t>
      </w:r>
      <w:bookmarkEnd w:id="301"/>
      <w:bookmarkEnd w:id="302"/>
      <w:bookmarkEnd w:id="303"/>
      <w:bookmarkEnd w:id="304"/>
    </w:p>
    <w:p w14:paraId="67399EEB" w14:textId="0E325834" w:rsidR="00646BBF" w:rsidRPr="00A52C86" w:rsidRDefault="00A52C86" w:rsidP="00380C15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Mantis </w:t>
      </w:r>
      <w:r w:rsidRPr="009816F0">
        <w:rPr>
          <w:lang w:val="it-IT"/>
        </w:rPr>
        <w:t>include un</w:t>
      </w:r>
      <w:r w:rsidR="000A02BC">
        <w:rPr>
          <w:lang w:val="it-IT"/>
        </w:rPr>
        <w:t>'</w:t>
      </w:r>
      <w:r w:rsidRPr="009816F0">
        <w:rPr>
          <w:lang w:val="it-IT"/>
        </w:rPr>
        <w:t>applicazione per sapere la data e l</w:t>
      </w:r>
      <w:r w:rsidR="000A02BC">
        <w:rPr>
          <w:lang w:val="it-IT"/>
        </w:rPr>
        <w:t>'</w:t>
      </w:r>
      <w:r w:rsidRPr="009816F0">
        <w:rPr>
          <w:lang w:val="it-IT"/>
        </w:rPr>
        <w:t>ora correnti</w:t>
      </w:r>
      <w:r w:rsidR="00646BBF" w:rsidRPr="00A52C86">
        <w:rPr>
          <w:lang w:val="it-IT"/>
        </w:rPr>
        <w:t xml:space="preserve">. </w:t>
      </w:r>
    </w:p>
    <w:p w14:paraId="28929987" w14:textId="23CBF7C8" w:rsidR="00646BBF" w:rsidRPr="00A52C86" w:rsidRDefault="00A52C86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prire Data e ora</w:t>
      </w:r>
      <w:r w:rsidR="00646BBF" w:rsidRPr="00A52C86">
        <w:rPr>
          <w:lang w:val="it-IT"/>
        </w:rPr>
        <w:t>:</w:t>
      </w:r>
    </w:p>
    <w:p w14:paraId="2E2DA6E3" w14:textId="77777777" w:rsidR="00A52C86" w:rsidRDefault="00A52C86" w:rsidP="00380C15">
      <w:pPr>
        <w:pStyle w:val="Corpotesto"/>
        <w:numPr>
          <w:ilvl w:val="0"/>
          <w:numId w:val="30"/>
        </w:numPr>
        <w:jc w:val="both"/>
      </w:pPr>
      <w:r>
        <w:t>Andate sul menu principale.</w:t>
      </w:r>
    </w:p>
    <w:p w14:paraId="286822F1" w14:textId="74864867" w:rsidR="00A52C86" w:rsidRPr="000E521C" w:rsidRDefault="00A52C86" w:rsidP="00380C15">
      <w:pPr>
        <w:pStyle w:val="Corpotesto"/>
        <w:numPr>
          <w:ilvl w:val="0"/>
          <w:numId w:val="30"/>
        </w:numPr>
        <w:jc w:val="both"/>
        <w:rPr>
          <w:lang w:val="it-IT"/>
        </w:rPr>
      </w:pPr>
      <w:r w:rsidRPr="009816F0">
        <w:rPr>
          <w:lang w:val="it-IT"/>
        </w:rPr>
        <w:t>Premete i tasti frontali Precedente o Successivo fino a raggiunger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opzione </w:t>
      </w:r>
      <w:r>
        <w:rPr>
          <w:lang w:val="it-IT"/>
        </w:rPr>
        <w:t>Data e ora</w:t>
      </w:r>
      <w:r w:rsidRPr="000E521C">
        <w:rPr>
          <w:lang w:val="it-IT"/>
        </w:rPr>
        <w:t>.</w:t>
      </w:r>
    </w:p>
    <w:p w14:paraId="3E353C86" w14:textId="3E112E2D" w:rsidR="00646BBF" w:rsidRPr="00A52C86" w:rsidRDefault="00A52C86" w:rsidP="00380C15">
      <w:pPr>
        <w:pStyle w:val="Corpotesto"/>
        <w:numPr>
          <w:ilvl w:val="0"/>
          <w:numId w:val="30"/>
        </w:numPr>
        <w:jc w:val="both"/>
        <w:rPr>
          <w:lang w:val="it-IT"/>
        </w:rPr>
      </w:pPr>
      <w:r w:rsidRPr="009816F0">
        <w:rPr>
          <w:lang w:val="it-IT"/>
        </w:rPr>
        <w:t>Premete Invio o un cursor routing</w:t>
      </w:r>
      <w:r w:rsidR="00646BBF" w:rsidRPr="00A52C86">
        <w:rPr>
          <w:lang w:val="it-IT"/>
        </w:rPr>
        <w:t>.</w:t>
      </w:r>
    </w:p>
    <w:p w14:paraId="1B5FAAC9" w14:textId="4E80726A" w:rsidR="00646BBF" w:rsidRPr="00A52C86" w:rsidRDefault="00A52C86" w:rsidP="00646BBF">
      <w:pPr>
        <w:pStyle w:val="Titolo2"/>
        <w:rPr>
          <w:lang w:val="it-IT"/>
        </w:rPr>
      </w:pPr>
      <w:bookmarkStart w:id="305" w:name="_Toc58164298"/>
      <w:bookmarkStart w:id="306" w:name="_Toc58166334"/>
      <w:bookmarkStart w:id="307" w:name="_Refd18e2923"/>
      <w:bookmarkStart w:id="308" w:name="_Tocd18e2923"/>
      <w:bookmarkStart w:id="309" w:name="_Toc60043801"/>
      <w:bookmarkStart w:id="310" w:name="_Toc68260857"/>
      <w:r w:rsidRPr="009816F0">
        <w:rPr>
          <w:lang w:val="it-IT"/>
        </w:rPr>
        <w:t xml:space="preserve">Visualizzazione di </w:t>
      </w:r>
      <w:r>
        <w:rPr>
          <w:lang w:val="it-IT"/>
        </w:rPr>
        <w:t>Data e ora</w:t>
      </w:r>
      <w:bookmarkEnd w:id="305"/>
      <w:bookmarkEnd w:id="306"/>
      <w:bookmarkEnd w:id="307"/>
      <w:bookmarkEnd w:id="308"/>
      <w:bookmarkEnd w:id="309"/>
      <w:bookmarkEnd w:id="310"/>
    </w:p>
    <w:p w14:paraId="6EE15FF2" w14:textId="06B9C1CB" w:rsidR="00A52C86" w:rsidRPr="009816F0" w:rsidRDefault="00A52C86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Quando aprit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applicazione Data e ora, la </w:t>
      </w:r>
      <w:r>
        <w:rPr>
          <w:lang w:val="it-IT"/>
        </w:rPr>
        <w:t>Mantis mostrerà l</w:t>
      </w:r>
      <w:r w:rsidR="000A02BC">
        <w:rPr>
          <w:lang w:val="it-IT"/>
        </w:rPr>
        <w:t>'</w:t>
      </w:r>
      <w:r>
        <w:rPr>
          <w:lang w:val="it-IT"/>
        </w:rPr>
        <w:t>ora corrente</w:t>
      </w:r>
      <w:r w:rsidRPr="009816F0">
        <w:rPr>
          <w:lang w:val="it-IT"/>
        </w:rPr>
        <w:t xml:space="preserve">. </w:t>
      </w:r>
    </w:p>
    <w:p w14:paraId="572AB86E" w14:textId="77777777" w:rsidR="00A52C86" w:rsidRPr="009816F0" w:rsidRDefault="00A52C86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postatevi una volta con il tasto frontale destro per visualizzare la data. </w:t>
      </w:r>
    </w:p>
    <w:p w14:paraId="1CF234FF" w14:textId="4BEE3A06" w:rsidR="00A52C86" w:rsidRPr="000E521C" w:rsidRDefault="00A52C86" w:rsidP="00380C15">
      <w:pPr>
        <w:pStyle w:val="Corpotesto"/>
        <w:jc w:val="both"/>
        <w:rPr>
          <w:lang w:val="it-IT"/>
        </w:rPr>
      </w:pPr>
      <w:r w:rsidRPr="00245557">
        <w:rPr>
          <w:lang w:val="it-IT"/>
        </w:rPr>
        <w:t xml:space="preserve">Spostatevi una volta con il tasto frontale </w:t>
      </w:r>
      <w:r>
        <w:rPr>
          <w:lang w:val="it-IT"/>
        </w:rPr>
        <w:t>sinistro per ritornare all</w:t>
      </w:r>
      <w:r w:rsidR="000A02BC">
        <w:rPr>
          <w:lang w:val="it-IT"/>
        </w:rPr>
        <w:t>'</w:t>
      </w:r>
      <w:r>
        <w:rPr>
          <w:lang w:val="it-IT"/>
        </w:rPr>
        <w:t>ora</w:t>
      </w:r>
      <w:r w:rsidRPr="009816F0">
        <w:rPr>
          <w:lang w:val="it-IT"/>
        </w:rPr>
        <w:t xml:space="preserve">. </w:t>
      </w:r>
    </w:p>
    <w:p w14:paraId="18B66CCB" w14:textId="1F3E9464" w:rsidR="00646BBF" w:rsidRPr="00A52C86" w:rsidRDefault="00A52C86" w:rsidP="00380C15">
      <w:pPr>
        <w:pStyle w:val="Corpotesto"/>
        <w:jc w:val="both"/>
        <w:rPr>
          <w:lang w:val="it-IT"/>
        </w:rPr>
      </w:pPr>
      <w:r w:rsidRPr="007149E7">
        <w:rPr>
          <w:lang w:val="it-IT"/>
        </w:rPr>
        <w:t>Per leggere velocemente la data e l</w:t>
      </w:r>
      <w:r w:rsidR="000A02BC">
        <w:rPr>
          <w:lang w:val="it-IT"/>
        </w:rPr>
        <w:t>'</w:t>
      </w:r>
      <w:r w:rsidRPr="007149E7">
        <w:rPr>
          <w:lang w:val="it-IT"/>
        </w:rPr>
        <w:t xml:space="preserve">ora, premete </w:t>
      </w:r>
      <w:r w:rsidRPr="000E521C">
        <w:rPr>
          <w:lang w:val="it-IT"/>
        </w:rPr>
        <w:t xml:space="preserve">Ctrl + </w:t>
      </w:r>
      <w:r>
        <w:rPr>
          <w:lang w:val="it-IT"/>
        </w:rPr>
        <w:t xml:space="preserve">Fn </w:t>
      </w:r>
      <w:r w:rsidRPr="000E521C">
        <w:rPr>
          <w:lang w:val="it-IT"/>
        </w:rPr>
        <w:t>+ T per l</w:t>
      </w:r>
      <w:r w:rsidR="000A02BC">
        <w:rPr>
          <w:lang w:val="it-IT"/>
        </w:rPr>
        <w:t>'</w:t>
      </w:r>
      <w:r w:rsidRPr="000E521C">
        <w:rPr>
          <w:lang w:val="it-IT"/>
        </w:rPr>
        <w:t xml:space="preserve">ora </w:t>
      </w:r>
      <w:r>
        <w:rPr>
          <w:lang w:val="it-IT"/>
        </w:rPr>
        <w:t xml:space="preserve">e </w:t>
      </w:r>
      <w:r w:rsidRPr="000E521C">
        <w:rPr>
          <w:lang w:val="it-IT"/>
        </w:rPr>
        <w:t xml:space="preserve">Ctrl + </w:t>
      </w:r>
      <w:r>
        <w:rPr>
          <w:lang w:val="it-IT"/>
        </w:rPr>
        <w:t xml:space="preserve">Fn </w:t>
      </w:r>
      <w:r w:rsidRPr="000E521C">
        <w:rPr>
          <w:lang w:val="it-IT"/>
        </w:rPr>
        <w:t xml:space="preserve">+ D </w:t>
      </w:r>
      <w:r>
        <w:rPr>
          <w:lang w:val="it-IT"/>
        </w:rPr>
        <w:t xml:space="preserve">per la data, ovunque siate sulla </w:t>
      </w:r>
      <w:r w:rsidRPr="000E521C">
        <w:rPr>
          <w:lang w:val="it-IT"/>
        </w:rPr>
        <w:t>Mantis</w:t>
      </w:r>
      <w:r w:rsidR="00646BBF" w:rsidRPr="00A52C86">
        <w:rPr>
          <w:lang w:val="it-IT"/>
        </w:rPr>
        <w:t>.</w:t>
      </w:r>
    </w:p>
    <w:p w14:paraId="29786BDC" w14:textId="102EDB12" w:rsidR="00646BBF" w:rsidRPr="00030D99" w:rsidRDefault="00030D99" w:rsidP="00646BBF">
      <w:pPr>
        <w:pStyle w:val="Titolo2"/>
        <w:rPr>
          <w:lang w:val="it-IT"/>
        </w:rPr>
      </w:pPr>
      <w:bookmarkStart w:id="311" w:name="_Toc58164299"/>
      <w:bookmarkStart w:id="312" w:name="_Toc58166335"/>
      <w:bookmarkStart w:id="313" w:name="_Toc60043802"/>
      <w:bookmarkStart w:id="314" w:name="_Toc68260858"/>
      <w:r w:rsidRPr="000E521C">
        <w:rPr>
          <w:lang w:val="it-IT"/>
        </w:rPr>
        <w:t>Impostazione di data e ora</w:t>
      </w:r>
      <w:bookmarkEnd w:id="311"/>
      <w:bookmarkEnd w:id="312"/>
      <w:bookmarkEnd w:id="313"/>
      <w:bookmarkEnd w:id="314"/>
    </w:p>
    <w:p w14:paraId="0BCE8EAC" w14:textId="389A3D47" w:rsidR="00646BBF" w:rsidRPr="00030D99" w:rsidRDefault="00030D99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cambiare la data e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ora, premete </w:t>
      </w:r>
      <w:r>
        <w:rPr>
          <w:lang w:val="it-IT"/>
        </w:rPr>
        <w:t xml:space="preserve">Control </w:t>
      </w:r>
      <w:r w:rsidRPr="009816F0">
        <w:rPr>
          <w:lang w:val="it-IT"/>
        </w:rPr>
        <w:t xml:space="preserve">+ M </w:t>
      </w:r>
      <w:r>
        <w:rPr>
          <w:lang w:val="it-IT"/>
        </w:rPr>
        <w:t>dall</w:t>
      </w:r>
      <w:r w:rsidR="000A02BC">
        <w:rPr>
          <w:lang w:val="it-IT"/>
        </w:rPr>
        <w:t>'</w:t>
      </w:r>
      <w:r>
        <w:rPr>
          <w:lang w:val="it-IT"/>
        </w:rPr>
        <w:t>applicazione Data e ora</w:t>
      </w:r>
      <w:r w:rsidR="00646BBF" w:rsidRPr="00030D99">
        <w:rPr>
          <w:lang w:val="it-IT"/>
        </w:rPr>
        <w:t>.</w:t>
      </w:r>
    </w:p>
    <w:p w14:paraId="0E44155C" w14:textId="43BAB6C9" w:rsidR="00646BBF" w:rsidRPr="00030D99" w:rsidRDefault="00030D99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i aprirà un sottomenu con le opzioni seguenti</w:t>
      </w:r>
      <w:r w:rsidR="00646BBF" w:rsidRPr="00030D99">
        <w:rPr>
          <w:lang w:val="it-IT"/>
        </w:rPr>
        <w:t xml:space="preserve">: </w:t>
      </w:r>
    </w:p>
    <w:p w14:paraId="5F0CE1FC" w14:textId="049CF88C" w:rsidR="00030D99" w:rsidRPr="009816F0" w:rsidRDefault="00030D99" w:rsidP="00380C15">
      <w:pPr>
        <w:pStyle w:val="Corpotesto"/>
        <w:numPr>
          <w:ilvl w:val="0"/>
          <w:numId w:val="31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lastRenderedPageBreak/>
        <w:t>Cambia ora</w:t>
      </w:r>
      <w:r w:rsidRPr="009816F0">
        <w:rPr>
          <w:lang w:val="it-IT"/>
        </w:rPr>
        <w:t>: digitate l</w:t>
      </w:r>
      <w:r w:rsidR="000A02BC">
        <w:rPr>
          <w:lang w:val="it-IT"/>
        </w:rPr>
        <w:t>'</w:t>
      </w:r>
      <w:r w:rsidRPr="009816F0">
        <w:rPr>
          <w:lang w:val="it-IT"/>
        </w:rPr>
        <w:t>ora corrente al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interno delle parentesi quadrate, </w:t>
      </w:r>
      <w:r>
        <w:rPr>
          <w:lang w:val="it-IT"/>
        </w:rPr>
        <w:t>premete Invio</w:t>
      </w:r>
      <w:r w:rsidRPr="009816F0">
        <w:rPr>
          <w:lang w:val="it-IT"/>
        </w:rPr>
        <w:t xml:space="preserve">; </w:t>
      </w:r>
      <w:r>
        <w:rPr>
          <w:lang w:val="it-IT"/>
        </w:rPr>
        <w:t>fate la stessa cosa per i minuti</w:t>
      </w:r>
      <w:r w:rsidRPr="009816F0">
        <w:rPr>
          <w:lang w:val="it-IT"/>
        </w:rPr>
        <w:t>.</w:t>
      </w:r>
    </w:p>
    <w:p w14:paraId="0C465A9D" w14:textId="327E612A" w:rsidR="00030D99" w:rsidRPr="009816F0" w:rsidRDefault="00030D99" w:rsidP="00380C15">
      <w:pPr>
        <w:pStyle w:val="Corpotesto"/>
        <w:numPr>
          <w:ilvl w:val="0"/>
          <w:numId w:val="31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Cambia data</w:t>
      </w:r>
      <w:r w:rsidRPr="009816F0">
        <w:rPr>
          <w:lang w:val="it-IT"/>
        </w:rPr>
        <w:t>: digitate l</w:t>
      </w:r>
      <w:r w:rsidR="000A02BC">
        <w:rPr>
          <w:lang w:val="it-IT"/>
        </w:rPr>
        <w:t>'</w:t>
      </w:r>
      <w:r w:rsidRPr="009816F0">
        <w:rPr>
          <w:lang w:val="it-IT"/>
        </w:rPr>
        <w:t>anno corrente al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interno delle parentesi quadrate e premete Invio; </w:t>
      </w:r>
      <w:r>
        <w:rPr>
          <w:lang w:val="it-IT"/>
        </w:rPr>
        <w:t>f</w:t>
      </w:r>
      <w:r w:rsidRPr="009816F0">
        <w:rPr>
          <w:lang w:val="it-IT"/>
        </w:rPr>
        <w:t>ate la stessa cosa per il mese e per il giorno.</w:t>
      </w:r>
    </w:p>
    <w:p w14:paraId="020EF941" w14:textId="16271B20" w:rsidR="00030D99" w:rsidRPr="009816F0" w:rsidRDefault="00030D99" w:rsidP="00380C15">
      <w:pPr>
        <w:pStyle w:val="Corpotesto"/>
        <w:numPr>
          <w:ilvl w:val="0"/>
          <w:numId w:val="31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Ora legale</w:t>
      </w:r>
      <w:r w:rsidRPr="009816F0">
        <w:rPr>
          <w:lang w:val="it-IT"/>
        </w:rPr>
        <w:t>: premete Invio per attivare o disattivare l</w:t>
      </w:r>
      <w:r w:rsidR="000A02BC">
        <w:rPr>
          <w:lang w:val="it-IT"/>
        </w:rPr>
        <w:t>'</w:t>
      </w:r>
      <w:r w:rsidRPr="009816F0">
        <w:rPr>
          <w:lang w:val="it-IT"/>
        </w:rPr>
        <w:t>ora legale.</w:t>
      </w:r>
    </w:p>
    <w:p w14:paraId="137CD948" w14:textId="77777777" w:rsidR="00030D99" w:rsidRPr="009816F0" w:rsidRDefault="00030D99" w:rsidP="00380C15">
      <w:pPr>
        <w:pStyle w:val="Corpotesto"/>
        <w:numPr>
          <w:ilvl w:val="0"/>
          <w:numId w:val="31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Formato ora</w:t>
      </w:r>
      <w:r w:rsidRPr="009816F0">
        <w:rPr>
          <w:lang w:val="it-IT"/>
        </w:rPr>
        <w:t xml:space="preserve">: premete Invio per cambiare </w:t>
      </w:r>
      <w:r>
        <w:rPr>
          <w:lang w:val="it-IT"/>
        </w:rPr>
        <w:t xml:space="preserve">tra il formato a </w:t>
      </w:r>
      <w:r w:rsidRPr="009816F0">
        <w:rPr>
          <w:lang w:val="it-IT"/>
        </w:rPr>
        <w:t>24</w:t>
      </w:r>
      <w:r>
        <w:rPr>
          <w:lang w:val="it-IT"/>
        </w:rPr>
        <w:t xml:space="preserve"> ore e quello a </w:t>
      </w:r>
      <w:r w:rsidRPr="009816F0">
        <w:rPr>
          <w:lang w:val="it-IT"/>
        </w:rPr>
        <w:t>12</w:t>
      </w:r>
      <w:r>
        <w:rPr>
          <w:lang w:val="it-IT"/>
        </w:rPr>
        <w:t xml:space="preserve"> ore</w:t>
      </w:r>
      <w:r w:rsidRPr="009816F0">
        <w:rPr>
          <w:lang w:val="it-IT"/>
        </w:rPr>
        <w:t>.</w:t>
      </w:r>
    </w:p>
    <w:p w14:paraId="3A0E3503" w14:textId="37A84825" w:rsidR="00646BBF" w:rsidRPr="00030D99" w:rsidRDefault="00030D99" w:rsidP="00380C15">
      <w:pPr>
        <w:pStyle w:val="Corpotesto"/>
        <w:numPr>
          <w:ilvl w:val="0"/>
          <w:numId w:val="31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Formato data</w:t>
      </w:r>
      <w:r w:rsidRPr="009816F0">
        <w:rPr>
          <w:lang w:val="it-IT"/>
        </w:rPr>
        <w:t>: selezionate il format</w:t>
      </w:r>
      <w:r>
        <w:rPr>
          <w:lang w:val="it-IT"/>
        </w:rPr>
        <w:t>o</w:t>
      </w:r>
      <w:r w:rsidRPr="009816F0">
        <w:rPr>
          <w:lang w:val="it-IT"/>
        </w:rPr>
        <w:t xml:space="preserve"> preferito per la data (</w:t>
      </w:r>
      <w:r>
        <w:rPr>
          <w:lang w:val="it-IT"/>
        </w:rPr>
        <w:t>elencato qui sotto</w:t>
      </w:r>
      <w:r w:rsidRPr="009816F0">
        <w:rPr>
          <w:lang w:val="it-IT"/>
        </w:rPr>
        <w:t xml:space="preserve">) </w:t>
      </w:r>
      <w:r>
        <w:rPr>
          <w:lang w:val="it-IT"/>
        </w:rPr>
        <w:t>e premete Invio</w:t>
      </w:r>
      <w:r w:rsidR="00646BBF" w:rsidRPr="00030D99">
        <w:rPr>
          <w:lang w:val="it-IT"/>
        </w:rPr>
        <w:t xml:space="preserve">. </w:t>
      </w:r>
    </w:p>
    <w:p w14:paraId="6C6F55E4" w14:textId="77777777" w:rsidR="00030D99" w:rsidRDefault="00030D99" w:rsidP="00030D99">
      <w:pPr>
        <w:pStyle w:val="Corpotesto"/>
        <w:numPr>
          <w:ilvl w:val="1"/>
          <w:numId w:val="31"/>
        </w:numPr>
        <w:spacing w:after="0"/>
        <w:jc w:val="both"/>
      </w:pPr>
      <w:r>
        <w:t>Giorno, Mese, Anno</w:t>
      </w:r>
    </w:p>
    <w:p w14:paraId="063EF1E3" w14:textId="77777777" w:rsidR="00030D99" w:rsidRDefault="00030D99" w:rsidP="00030D99">
      <w:pPr>
        <w:pStyle w:val="Corpotesto"/>
        <w:numPr>
          <w:ilvl w:val="1"/>
          <w:numId w:val="31"/>
        </w:numPr>
        <w:spacing w:after="0"/>
        <w:jc w:val="both"/>
      </w:pPr>
      <w:r>
        <w:t xml:space="preserve">Mese, Giorno </w:t>
      </w:r>
    </w:p>
    <w:p w14:paraId="37D244CB" w14:textId="77777777" w:rsidR="00030D99" w:rsidRDefault="00030D99" w:rsidP="00030D99">
      <w:pPr>
        <w:pStyle w:val="Corpotesto"/>
        <w:numPr>
          <w:ilvl w:val="1"/>
          <w:numId w:val="31"/>
        </w:numPr>
        <w:spacing w:after="0"/>
        <w:jc w:val="both"/>
      </w:pPr>
      <w:r>
        <w:t>Mese, Giorno, Anno</w:t>
      </w:r>
    </w:p>
    <w:p w14:paraId="18A5E37C" w14:textId="77777777" w:rsidR="00030D99" w:rsidRDefault="00030D99" w:rsidP="00030D99">
      <w:pPr>
        <w:pStyle w:val="Corpotesto"/>
        <w:numPr>
          <w:ilvl w:val="1"/>
          <w:numId w:val="31"/>
        </w:numPr>
        <w:spacing w:after="0"/>
        <w:jc w:val="both"/>
      </w:pPr>
      <w:r>
        <w:t>Anno, Mese, Giorno</w:t>
      </w:r>
    </w:p>
    <w:p w14:paraId="2C35612E" w14:textId="2F14C751" w:rsidR="00646BBF" w:rsidRDefault="00030D99" w:rsidP="00030D99">
      <w:pPr>
        <w:pStyle w:val="Corpotesto"/>
        <w:numPr>
          <w:ilvl w:val="1"/>
          <w:numId w:val="31"/>
        </w:numPr>
      </w:pPr>
      <w:r>
        <w:t>Giorno, Mese</w:t>
      </w:r>
      <w:r w:rsidR="00646BBF">
        <w:t xml:space="preserve"> </w:t>
      </w:r>
    </w:p>
    <w:p w14:paraId="16DDE2C0" w14:textId="4DD8D7F3" w:rsidR="00646BBF" w:rsidRDefault="007B5413" w:rsidP="00646BBF">
      <w:pPr>
        <w:pStyle w:val="Titolo1"/>
      </w:pPr>
      <w:bookmarkStart w:id="315" w:name="_Setting_User_Preferences"/>
      <w:bookmarkStart w:id="316" w:name="_Toc68260859"/>
      <w:bookmarkEnd w:id="315"/>
      <w:r>
        <w:t>Menu Impostazioni</w:t>
      </w:r>
      <w:bookmarkEnd w:id="316"/>
    </w:p>
    <w:p w14:paraId="5950ACB3" w14:textId="140D0BE6" w:rsidR="00646BBF" w:rsidRPr="007B5413" w:rsidRDefault="007B5413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Per aprire il menu </w:t>
      </w:r>
      <w:r>
        <w:rPr>
          <w:lang w:val="it-IT"/>
        </w:rPr>
        <w:t>Impostazioni</w:t>
      </w:r>
      <w:r w:rsidRPr="009816F0">
        <w:rPr>
          <w:lang w:val="it-IT"/>
        </w:rPr>
        <w:t xml:space="preserve">, premete il tasto frontale Successivo fino a raggiungere </w:t>
      </w:r>
      <w:r>
        <w:rPr>
          <w:lang w:val="it-IT"/>
        </w:rPr>
        <w:t xml:space="preserve">Impostazioni </w:t>
      </w:r>
      <w:r w:rsidRPr="009816F0">
        <w:rPr>
          <w:rStyle w:val="Enfasigrassetto"/>
          <w:lang w:val="it-IT"/>
        </w:rPr>
        <w:t>O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premete </w:t>
      </w:r>
      <w:r w:rsidR="00380C15">
        <w:rPr>
          <w:lang w:val="it-IT"/>
        </w:rPr>
        <w:t>'</w:t>
      </w:r>
      <w:r>
        <w:rPr>
          <w:lang w:val="it-IT"/>
        </w:rPr>
        <w:t>I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 </w:t>
      </w:r>
      <w:r>
        <w:rPr>
          <w:lang w:val="it-IT"/>
        </w:rPr>
        <w:t>nel menu principal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>cursor routing</w:t>
      </w:r>
      <w:r w:rsidR="00646BBF" w:rsidRPr="007B5413">
        <w:rPr>
          <w:lang w:val="it-IT"/>
        </w:rPr>
        <w:t>.</w:t>
      </w:r>
    </w:p>
    <w:p w14:paraId="06FE3DC6" w14:textId="03B14BF3" w:rsidR="00646BBF" w:rsidRPr="007B5413" w:rsidRDefault="007B5413" w:rsidP="00646BBF">
      <w:pPr>
        <w:pStyle w:val="Titolo2"/>
        <w:rPr>
          <w:lang w:val="it-IT"/>
        </w:rPr>
      </w:pPr>
      <w:bookmarkStart w:id="317" w:name="_Toc58164302"/>
      <w:bookmarkStart w:id="318" w:name="_Toc58166338"/>
      <w:bookmarkStart w:id="319" w:name="_Toc60043804"/>
      <w:bookmarkStart w:id="320" w:name="_Toc68260860"/>
      <w:r w:rsidRPr="009816F0">
        <w:rPr>
          <w:lang w:val="it-IT"/>
        </w:rPr>
        <w:t>Tabella con le opzioni per le impostazioni utente</w:t>
      </w:r>
      <w:bookmarkEnd w:id="317"/>
      <w:bookmarkEnd w:id="318"/>
      <w:bookmarkEnd w:id="319"/>
      <w:bookmarkEnd w:id="320"/>
    </w:p>
    <w:p w14:paraId="62949A3D" w14:textId="328C8723" w:rsidR="00646BBF" w:rsidRPr="007B5413" w:rsidRDefault="007B5413" w:rsidP="00646BBF">
      <w:pPr>
        <w:pStyle w:val="Corpotesto"/>
        <w:rPr>
          <w:lang w:val="it-IT"/>
        </w:rPr>
      </w:pPr>
      <w:r w:rsidRPr="009816F0">
        <w:rPr>
          <w:lang w:val="it-IT"/>
        </w:rPr>
        <w:t xml:space="preserve">Le opzioni per le Impostazioni utente si trovano nella </w:t>
      </w:r>
      <w:r>
        <w:rPr>
          <w:lang w:val="it-IT"/>
        </w:rPr>
        <w:t xml:space="preserve">tabella </w:t>
      </w:r>
      <w:r w:rsidRPr="009816F0">
        <w:rPr>
          <w:lang w:val="it-IT"/>
        </w:rPr>
        <w:t>7</w:t>
      </w:r>
      <w:r w:rsidR="00646BBF" w:rsidRPr="007B5413">
        <w:rPr>
          <w:lang w:val="it-IT"/>
        </w:rPr>
        <w:t>.</w:t>
      </w:r>
    </w:p>
    <w:p w14:paraId="79EDF0AC" w14:textId="581F535A" w:rsidR="00646BBF" w:rsidRPr="00646BBF" w:rsidRDefault="007B5413" w:rsidP="00646BBF">
      <w:pPr>
        <w:pStyle w:val="Didascalia"/>
        <w:keepNext/>
        <w:rPr>
          <w:rStyle w:val="Enfasigrassetto"/>
          <w:sz w:val="24"/>
          <w:szCs w:val="24"/>
        </w:rPr>
      </w:pPr>
      <w:r w:rsidRPr="00646BBF">
        <w:rPr>
          <w:rStyle w:val="Enfasigrassetto"/>
          <w:sz w:val="24"/>
          <w:szCs w:val="24"/>
        </w:rPr>
        <w:t>Ta</w:t>
      </w:r>
      <w:r>
        <w:rPr>
          <w:rStyle w:val="Enfasigrassetto"/>
          <w:sz w:val="24"/>
          <w:szCs w:val="24"/>
        </w:rPr>
        <w:t>bella</w:t>
      </w:r>
      <w:r w:rsidRPr="00646BBF">
        <w:rPr>
          <w:rStyle w:val="Enfasigrassetto"/>
          <w:sz w:val="24"/>
          <w:szCs w:val="24"/>
        </w:rPr>
        <w:t xml:space="preserve"> 7: </w:t>
      </w:r>
      <w:r>
        <w:rPr>
          <w:rStyle w:val="Enfasigrassetto"/>
          <w:sz w:val="24"/>
          <w:szCs w:val="24"/>
        </w:rPr>
        <w:t>Opzion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055"/>
        <w:gridCol w:w="5575"/>
      </w:tblGrid>
      <w:tr w:rsidR="00646BBF" w14:paraId="09049D4D" w14:textId="77777777" w:rsidTr="006F7D8B">
        <w:trPr>
          <w:trHeight w:val="432"/>
          <w:tblHeader/>
        </w:trPr>
        <w:tc>
          <w:tcPr>
            <w:tcW w:w="3055" w:type="dxa"/>
            <w:vAlign w:val="center"/>
          </w:tcPr>
          <w:p w14:paraId="3836E082" w14:textId="2C561033" w:rsidR="00646BBF" w:rsidRPr="00D74F2E" w:rsidRDefault="007B5413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Impostazione</w:t>
            </w:r>
          </w:p>
        </w:tc>
        <w:tc>
          <w:tcPr>
            <w:tcW w:w="5575" w:type="dxa"/>
            <w:vAlign w:val="center"/>
          </w:tcPr>
          <w:p w14:paraId="2C4FB5F7" w14:textId="10D1EE49" w:rsidR="00646BBF" w:rsidRPr="00D74F2E" w:rsidRDefault="007B5413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Opzione/risultato</w:t>
            </w:r>
          </w:p>
        </w:tc>
      </w:tr>
      <w:tr w:rsidR="007B5413" w:rsidRPr="00A52F90" w14:paraId="716B110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1133AEA" w14:textId="225996B7" w:rsidR="007B5413" w:rsidRDefault="007B5413" w:rsidP="007B5413">
            <w:pPr>
              <w:pStyle w:val="Corpotesto"/>
              <w:spacing w:after="0"/>
            </w:pPr>
            <w:r>
              <w:t>Modalità Aereo</w:t>
            </w:r>
          </w:p>
        </w:tc>
        <w:tc>
          <w:tcPr>
            <w:tcW w:w="5575" w:type="dxa"/>
            <w:vAlign w:val="center"/>
          </w:tcPr>
          <w:p w14:paraId="29C7CF5E" w14:textId="063F727D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a o disattivata; quando è attivata, </w:t>
            </w:r>
            <w:r>
              <w:rPr>
                <w:lang w:val="it-IT"/>
              </w:rPr>
              <w:t>tutte le funzionalità wireless vengono disattivate</w:t>
            </w:r>
          </w:p>
        </w:tc>
      </w:tr>
      <w:tr w:rsidR="007B5413" w:rsidRPr="00A52F90" w14:paraId="5B9C219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3378349F" w14:textId="73681231" w:rsidR="007B5413" w:rsidRDefault="007B5413" w:rsidP="007B5413">
            <w:pPr>
              <w:pStyle w:val="Corpotesto"/>
              <w:spacing w:after="0"/>
            </w:pPr>
            <w:r>
              <w:t>Marcatori di formato</w:t>
            </w:r>
          </w:p>
        </w:tc>
        <w:tc>
          <w:tcPr>
            <w:tcW w:w="5575" w:type="dxa"/>
            <w:vAlign w:val="center"/>
          </w:tcPr>
          <w:p w14:paraId="258788E9" w14:textId="6BFF789C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a o disattivata; quando è disattivata, </w:t>
            </w:r>
            <w:r>
              <w:rPr>
                <w:lang w:val="it-IT"/>
              </w:rPr>
              <w:t>i marcatori di formato vengono nascosti</w:t>
            </w:r>
          </w:p>
        </w:tc>
      </w:tr>
      <w:tr w:rsidR="007B5413" w14:paraId="3EF58C9F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FC29579" w14:textId="532878A6" w:rsidR="007B5413" w:rsidRDefault="007B5413" w:rsidP="007B5413">
            <w:pPr>
              <w:pStyle w:val="Corpotesto"/>
              <w:spacing w:after="0"/>
            </w:pPr>
            <w:r>
              <w:t>Cursore visibile</w:t>
            </w:r>
          </w:p>
        </w:tc>
        <w:tc>
          <w:tcPr>
            <w:tcW w:w="5575" w:type="dxa"/>
            <w:vAlign w:val="center"/>
          </w:tcPr>
          <w:p w14:paraId="36ED0C17" w14:textId="4B096F9C" w:rsidR="007B5413" w:rsidRDefault="007B5413" w:rsidP="007B5413">
            <w:pPr>
              <w:pStyle w:val="Corpotesto"/>
              <w:spacing w:after="0"/>
            </w:pPr>
            <w:r>
              <w:t>Attivato o disattivato</w:t>
            </w:r>
          </w:p>
        </w:tc>
      </w:tr>
      <w:tr w:rsidR="007B5413" w:rsidRPr="00A52F90" w14:paraId="37E34A09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6D20876D" w14:textId="45CF5AF5" w:rsidR="007B5413" w:rsidRDefault="007B5413" w:rsidP="007B5413">
            <w:pPr>
              <w:pStyle w:val="Corpotesto"/>
              <w:spacing w:after="0"/>
            </w:pPr>
            <w:r w:rsidRPr="009816F0">
              <w:rPr>
                <w:lang w:val="it-IT"/>
              </w:rPr>
              <w:t xml:space="preserve">Durata visualizzazione </w:t>
            </w:r>
            <w:r>
              <w:rPr>
                <w:lang w:val="it-IT"/>
              </w:rPr>
              <w:t>messaggio</w:t>
            </w:r>
          </w:p>
        </w:tc>
        <w:tc>
          <w:tcPr>
            <w:tcW w:w="5575" w:type="dxa"/>
            <w:vAlign w:val="center"/>
          </w:tcPr>
          <w:p w14:paraId="13F84E5F" w14:textId="0AA547BD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0E521C">
              <w:rPr>
                <w:lang w:val="it-IT"/>
              </w:rPr>
              <w:t>1</w:t>
            </w:r>
            <w:r w:rsidRPr="000E521C">
              <w:rPr>
                <w:rFonts w:cstheme="minorHAnsi"/>
                <w:lang w:val="it-IT"/>
              </w:rPr>
              <w:t>–</w:t>
            </w:r>
            <w:r w:rsidRPr="000E521C">
              <w:rPr>
                <w:lang w:val="it-IT"/>
              </w:rPr>
              <w:t xml:space="preserve">30 secondi: </w:t>
            </w:r>
            <w:r w:rsidRPr="009816F0">
              <w:rPr>
                <w:lang w:val="it-IT"/>
              </w:rPr>
              <w:t>durata del messaggio visualizzato</w:t>
            </w:r>
          </w:p>
        </w:tc>
      </w:tr>
      <w:tr w:rsidR="007B5413" w:rsidRPr="00A52F90" w14:paraId="39EB2C7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59C059A" w14:textId="622D3162" w:rsidR="007B5413" w:rsidRDefault="007B5413" w:rsidP="007B5413">
            <w:pPr>
              <w:pStyle w:val="Corpotesto"/>
              <w:spacing w:after="0"/>
            </w:pPr>
            <w:r>
              <w:t>Stand-by</w:t>
            </w:r>
          </w:p>
        </w:tc>
        <w:tc>
          <w:tcPr>
            <w:tcW w:w="5575" w:type="dxa"/>
            <w:vAlign w:val="center"/>
          </w:tcPr>
          <w:p w14:paraId="6D8F9F9D" w14:textId="6B5D4E41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Numero in minuti; 0 per disattivare</w:t>
            </w:r>
          </w:p>
        </w:tc>
      </w:tr>
      <w:tr w:rsidR="007B5413" w14:paraId="1540CA14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E16AB54" w14:textId="0C22BE78" w:rsidR="007B5413" w:rsidRDefault="007B5413" w:rsidP="007B5413">
            <w:pPr>
              <w:pStyle w:val="Corpotesto"/>
              <w:spacing w:after="0"/>
            </w:pPr>
            <w:r>
              <w:t>A capo automatico</w:t>
            </w:r>
          </w:p>
        </w:tc>
        <w:tc>
          <w:tcPr>
            <w:tcW w:w="5575" w:type="dxa"/>
            <w:vAlign w:val="center"/>
          </w:tcPr>
          <w:p w14:paraId="16B768EB" w14:textId="2FFF6816" w:rsidR="007B5413" w:rsidRDefault="007B5413" w:rsidP="007B5413">
            <w:pPr>
              <w:pStyle w:val="Corpotesto"/>
              <w:spacing w:after="0"/>
            </w:pPr>
            <w:r>
              <w:t>Attivato o disattivato</w:t>
            </w:r>
          </w:p>
        </w:tc>
      </w:tr>
      <w:tr w:rsidR="007B5413" w:rsidRPr="00A52F90" w14:paraId="5F6E60C5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71951869" w14:textId="716ED436" w:rsidR="007B5413" w:rsidRDefault="007B5413" w:rsidP="007B5413">
            <w:pPr>
              <w:pStyle w:val="Corpotesto"/>
              <w:spacing w:after="0"/>
            </w:pPr>
            <w:r>
              <w:t>Ottimizza righe vuote</w:t>
            </w:r>
          </w:p>
        </w:tc>
        <w:tc>
          <w:tcPr>
            <w:tcW w:w="5575" w:type="dxa"/>
            <w:vAlign w:val="center"/>
          </w:tcPr>
          <w:p w14:paraId="7FD6685B" w14:textId="2BED20A8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>le righe vuote non saranno visibili</w:t>
            </w:r>
          </w:p>
        </w:tc>
      </w:tr>
      <w:tr w:rsidR="007B5413" w:rsidRPr="00A52F90" w14:paraId="23E5396A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8834D32" w14:textId="1E9D7D82" w:rsidR="007B5413" w:rsidRDefault="007B5413" w:rsidP="007B5413">
            <w:pPr>
              <w:pStyle w:val="Corpotesto"/>
              <w:spacing w:after="0"/>
            </w:pPr>
            <w:r>
              <w:t>Conferma eliminazione</w:t>
            </w:r>
          </w:p>
        </w:tc>
        <w:tc>
          <w:tcPr>
            <w:tcW w:w="5575" w:type="dxa"/>
            <w:vAlign w:val="center"/>
          </w:tcPr>
          <w:p w14:paraId="503532A8" w14:textId="09859823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>la Mantis chiederà conferma prima di eliminare il file</w:t>
            </w:r>
          </w:p>
        </w:tc>
      </w:tr>
      <w:tr w:rsidR="007B5413" w:rsidRPr="00A52F90" w14:paraId="4B9E1F1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BD85DF1" w14:textId="5145E769" w:rsidR="007B5413" w:rsidRDefault="007B5413" w:rsidP="007B5413">
            <w:pPr>
              <w:pStyle w:val="Corpotesto"/>
              <w:spacing w:after="0"/>
            </w:pPr>
            <w:r>
              <w:lastRenderedPageBreak/>
              <w:t>Vibrazione</w:t>
            </w:r>
          </w:p>
        </w:tc>
        <w:tc>
          <w:tcPr>
            <w:tcW w:w="5575" w:type="dxa"/>
            <w:vAlign w:val="center"/>
          </w:tcPr>
          <w:p w14:paraId="2698B680" w14:textId="1E8D20DF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 xml:space="preserve">la Mantis </w:t>
            </w:r>
            <w:r w:rsidRPr="009816F0">
              <w:rPr>
                <w:lang w:val="it-IT"/>
              </w:rPr>
              <w:t>vibr</w:t>
            </w:r>
            <w:r>
              <w:rPr>
                <w:lang w:val="it-IT"/>
              </w:rPr>
              <w:t>erà</w:t>
            </w:r>
          </w:p>
        </w:tc>
      </w:tr>
      <w:tr w:rsidR="007B5413" w:rsidRPr="00A52F90" w14:paraId="4C028FA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C1AD5D3" w14:textId="7A2B122B" w:rsidR="007B5413" w:rsidRDefault="007B5413" w:rsidP="007B5413">
            <w:pPr>
              <w:pStyle w:val="Corpotesto"/>
              <w:spacing w:after="0"/>
            </w:pPr>
            <w:r>
              <w:t>Beep</w:t>
            </w:r>
          </w:p>
        </w:tc>
        <w:tc>
          <w:tcPr>
            <w:tcW w:w="5575" w:type="dxa"/>
            <w:vAlign w:val="center"/>
          </w:tcPr>
          <w:p w14:paraId="7C89C2C9" w14:textId="61CB072F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>la Mantis</w:t>
            </w:r>
            <w:r w:rsidRPr="009816F0">
              <w:rPr>
                <w:lang w:val="it-IT"/>
              </w:rPr>
              <w:t xml:space="preserve"> </w:t>
            </w:r>
            <w:r>
              <w:rPr>
                <w:lang w:val="it-IT"/>
              </w:rPr>
              <w:t>emetterà un suono</w:t>
            </w:r>
          </w:p>
        </w:tc>
      </w:tr>
      <w:tr w:rsidR="007B5413" w:rsidRPr="00A52F90" w14:paraId="180811A7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94D0203" w14:textId="79689E8C" w:rsidR="007B5413" w:rsidRDefault="007B5413" w:rsidP="007B5413">
            <w:pPr>
              <w:pStyle w:val="Corpotesto"/>
              <w:spacing w:after="0"/>
            </w:pPr>
            <w:r>
              <w:t>Configurazione tasti frontali</w:t>
            </w:r>
          </w:p>
        </w:tc>
        <w:tc>
          <w:tcPr>
            <w:tcW w:w="5575" w:type="dxa"/>
            <w:vAlign w:val="center"/>
          </w:tcPr>
          <w:p w14:paraId="3A52DD7F" w14:textId="4B706EB2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Rimappa i comandi Elemento precedente, Elemento successivo, Scorri a sinistra, e Scorri a destra </w:t>
            </w:r>
            <w:r>
              <w:rPr>
                <w:lang w:val="it-IT"/>
              </w:rPr>
              <w:t>con i tasti frontali che decidete voi</w:t>
            </w:r>
            <w:r w:rsidRPr="000E521C">
              <w:rPr>
                <w:lang w:val="it-IT"/>
              </w:rPr>
              <w:t>.</w:t>
            </w:r>
          </w:p>
        </w:tc>
      </w:tr>
      <w:tr w:rsidR="007B5413" w:rsidRPr="00A52F90" w14:paraId="79357DF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899F635" w14:textId="71BBA86B" w:rsidR="007B5413" w:rsidRDefault="007B5413" w:rsidP="007B5413">
            <w:pPr>
              <w:pStyle w:val="Corpotesto"/>
              <w:spacing w:after="0"/>
            </w:pPr>
            <w:r>
              <w:rPr>
                <w:lang w:val="en-CA"/>
              </w:rPr>
              <w:t xml:space="preserve">Notifiche wireless </w:t>
            </w:r>
          </w:p>
        </w:tc>
        <w:tc>
          <w:tcPr>
            <w:tcW w:w="5575" w:type="dxa"/>
            <w:vAlign w:val="center"/>
          </w:tcPr>
          <w:p w14:paraId="15870E1F" w14:textId="25F0261F" w:rsidR="007B5413" w:rsidRPr="007B5413" w:rsidRDefault="007B5413" w:rsidP="007B5413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Abilita o disabilita il riscontro sulle connessioni wireless e Bluetooth</w:t>
            </w:r>
          </w:p>
        </w:tc>
      </w:tr>
    </w:tbl>
    <w:p w14:paraId="142DA015" w14:textId="77777777" w:rsidR="00646BBF" w:rsidRPr="007B5413" w:rsidRDefault="00646BBF" w:rsidP="00646BBF">
      <w:pPr>
        <w:pStyle w:val="Corpotesto"/>
        <w:spacing w:after="0" w:line="240" w:lineRule="auto"/>
        <w:rPr>
          <w:lang w:val="it-IT"/>
        </w:rPr>
      </w:pPr>
    </w:p>
    <w:p w14:paraId="35630026" w14:textId="355FC9FB" w:rsidR="00646BBF" w:rsidRPr="00A52F90" w:rsidRDefault="00A52F90" w:rsidP="00646BBF">
      <w:pPr>
        <w:pStyle w:val="Titolo2"/>
        <w:rPr>
          <w:lang w:val="it-IT"/>
        </w:rPr>
      </w:pPr>
      <w:bookmarkStart w:id="321" w:name="_Toc58164303"/>
      <w:bookmarkStart w:id="322" w:name="_Toc58166339"/>
      <w:bookmarkStart w:id="323" w:name="_Toc60043805"/>
      <w:bookmarkStart w:id="324" w:name="_Toc68260861"/>
      <w:r w:rsidRPr="009816F0">
        <w:rPr>
          <w:lang w:val="it-IT"/>
        </w:rPr>
        <w:t xml:space="preserve">Aggiungere, configurare ed </w:t>
      </w:r>
      <w:r>
        <w:rPr>
          <w:lang w:val="it-IT"/>
        </w:rPr>
        <w:t xml:space="preserve">eliminare i profili </w:t>
      </w:r>
      <w:r w:rsidRPr="009816F0">
        <w:rPr>
          <w:lang w:val="it-IT"/>
        </w:rPr>
        <w:t>Braille</w:t>
      </w:r>
      <w:bookmarkEnd w:id="321"/>
      <w:bookmarkEnd w:id="322"/>
      <w:bookmarkEnd w:id="323"/>
      <w:bookmarkEnd w:id="324"/>
    </w:p>
    <w:p w14:paraId="1268D915" w14:textId="77777777" w:rsidR="00A52F90" w:rsidRPr="009816F0" w:rsidRDefault="00A52F90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Il menu Profili Braille elenca tutti i profil</w:t>
      </w:r>
      <w:r>
        <w:rPr>
          <w:lang w:val="it-IT"/>
        </w:rPr>
        <w:t>i</w:t>
      </w:r>
      <w:r w:rsidRPr="009816F0">
        <w:rPr>
          <w:lang w:val="it-IT"/>
        </w:rPr>
        <w:t xml:space="preserve"> Braille disponibili sulla </w:t>
      </w:r>
      <w:r>
        <w:rPr>
          <w:lang w:val="it-IT"/>
        </w:rPr>
        <w:t>Mantis</w:t>
      </w:r>
      <w:r w:rsidRPr="009816F0">
        <w:rPr>
          <w:lang w:val="it-IT"/>
        </w:rPr>
        <w:t xml:space="preserve">. Il profilo Braille attivo sarà sottolineato con i punti 7 </w:t>
      </w:r>
      <w:r>
        <w:rPr>
          <w:lang w:val="it-IT"/>
        </w:rPr>
        <w:t xml:space="preserve">e </w:t>
      </w:r>
      <w:r w:rsidRPr="009816F0">
        <w:rPr>
          <w:lang w:val="it-IT"/>
        </w:rPr>
        <w:t xml:space="preserve">8 </w:t>
      </w:r>
      <w:r>
        <w:rPr>
          <w:lang w:val="it-IT"/>
        </w:rPr>
        <w:t>sul dispositivo</w:t>
      </w:r>
      <w:r w:rsidRPr="009816F0">
        <w:rPr>
          <w:lang w:val="it-IT"/>
        </w:rPr>
        <w:t xml:space="preserve">. </w:t>
      </w:r>
    </w:p>
    <w:p w14:paraId="68403725" w14:textId="5B5CB18D" w:rsidR="007274E8" w:rsidRPr="00A52F90" w:rsidRDefault="00A52F90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postatevi tra i profil</w:t>
      </w:r>
      <w:r>
        <w:rPr>
          <w:lang w:val="it-IT"/>
        </w:rPr>
        <w:t>i</w:t>
      </w:r>
      <w:r w:rsidRPr="009816F0">
        <w:rPr>
          <w:lang w:val="it-IT"/>
        </w:rPr>
        <w:t xml:space="preserve"> Braille disponibili usando i tasti frontali Precedente e Successivo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 xml:space="preserve">cursor routing </w:t>
      </w:r>
      <w:r>
        <w:rPr>
          <w:lang w:val="it-IT"/>
        </w:rPr>
        <w:t>per selezionarlo</w:t>
      </w:r>
      <w:r w:rsidR="00646BBF" w:rsidRPr="00A52F90">
        <w:rPr>
          <w:lang w:val="it-IT"/>
        </w:rPr>
        <w:t>.</w:t>
      </w:r>
    </w:p>
    <w:p w14:paraId="7EFFA42F" w14:textId="7B177FFC" w:rsidR="00646BBF" w:rsidRPr="00A52F90" w:rsidRDefault="00A52F90" w:rsidP="00646BBF">
      <w:pPr>
        <w:pStyle w:val="Titolo3"/>
        <w:rPr>
          <w:lang w:val="it-IT"/>
        </w:rPr>
      </w:pPr>
      <w:bookmarkStart w:id="325" w:name="_Toc58164304"/>
      <w:bookmarkStart w:id="326" w:name="_Toc58166340"/>
      <w:bookmarkStart w:id="327" w:name="_Toc60043806"/>
      <w:bookmarkStart w:id="328" w:name="_Toc68260862"/>
      <w:r w:rsidRPr="009816F0">
        <w:rPr>
          <w:lang w:val="it-IT"/>
        </w:rPr>
        <w:t>Aggiungere un profilo Braille</w:t>
      </w:r>
      <w:bookmarkEnd w:id="325"/>
      <w:bookmarkEnd w:id="326"/>
      <w:bookmarkEnd w:id="327"/>
      <w:bookmarkEnd w:id="328"/>
    </w:p>
    <w:p w14:paraId="304A9F6D" w14:textId="48D18C90" w:rsidR="00646BBF" w:rsidRPr="00A52F90" w:rsidRDefault="00A52F90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er aggiungere un profilo Braille, selezionate Aggiungi Profil</w:t>
      </w:r>
      <w:r>
        <w:rPr>
          <w:lang w:val="it-IT"/>
        </w:rPr>
        <w:t>o Braille</w:t>
      </w:r>
      <w:r w:rsidRPr="009816F0">
        <w:rPr>
          <w:lang w:val="it-IT"/>
        </w:rPr>
        <w:t xml:space="preserve">, </w:t>
      </w:r>
      <w:r>
        <w:rPr>
          <w:lang w:val="it-IT"/>
        </w:rPr>
        <w:t xml:space="preserve">dopodichè premete Invio o un </w:t>
      </w:r>
      <w:r w:rsidRPr="009816F0">
        <w:rPr>
          <w:lang w:val="it-IT"/>
        </w:rPr>
        <w:t>cursor routing</w:t>
      </w:r>
      <w:r w:rsidR="00646BBF" w:rsidRPr="00A52F90">
        <w:rPr>
          <w:lang w:val="it-IT"/>
        </w:rPr>
        <w:t>.</w:t>
      </w:r>
    </w:p>
    <w:p w14:paraId="39D2F848" w14:textId="3619E530" w:rsidR="00646BBF" w:rsidRPr="00A52F90" w:rsidRDefault="00A52F90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Vi sarà chiesto di </w:t>
      </w:r>
      <w:r>
        <w:rPr>
          <w:lang w:val="it-IT"/>
        </w:rPr>
        <w:t>inserire le seguenti opzioni</w:t>
      </w:r>
      <w:r w:rsidR="00646BBF" w:rsidRPr="00A52F90">
        <w:rPr>
          <w:lang w:val="it-IT"/>
        </w:rPr>
        <w:t>:</w:t>
      </w:r>
    </w:p>
    <w:p w14:paraId="6D8BBA45" w14:textId="1AFFF037" w:rsidR="00646BBF" w:rsidRPr="00A52F90" w:rsidRDefault="00A52F90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Nome profilo</w:t>
      </w:r>
      <w:r w:rsidRPr="009816F0">
        <w:rPr>
          <w:lang w:val="it-IT"/>
        </w:rPr>
        <w:t>: digitate il nome del profil</w:t>
      </w:r>
      <w:r>
        <w:rPr>
          <w:lang w:val="it-IT"/>
        </w:rPr>
        <w:t>o tra le parentesi quadre, dopodichè premete Invio</w:t>
      </w:r>
      <w:r w:rsidR="00646BBF" w:rsidRPr="00A52F90">
        <w:rPr>
          <w:lang w:val="it-IT"/>
        </w:rPr>
        <w:t>.</w:t>
      </w:r>
    </w:p>
    <w:p w14:paraId="2475DA49" w14:textId="29373303" w:rsidR="00646BBF" w:rsidRPr="00A52F90" w:rsidRDefault="00A52F90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Grado del Braille</w:t>
      </w:r>
      <w:r w:rsidRPr="009816F0">
        <w:rPr>
          <w:lang w:val="it-IT"/>
        </w:rPr>
        <w:t xml:space="preserve">: scegliete tra Non contratto, </w:t>
      </w:r>
      <w:r>
        <w:rPr>
          <w:lang w:val="it-IT"/>
        </w:rPr>
        <w:t>Contratto e Braille del c</w:t>
      </w:r>
      <w:r w:rsidRPr="009816F0">
        <w:rPr>
          <w:lang w:val="it-IT"/>
        </w:rPr>
        <w:t xml:space="preserve">omputer, </w:t>
      </w:r>
      <w:r>
        <w:rPr>
          <w:lang w:val="it-IT"/>
        </w:rPr>
        <w:t>dopodichè premete Invio</w:t>
      </w:r>
      <w:r w:rsidR="00646BBF" w:rsidRPr="00A52F90">
        <w:rPr>
          <w:lang w:val="it-IT"/>
        </w:rPr>
        <w:t>.</w:t>
      </w:r>
      <w:r w:rsidR="00224205" w:rsidRPr="00A52F90">
        <w:rPr>
          <w:lang w:val="it-IT"/>
        </w:rPr>
        <w:t xml:space="preserve"> </w:t>
      </w:r>
      <w:r w:rsidRPr="00A52F90">
        <w:rPr>
          <w:lang w:val="it-IT"/>
        </w:rPr>
        <w:t xml:space="preserve">Tenete presente che la </w:t>
      </w:r>
      <w:r w:rsidR="001C2E43" w:rsidRPr="00A52F90">
        <w:rPr>
          <w:lang w:val="it-IT"/>
        </w:rPr>
        <w:t>Mantis</w:t>
      </w:r>
      <w:r w:rsidR="00224205" w:rsidRPr="00A52F90">
        <w:rPr>
          <w:lang w:val="it-IT"/>
        </w:rPr>
        <w:t xml:space="preserve"> </w:t>
      </w:r>
      <w:r w:rsidRPr="00A52F90">
        <w:rPr>
          <w:lang w:val="it-IT"/>
        </w:rPr>
        <w:t xml:space="preserve">consente di nascondere </w:t>
      </w:r>
      <w:r>
        <w:rPr>
          <w:lang w:val="it-IT"/>
        </w:rPr>
        <w:t xml:space="preserve">il </w:t>
      </w:r>
      <w:r w:rsidR="00224205" w:rsidRPr="00A52F90">
        <w:rPr>
          <w:lang w:val="it-IT"/>
        </w:rPr>
        <w:t xml:space="preserve">braille </w:t>
      </w:r>
      <w:r>
        <w:rPr>
          <w:lang w:val="it-IT"/>
        </w:rPr>
        <w:t>contratto e</w:t>
      </w:r>
      <w:r w:rsidR="00224205" w:rsidRPr="00A52F90">
        <w:rPr>
          <w:lang w:val="it-IT"/>
        </w:rPr>
        <w:t>/</w:t>
      </w:r>
      <w:r>
        <w:rPr>
          <w:lang w:val="it-IT"/>
        </w:rPr>
        <w:t xml:space="preserve">o il braille del </w:t>
      </w:r>
      <w:r w:rsidR="00224205" w:rsidRPr="00A52F90">
        <w:rPr>
          <w:lang w:val="it-IT"/>
        </w:rPr>
        <w:t xml:space="preserve">computer </w:t>
      </w:r>
      <w:r>
        <w:rPr>
          <w:lang w:val="it-IT"/>
        </w:rPr>
        <w:t>quando si cambiano i gradi del braille</w:t>
      </w:r>
      <w:r w:rsidR="00224205" w:rsidRPr="00A52F90">
        <w:rPr>
          <w:lang w:val="it-IT"/>
        </w:rPr>
        <w:t xml:space="preserve">.  </w:t>
      </w:r>
    </w:p>
    <w:p w14:paraId="5843E7AD" w14:textId="390D079D" w:rsidR="00646BBF" w:rsidRPr="00A52F90" w:rsidRDefault="00A52F90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Tabella Braille del computer</w:t>
      </w:r>
      <w:r w:rsidRPr="009816F0">
        <w:rPr>
          <w:lang w:val="it-IT"/>
        </w:rPr>
        <w:t xml:space="preserve">: selezionate la vostra tabella Braille del computer, </w:t>
      </w:r>
      <w:r>
        <w:rPr>
          <w:lang w:val="it-IT"/>
        </w:rPr>
        <w:t>dopodichè premete Invio</w:t>
      </w:r>
      <w:r w:rsidR="00646BBF" w:rsidRPr="00A52F90">
        <w:rPr>
          <w:lang w:val="it-IT"/>
        </w:rPr>
        <w:t>.</w:t>
      </w:r>
      <w:r w:rsidR="00A04DD7" w:rsidRPr="00A52F90">
        <w:rPr>
          <w:lang w:val="it-IT"/>
        </w:rPr>
        <w:t xml:space="preserve"> </w:t>
      </w:r>
      <w:r>
        <w:rPr>
          <w:lang w:val="it-IT"/>
        </w:rPr>
        <w:t>Selezionate Niente per evitare il passaggio al braille del c</w:t>
      </w:r>
      <w:r w:rsidR="00A04DD7" w:rsidRPr="00A52F90">
        <w:rPr>
          <w:lang w:val="it-IT"/>
        </w:rPr>
        <w:t>omputer.</w:t>
      </w:r>
    </w:p>
    <w:p w14:paraId="401BCACA" w14:textId="0CFF88AC" w:rsidR="00646BBF" w:rsidRPr="00A52F90" w:rsidRDefault="00A52F90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Tabella Braille Non contratto</w:t>
      </w:r>
      <w:r w:rsidRPr="009816F0">
        <w:rPr>
          <w:lang w:val="it-IT"/>
        </w:rPr>
        <w:t xml:space="preserve">: selezionate la </w:t>
      </w:r>
      <w:r>
        <w:rPr>
          <w:lang w:val="it-IT"/>
        </w:rPr>
        <w:t xml:space="preserve">vostra </w:t>
      </w:r>
      <w:r w:rsidRPr="009816F0">
        <w:rPr>
          <w:lang w:val="it-IT"/>
        </w:rPr>
        <w:t xml:space="preserve">tabella </w:t>
      </w:r>
      <w:r>
        <w:rPr>
          <w:lang w:val="it-IT"/>
        </w:rPr>
        <w:t xml:space="preserve">per il </w:t>
      </w:r>
      <w:r w:rsidRPr="009816F0">
        <w:rPr>
          <w:lang w:val="it-IT"/>
        </w:rPr>
        <w:t xml:space="preserve">braille </w:t>
      </w:r>
      <w:r>
        <w:rPr>
          <w:lang w:val="it-IT"/>
        </w:rPr>
        <w:t>non contratto</w:t>
      </w:r>
      <w:r w:rsidRPr="009816F0">
        <w:rPr>
          <w:lang w:val="it-IT"/>
        </w:rPr>
        <w:t xml:space="preserve">, </w:t>
      </w:r>
      <w:r>
        <w:rPr>
          <w:lang w:val="it-IT"/>
        </w:rPr>
        <w:t>dopodichè premete Invio</w:t>
      </w:r>
      <w:r w:rsidR="00646BBF" w:rsidRPr="00A52F90">
        <w:rPr>
          <w:lang w:val="it-IT"/>
        </w:rPr>
        <w:t>.</w:t>
      </w:r>
    </w:p>
    <w:p w14:paraId="053F734A" w14:textId="054BA57B" w:rsidR="00646BBF" w:rsidRPr="00A52F90" w:rsidRDefault="00A52F90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Tabella Braille Contratto</w:t>
      </w:r>
      <w:r w:rsidRPr="009816F0">
        <w:rPr>
          <w:lang w:val="it-IT"/>
        </w:rPr>
        <w:t xml:space="preserve">: selezionate la </w:t>
      </w:r>
      <w:r>
        <w:rPr>
          <w:lang w:val="it-IT"/>
        </w:rPr>
        <w:t xml:space="preserve">vostra </w:t>
      </w:r>
      <w:r w:rsidRPr="009816F0">
        <w:rPr>
          <w:lang w:val="it-IT"/>
        </w:rPr>
        <w:t xml:space="preserve">tabella </w:t>
      </w:r>
      <w:r>
        <w:rPr>
          <w:lang w:val="it-IT"/>
        </w:rPr>
        <w:t xml:space="preserve">per il </w:t>
      </w:r>
      <w:r w:rsidRPr="009816F0">
        <w:rPr>
          <w:lang w:val="it-IT"/>
        </w:rPr>
        <w:t xml:space="preserve">Braille contratto, </w:t>
      </w:r>
      <w:r>
        <w:rPr>
          <w:lang w:val="it-IT"/>
        </w:rPr>
        <w:t>dopodichè premete Invio</w:t>
      </w:r>
      <w:r w:rsidR="00646BBF" w:rsidRPr="00A52F90">
        <w:rPr>
          <w:lang w:val="it-IT"/>
        </w:rPr>
        <w:t>.</w:t>
      </w:r>
      <w:r w:rsidR="00F922C8" w:rsidRPr="00A52F90">
        <w:rPr>
          <w:lang w:val="it-IT"/>
        </w:rPr>
        <w:t xml:space="preserve"> Sele</w:t>
      </w:r>
      <w:r w:rsidR="008D23B4">
        <w:rPr>
          <w:lang w:val="it-IT"/>
        </w:rPr>
        <w:t>zionate Niente per evitare il passaggio al braille contratto</w:t>
      </w:r>
      <w:r w:rsidR="00F922C8" w:rsidRPr="00A52F90">
        <w:rPr>
          <w:lang w:val="it-IT"/>
        </w:rPr>
        <w:t>.</w:t>
      </w:r>
    </w:p>
    <w:p w14:paraId="6E36916E" w14:textId="0D469199" w:rsidR="00646BBF" w:rsidRPr="008D23B4" w:rsidRDefault="008D23B4" w:rsidP="00380C15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Salva configurazione</w:t>
      </w:r>
      <w:r w:rsidRPr="009816F0">
        <w:rPr>
          <w:lang w:val="it-IT"/>
        </w:rPr>
        <w:t xml:space="preserve">: premete Invio per </w:t>
      </w:r>
      <w:r>
        <w:rPr>
          <w:lang w:val="it-IT"/>
        </w:rPr>
        <w:t>salvare la configurazione</w:t>
      </w:r>
      <w:r w:rsidR="00646BBF" w:rsidRPr="008D23B4">
        <w:rPr>
          <w:lang w:val="it-IT"/>
        </w:rPr>
        <w:t xml:space="preserve">. </w:t>
      </w:r>
    </w:p>
    <w:p w14:paraId="3E7627F7" w14:textId="4E263ABC" w:rsidR="00646BBF" w:rsidRPr="008D23B4" w:rsidRDefault="008D23B4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l nuovo profilo Braille </w:t>
      </w:r>
      <w:r>
        <w:rPr>
          <w:lang w:val="it-IT"/>
        </w:rPr>
        <w:t xml:space="preserve">da questo momento sarà disponibile nel menu Impostazioni, in Profili </w:t>
      </w:r>
      <w:r w:rsidRPr="009816F0">
        <w:rPr>
          <w:lang w:val="it-IT"/>
        </w:rPr>
        <w:t>Braille</w:t>
      </w:r>
      <w:r w:rsidR="00646BBF" w:rsidRPr="008D23B4">
        <w:rPr>
          <w:lang w:val="it-IT"/>
        </w:rPr>
        <w:t>.</w:t>
      </w:r>
    </w:p>
    <w:p w14:paraId="55E80413" w14:textId="1A60A221" w:rsidR="00646BBF" w:rsidRPr="00594501" w:rsidRDefault="00075B61" w:rsidP="00646BBF">
      <w:pPr>
        <w:pStyle w:val="Titolo3"/>
        <w:rPr>
          <w:lang w:val="it-IT"/>
        </w:rPr>
      </w:pPr>
      <w:bookmarkStart w:id="329" w:name="_Toc58164305"/>
      <w:bookmarkStart w:id="330" w:name="_Toc58166341"/>
      <w:bookmarkStart w:id="331" w:name="_Toc60043807"/>
      <w:bookmarkStart w:id="332" w:name="_Toc68260863"/>
      <w:r w:rsidRPr="009816F0">
        <w:rPr>
          <w:lang w:val="it-IT"/>
        </w:rPr>
        <w:lastRenderedPageBreak/>
        <w:t>Configurare o eliminare un</w:t>
      </w:r>
      <w:r>
        <w:rPr>
          <w:lang w:val="it-IT"/>
        </w:rPr>
        <w:t xml:space="preserve"> profilo </w:t>
      </w:r>
      <w:r w:rsidRPr="009816F0">
        <w:rPr>
          <w:lang w:val="it-IT"/>
        </w:rPr>
        <w:t>Braille</w:t>
      </w:r>
      <w:bookmarkEnd w:id="329"/>
      <w:bookmarkEnd w:id="330"/>
      <w:bookmarkEnd w:id="331"/>
      <w:bookmarkEnd w:id="332"/>
    </w:p>
    <w:p w14:paraId="40F12279" w14:textId="787D947A" w:rsidR="00646BBF" w:rsidRPr="00594501" w:rsidRDefault="00594501" w:rsidP="00380C15">
      <w:pPr>
        <w:jc w:val="both"/>
        <w:rPr>
          <w:lang w:val="it-IT"/>
        </w:rPr>
      </w:pPr>
      <w:r w:rsidRPr="009816F0">
        <w:rPr>
          <w:lang w:val="it-IT"/>
        </w:rPr>
        <w:t>Per configurare o elimin</w:t>
      </w:r>
      <w:r>
        <w:rPr>
          <w:lang w:val="it-IT"/>
        </w:rPr>
        <w:t xml:space="preserve">are un profilo </w:t>
      </w:r>
      <w:r w:rsidRPr="009816F0">
        <w:rPr>
          <w:lang w:val="it-IT"/>
        </w:rPr>
        <w:t>Braille</w:t>
      </w:r>
      <w:r>
        <w:rPr>
          <w:lang w:val="it-IT"/>
        </w:rPr>
        <w:t>:</w:t>
      </w:r>
    </w:p>
    <w:p w14:paraId="5CB791EC" w14:textId="77777777" w:rsidR="00594501" w:rsidRPr="000E521C" w:rsidRDefault="00594501" w:rsidP="00380C15">
      <w:pPr>
        <w:pStyle w:val="Paragrafoelenco"/>
        <w:numPr>
          <w:ilvl w:val="0"/>
          <w:numId w:val="33"/>
        </w:numPr>
        <w:contextualSpacing w:val="0"/>
        <w:jc w:val="both"/>
        <w:rPr>
          <w:lang w:val="it-IT"/>
        </w:rPr>
      </w:pPr>
      <w:r w:rsidRPr="009816F0">
        <w:rPr>
          <w:lang w:val="it-IT"/>
        </w:rPr>
        <w:t>Spostatevi tra i profili Braille disponibili us</w:t>
      </w:r>
      <w:r>
        <w:rPr>
          <w:lang w:val="it-IT"/>
        </w:rPr>
        <w:t>ando i tasti frontali Precedente e Successivo</w:t>
      </w:r>
      <w:r w:rsidRPr="000E521C">
        <w:rPr>
          <w:lang w:val="it-IT"/>
        </w:rPr>
        <w:t>.</w:t>
      </w:r>
    </w:p>
    <w:p w14:paraId="0965E2EE" w14:textId="77777777" w:rsidR="00594501" w:rsidRPr="000E521C" w:rsidRDefault="00594501" w:rsidP="00380C15">
      <w:pPr>
        <w:pStyle w:val="Paragrafoelenco"/>
        <w:numPr>
          <w:ilvl w:val="0"/>
          <w:numId w:val="33"/>
        </w:numPr>
        <w:contextualSpacing w:val="0"/>
        <w:jc w:val="both"/>
        <w:rPr>
          <w:lang w:val="it-IT"/>
        </w:rPr>
      </w:pPr>
      <w:r w:rsidRPr="000E521C">
        <w:rPr>
          <w:lang w:val="it-IT"/>
        </w:rPr>
        <w:t xml:space="preserve">Premete Ctrl + M per aprire il menu contestuale. </w:t>
      </w:r>
    </w:p>
    <w:p w14:paraId="24BF6FEC" w14:textId="77777777" w:rsidR="00594501" w:rsidRPr="000E521C" w:rsidRDefault="00594501" w:rsidP="00380C15">
      <w:pPr>
        <w:pStyle w:val="Paragrafoelenco"/>
        <w:numPr>
          <w:ilvl w:val="0"/>
          <w:numId w:val="33"/>
        </w:numPr>
        <w:contextualSpacing w:val="0"/>
        <w:jc w:val="both"/>
        <w:rPr>
          <w:lang w:val="it-IT"/>
        </w:rPr>
      </w:pPr>
      <w:r w:rsidRPr="009816F0">
        <w:rPr>
          <w:lang w:val="it-IT"/>
        </w:rPr>
        <w:t>Selezi</w:t>
      </w:r>
      <w:r>
        <w:rPr>
          <w:lang w:val="it-IT"/>
        </w:rPr>
        <w:t xml:space="preserve">onate </w:t>
      </w:r>
      <w:r w:rsidRPr="009816F0">
        <w:rPr>
          <w:lang w:val="it-IT"/>
        </w:rPr>
        <w:t>Configur</w:t>
      </w:r>
      <w:r>
        <w:rPr>
          <w:lang w:val="it-IT"/>
        </w:rPr>
        <w:t>a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Profilo </w:t>
      </w:r>
      <w:r w:rsidRPr="009816F0">
        <w:rPr>
          <w:lang w:val="it-IT"/>
        </w:rPr>
        <w:t xml:space="preserve">Braille </w:t>
      </w:r>
      <w:r w:rsidRPr="009816F0">
        <w:rPr>
          <w:rStyle w:val="Enfasigrassetto"/>
          <w:lang w:val="it-IT"/>
        </w:rPr>
        <w:t>O</w:t>
      </w:r>
      <w:r w:rsidRPr="009816F0">
        <w:rPr>
          <w:lang w:val="it-IT"/>
        </w:rPr>
        <w:t xml:space="preserve"> </w:t>
      </w:r>
      <w:r>
        <w:rPr>
          <w:lang w:val="it-IT"/>
        </w:rPr>
        <w:t xml:space="preserve">Elimina Profilo </w:t>
      </w:r>
      <w:r w:rsidRPr="009816F0">
        <w:rPr>
          <w:lang w:val="it-IT"/>
        </w:rPr>
        <w:t>Braille</w:t>
      </w:r>
      <w:r w:rsidRPr="000E521C">
        <w:rPr>
          <w:lang w:val="it-IT"/>
        </w:rPr>
        <w:t>.</w:t>
      </w:r>
    </w:p>
    <w:p w14:paraId="38BB6DDC" w14:textId="5F3571B2" w:rsidR="00646BBF" w:rsidRDefault="00594501" w:rsidP="00380C15">
      <w:pPr>
        <w:pStyle w:val="Paragrafoelenco"/>
        <w:numPr>
          <w:ilvl w:val="0"/>
          <w:numId w:val="33"/>
        </w:numPr>
        <w:contextualSpacing w:val="0"/>
        <w:jc w:val="both"/>
      </w:pPr>
      <w:r>
        <w:t>Premete Invio</w:t>
      </w:r>
      <w:r w:rsidR="00646BBF">
        <w:t>.</w:t>
      </w:r>
    </w:p>
    <w:p w14:paraId="0972551C" w14:textId="40722869" w:rsidR="00646BBF" w:rsidRPr="001D6FD7" w:rsidRDefault="001D6FD7" w:rsidP="00646BBF">
      <w:pPr>
        <w:pStyle w:val="Titolo2"/>
        <w:rPr>
          <w:lang w:val="it-IT"/>
        </w:rPr>
      </w:pPr>
      <w:bookmarkStart w:id="333" w:name="_Toc58164306"/>
      <w:bookmarkStart w:id="334" w:name="_Toc58166342"/>
      <w:bookmarkStart w:id="335" w:name="_Toc60043808"/>
      <w:bookmarkStart w:id="336" w:name="_Toc68260864"/>
      <w:r w:rsidRPr="009816F0">
        <w:rPr>
          <w:lang w:val="it-IT"/>
        </w:rPr>
        <w:t>Uso di una rete Wi-Fi o Bluetooth</w:t>
      </w:r>
      <w:bookmarkEnd w:id="333"/>
      <w:bookmarkEnd w:id="334"/>
      <w:bookmarkEnd w:id="335"/>
      <w:bookmarkEnd w:id="336"/>
    </w:p>
    <w:p w14:paraId="0237D1E4" w14:textId="4E76E663" w:rsidR="00646BBF" w:rsidRPr="001D6FD7" w:rsidRDefault="001D6FD7" w:rsidP="00646BBF">
      <w:pPr>
        <w:pStyle w:val="Corpotesto"/>
        <w:rPr>
          <w:lang w:val="it-IT"/>
        </w:rPr>
      </w:pPr>
      <w:r w:rsidRPr="000E521C">
        <w:rPr>
          <w:lang w:val="it-IT"/>
        </w:rPr>
        <w:t xml:space="preserve">Mantis Q40 </w:t>
      </w:r>
      <w:r w:rsidRPr="009816F0">
        <w:rPr>
          <w:lang w:val="it-IT"/>
        </w:rPr>
        <w:t xml:space="preserve">integra una scheda Wi-Fi </w:t>
      </w:r>
      <w:r>
        <w:rPr>
          <w:lang w:val="it-IT"/>
        </w:rPr>
        <w:t xml:space="preserve">a </w:t>
      </w:r>
      <w:r w:rsidRPr="009816F0">
        <w:rPr>
          <w:lang w:val="it-IT"/>
        </w:rPr>
        <w:t>2.4 GHz</w:t>
      </w:r>
      <w:r w:rsidR="00646BBF" w:rsidRPr="001D6FD7">
        <w:rPr>
          <w:lang w:val="it-IT"/>
        </w:rPr>
        <w:t>.</w:t>
      </w:r>
    </w:p>
    <w:p w14:paraId="327BCC94" w14:textId="033AD209" w:rsidR="00646BBF" w:rsidRPr="001D6FD7" w:rsidRDefault="001D6FD7" w:rsidP="00646BBF">
      <w:pPr>
        <w:pStyle w:val="Titolo3"/>
        <w:rPr>
          <w:lang w:val="it-IT"/>
        </w:rPr>
      </w:pPr>
      <w:bookmarkStart w:id="337" w:name="_Toc58164307"/>
      <w:bookmarkStart w:id="338" w:name="_Toc58166343"/>
      <w:bookmarkStart w:id="339" w:name="_Toc60043809"/>
      <w:bookmarkStart w:id="340" w:name="_Toc68260865"/>
      <w:r w:rsidRPr="009816F0">
        <w:rPr>
          <w:lang w:val="it-IT"/>
        </w:rPr>
        <w:t>Connettersi ad una rete Wi-Fi</w:t>
      </w:r>
      <w:bookmarkEnd w:id="337"/>
      <w:bookmarkEnd w:id="338"/>
      <w:bookmarkEnd w:id="339"/>
      <w:bookmarkEnd w:id="340"/>
    </w:p>
    <w:p w14:paraId="52641ED0" w14:textId="2C15EA02" w:rsidR="00646BBF" w:rsidRPr="005E5A6E" w:rsidRDefault="005E5A6E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Selezionate Nuova connessione dal menu Wi-Fi, dopodichè prem</w:t>
      </w:r>
      <w:r>
        <w:rPr>
          <w:lang w:val="it-IT"/>
        </w:rPr>
        <w:t xml:space="preserve">ete Invio o un </w:t>
      </w:r>
      <w:r w:rsidRPr="009816F0">
        <w:rPr>
          <w:lang w:val="it-IT"/>
        </w:rPr>
        <w:t xml:space="preserve">cursor routing </w:t>
      </w:r>
      <w:r>
        <w:rPr>
          <w:lang w:val="it-IT"/>
        </w:rPr>
        <w:t>per accedervi</w:t>
      </w:r>
      <w:r w:rsidR="00646BBF" w:rsidRPr="005E5A6E">
        <w:rPr>
          <w:lang w:val="it-IT"/>
        </w:rPr>
        <w:t xml:space="preserve">. </w:t>
      </w:r>
    </w:p>
    <w:p w14:paraId="65FEE242" w14:textId="620E3A4E" w:rsidR="00646BBF" w:rsidRPr="005E5A6E" w:rsidRDefault="005E5A6E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Ci sono tre opzioni possi</w:t>
      </w:r>
      <w:r>
        <w:rPr>
          <w:lang w:val="it-IT"/>
        </w:rPr>
        <w:t>b</w:t>
      </w:r>
      <w:r w:rsidRPr="009816F0">
        <w:rPr>
          <w:lang w:val="it-IT"/>
        </w:rPr>
        <w:t>ili</w:t>
      </w:r>
      <w:r w:rsidR="00646BBF" w:rsidRPr="005E5A6E">
        <w:rPr>
          <w:lang w:val="it-IT"/>
        </w:rPr>
        <w:t>:</w:t>
      </w:r>
    </w:p>
    <w:p w14:paraId="273E03FC" w14:textId="4A1922F5" w:rsidR="005E5A6E" w:rsidRPr="009816F0" w:rsidRDefault="005E5A6E" w:rsidP="00380C15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Cerca SSID</w:t>
      </w:r>
      <w:r w:rsidRPr="009816F0">
        <w:rPr>
          <w:lang w:val="it-IT"/>
        </w:rPr>
        <w:t>: selezionate questa opzione pe</w:t>
      </w:r>
      <w:r>
        <w:rPr>
          <w:lang w:val="it-IT"/>
        </w:rPr>
        <w:t>r cercare le reti disponibili nelle vicinanze</w:t>
      </w:r>
      <w:r w:rsidRPr="009816F0">
        <w:rPr>
          <w:lang w:val="it-IT"/>
        </w:rPr>
        <w:t xml:space="preserve">. Quando la </w:t>
      </w:r>
      <w:r>
        <w:rPr>
          <w:lang w:val="it-IT"/>
        </w:rPr>
        <w:t xml:space="preserve">Mantis </w:t>
      </w:r>
      <w:r w:rsidRPr="009816F0">
        <w:rPr>
          <w:lang w:val="it-IT"/>
        </w:rPr>
        <w:t>ha terminato la scansione, mostrerà l</w:t>
      </w:r>
      <w:r w:rsidR="000A02BC">
        <w:rPr>
          <w:lang w:val="it-IT"/>
        </w:rPr>
        <w:t>'</w:t>
      </w:r>
      <w:r w:rsidRPr="009816F0">
        <w:rPr>
          <w:lang w:val="it-IT"/>
        </w:rPr>
        <w:t>elenco de</w:t>
      </w:r>
      <w:r>
        <w:rPr>
          <w:lang w:val="it-IT"/>
        </w:rPr>
        <w:t>lle reti trovate</w:t>
      </w:r>
      <w:r w:rsidRPr="009816F0">
        <w:rPr>
          <w:lang w:val="it-IT"/>
        </w:rPr>
        <w:t xml:space="preserve">. </w:t>
      </w:r>
    </w:p>
    <w:p w14:paraId="112BADDF" w14:textId="77777777" w:rsidR="005E5A6E" w:rsidRPr="009816F0" w:rsidRDefault="005E5A6E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Premete Invio o un cursor routing pe</w:t>
      </w:r>
      <w:r>
        <w:rPr>
          <w:lang w:val="it-IT"/>
        </w:rPr>
        <w:t>r selezionare la rete</w:t>
      </w:r>
      <w:r w:rsidRPr="009816F0">
        <w:rPr>
          <w:lang w:val="it-IT"/>
        </w:rPr>
        <w:t>. Dopodichè, digitate la password e premete Invi</w:t>
      </w:r>
      <w:r>
        <w:rPr>
          <w:lang w:val="it-IT"/>
        </w:rPr>
        <w:t>o per completare la connessione</w:t>
      </w:r>
      <w:r w:rsidRPr="009816F0">
        <w:rPr>
          <w:lang w:val="it-IT"/>
        </w:rPr>
        <w:t>.</w:t>
      </w:r>
    </w:p>
    <w:p w14:paraId="53B9F6E3" w14:textId="77777777" w:rsidR="005E5A6E" w:rsidRPr="009816F0" w:rsidRDefault="005E5A6E" w:rsidP="00380C15">
      <w:pPr>
        <w:pStyle w:val="Corpotesto"/>
        <w:jc w:val="both"/>
        <w:rPr>
          <w:lang w:val="it-IT"/>
        </w:rPr>
      </w:pPr>
      <w:r w:rsidRPr="00F62C58">
        <w:rPr>
          <w:rStyle w:val="Enfasigrassetto"/>
          <w:lang w:val="it-IT"/>
        </w:rPr>
        <w:t>Co</w:t>
      </w:r>
      <w:r w:rsidRPr="009816F0">
        <w:rPr>
          <w:rStyle w:val="Enfasigrassetto"/>
          <w:lang w:val="it-IT"/>
        </w:rPr>
        <w:t>nnessione WPS</w:t>
      </w:r>
      <w:r w:rsidRPr="009816F0">
        <w:rPr>
          <w:lang w:val="it-IT"/>
        </w:rPr>
        <w:t>: selezionate questa op</w:t>
      </w:r>
      <w:r>
        <w:rPr>
          <w:lang w:val="it-IT"/>
        </w:rPr>
        <w:t xml:space="preserve">zione per stabilire una connessione </w:t>
      </w:r>
      <w:r w:rsidRPr="009816F0">
        <w:rPr>
          <w:lang w:val="it-IT"/>
        </w:rPr>
        <w:t xml:space="preserve">Wi-Fi </w:t>
      </w:r>
      <w:r>
        <w:rPr>
          <w:lang w:val="it-IT"/>
        </w:rPr>
        <w:t xml:space="preserve">tramite </w:t>
      </w:r>
      <w:r w:rsidRPr="009816F0">
        <w:rPr>
          <w:lang w:val="it-IT"/>
        </w:rPr>
        <w:t xml:space="preserve">WPS. La </w:t>
      </w:r>
      <w:r>
        <w:rPr>
          <w:lang w:val="it-IT"/>
        </w:rPr>
        <w:t xml:space="preserve">Mantis </w:t>
      </w:r>
      <w:r w:rsidRPr="009816F0">
        <w:rPr>
          <w:lang w:val="it-IT"/>
        </w:rPr>
        <w:t>mostrerà “caricamento in corso...” per 30 secondi circa. Premete il pulsante WPS sul vostro router per attivare il</w:t>
      </w:r>
      <w:r>
        <w:rPr>
          <w:lang w:val="it-IT"/>
        </w:rPr>
        <w:t xml:space="preserve"> riconoscimento di nuovi dispositivi</w:t>
      </w:r>
      <w:r w:rsidRPr="009816F0">
        <w:rPr>
          <w:lang w:val="it-IT"/>
        </w:rPr>
        <w:t>. Dopo qualche secondo, verrete automaticamente connessi alla rete.</w:t>
      </w:r>
    </w:p>
    <w:p w14:paraId="15E52BA5" w14:textId="70C05982" w:rsidR="00646BBF" w:rsidRPr="005E5A6E" w:rsidRDefault="005E5A6E" w:rsidP="00380C15">
      <w:pPr>
        <w:pStyle w:val="Corpotesto"/>
        <w:jc w:val="both"/>
        <w:rPr>
          <w:lang w:val="it-IT"/>
        </w:rPr>
      </w:pPr>
      <w:r w:rsidRPr="009816F0">
        <w:rPr>
          <w:rStyle w:val="Enfasigrassetto"/>
          <w:lang w:val="it-IT"/>
        </w:rPr>
        <w:t>Connessione manuale</w:t>
      </w:r>
      <w:r w:rsidRPr="009816F0">
        <w:rPr>
          <w:lang w:val="it-IT"/>
        </w:rPr>
        <w:t>: per inserire ma</w:t>
      </w:r>
      <w:r>
        <w:rPr>
          <w:lang w:val="it-IT"/>
        </w:rPr>
        <w:t>nualmente</w:t>
      </w:r>
      <w:r w:rsidRPr="009816F0">
        <w:rPr>
          <w:lang w:val="it-IT"/>
        </w:rPr>
        <w:t xml:space="preserve"> l</w:t>
      </w:r>
      <w:r w:rsidR="000A02BC">
        <w:rPr>
          <w:lang w:val="it-IT"/>
        </w:rPr>
        <w:t>'</w:t>
      </w:r>
      <w:r w:rsidRPr="009816F0">
        <w:rPr>
          <w:lang w:val="it-IT"/>
        </w:rPr>
        <w:t xml:space="preserve">SSID della rete e la password, </w:t>
      </w:r>
      <w:r>
        <w:rPr>
          <w:lang w:val="it-IT"/>
        </w:rPr>
        <w:t>selezionate questa opzione</w:t>
      </w:r>
      <w:r w:rsidRPr="009816F0">
        <w:rPr>
          <w:lang w:val="it-IT"/>
        </w:rPr>
        <w:t xml:space="preserve">. </w:t>
      </w:r>
      <w:r w:rsidRPr="000E521C">
        <w:rPr>
          <w:lang w:val="it-IT"/>
        </w:rPr>
        <w:t>Appena avete finito, premete Invio per collegarvi</w:t>
      </w:r>
      <w:r w:rsidR="00646BBF" w:rsidRPr="005E5A6E">
        <w:rPr>
          <w:lang w:val="it-IT"/>
        </w:rPr>
        <w:t>.</w:t>
      </w:r>
    </w:p>
    <w:p w14:paraId="13C80EAB" w14:textId="74DCF009" w:rsidR="00646BBF" w:rsidRPr="005E5A6E" w:rsidRDefault="005E5A6E" w:rsidP="00646BBF">
      <w:pPr>
        <w:pStyle w:val="Titolo3"/>
        <w:rPr>
          <w:lang w:val="it-IT"/>
        </w:rPr>
      </w:pPr>
      <w:bookmarkStart w:id="341" w:name="_Toc58164308"/>
      <w:bookmarkStart w:id="342" w:name="_Toc58166344"/>
      <w:bookmarkStart w:id="343" w:name="_Toc60043810"/>
      <w:bookmarkStart w:id="344" w:name="_Toc68260866"/>
      <w:r w:rsidRPr="009816F0">
        <w:rPr>
          <w:lang w:val="it-IT"/>
        </w:rPr>
        <w:t>Tabella delle impostazioni Wi-Fi</w:t>
      </w:r>
      <w:bookmarkEnd w:id="341"/>
      <w:bookmarkEnd w:id="342"/>
      <w:bookmarkEnd w:id="343"/>
      <w:bookmarkEnd w:id="344"/>
    </w:p>
    <w:p w14:paraId="7CE772A9" w14:textId="388AB643" w:rsidR="00646BBF" w:rsidRPr="005E5A6E" w:rsidRDefault="005E5A6E" w:rsidP="00646BBF">
      <w:pPr>
        <w:pStyle w:val="Corpotesto"/>
        <w:rPr>
          <w:lang w:val="it-IT"/>
        </w:rPr>
      </w:pPr>
      <w:r>
        <w:rPr>
          <w:lang w:val="it-IT"/>
        </w:rPr>
        <w:t>Trovate l</w:t>
      </w:r>
      <w:r w:rsidR="000A02BC">
        <w:rPr>
          <w:lang w:val="it-IT"/>
        </w:rPr>
        <w:t>'</w:t>
      </w:r>
      <w:r>
        <w:rPr>
          <w:lang w:val="it-IT"/>
        </w:rPr>
        <w:t xml:space="preserve">elenco delle </w:t>
      </w:r>
      <w:r w:rsidRPr="009816F0">
        <w:rPr>
          <w:lang w:val="it-IT"/>
        </w:rPr>
        <w:t>impostazioni di</w:t>
      </w:r>
      <w:r>
        <w:rPr>
          <w:lang w:val="it-IT"/>
        </w:rPr>
        <w:t xml:space="preserve">sponibili per il </w:t>
      </w:r>
      <w:r w:rsidRPr="009816F0">
        <w:rPr>
          <w:lang w:val="it-IT"/>
        </w:rPr>
        <w:t xml:space="preserve">Wi-Fi </w:t>
      </w:r>
      <w:r>
        <w:rPr>
          <w:lang w:val="it-IT"/>
        </w:rPr>
        <w:t xml:space="preserve">nella tabella </w:t>
      </w:r>
      <w:r w:rsidR="00C87EDD" w:rsidRPr="005E5A6E">
        <w:rPr>
          <w:lang w:val="it-IT"/>
        </w:rPr>
        <w:t>8</w:t>
      </w:r>
      <w:r w:rsidR="00646BBF" w:rsidRPr="005E5A6E">
        <w:rPr>
          <w:lang w:val="it-IT"/>
        </w:rPr>
        <w:t>.</w:t>
      </w:r>
    </w:p>
    <w:p w14:paraId="25EB77DA" w14:textId="4EBC248E" w:rsidR="00646BBF" w:rsidRPr="005E5A6E" w:rsidRDefault="00646BBF" w:rsidP="00646BBF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5E5A6E">
        <w:rPr>
          <w:rStyle w:val="Enfasigrassetto"/>
          <w:sz w:val="24"/>
          <w:szCs w:val="24"/>
          <w:lang w:val="it-IT"/>
        </w:rPr>
        <w:t>Tab</w:t>
      </w:r>
      <w:r w:rsidR="005E5A6E" w:rsidRPr="005E5A6E">
        <w:rPr>
          <w:rStyle w:val="Enfasigrassetto"/>
          <w:sz w:val="24"/>
          <w:szCs w:val="24"/>
          <w:lang w:val="it-IT"/>
        </w:rPr>
        <w:t>ella</w:t>
      </w:r>
      <w:r w:rsidRPr="005E5A6E">
        <w:rPr>
          <w:rStyle w:val="Enfasigrassetto"/>
          <w:sz w:val="24"/>
          <w:szCs w:val="24"/>
          <w:lang w:val="it-IT"/>
        </w:rPr>
        <w:t xml:space="preserve"> </w:t>
      </w:r>
      <w:r w:rsidR="003621D5" w:rsidRPr="005E5A6E">
        <w:rPr>
          <w:rStyle w:val="Enfasigrassetto"/>
          <w:sz w:val="24"/>
          <w:szCs w:val="24"/>
          <w:lang w:val="it-IT"/>
        </w:rPr>
        <w:t>8</w:t>
      </w:r>
      <w:r w:rsidRPr="005E5A6E">
        <w:rPr>
          <w:rStyle w:val="Enfasigrassetto"/>
          <w:sz w:val="24"/>
          <w:szCs w:val="24"/>
          <w:lang w:val="it-IT"/>
        </w:rPr>
        <w:t xml:space="preserve">: </w:t>
      </w:r>
      <w:r w:rsidR="005E5A6E" w:rsidRPr="005E5A6E">
        <w:rPr>
          <w:rStyle w:val="Enfasigrassetto"/>
          <w:sz w:val="24"/>
          <w:szCs w:val="24"/>
          <w:lang w:val="it-IT"/>
        </w:rPr>
        <w:t xml:space="preserve">impostazioni </w:t>
      </w:r>
      <w:r w:rsidRPr="005E5A6E">
        <w:rPr>
          <w:rStyle w:val="Enfasigrassetto"/>
          <w:sz w:val="24"/>
          <w:szCs w:val="24"/>
          <w:lang w:val="it-IT"/>
        </w:rPr>
        <w:t xml:space="preserve">Wi-Fi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515"/>
        <w:gridCol w:w="6115"/>
      </w:tblGrid>
      <w:tr w:rsidR="00646BBF" w14:paraId="4BC50388" w14:textId="77777777" w:rsidTr="006F7D8B">
        <w:trPr>
          <w:trHeight w:val="432"/>
          <w:tblHeader/>
        </w:trPr>
        <w:tc>
          <w:tcPr>
            <w:tcW w:w="2515" w:type="dxa"/>
            <w:vAlign w:val="center"/>
          </w:tcPr>
          <w:p w14:paraId="55619BFE" w14:textId="002D6D27" w:rsidR="00646BBF" w:rsidRPr="009E36B5" w:rsidRDefault="00F12608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Impostazione</w:t>
            </w:r>
          </w:p>
        </w:tc>
        <w:tc>
          <w:tcPr>
            <w:tcW w:w="6115" w:type="dxa"/>
            <w:vAlign w:val="center"/>
          </w:tcPr>
          <w:p w14:paraId="1CAA4926" w14:textId="41990BA6" w:rsidR="00646BBF" w:rsidRPr="009E36B5" w:rsidRDefault="00F12608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Opzione/risultato</w:t>
            </w:r>
          </w:p>
        </w:tc>
      </w:tr>
      <w:tr w:rsidR="00F12608" w:rsidRPr="00F12608" w14:paraId="78DBA356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6025523E" w14:textId="77777777" w:rsidR="00F12608" w:rsidRDefault="00F12608" w:rsidP="00F12608">
            <w:pPr>
              <w:pStyle w:val="Corpotesto"/>
              <w:spacing w:after="0"/>
            </w:pPr>
            <w:r>
              <w:t>Wi-Fi</w:t>
            </w:r>
          </w:p>
        </w:tc>
        <w:tc>
          <w:tcPr>
            <w:tcW w:w="6115" w:type="dxa"/>
            <w:vAlign w:val="center"/>
          </w:tcPr>
          <w:p w14:paraId="12D10C90" w14:textId="3471E9D1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Preme</w:t>
            </w:r>
            <w:r>
              <w:rPr>
                <w:lang w:val="it-IT"/>
              </w:rPr>
              <w:t>r</w:t>
            </w:r>
            <w:r w:rsidRPr="009816F0">
              <w:rPr>
                <w:lang w:val="it-IT"/>
              </w:rPr>
              <w:t>e Invio per attivare o disatti</w:t>
            </w:r>
            <w:r>
              <w:rPr>
                <w:lang w:val="it-IT"/>
              </w:rPr>
              <w:t xml:space="preserve">vare il </w:t>
            </w:r>
            <w:r w:rsidRPr="009816F0">
              <w:rPr>
                <w:lang w:val="it-IT"/>
              </w:rPr>
              <w:t>Wi-Fi</w:t>
            </w:r>
          </w:p>
        </w:tc>
      </w:tr>
      <w:tr w:rsidR="00F12608" w:rsidRPr="00F12608" w14:paraId="2E215D55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1D160ED5" w14:textId="49746FD9" w:rsidR="00F12608" w:rsidRDefault="00F12608" w:rsidP="00F12608">
            <w:pPr>
              <w:pStyle w:val="Corpotesto"/>
              <w:spacing w:after="0"/>
            </w:pPr>
            <w:r>
              <w:t>Stato</w:t>
            </w:r>
          </w:p>
        </w:tc>
        <w:tc>
          <w:tcPr>
            <w:tcW w:w="6115" w:type="dxa"/>
            <w:vAlign w:val="center"/>
          </w:tcPr>
          <w:p w14:paraId="7243CD21" w14:textId="22A00852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Dà informazioni </w:t>
            </w:r>
            <w:r>
              <w:rPr>
                <w:lang w:val="it-IT"/>
              </w:rPr>
              <w:t xml:space="preserve">sullo stato corrente del </w:t>
            </w:r>
            <w:r w:rsidRPr="009816F0">
              <w:rPr>
                <w:lang w:val="it-IT"/>
              </w:rPr>
              <w:t>Wi-Fi</w:t>
            </w:r>
          </w:p>
        </w:tc>
      </w:tr>
      <w:tr w:rsidR="00F12608" w:rsidRPr="00F12608" w14:paraId="785C79D3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5106408C" w14:textId="2BF94DE1" w:rsidR="00F12608" w:rsidRDefault="00F12608" w:rsidP="00F12608">
            <w:pPr>
              <w:pStyle w:val="Corpotesto"/>
              <w:spacing w:after="0"/>
            </w:pPr>
            <w:r>
              <w:t>Nuova connessione</w:t>
            </w:r>
          </w:p>
        </w:tc>
        <w:tc>
          <w:tcPr>
            <w:tcW w:w="6115" w:type="dxa"/>
            <w:vAlign w:val="center"/>
          </w:tcPr>
          <w:p w14:paraId="77E71D50" w14:textId="7A99E195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Preme</w:t>
            </w:r>
            <w:r>
              <w:rPr>
                <w:lang w:val="it-IT"/>
              </w:rPr>
              <w:t>r</w:t>
            </w:r>
            <w:r w:rsidRPr="009816F0">
              <w:rPr>
                <w:lang w:val="it-IT"/>
              </w:rPr>
              <w:t>e Invio per creare una n</w:t>
            </w:r>
            <w:r>
              <w:rPr>
                <w:lang w:val="it-IT"/>
              </w:rPr>
              <w:t xml:space="preserve">uova connessione </w:t>
            </w:r>
            <w:r w:rsidRPr="009816F0">
              <w:rPr>
                <w:lang w:val="it-IT"/>
              </w:rPr>
              <w:t>Wi-Fi</w:t>
            </w:r>
          </w:p>
        </w:tc>
      </w:tr>
      <w:tr w:rsidR="00F12608" w:rsidRPr="00F12608" w14:paraId="1DBA4308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0EBA85EC" w14:textId="6A2A7875" w:rsidR="00F12608" w:rsidRDefault="00F12608" w:rsidP="00F12608">
            <w:pPr>
              <w:pStyle w:val="Corpotesto"/>
              <w:spacing w:after="0"/>
            </w:pPr>
            <w:r>
              <w:t>Esegui connessione</w:t>
            </w:r>
          </w:p>
        </w:tc>
        <w:tc>
          <w:tcPr>
            <w:tcW w:w="6115" w:type="dxa"/>
            <w:vAlign w:val="center"/>
          </w:tcPr>
          <w:p w14:paraId="24B0625D" w14:textId="703953F0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Si collega </w:t>
            </w:r>
            <w:r w:rsidRPr="009816F0">
              <w:rPr>
                <w:lang w:val="it-IT"/>
              </w:rPr>
              <w:t>ad una rete Wi-Fi c</w:t>
            </w:r>
            <w:r>
              <w:rPr>
                <w:lang w:val="it-IT"/>
              </w:rPr>
              <w:t>onosciuta</w:t>
            </w:r>
          </w:p>
        </w:tc>
      </w:tr>
      <w:tr w:rsidR="00F12608" w:rsidRPr="00F12608" w14:paraId="0AD9E586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0DAA5B0F" w14:textId="3640CC66" w:rsidR="00F12608" w:rsidRDefault="00F12608" w:rsidP="00F12608">
            <w:pPr>
              <w:pStyle w:val="Corpotesto"/>
              <w:spacing w:after="0"/>
            </w:pPr>
            <w:r>
              <w:t>Elimina connessione</w:t>
            </w:r>
          </w:p>
        </w:tc>
        <w:tc>
          <w:tcPr>
            <w:tcW w:w="6115" w:type="dxa"/>
            <w:vAlign w:val="center"/>
          </w:tcPr>
          <w:p w14:paraId="5B73F70F" w14:textId="19355DFB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Elimina </w:t>
            </w:r>
            <w:r>
              <w:rPr>
                <w:lang w:val="it-IT"/>
              </w:rPr>
              <w:t xml:space="preserve">una </w:t>
            </w:r>
            <w:r w:rsidRPr="009816F0">
              <w:rPr>
                <w:lang w:val="it-IT"/>
              </w:rPr>
              <w:t xml:space="preserve">rete Wi-Fi </w:t>
            </w:r>
            <w:r>
              <w:rPr>
                <w:lang w:val="it-IT"/>
              </w:rPr>
              <w:t>riconosciuta dal dispositivo</w:t>
            </w:r>
          </w:p>
        </w:tc>
      </w:tr>
      <w:tr w:rsidR="00F12608" w:rsidRPr="00F12608" w14:paraId="21D63FAF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64470ECF" w14:textId="44CD2A6A" w:rsidR="00F12608" w:rsidRDefault="00F12608" w:rsidP="00F12608">
            <w:pPr>
              <w:pStyle w:val="Corpotesto"/>
              <w:spacing w:after="0"/>
            </w:pPr>
            <w:r w:rsidRPr="000E521C">
              <w:rPr>
                <w:lang w:val="it-IT"/>
              </w:rPr>
              <w:lastRenderedPageBreak/>
              <w:t xml:space="preserve"> </w:t>
            </w:r>
            <w:r>
              <w:t>Impostazioni di rete</w:t>
            </w:r>
          </w:p>
        </w:tc>
        <w:tc>
          <w:tcPr>
            <w:tcW w:w="6115" w:type="dxa"/>
            <w:vAlign w:val="center"/>
          </w:tcPr>
          <w:p w14:paraId="150FFFD5" w14:textId="6EBD194E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 xml:space="preserve">Modifica le impostazioni di rete avanzate, </w:t>
            </w:r>
            <w:r>
              <w:rPr>
                <w:lang w:val="it-IT"/>
              </w:rPr>
              <w:t>come la modalità</w:t>
            </w:r>
            <w:r w:rsidRPr="009816F0">
              <w:rPr>
                <w:lang w:val="it-IT"/>
              </w:rPr>
              <w:t xml:space="preserve">, </w:t>
            </w:r>
            <w:r>
              <w:rPr>
                <w:lang w:val="it-IT"/>
              </w:rPr>
              <w:t>l</w:t>
            </w:r>
            <w:r w:rsidR="000A02BC">
              <w:rPr>
                <w:lang w:val="it-IT"/>
              </w:rPr>
              <w:t>'</w:t>
            </w:r>
            <w:r w:rsidRPr="009816F0">
              <w:rPr>
                <w:lang w:val="it-IT"/>
              </w:rPr>
              <w:t xml:space="preserve">IP, </w:t>
            </w:r>
            <w:r>
              <w:rPr>
                <w:lang w:val="it-IT"/>
              </w:rPr>
              <w:t>la maschera di sottorete</w:t>
            </w:r>
            <w:r w:rsidRPr="009816F0">
              <w:rPr>
                <w:lang w:val="it-IT"/>
              </w:rPr>
              <w:t xml:space="preserve">, </w:t>
            </w:r>
            <w:r>
              <w:rPr>
                <w:lang w:val="it-IT"/>
              </w:rPr>
              <w:t>il g</w:t>
            </w:r>
            <w:r w:rsidRPr="009816F0">
              <w:rPr>
                <w:lang w:val="it-IT"/>
              </w:rPr>
              <w:t>ateway</w:t>
            </w:r>
            <w:r>
              <w:rPr>
                <w:lang w:val="it-IT"/>
              </w:rPr>
              <w:t xml:space="preserve"> ed il </w:t>
            </w:r>
            <w:r w:rsidRPr="009816F0">
              <w:rPr>
                <w:lang w:val="it-IT"/>
              </w:rPr>
              <w:t>DNS</w:t>
            </w:r>
          </w:p>
        </w:tc>
      </w:tr>
      <w:tr w:rsidR="00F12608" w:rsidRPr="00F12608" w14:paraId="0EAB8700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3355E3FB" w14:textId="0D285B62" w:rsidR="00F12608" w:rsidRDefault="00F12608" w:rsidP="00F12608">
            <w:pPr>
              <w:pStyle w:val="Corpotesto"/>
              <w:spacing w:after="0"/>
            </w:pPr>
            <w:r>
              <w:t>Importa configurazione Wi-Fi</w:t>
            </w:r>
          </w:p>
        </w:tc>
        <w:tc>
          <w:tcPr>
            <w:tcW w:w="6115" w:type="dxa"/>
            <w:vAlign w:val="center"/>
          </w:tcPr>
          <w:p w14:paraId="0117F1FF" w14:textId="1693B145" w:rsidR="00F12608" w:rsidRPr="00F12608" w:rsidRDefault="00F12608" w:rsidP="00F12608">
            <w:pPr>
              <w:pStyle w:val="Corpotesto"/>
              <w:spacing w:after="0"/>
              <w:rPr>
                <w:lang w:val="it-IT"/>
              </w:rPr>
            </w:pPr>
            <w:r w:rsidRPr="009816F0">
              <w:rPr>
                <w:lang w:val="it-IT"/>
              </w:rPr>
              <w:t>Importa informazioni sulla r</w:t>
            </w:r>
            <w:r>
              <w:rPr>
                <w:lang w:val="it-IT"/>
              </w:rPr>
              <w:t xml:space="preserve">ete </w:t>
            </w:r>
            <w:r w:rsidRPr="009816F0">
              <w:rPr>
                <w:lang w:val="it-IT"/>
              </w:rPr>
              <w:t xml:space="preserve">Wi-Fi </w:t>
            </w:r>
            <w:r>
              <w:rPr>
                <w:lang w:val="it-IT"/>
              </w:rPr>
              <w:t xml:space="preserve">da un </w:t>
            </w:r>
            <w:r w:rsidRPr="009816F0">
              <w:rPr>
                <w:lang w:val="it-IT"/>
              </w:rPr>
              <w:t>file</w:t>
            </w:r>
          </w:p>
        </w:tc>
      </w:tr>
    </w:tbl>
    <w:p w14:paraId="6566C9CA" w14:textId="77777777" w:rsidR="00646BBF" w:rsidRPr="00F12608" w:rsidRDefault="00646BBF" w:rsidP="00646BBF">
      <w:pPr>
        <w:pStyle w:val="Corpotesto"/>
        <w:rPr>
          <w:lang w:val="it-IT"/>
        </w:rPr>
      </w:pPr>
    </w:p>
    <w:p w14:paraId="335837F7" w14:textId="121917BF" w:rsidR="00646BBF" w:rsidRPr="00F12608" w:rsidRDefault="00F12608" w:rsidP="00646BBF">
      <w:pPr>
        <w:pStyle w:val="Titolo2"/>
        <w:rPr>
          <w:lang w:val="it-IT"/>
        </w:rPr>
      </w:pPr>
      <w:bookmarkStart w:id="345" w:name="_Toc58164309"/>
      <w:bookmarkStart w:id="346" w:name="_Toc58166345"/>
      <w:bookmarkStart w:id="347" w:name="_Toc60043811"/>
      <w:bookmarkStart w:id="348" w:name="_Toc68260867"/>
      <w:r w:rsidRPr="009816F0">
        <w:rPr>
          <w:lang w:val="it-IT"/>
        </w:rPr>
        <w:t>Selezionare le opzioni della modal</w:t>
      </w:r>
      <w:r>
        <w:rPr>
          <w:lang w:val="it-IT"/>
        </w:rPr>
        <w:t xml:space="preserve">ità </w:t>
      </w:r>
      <w:r w:rsidRPr="009816F0">
        <w:rPr>
          <w:lang w:val="it-IT"/>
        </w:rPr>
        <w:t>Bluetooth</w:t>
      </w:r>
      <w:bookmarkEnd w:id="345"/>
      <w:bookmarkEnd w:id="346"/>
      <w:bookmarkEnd w:id="347"/>
      <w:bookmarkEnd w:id="348"/>
    </w:p>
    <w:p w14:paraId="5A67DE56" w14:textId="6FF0A0B9" w:rsidR="00646BBF" w:rsidRPr="00917B3A" w:rsidRDefault="00F12608" w:rsidP="00380C15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Sulla </w:t>
      </w:r>
      <w:r>
        <w:rPr>
          <w:lang w:val="it-IT"/>
        </w:rPr>
        <w:t xml:space="preserve">Mantis Q40 </w:t>
      </w:r>
      <w:r w:rsidRPr="009816F0">
        <w:rPr>
          <w:lang w:val="it-IT"/>
        </w:rPr>
        <w:t>sono disponibili le opzioni se</w:t>
      </w:r>
      <w:r>
        <w:rPr>
          <w:lang w:val="it-IT"/>
        </w:rPr>
        <w:t>guenti</w:t>
      </w:r>
      <w:r w:rsidR="00646BBF" w:rsidRPr="00917B3A">
        <w:rPr>
          <w:lang w:val="it-IT"/>
        </w:rPr>
        <w:t>.</w:t>
      </w:r>
    </w:p>
    <w:p w14:paraId="60586F00" w14:textId="77777777" w:rsidR="00917B3A" w:rsidRPr="009816F0" w:rsidRDefault="00917B3A" w:rsidP="00380C15">
      <w:pPr>
        <w:pStyle w:val="Corpotesto"/>
        <w:numPr>
          <w:ilvl w:val="0"/>
          <w:numId w:val="34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Modalità Bluetooth</w:t>
      </w:r>
      <w:r w:rsidRPr="009816F0">
        <w:rPr>
          <w:lang w:val="it-IT"/>
        </w:rPr>
        <w:t>: Attivata o d</w:t>
      </w:r>
      <w:r>
        <w:rPr>
          <w:lang w:val="it-IT"/>
        </w:rPr>
        <w:t>isattivata</w:t>
      </w:r>
    </w:p>
    <w:p w14:paraId="3BA74591" w14:textId="77777777" w:rsidR="00917B3A" w:rsidRPr="009816F0" w:rsidRDefault="00917B3A" w:rsidP="00380C15">
      <w:pPr>
        <w:pStyle w:val="Corpotesto"/>
        <w:numPr>
          <w:ilvl w:val="0"/>
          <w:numId w:val="34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Connetti dispositivo</w:t>
      </w:r>
      <w:r w:rsidRPr="009816F0">
        <w:rPr>
          <w:lang w:val="it-IT"/>
        </w:rPr>
        <w:t>: colleg</w:t>
      </w:r>
      <w:r>
        <w:rPr>
          <w:lang w:val="it-IT"/>
        </w:rPr>
        <w:t>a</w:t>
      </w:r>
      <w:r w:rsidRPr="009816F0">
        <w:rPr>
          <w:lang w:val="it-IT"/>
        </w:rPr>
        <w:t xml:space="preserve"> la </w:t>
      </w:r>
      <w:r>
        <w:rPr>
          <w:lang w:val="it-IT"/>
        </w:rPr>
        <w:t xml:space="preserve">Mantis </w:t>
      </w:r>
      <w:r w:rsidRPr="009816F0">
        <w:rPr>
          <w:lang w:val="it-IT"/>
        </w:rPr>
        <w:t>ad</w:t>
      </w:r>
      <w:r>
        <w:rPr>
          <w:lang w:val="it-IT"/>
        </w:rPr>
        <w:t xml:space="preserve"> un dispositivo </w:t>
      </w:r>
      <w:r w:rsidRPr="009816F0">
        <w:rPr>
          <w:lang w:val="it-IT"/>
        </w:rPr>
        <w:t xml:space="preserve">Bluetooth </w:t>
      </w:r>
      <w:r>
        <w:rPr>
          <w:lang w:val="it-IT"/>
        </w:rPr>
        <w:t>associato</w:t>
      </w:r>
    </w:p>
    <w:p w14:paraId="1B249B1A" w14:textId="77777777" w:rsidR="00917B3A" w:rsidRPr="009816F0" w:rsidRDefault="00917B3A" w:rsidP="00380C15">
      <w:pPr>
        <w:pStyle w:val="Corpotesto"/>
        <w:numPr>
          <w:ilvl w:val="0"/>
          <w:numId w:val="34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Scollega dispositivo</w:t>
      </w:r>
      <w:r w:rsidRPr="009816F0">
        <w:rPr>
          <w:lang w:val="it-IT"/>
        </w:rPr>
        <w:t xml:space="preserve">: Scollega </w:t>
      </w:r>
      <w:r>
        <w:rPr>
          <w:lang w:val="it-IT"/>
        </w:rPr>
        <w:t xml:space="preserve">la connessione </w:t>
      </w:r>
      <w:r w:rsidRPr="009816F0">
        <w:rPr>
          <w:lang w:val="it-IT"/>
        </w:rPr>
        <w:t xml:space="preserve">Bluetooth </w:t>
      </w:r>
      <w:r>
        <w:rPr>
          <w:lang w:val="it-IT"/>
        </w:rPr>
        <w:t>attiva</w:t>
      </w:r>
    </w:p>
    <w:p w14:paraId="40DFA34E" w14:textId="665EFC99" w:rsidR="00646BBF" w:rsidRPr="00917B3A" w:rsidRDefault="00917B3A" w:rsidP="00380C15">
      <w:pPr>
        <w:pStyle w:val="Corpotesto"/>
        <w:numPr>
          <w:ilvl w:val="0"/>
          <w:numId w:val="34"/>
        </w:numPr>
        <w:ind w:left="360"/>
        <w:jc w:val="both"/>
        <w:rPr>
          <w:lang w:val="it-IT"/>
        </w:rPr>
      </w:pPr>
      <w:r w:rsidRPr="009816F0">
        <w:rPr>
          <w:rStyle w:val="Enfasigrassetto"/>
          <w:lang w:val="it-IT"/>
        </w:rPr>
        <w:t>Elimina dispositivo associato</w:t>
      </w:r>
      <w:r w:rsidRPr="009816F0">
        <w:rPr>
          <w:lang w:val="it-IT"/>
        </w:rPr>
        <w:t>: el</w:t>
      </w:r>
      <w:r>
        <w:rPr>
          <w:lang w:val="it-IT"/>
        </w:rPr>
        <w:t xml:space="preserve">imina il dispositivo </w:t>
      </w:r>
      <w:r w:rsidRPr="009816F0">
        <w:rPr>
          <w:lang w:val="it-IT"/>
        </w:rPr>
        <w:t xml:space="preserve">Bluetooth </w:t>
      </w:r>
      <w:r>
        <w:rPr>
          <w:lang w:val="it-IT"/>
        </w:rPr>
        <w:t>dalle periferiche riconosciute</w:t>
      </w:r>
    </w:p>
    <w:p w14:paraId="03228731" w14:textId="690CC1E9" w:rsidR="0092734A" w:rsidRPr="00836DF6" w:rsidRDefault="00836DF6" w:rsidP="00646BBF">
      <w:pPr>
        <w:pStyle w:val="Titolo1"/>
        <w:rPr>
          <w:lang w:val="it-IT"/>
        </w:rPr>
      </w:pPr>
      <w:bookmarkStart w:id="349" w:name="_Toc58164311"/>
      <w:bookmarkStart w:id="350" w:name="_Toc68260868"/>
      <w:r w:rsidRPr="00836DF6">
        <w:rPr>
          <w:lang w:val="it-IT"/>
        </w:rPr>
        <w:t>Cambia Regione</w:t>
      </w:r>
      <w:bookmarkEnd w:id="349"/>
      <w:bookmarkEnd w:id="350"/>
    </w:p>
    <w:p w14:paraId="6C7C4515" w14:textId="7477DB05" w:rsidR="0017622E" w:rsidRPr="00836DF6" w:rsidRDefault="00836DF6" w:rsidP="00380C15">
      <w:pPr>
        <w:jc w:val="both"/>
        <w:rPr>
          <w:color w:val="2B579A"/>
          <w:shd w:val="clear" w:color="auto" w:fill="E6E6E6"/>
          <w:lang w:val="it-IT"/>
        </w:rPr>
      </w:pPr>
      <w:r w:rsidRPr="004E6C0F">
        <w:rPr>
          <w:lang w:val="it-IT"/>
        </w:rPr>
        <w:t xml:space="preserve">Per cambiare </w:t>
      </w:r>
      <w:r>
        <w:rPr>
          <w:lang w:val="it-IT"/>
        </w:rPr>
        <w:t xml:space="preserve">la lingua di sistema della </w:t>
      </w:r>
      <w:r w:rsidR="0017622E" w:rsidRPr="00836DF6">
        <w:rPr>
          <w:lang w:val="it-IT"/>
        </w:rPr>
        <w:t>Mantis Q40:</w:t>
      </w:r>
    </w:p>
    <w:p w14:paraId="23329C6B" w14:textId="77777777" w:rsidR="00836DF6" w:rsidRDefault="00836DF6" w:rsidP="002A5688">
      <w:pPr>
        <w:pStyle w:val="Corpotesto"/>
        <w:numPr>
          <w:ilvl w:val="0"/>
          <w:numId w:val="38"/>
        </w:numPr>
        <w:jc w:val="both"/>
      </w:pPr>
      <w:r>
        <w:t>Andate sul menu principale.</w:t>
      </w:r>
    </w:p>
    <w:p w14:paraId="67A77AA1" w14:textId="77777777" w:rsidR="00836DF6" w:rsidRDefault="00836DF6" w:rsidP="002A5688">
      <w:pPr>
        <w:pStyle w:val="Corpotesto"/>
        <w:numPr>
          <w:ilvl w:val="0"/>
          <w:numId w:val="38"/>
        </w:numPr>
        <w:jc w:val="both"/>
      </w:pPr>
      <w:r>
        <w:t>Selezionate Opzioni.</w:t>
      </w:r>
    </w:p>
    <w:p w14:paraId="1F185073" w14:textId="77777777" w:rsidR="00836DF6" w:rsidRDefault="00836DF6" w:rsidP="002A5688">
      <w:pPr>
        <w:pStyle w:val="Paragrafoelenco"/>
        <w:numPr>
          <w:ilvl w:val="0"/>
          <w:numId w:val="38"/>
        </w:numPr>
        <w:contextualSpacing w:val="0"/>
        <w:jc w:val="both"/>
      </w:pPr>
      <w:r>
        <w:t>Selezionate Cambia regione.</w:t>
      </w:r>
    </w:p>
    <w:p w14:paraId="02D31D14" w14:textId="4EB49882" w:rsidR="00836DF6" w:rsidRPr="0057610E" w:rsidRDefault="00836DF6" w:rsidP="002A5688">
      <w:pPr>
        <w:pStyle w:val="Paragrafoelenco"/>
        <w:numPr>
          <w:ilvl w:val="0"/>
          <w:numId w:val="38"/>
        </w:numPr>
        <w:contextualSpacing w:val="0"/>
        <w:jc w:val="both"/>
        <w:rPr>
          <w:lang w:val="it-IT"/>
        </w:rPr>
      </w:pPr>
      <w:r>
        <w:rPr>
          <w:lang w:val="it-IT"/>
        </w:rPr>
        <w:t>Selezionate l</w:t>
      </w:r>
      <w:r w:rsidR="000A02BC">
        <w:rPr>
          <w:lang w:val="it-IT"/>
        </w:rPr>
        <w:t>'</w:t>
      </w:r>
      <w:r w:rsidRPr="004E6C0F">
        <w:rPr>
          <w:lang w:val="it-IT"/>
        </w:rPr>
        <w:t xml:space="preserve">opzione Lingua e </w:t>
      </w:r>
      <w:r>
        <w:rPr>
          <w:lang w:val="it-IT"/>
        </w:rPr>
        <w:t>premete Invio</w:t>
      </w:r>
      <w:r w:rsidRPr="004E6C0F">
        <w:rPr>
          <w:lang w:val="it-IT"/>
        </w:rPr>
        <w:t xml:space="preserve">. </w:t>
      </w:r>
      <w:r w:rsidRPr="0057610E">
        <w:rPr>
          <w:lang w:val="it-IT"/>
        </w:rPr>
        <w:t xml:space="preserve">Apparirà un elenco. </w:t>
      </w:r>
    </w:p>
    <w:p w14:paraId="65EA0C54" w14:textId="780F3ECF" w:rsidR="006966F5" w:rsidRDefault="00836DF6" w:rsidP="002A5688">
      <w:pPr>
        <w:pStyle w:val="Paragrafoelenco"/>
        <w:numPr>
          <w:ilvl w:val="0"/>
          <w:numId w:val="38"/>
        </w:numPr>
        <w:contextualSpacing w:val="0"/>
        <w:jc w:val="both"/>
      </w:pPr>
      <w:r>
        <w:t>Selezionate la lingua desiderata</w:t>
      </w:r>
      <w:r w:rsidR="00067D86">
        <w:t>.</w:t>
      </w:r>
    </w:p>
    <w:p w14:paraId="7DEDABB8" w14:textId="4A3EB90C" w:rsidR="0017622E" w:rsidRPr="00DD219A" w:rsidRDefault="00DD219A" w:rsidP="002A5688">
      <w:pPr>
        <w:pStyle w:val="Paragrafoelenco"/>
        <w:numPr>
          <w:ilvl w:val="0"/>
          <w:numId w:val="38"/>
        </w:numPr>
        <w:contextualSpacing w:val="0"/>
        <w:jc w:val="both"/>
        <w:rPr>
          <w:lang w:val="it-IT"/>
        </w:rPr>
      </w:pPr>
      <w:r w:rsidRPr="00DD219A">
        <w:rPr>
          <w:lang w:val="it-IT"/>
        </w:rPr>
        <w:t>Selezionate l</w:t>
      </w:r>
      <w:r w:rsidR="000A02BC">
        <w:rPr>
          <w:lang w:val="it-IT"/>
        </w:rPr>
        <w:t>'</w:t>
      </w:r>
      <w:r w:rsidRPr="00DD219A">
        <w:rPr>
          <w:lang w:val="it-IT"/>
        </w:rPr>
        <w:t xml:space="preserve">opzione </w:t>
      </w:r>
      <w:r w:rsidR="0017622E" w:rsidRPr="00DD219A">
        <w:rPr>
          <w:lang w:val="it-IT"/>
        </w:rPr>
        <w:t xml:space="preserve">Layout </w:t>
      </w:r>
      <w:r w:rsidRPr="00DD219A">
        <w:rPr>
          <w:lang w:val="it-IT"/>
        </w:rPr>
        <w:t>tastiera</w:t>
      </w:r>
      <w:r w:rsidR="0017622E" w:rsidRPr="00DD219A">
        <w:rPr>
          <w:lang w:val="it-IT"/>
        </w:rPr>
        <w:t xml:space="preserve">; </w:t>
      </w:r>
      <w:r w:rsidRPr="00DD219A">
        <w:rPr>
          <w:lang w:val="it-IT"/>
        </w:rPr>
        <w:t>apparirà un elenco</w:t>
      </w:r>
      <w:r w:rsidR="0017622E" w:rsidRPr="00DD219A">
        <w:rPr>
          <w:lang w:val="it-IT"/>
        </w:rPr>
        <w:t xml:space="preserve">. </w:t>
      </w:r>
    </w:p>
    <w:p w14:paraId="1B0C36A4" w14:textId="2554A3D9" w:rsidR="00FB37F1" w:rsidRPr="00DD219A" w:rsidRDefault="00DD219A" w:rsidP="002A5688">
      <w:pPr>
        <w:pStyle w:val="Paragrafoelenco"/>
        <w:numPr>
          <w:ilvl w:val="0"/>
          <w:numId w:val="38"/>
        </w:numPr>
        <w:contextualSpacing w:val="0"/>
        <w:jc w:val="both"/>
        <w:rPr>
          <w:lang w:val="it-IT"/>
        </w:rPr>
      </w:pPr>
      <w:r w:rsidRPr="00DD219A">
        <w:rPr>
          <w:lang w:val="it-IT"/>
        </w:rPr>
        <w:t xml:space="preserve">Selezionate il </w:t>
      </w:r>
      <w:r w:rsidR="005D2038" w:rsidRPr="00DD219A">
        <w:rPr>
          <w:lang w:val="it-IT"/>
        </w:rPr>
        <w:t>layout</w:t>
      </w:r>
      <w:r w:rsidR="00D0631D" w:rsidRPr="00DD219A">
        <w:rPr>
          <w:lang w:val="it-IT"/>
        </w:rPr>
        <w:t xml:space="preserve"> </w:t>
      </w:r>
      <w:r w:rsidRPr="00DD219A">
        <w:rPr>
          <w:lang w:val="it-IT"/>
        </w:rPr>
        <w:t>tastiera desiderato</w:t>
      </w:r>
      <w:r w:rsidR="00FB37F1" w:rsidRPr="00DD219A">
        <w:rPr>
          <w:lang w:val="it-IT"/>
        </w:rPr>
        <w:t>.</w:t>
      </w:r>
    </w:p>
    <w:p w14:paraId="5EE7CDDA" w14:textId="353EA33B" w:rsidR="006966F5" w:rsidRDefault="00DD219A" w:rsidP="002A5688">
      <w:pPr>
        <w:pStyle w:val="Paragrafoelenco"/>
        <w:numPr>
          <w:ilvl w:val="0"/>
          <w:numId w:val="38"/>
        </w:numPr>
        <w:contextualSpacing w:val="0"/>
        <w:jc w:val="both"/>
      </w:pPr>
      <w:r>
        <w:t>Selezionate Chiudi</w:t>
      </w:r>
      <w:r w:rsidR="006966F5">
        <w:t>.</w:t>
      </w:r>
    </w:p>
    <w:p w14:paraId="09FE3002" w14:textId="33DF10AB" w:rsidR="00275D19" w:rsidRDefault="00DD219A" w:rsidP="002A5688">
      <w:pPr>
        <w:pStyle w:val="Corpotesto"/>
        <w:numPr>
          <w:ilvl w:val="0"/>
          <w:numId w:val="38"/>
        </w:numPr>
        <w:jc w:val="both"/>
      </w:pPr>
      <w:r w:rsidRPr="00DD219A">
        <w:rPr>
          <w:lang w:val="it-IT"/>
        </w:rPr>
        <w:t>Vi sar</w:t>
      </w:r>
      <w:r>
        <w:rPr>
          <w:lang w:val="it-IT"/>
        </w:rPr>
        <w:t xml:space="preserve">à chiesto di sostituire il </w:t>
      </w:r>
      <w:r w:rsidR="00C474DB">
        <w:rPr>
          <w:lang w:val="it-IT"/>
        </w:rPr>
        <w:t>profilo braille predefinito</w:t>
      </w:r>
      <w:r w:rsidR="00BA5476" w:rsidRPr="00DD219A">
        <w:rPr>
          <w:lang w:val="it-IT"/>
        </w:rPr>
        <w:t xml:space="preserve">. </w:t>
      </w:r>
      <w:r w:rsidR="00C474DB" w:rsidRPr="004E6C0F">
        <w:rPr>
          <w:lang w:val="it-IT"/>
        </w:rPr>
        <w:t xml:space="preserve">Se cliccate su Ok, verrà creato un nuovo profilo Braille con una </w:t>
      </w:r>
      <w:r w:rsidR="00C474DB" w:rsidRPr="0010034E">
        <w:rPr>
          <w:lang w:val="it-IT"/>
        </w:rPr>
        <w:t>ta</w:t>
      </w:r>
      <w:r w:rsidR="00C474DB" w:rsidRPr="004E6C0F">
        <w:rPr>
          <w:lang w:val="it-IT"/>
        </w:rPr>
        <w:t>bell</w:t>
      </w:r>
      <w:r w:rsidR="00C474DB">
        <w:rPr>
          <w:lang w:val="it-IT"/>
        </w:rPr>
        <w:t xml:space="preserve">a </w:t>
      </w:r>
      <w:r w:rsidR="00C474DB" w:rsidRPr="004E6C0F">
        <w:rPr>
          <w:lang w:val="it-IT"/>
        </w:rPr>
        <w:t xml:space="preserve">Braille </w:t>
      </w:r>
      <w:r w:rsidR="00C474DB">
        <w:rPr>
          <w:lang w:val="it-IT"/>
        </w:rPr>
        <w:t xml:space="preserve">che consente di leggere i menu </w:t>
      </w:r>
      <w:r w:rsidR="00C474DB" w:rsidRPr="004E6C0F">
        <w:rPr>
          <w:lang w:val="it-IT"/>
        </w:rPr>
        <w:t xml:space="preserve">Braille </w:t>
      </w:r>
      <w:r w:rsidR="00C474DB">
        <w:rPr>
          <w:lang w:val="it-IT"/>
        </w:rPr>
        <w:t>nella lingua selezionata</w:t>
      </w:r>
      <w:r w:rsidR="00C474DB" w:rsidRPr="004E6C0F">
        <w:rPr>
          <w:lang w:val="it-IT"/>
        </w:rPr>
        <w:t xml:space="preserve">. </w:t>
      </w:r>
      <w:r w:rsidR="00C474DB">
        <w:t>Premete Annulla se volete rimanere sul profilo Braille corrente</w:t>
      </w:r>
      <w:r w:rsidR="00002746">
        <w:t>.</w:t>
      </w:r>
    </w:p>
    <w:p w14:paraId="6546C00D" w14:textId="2C700899" w:rsidR="0092734A" w:rsidRPr="00C474DB" w:rsidRDefault="00C474DB" w:rsidP="002A5688">
      <w:pPr>
        <w:pStyle w:val="Paragrafoelenco"/>
        <w:numPr>
          <w:ilvl w:val="0"/>
          <w:numId w:val="38"/>
        </w:numPr>
        <w:jc w:val="both"/>
        <w:rPr>
          <w:lang w:val="it-IT"/>
        </w:rPr>
      </w:pPr>
      <w:r w:rsidRPr="004E6C0F">
        <w:rPr>
          <w:lang w:val="it-IT"/>
        </w:rPr>
        <w:t>Quando vi sarà richiesto, ri</w:t>
      </w:r>
      <w:r>
        <w:rPr>
          <w:lang w:val="it-IT"/>
        </w:rPr>
        <w:t>avviate la Mantis per applicare le modifiche</w:t>
      </w:r>
      <w:r w:rsidR="00002746" w:rsidRPr="00C474DB">
        <w:rPr>
          <w:lang w:val="it-IT"/>
        </w:rPr>
        <w:t xml:space="preserve">. </w:t>
      </w:r>
    </w:p>
    <w:p w14:paraId="5E88CBF7" w14:textId="096C7874" w:rsidR="00646BBF" w:rsidRPr="00634458" w:rsidRDefault="00C474DB" w:rsidP="00646BBF">
      <w:pPr>
        <w:pStyle w:val="Titolo1"/>
        <w:rPr>
          <w:lang w:val="it-IT"/>
        </w:rPr>
      </w:pPr>
      <w:bookmarkStart w:id="351" w:name="_Toc58164312"/>
      <w:bookmarkStart w:id="352" w:name="_Toc67921142"/>
      <w:bookmarkStart w:id="353" w:name="_Toc68260869"/>
      <w:r w:rsidRPr="004E6C0F">
        <w:rPr>
          <w:lang w:val="it-IT"/>
        </w:rPr>
        <w:t xml:space="preserve">Accesso ed uso dei </w:t>
      </w:r>
      <w:r>
        <w:rPr>
          <w:lang w:val="it-IT"/>
        </w:rPr>
        <w:t>servizi online</w:t>
      </w:r>
      <w:bookmarkEnd w:id="351"/>
      <w:bookmarkEnd w:id="352"/>
      <w:bookmarkEnd w:id="353"/>
      <w:r w:rsidR="00646BBF" w:rsidRPr="00634458">
        <w:rPr>
          <w:lang w:val="it-IT"/>
        </w:rPr>
        <w:t xml:space="preserve"> </w:t>
      </w:r>
    </w:p>
    <w:p w14:paraId="7952F6A1" w14:textId="3BCDFCF3" w:rsidR="00634458" w:rsidRPr="00CF394A" w:rsidRDefault="00634458" w:rsidP="00634458">
      <w:pPr>
        <w:jc w:val="both"/>
        <w:rPr>
          <w:lang w:val="it-IT"/>
        </w:rPr>
      </w:pPr>
      <w:bookmarkStart w:id="354" w:name="_Hlk37938939"/>
      <w:r w:rsidRPr="004E6C0F">
        <w:rPr>
          <w:lang w:val="it-IT"/>
        </w:rPr>
        <w:t>Il menu Servizi online contiene delle li</w:t>
      </w:r>
      <w:r>
        <w:rPr>
          <w:lang w:val="it-IT"/>
        </w:rPr>
        <w:t>brerie online incluse con la Mantis</w:t>
      </w:r>
      <w:r w:rsidRPr="004E6C0F">
        <w:rPr>
          <w:lang w:val="it-IT"/>
        </w:rPr>
        <w:t xml:space="preserve">. I servizi online si basano su </w:t>
      </w:r>
      <w:r>
        <w:rPr>
          <w:lang w:val="it-IT"/>
        </w:rPr>
        <w:t xml:space="preserve">delle sottoscrizioni </w:t>
      </w:r>
      <w:r w:rsidRPr="004E6C0F">
        <w:rPr>
          <w:lang w:val="it-IT"/>
        </w:rPr>
        <w:t>e ri</w:t>
      </w:r>
      <w:r>
        <w:rPr>
          <w:lang w:val="it-IT"/>
        </w:rPr>
        <w:t>chiedono di inserire le proprie credenziali dell</w:t>
      </w:r>
      <w:r w:rsidR="000A02BC">
        <w:rPr>
          <w:lang w:val="it-IT"/>
        </w:rPr>
        <w:t>'</w:t>
      </w:r>
      <w:r w:rsidRPr="004E6C0F">
        <w:rPr>
          <w:lang w:val="it-IT"/>
        </w:rPr>
        <w:t>account</w:t>
      </w:r>
      <w:r w:rsidRPr="00CF394A">
        <w:rPr>
          <w:lang w:val="it-IT"/>
        </w:rPr>
        <w:t>.</w:t>
      </w:r>
    </w:p>
    <w:bookmarkEnd w:id="354"/>
    <w:p w14:paraId="7ECC728C" w14:textId="404E6A30" w:rsidR="00634458" w:rsidRPr="00CF394A" w:rsidRDefault="00634458" w:rsidP="00634458">
      <w:pPr>
        <w:jc w:val="both"/>
        <w:rPr>
          <w:lang w:val="it-IT"/>
        </w:rPr>
      </w:pPr>
      <w:r w:rsidRPr="004E6C0F">
        <w:rPr>
          <w:rStyle w:val="Enfasigrassetto"/>
          <w:lang w:val="it-IT"/>
        </w:rPr>
        <w:t>Nota</w:t>
      </w:r>
      <w:r w:rsidRPr="004E6C0F">
        <w:rPr>
          <w:lang w:val="it-IT"/>
        </w:rPr>
        <w:t>: assicuratevi di essere connessi a internet co</w:t>
      </w:r>
      <w:r>
        <w:rPr>
          <w:lang w:val="it-IT"/>
        </w:rPr>
        <w:t xml:space="preserve">n la Mantis prima di usare i servizi </w:t>
      </w:r>
      <w:r w:rsidRPr="004E6C0F">
        <w:rPr>
          <w:lang w:val="it-IT"/>
        </w:rPr>
        <w:t>Online</w:t>
      </w:r>
      <w:r w:rsidRPr="00CF394A">
        <w:rPr>
          <w:lang w:val="it-IT"/>
        </w:rPr>
        <w:t xml:space="preserve">. </w:t>
      </w:r>
    </w:p>
    <w:p w14:paraId="34C846AE" w14:textId="4694C567" w:rsidR="00646BBF" w:rsidRPr="00634458" w:rsidRDefault="00634458" w:rsidP="00380C15">
      <w:pPr>
        <w:jc w:val="both"/>
        <w:rPr>
          <w:lang w:val="it-IT"/>
        </w:rPr>
      </w:pPr>
      <w:r w:rsidRPr="004E6C0F">
        <w:rPr>
          <w:lang w:val="it-IT"/>
        </w:rPr>
        <w:lastRenderedPageBreak/>
        <w:t>I libri delle librerie online saranno scaricati nella cartella</w:t>
      </w:r>
      <w:r>
        <w:rPr>
          <w:lang w:val="it-IT"/>
        </w:rPr>
        <w:t xml:space="preserve"> </w:t>
      </w:r>
      <w:r w:rsidRPr="004E6C0F">
        <w:rPr>
          <w:lang w:val="it-IT"/>
        </w:rPr>
        <w:t xml:space="preserve">Online-books </w:t>
      </w:r>
      <w:r>
        <w:rPr>
          <w:lang w:val="it-IT"/>
        </w:rPr>
        <w:t xml:space="preserve">della Mantis </w:t>
      </w:r>
      <w:r w:rsidRPr="004E6C0F">
        <w:rPr>
          <w:lang w:val="it-IT"/>
        </w:rPr>
        <w:t>. Tut</w:t>
      </w:r>
      <w:r>
        <w:rPr>
          <w:lang w:val="it-IT"/>
        </w:rPr>
        <w:t>ti i libri saranno inclusi nell</w:t>
      </w:r>
      <w:r w:rsidR="000A02BC">
        <w:rPr>
          <w:lang w:val="it-IT"/>
        </w:rPr>
        <w:t>'</w:t>
      </w:r>
      <w:r w:rsidRPr="004E6C0F">
        <w:rPr>
          <w:lang w:val="it-IT"/>
        </w:rPr>
        <w:t xml:space="preserve">elenco principale </w:t>
      </w:r>
      <w:r>
        <w:rPr>
          <w:lang w:val="it-IT"/>
        </w:rPr>
        <w:t>dell</w:t>
      </w:r>
      <w:r w:rsidR="000A02BC">
        <w:rPr>
          <w:lang w:val="it-IT"/>
        </w:rPr>
        <w:t>'</w:t>
      </w:r>
      <w:r>
        <w:rPr>
          <w:lang w:val="it-IT"/>
        </w:rPr>
        <w:t>applicazione Lettore libri</w:t>
      </w:r>
      <w:r w:rsidR="00646BBF" w:rsidRPr="00634458">
        <w:rPr>
          <w:lang w:val="it-IT"/>
        </w:rPr>
        <w:t>.</w:t>
      </w:r>
    </w:p>
    <w:p w14:paraId="024C4493" w14:textId="61158FB7" w:rsidR="00646BBF" w:rsidRPr="001C4376" w:rsidRDefault="001C4376" w:rsidP="00646BBF">
      <w:pPr>
        <w:pStyle w:val="Titolo2"/>
        <w:rPr>
          <w:lang w:val="it-IT"/>
        </w:rPr>
      </w:pPr>
      <w:bookmarkStart w:id="355" w:name="_Toc58164313"/>
      <w:bookmarkStart w:id="356" w:name="_Toc67921143"/>
      <w:bookmarkStart w:id="357" w:name="_Toc68260870"/>
      <w:r w:rsidRPr="004E6C0F">
        <w:rPr>
          <w:lang w:val="it-IT"/>
        </w:rPr>
        <w:t>Attivazione di Bookshare e download d</w:t>
      </w:r>
      <w:r>
        <w:rPr>
          <w:lang w:val="it-IT"/>
        </w:rPr>
        <w:t>ei libri</w:t>
      </w:r>
      <w:bookmarkEnd w:id="355"/>
      <w:bookmarkEnd w:id="356"/>
      <w:bookmarkEnd w:id="357"/>
    </w:p>
    <w:p w14:paraId="419327CA" w14:textId="77777777" w:rsidR="001C4376" w:rsidRPr="00CF394A" w:rsidRDefault="001C4376" w:rsidP="00380C15">
      <w:pPr>
        <w:jc w:val="both"/>
        <w:rPr>
          <w:lang w:val="it-IT"/>
        </w:rPr>
      </w:pPr>
      <w:bookmarkStart w:id="358" w:name="_Hlk37939116"/>
      <w:bookmarkStart w:id="359" w:name="_Refd18e3170"/>
      <w:r w:rsidRPr="004E6C0F">
        <w:rPr>
          <w:lang w:val="it-IT"/>
        </w:rPr>
        <w:t>La libreria Bookshare® contiene materiale protetto da copyright pe</w:t>
      </w:r>
      <w:r>
        <w:rPr>
          <w:lang w:val="it-IT"/>
        </w:rPr>
        <w:t>r le persone che hanno dichiarate disabilità</w:t>
      </w:r>
      <w:r w:rsidRPr="004E6C0F">
        <w:rPr>
          <w:lang w:val="it-IT"/>
        </w:rPr>
        <w:t xml:space="preserve">. Maggiori informazioni su Bookshare sono disponibili </w:t>
      </w:r>
      <w:r>
        <w:rPr>
          <w:lang w:val="it-IT"/>
        </w:rPr>
        <w:t xml:space="preserve">sul sito </w:t>
      </w:r>
      <w:hyperlink r:id="rId14" w:history="1">
        <w:r w:rsidRPr="004E6C0F">
          <w:rPr>
            <w:rStyle w:val="Collegamentoipertestuale"/>
            <w:lang w:val="it-IT"/>
          </w:rPr>
          <w:t>http://www.bookshare.org</w:t>
        </w:r>
      </w:hyperlink>
      <w:r w:rsidRPr="00CF394A">
        <w:rPr>
          <w:rStyle w:val="Collegamentoipertestuale"/>
          <w:lang w:val="it-IT"/>
        </w:rPr>
        <w:t xml:space="preserve">. </w:t>
      </w:r>
    </w:p>
    <w:p w14:paraId="782F8BE2" w14:textId="6455D1EB" w:rsidR="00646BBF" w:rsidRPr="001C4376" w:rsidRDefault="001C4376" w:rsidP="00380C15">
      <w:pPr>
        <w:jc w:val="both"/>
        <w:rPr>
          <w:bCs/>
          <w:lang w:val="it-IT"/>
        </w:rPr>
      </w:pPr>
      <w:r w:rsidRPr="004E6C0F">
        <w:rPr>
          <w:bCs/>
          <w:lang w:val="it-IT"/>
        </w:rPr>
        <w:t>E</w:t>
      </w:r>
      <w:r w:rsidR="000A02BC">
        <w:rPr>
          <w:bCs/>
          <w:lang w:val="it-IT"/>
        </w:rPr>
        <w:t>'</w:t>
      </w:r>
      <w:r w:rsidRPr="004E6C0F">
        <w:rPr>
          <w:bCs/>
          <w:lang w:val="it-IT"/>
        </w:rPr>
        <w:t xml:space="preserve"> possibile cercare libri e scaricarli s</w:t>
      </w:r>
      <w:r>
        <w:rPr>
          <w:bCs/>
          <w:lang w:val="it-IT"/>
        </w:rPr>
        <w:t xml:space="preserve">ulla Mantis tramite connessione </w:t>
      </w:r>
      <w:r w:rsidRPr="004E6C0F">
        <w:rPr>
          <w:bCs/>
          <w:lang w:val="it-IT"/>
        </w:rPr>
        <w:t>wireless. I giornali e le riviste al momento non sono di</w:t>
      </w:r>
      <w:r>
        <w:rPr>
          <w:bCs/>
          <w:lang w:val="it-IT"/>
        </w:rPr>
        <w:t>sponibili per la ricerca online</w:t>
      </w:r>
      <w:r w:rsidR="00646BBF" w:rsidRPr="001C4376">
        <w:rPr>
          <w:bCs/>
          <w:lang w:val="it-IT"/>
        </w:rPr>
        <w:t>.</w:t>
      </w:r>
    </w:p>
    <w:p w14:paraId="1862F4FD" w14:textId="5C5E066D" w:rsidR="00646BBF" w:rsidRPr="004B159E" w:rsidRDefault="001C4376" w:rsidP="00380C15">
      <w:pPr>
        <w:jc w:val="both"/>
        <w:rPr>
          <w:bCs/>
          <w:lang w:val="it-IT"/>
        </w:rPr>
      </w:pPr>
      <w:r w:rsidRPr="004E6C0F">
        <w:rPr>
          <w:bCs/>
          <w:lang w:val="it-IT"/>
        </w:rPr>
        <w:t xml:space="preserve">Per attivare il Servizio Bookshare e </w:t>
      </w:r>
      <w:r>
        <w:rPr>
          <w:bCs/>
          <w:lang w:val="it-IT"/>
        </w:rPr>
        <w:t>scaricare un libro</w:t>
      </w:r>
      <w:r w:rsidR="00646BBF" w:rsidRPr="004B159E">
        <w:rPr>
          <w:bCs/>
          <w:lang w:val="it-IT"/>
        </w:rPr>
        <w:t xml:space="preserve">: </w:t>
      </w:r>
    </w:p>
    <w:p w14:paraId="01890F6C" w14:textId="3528B0F4" w:rsidR="004B159E" w:rsidRPr="004E6C0F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bCs/>
          <w:lang w:val="it-IT"/>
        </w:rPr>
        <w:t>Inserite il vostro indirizzo email e la vostra password per l</w:t>
      </w:r>
      <w:r w:rsidR="000A02BC">
        <w:rPr>
          <w:bCs/>
          <w:lang w:val="it-IT"/>
        </w:rPr>
        <w:t>'</w:t>
      </w:r>
      <w:r w:rsidRPr="004E6C0F">
        <w:rPr>
          <w:bCs/>
          <w:lang w:val="it-IT"/>
        </w:rPr>
        <w:t xml:space="preserve">account </w:t>
      </w:r>
      <w:r w:rsidRPr="004E6C0F">
        <w:rPr>
          <w:lang w:val="it-IT"/>
        </w:rPr>
        <w:t xml:space="preserve">Bookshare. </w:t>
      </w:r>
    </w:p>
    <w:p w14:paraId="02216393" w14:textId="77777777" w:rsidR="004B159E" w:rsidRPr="004E6C0F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lang w:val="it-IT"/>
        </w:rPr>
        <w:t>Selezionate il formato</w:t>
      </w:r>
      <w:r>
        <w:rPr>
          <w:lang w:val="it-IT"/>
        </w:rPr>
        <w:t xml:space="preserve"> preferito per il libro </w:t>
      </w:r>
      <w:r w:rsidRPr="004E6C0F">
        <w:rPr>
          <w:lang w:val="it-IT"/>
        </w:rPr>
        <w:t>(DAISY o BRF).</w:t>
      </w:r>
    </w:p>
    <w:p w14:paraId="55F5C0DD" w14:textId="77777777" w:rsidR="004B159E" w:rsidRPr="004E6C0F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lang w:val="it-IT"/>
        </w:rPr>
        <w:t>Cercate i libri per titolo, autore, testo, e/</w:t>
      </w:r>
      <w:r>
        <w:rPr>
          <w:lang w:val="it-IT"/>
        </w:rPr>
        <w:t xml:space="preserve">o sfogliate per </w:t>
      </w:r>
      <w:r w:rsidRPr="004E6C0F">
        <w:rPr>
          <w:lang w:val="it-IT"/>
        </w:rPr>
        <w:t xml:space="preserve">categorie. Potete anche cercare tra i libri più recenti e </w:t>
      </w:r>
      <w:r>
        <w:rPr>
          <w:lang w:val="it-IT"/>
        </w:rPr>
        <w:t>quelli più diffusi</w:t>
      </w:r>
      <w:r w:rsidRPr="004E6C0F">
        <w:rPr>
          <w:lang w:val="it-IT"/>
        </w:rPr>
        <w:t>.</w:t>
      </w:r>
    </w:p>
    <w:p w14:paraId="4FF4C80B" w14:textId="77777777" w:rsidR="004B159E" w:rsidRPr="004E6C0F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lang w:val="it-IT"/>
        </w:rPr>
        <w:t>Premete Invio o un cursor routing su un</w:t>
      </w:r>
      <w:r>
        <w:rPr>
          <w:lang w:val="it-IT"/>
        </w:rPr>
        <w:t xml:space="preserve"> libro per avere più informazioni</w:t>
      </w:r>
      <w:r w:rsidRPr="004E6C0F">
        <w:rPr>
          <w:lang w:val="it-IT"/>
        </w:rPr>
        <w:t xml:space="preserve">. </w:t>
      </w:r>
    </w:p>
    <w:p w14:paraId="7CAB32D9" w14:textId="77777777" w:rsidR="004B159E" w:rsidRPr="004E6C0F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lang w:val="it-IT"/>
        </w:rPr>
        <w:t xml:space="preserve">Usate i tasti frontali Precedente e Successivo per </w:t>
      </w:r>
      <w:r>
        <w:rPr>
          <w:lang w:val="it-IT"/>
        </w:rPr>
        <w:t>spostarvi tra titolo</w:t>
      </w:r>
      <w:r w:rsidRPr="004E6C0F">
        <w:rPr>
          <w:lang w:val="it-IT"/>
        </w:rPr>
        <w:t xml:space="preserve">, </w:t>
      </w:r>
      <w:r>
        <w:rPr>
          <w:lang w:val="it-IT"/>
        </w:rPr>
        <w:t>autore</w:t>
      </w:r>
      <w:r w:rsidRPr="004E6C0F">
        <w:rPr>
          <w:lang w:val="it-IT"/>
        </w:rPr>
        <w:t xml:space="preserve">, </w:t>
      </w:r>
      <w:r>
        <w:rPr>
          <w:lang w:val="it-IT"/>
        </w:rPr>
        <w:t>e descrizione del libro</w:t>
      </w:r>
      <w:r w:rsidRPr="004E6C0F">
        <w:rPr>
          <w:lang w:val="it-IT"/>
        </w:rPr>
        <w:t xml:space="preserve">. </w:t>
      </w:r>
    </w:p>
    <w:p w14:paraId="31CECBE0" w14:textId="2D9349FE" w:rsidR="00646BBF" w:rsidRPr="004B159E" w:rsidRDefault="004B159E" w:rsidP="00380C15">
      <w:pPr>
        <w:pStyle w:val="Paragrafoelenco"/>
        <w:numPr>
          <w:ilvl w:val="0"/>
          <w:numId w:val="35"/>
        </w:numPr>
        <w:jc w:val="both"/>
        <w:rPr>
          <w:lang w:val="it-IT"/>
        </w:rPr>
      </w:pPr>
      <w:r w:rsidRPr="004E6C0F">
        <w:rPr>
          <w:lang w:val="it-IT"/>
        </w:rPr>
        <w:t>Premete Invio su Download per scaric</w:t>
      </w:r>
      <w:r>
        <w:rPr>
          <w:lang w:val="it-IT"/>
        </w:rPr>
        <w:t>are il libro sulla Mantis</w:t>
      </w:r>
      <w:r w:rsidR="00646BBF" w:rsidRPr="004B159E">
        <w:rPr>
          <w:lang w:val="it-IT"/>
        </w:rPr>
        <w:t xml:space="preserve">. </w:t>
      </w:r>
    </w:p>
    <w:p w14:paraId="657018E7" w14:textId="37DAFF37" w:rsidR="00646BBF" w:rsidRPr="00854273" w:rsidRDefault="00854273" w:rsidP="00646BBF">
      <w:pPr>
        <w:pStyle w:val="Titolo2"/>
        <w:rPr>
          <w:lang w:val="it-IT"/>
        </w:rPr>
      </w:pPr>
      <w:bookmarkStart w:id="360" w:name="_Toc58164314"/>
      <w:bookmarkStart w:id="361" w:name="_Toc67921144"/>
      <w:bookmarkStart w:id="362" w:name="_Toc68260871"/>
      <w:bookmarkEnd w:id="358"/>
      <w:bookmarkEnd w:id="359"/>
      <w:r w:rsidRPr="004E6C0F">
        <w:rPr>
          <w:lang w:val="it-IT"/>
        </w:rPr>
        <w:t>Configurazione, gestione e sincronizzazione di</w:t>
      </w:r>
      <w:r>
        <w:rPr>
          <w:lang w:val="it-IT"/>
        </w:rPr>
        <w:t xml:space="preserve"> un account </w:t>
      </w:r>
      <w:r w:rsidRPr="004E6C0F">
        <w:rPr>
          <w:lang w:val="it-IT"/>
        </w:rPr>
        <w:t>NFB Newsline</w:t>
      </w:r>
      <w:bookmarkEnd w:id="360"/>
      <w:bookmarkEnd w:id="361"/>
      <w:bookmarkEnd w:id="362"/>
    </w:p>
    <w:p w14:paraId="4CBEE0BB" w14:textId="5EBCF966" w:rsidR="00854273" w:rsidRPr="00CF394A" w:rsidRDefault="00854273" w:rsidP="00380C15">
      <w:pPr>
        <w:pStyle w:val="Corpotesto"/>
        <w:jc w:val="both"/>
        <w:rPr>
          <w:lang w:val="it-IT"/>
        </w:rPr>
      </w:pPr>
      <w:bookmarkStart w:id="363" w:name="_Hlk37939337"/>
      <w:r w:rsidRPr="004E6C0F">
        <w:rPr>
          <w:lang w:val="it-IT"/>
        </w:rPr>
        <w:t xml:space="preserve">Se avete un account NFB Newsline®, la </w:t>
      </w:r>
      <w:r>
        <w:rPr>
          <w:lang w:val="it-IT"/>
        </w:rPr>
        <w:t xml:space="preserve">Mantis </w:t>
      </w:r>
      <w:r w:rsidRPr="004E6C0F">
        <w:rPr>
          <w:lang w:val="it-IT"/>
        </w:rPr>
        <w:t xml:space="preserve">consentirà di collegarvi al vostro account e </w:t>
      </w:r>
      <w:r>
        <w:rPr>
          <w:lang w:val="it-IT"/>
        </w:rPr>
        <w:t xml:space="preserve">di scaricare materiale </w:t>
      </w:r>
      <w:r w:rsidRPr="004E6C0F">
        <w:rPr>
          <w:lang w:val="it-IT"/>
        </w:rPr>
        <w:t xml:space="preserve">NFB </w:t>
      </w:r>
      <w:r>
        <w:rPr>
          <w:lang w:val="it-IT"/>
        </w:rPr>
        <w:t>per leggere in Lettore libri</w:t>
      </w:r>
      <w:r w:rsidRPr="00CF394A">
        <w:rPr>
          <w:lang w:val="it-IT"/>
        </w:rPr>
        <w:t>.</w:t>
      </w:r>
    </w:p>
    <w:p w14:paraId="51C041A5" w14:textId="1A198F7B" w:rsidR="00854273" w:rsidRPr="00CF394A" w:rsidRDefault="00854273" w:rsidP="00380C15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Configura account</w:t>
      </w:r>
      <w:r w:rsidRPr="004E6C0F">
        <w:rPr>
          <w:lang w:val="it-IT"/>
        </w:rPr>
        <w:t>: inserite le vostre credenziali, selezionate la frequenza di aggiorname</w:t>
      </w:r>
      <w:r>
        <w:rPr>
          <w:lang w:val="it-IT"/>
        </w:rPr>
        <w:t>nto delle nuove uscite</w:t>
      </w:r>
      <w:r w:rsidRPr="004E6C0F">
        <w:rPr>
          <w:lang w:val="it-IT"/>
        </w:rPr>
        <w:t xml:space="preserve">, </w:t>
      </w:r>
      <w:r>
        <w:rPr>
          <w:lang w:val="it-IT"/>
        </w:rPr>
        <w:t>e decidete se la Mantis deve tenere o cancellare le uscite non aggiornate</w:t>
      </w:r>
      <w:r w:rsidRPr="00CF394A">
        <w:rPr>
          <w:lang w:val="it-IT"/>
        </w:rPr>
        <w:t>.</w:t>
      </w:r>
    </w:p>
    <w:p w14:paraId="57A33D5E" w14:textId="77777777" w:rsidR="00854273" w:rsidRPr="00CF394A" w:rsidRDefault="00854273" w:rsidP="00380C15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Gestisci pubblicazioni</w:t>
      </w:r>
      <w:r w:rsidRPr="004E6C0F">
        <w:rPr>
          <w:lang w:val="it-IT"/>
        </w:rPr>
        <w:t>: selezionate a qu</w:t>
      </w:r>
      <w:r>
        <w:rPr>
          <w:lang w:val="it-IT"/>
        </w:rPr>
        <w:t>ale materiale volete abbonarvi</w:t>
      </w:r>
      <w:r w:rsidRPr="004E6C0F">
        <w:rPr>
          <w:lang w:val="it-IT"/>
        </w:rPr>
        <w:t>. Il materiale sottoscritto sarà evidenziato</w:t>
      </w:r>
      <w:r w:rsidRPr="00CF394A">
        <w:rPr>
          <w:lang w:val="it-IT"/>
        </w:rPr>
        <w:t>.</w:t>
      </w:r>
    </w:p>
    <w:p w14:paraId="2120905D" w14:textId="2C76249A" w:rsidR="00646BBF" w:rsidRPr="00854273" w:rsidRDefault="00854273" w:rsidP="00380C15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Sincronizza contenuto ora</w:t>
      </w:r>
      <w:r w:rsidRPr="004E6C0F">
        <w:rPr>
          <w:lang w:val="it-IT"/>
        </w:rPr>
        <w:t>: scarica le</w:t>
      </w:r>
      <w:r>
        <w:rPr>
          <w:lang w:val="it-IT"/>
        </w:rPr>
        <w:t xml:space="preserve"> uscite più recenti del </w:t>
      </w:r>
      <w:r w:rsidRPr="004E6C0F">
        <w:rPr>
          <w:lang w:val="it-IT"/>
        </w:rPr>
        <w:t>material</w:t>
      </w:r>
      <w:r>
        <w:rPr>
          <w:lang w:val="it-IT"/>
        </w:rPr>
        <w:t>e sottoscritto</w:t>
      </w:r>
      <w:r w:rsidR="00646BBF" w:rsidRPr="00854273">
        <w:rPr>
          <w:lang w:val="it-IT"/>
        </w:rPr>
        <w:t>.</w:t>
      </w:r>
    </w:p>
    <w:p w14:paraId="570A3BE6" w14:textId="73304F14" w:rsidR="0057045D" w:rsidRPr="009E40A5" w:rsidRDefault="009E40A5" w:rsidP="0057045D">
      <w:pPr>
        <w:pStyle w:val="Titolo1"/>
        <w:rPr>
          <w:lang w:val="it-IT"/>
        </w:rPr>
      </w:pPr>
      <w:bookmarkStart w:id="364" w:name="_Toc58164319"/>
      <w:bookmarkStart w:id="365" w:name="_Toc67921149"/>
      <w:bookmarkStart w:id="366" w:name="_Toc68260872"/>
      <w:r w:rsidRPr="009E40A5">
        <w:rPr>
          <w:lang w:val="it-IT"/>
        </w:rPr>
        <w:t>Modalità Esame</w:t>
      </w:r>
      <w:bookmarkEnd w:id="364"/>
      <w:bookmarkEnd w:id="365"/>
      <w:bookmarkEnd w:id="366"/>
    </w:p>
    <w:p w14:paraId="3EA8DBF8" w14:textId="11476176" w:rsidR="0057045D" w:rsidRPr="009E40A5" w:rsidRDefault="009E40A5" w:rsidP="00127DA6">
      <w:pPr>
        <w:pStyle w:val="Corpotesto"/>
        <w:jc w:val="both"/>
        <w:rPr>
          <w:lang w:val="it-IT"/>
        </w:rPr>
      </w:pPr>
      <w:bookmarkStart w:id="367" w:name="_Hlk54687245"/>
      <w:r w:rsidRPr="004E6C0F">
        <w:rPr>
          <w:lang w:val="it-IT"/>
        </w:rPr>
        <w:t>La modalità esame viene usata per bloccare certe funzioni ed</w:t>
      </w:r>
      <w:r>
        <w:rPr>
          <w:lang w:val="it-IT"/>
        </w:rPr>
        <w:t xml:space="preserve"> applicazioni dalla Mantis per un determinato periodo di tempo</w:t>
      </w:r>
      <w:r w:rsidRPr="004E6C0F">
        <w:rPr>
          <w:lang w:val="it-IT"/>
        </w:rPr>
        <w:t xml:space="preserve">. Mentre la modalità esame è attiva, avrete accesso </w:t>
      </w:r>
      <w:r w:rsidRPr="005C74AC">
        <w:rPr>
          <w:lang w:val="it-IT"/>
        </w:rPr>
        <w:t xml:space="preserve">alle sole funzioni </w:t>
      </w:r>
      <w:r w:rsidRPr="004E6C0F">
        <w:rPr>
          <w:lang w:val="it-IT"/>
        </w:rPr>
        <w:t>Terminal</w:t>
      </w:r>
      <w:r w:rsidRPr="005C74AC">
        <w:rPr>
          <w:lang w:val="it-IT"/>
        </w:rPr>
        <w:t>e</w:t>
      </w:r>
      <w:bookmarkEnd w:id="367"/>
      <w:r w:rsidRPr="00CF394A">
        <w:rPr>
          <w:lang w:val="it-IT"/>
        </w:rPr>
        <w:t>. Tenete presente che con questa modalità viene disattivata la connessione Bluetooth; la</w:t>
      </w:r>
      <w:r>
        <w:rPr>
          <w:lang w:val="it-IT"/>
        </w:rPr>
        <w:t xml:space="preserve"> modalità terminale è accessibile solo tramite </w:t>
      </w:r>
      <w:r w:rsidRPr="00CF394A">
        <w:rPr>
          <w:lang w:val="it-IT"/>
        </w:rPr>
        <w:t xml:space="preserve">USB. </w:t>
      </w:r>
      <w:r w:rsidRPr="004E6C0F">
        <w:rPr>
          <w:lang w:val="it-IT"/>
        </w:rPr>
        <w:t>Tutte le alt</w:t>
      </w:r>
      <w:r>
        <w:rPr>
          <w:lang w:val="it-IT"/>
        </w:rPr>
        <w:t>re applicazioni e l</w:t>
      </w:r>
      <w:r w:rsidR="000A02BC">
        <w:rPr>
          <w:lang w:val="it-IT"/>
        </w:rPr>
        <w:t>'</w:t>
      </w:r>
      <w:r>
        <w:rPr>
          <w:lang w:val="it-IT"/>
        </w:rPr>
        <w:t>us</w:t>
      </w:r>
      <w:r w:rsidRPr="004E6C0F">
        <w:rPr>
          <w:lang w:val="it-IT"/>
        </w:rPr>
        <w:t>o di una memoria esterna (</w:t>
      </w:r>
      <w:r>
        <w:rPr>
          <w:lang w:val="it-IT"/>
        </w:rPr>
        <w:t xml:space="preserve">chiavetta </w:t>
      </w:r>
      <w:r w:rsidRPr="004E6C0F">
        <w:rPr>
          <w:lang w:val="it-IT"/>
        </w:rPr>
        <w:t>USB</w:t>
      </w:r>
      <w:r>
        <w:rPr>
          <w:lang w:val="it-IT"/>
        </w:rPr>
        <w:t xml:space="preserve"> o scheda SD</w:t>
      </w:r>
      <w:r w:rsidRPr="004E6C0F">
        <w:rPr>
          <w:lang w:val="it-IT"/>
        </w:rPr>
        <w:t xml:space="preserve">) </w:t>
      </w:r>
      <w:r>
        <w:rPr>
          <w:lang w:val="it-IT"/>
        </w:rPr>
        <w:t>saranno bloccate mentre è attiva questa modalità</w:t>
      </w:r>
      <w:r w:rsidR="0057045D" w:rsidRPr="009E40A5">
        <w:rPr>
          <w:lang w:val="it-IT"/>
        </w:rPr>
        <w:t>.</w:t>
      </w:r>
    </w:p>
    <w:p w14:paraId="09AD8FBD" w14:textId="77777777" w:rsidR="009E40A5" w:rsidRPr="00CF394A" w:rsidRDefault="009E40A5" w:rsidP="00127DA6">
      <w:pPr>
        <w:pStyle w:val="Corpotesto"/>
        <w:jc w:val="both"/>
        <w:rPr>
          <w:lang w:val="it-IT"/>
        </w:rPr>
      </w:pPr>
      <w:r w:rsidRPr="004E6C0F">
        <w:rPr>
          <w:lang w:val="it-IT"/>
        </w:rPr>
        <w:lastRenderedPageBreak/>
        <w:t xml:space="preserve">Quando attivate la modalità esame, vi sarà chiesto di inserire un tempo tra 1 </w:t>
      </w:r>
      <w:r>
        <w:rPr>
          <w:lang w:val="it-IT"/>
        </w:rPr>
        <w:t>e 36</w:t>
      </w:r>
      <w:r w:rsidRPr="004E6C0F">
        <w:rPr>
          <w:lang w:val="it-IT"/>
        </w:rPr>
        <w:t>0 minut</w:t>
      </w:r>
      <w:r>
        <w:rPr>
          <w:lang w:val="it-IT"/>
        </w:rPr>
        <w:t>i</w:t>
      </w:r>
      <w:r w:rsidRPr="004E6C0F">
        <w:rPr>
          <w:lang w:val="it-IT"/>
        </w:rPr>
        <w:t xml:space="preserve"> (</w:t>
      </w:r>
      <w:r>
        <w:rPr>
          <w:lang w:val="it-IT"/>
        </w:rPr>
        <w:t>6</w:t>
      </w:r>
      <w:r w:rsidRPr="004E6C0F">
        <w:rPr>
          <w:lang w:val="it-IT"/>
        </w:rPr>
        <w:t xml:space="preserve"> </w:t>
      </w:r>
      <w:r>
        <w:rPr>
          <w:lang w:val="it-IT"/>
        </w:rPr>
        <w:t>ore</w:t>
      </w:r>
      <w:r w:rsidRPr="004E6C0F">
        <w:rPr>
          <w:lang w:val="it-IT"/>
        </w:rPr>
        <w:t xml:space="preserve">) </w:t>
      </w:r>
      <w:r>
        <w:rPr>
          <w:lang w:val="it-IT"/>
        </w:rPr>
        <w:t xml:space="preserve">e vi sarà chiesto di inserire una </w:t>
      </w:r>
      <w:r w:rsidRPr="004E6C0F">
        <w:rPr>
          <w:lang w:val="it-IT"/>
        </w:rPr>
        <w:t xml:space="preserve">password </w:t>
      </w:r>
      <w:r>
        <w:rPr>
          <w:lang w:val="it-IT"/>
        </w:rPr>
        <w:t>per disattivare la modalità esame</w:t>
      </w:r>
      <w:r w:rsidRPr="00CF394A">
        <w:rPr>
          <w:lang w:val="it-IT"/>
        </w:rPr>
        <w:t xml:space="preserve">. </w:t>
      </w:r>
    </w:p>
    <w:p w14:paraId="626FFD7B" w14:textId="77777777" w:rsidR="009E40A5" w:rsidRPr="00CF394A" w:rsidRDefault="009E40A5" w:rsidP="00127DA6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sbloccare il dispositivo, dovrete aspettare che te</w:t>
      </w:r>
      <w:r>
        <w:rPr>
          <w:lang w:val="it-IT"/>
        </w:rPr>
        <w:t xml:space="preserve">rmini il tempo selezionato o inserire la </w:t>
      </w:r>
      <w:r w:rsidRPr="004E6C0F">
        <w:rPr>
          <w:lang w:val="it-IT"/>
        </w:rPr>
        <w:t>password</w:t>
      </w:r>
      <w:r>
        <w:rPr>
          <w:lang w:val="it-IT"/>
        </w:rPr>
        <w:t xml:space="preserve"> impostata</w:t>
      </w:r>
      <w:r w:rsidRPr="00CF394A">
        <w:rPr>
          <w:lang w:val="it-IT"/>
        </w:rPr>
        <w:t xml:space="preserve">. </w:t>
      </w:r>
    </w:p>
    <w:p w14:paraId="72BA3043" w14:textId="7D5C3DE2" w:rsidR="0057045D" w:rsidRPr="009E40A5" w:rsidRDefault="009E40A5" w:rsidP="00127DA6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In caso di riavvio del dispositivo, se il tempo se</w:t>
      </w:r>
      <w:r>
        <w:rPr>
          <w:lang w:val="it-IT"/>
        </w:rPr>
        <w:t>lezionato non è ancora terminato</w:t>
      </w:r>
      <w:r w:rsidRPr="004E6C0F">
        <w:rPr>
          <w:lang w:val="it-IT"/>
        </w:rPr>
        <w:t xml:space="preserve">, </w:t>
      </w:r>
      <w:r>
        <w:rPr>
          <w:lang w:val="it-IT"/>
        </w:rPr>
        <w:t>il dispositivo tornerà automaticamente in modalità esame</w:t>
      </w:r>
      <w:r w:rsidR="0057045D" w:rsidRPr="009E40A5">
        <w:rPr>
          <w:lang w:val="it-IT"/>
        </w:rPr>
        <w:t>.</w:t>
      </w:r>
    </w:p>
    <w:p w14:paraId="6BDA7BD0" w14:textId="0C3C42F9" w:rsidR="0057045D" w:rsidRPr="009E40A5" w:rsidRDefault="009E40A5" w:rsidP="0057045D">
      <w:pPr>
        <w:pStyle w:val="Corpotesto"/>
        <w:rPr>
          <w:lang w:val="it-IT"/>
        </w:rPr>
      </w:pPr>
      <w:r w:rsidRPr="004E6C0F">
        <w:rPr>
          <w:lang w:val="it-IT"/>
        </w:rPr>
        <w:t>Per attivare la modalità esame</w:t>
      </w:r>
      <w:r w:rsidR="0057045D" w:rsidRPr="009E40A5">
        <w:rPr>
          <w:lang w:val="it-IT"/>
        </w:rPr>
        <w:t>:</w:t>
      </w:r>
    </w:p>
    <w:p w14:paraId="2CF98897" w14:textId="77777777" w:rsidR="009E40A5" w:rsidRDefault="009E40A5" w:rsidP="002A5688">
      <w:pPr>
        <w:pStyle w:val="Corpotesto"/>
        <w:numPr>
          <w:ilvl w:val="0"/>
          <w:numId w:val="40"/>
        </w:numPr>
        <w:jc w:val="both"/>
        <w:rPr>
          <w:lang w:val="en-CA"/>
        </w:rPr>
      </w:pPr>
      <w:r>
        <w:rPr>
          <w:lang w:val="en-CA"/>
        </w:rPr>
        <w:t>Andate al menu principale.</w:t>
      </w:r>
    </w:p>
    <w:p w14:paraId="7BF9D6DA" w14:textId="798F7F53" w:rsidR="009E40A5" w:rsidRDefault="009E40A5" w:rsidP="002A5688">
      <w:pPr>
        <w:pStyle w:val="Corpotesto"/>
        <w:numPr>
          <w:ilvl w:val="0"/>
          <w:numId w:val="40"/>
        </w:numPr>
        <w:jc w:val="both"/>
        <w:rPr>
          <w:lang w:val="en-CA"/>
        </w:rPr>
      </w:pPr>
      <w:r>
        <w:rPr>
          <w:lang w:val="en-CA"/>
        </w:rPr>
        <w:t>Selezionate Impostazioni.</w:t>
      </w:r>
    </w:p>
    <w:p w14:paraId="3AB46CC5" w14:textId="77777777" w:rsidR="009E40A5" w:rsidRDefault="009E40A5" w:rsidP="002A5688">
      <w:pPr>
        <w:pStyle w:val="Corpotesto"/>
        <w:numPr>
          <w:ilvl w:val="0"/>
          <w:numId w:val="40"/>
        </w:numPr>
        <w:jc w:val="both"/>
        <w:rPr>
          <w:lang w:val="en-CA"/>
        </w:rPr>
      </w:pPr>
      <w:r>
        <w:rPr>
          <w:lang w:val="en-CA"/>
        </w:rPr>
        <w:t xml:space="preserve">Premete Invio. </w:t>
      </w:r>
    </w:p>
    <w:p w14:paraId="36BD99E8" w14:textId="77777777" w:rsidR="009E40A5" w:rsidRPr="004E6C0F" w:rsidRDefault="009E40A5" w:rsidP="002A5688">
      <w:pPr>
        <w:pStyle w:val="Corpotesto"/>
        <w:numPr>
          <w:ilvl w:val="0"/>
          <w:numId w:val="40"/>
        </w:numPr>
        <w:jc w:val="both"/>
        <w:rPr>
          <w:lang w:val="it-IT"/>
        </w:rPr>
      </w:pPr>
      <w:r w:rsidRPr="004E6C0F">
        <w:rPr>
          <w:lang w:val="it-IT"/>
        </w:rPr>
        <w:t>Andate su Attiva modalità esame.</w:t>
      </w:r>
    </w:p>
    <w:p w14:paraId="22C6390B" w14:textId="77777777" w:rsidR="009E40A5" w:rsidRDefault="009E40A5" w:rsidP="002A5688">
      <w:pPr>
        <w:pStyle w:val="Corpotesto"/>
        <w:numPr>
          <w:ilvl w:val="0"/>
          <w:numId w:val="40"/>
        </w:numPr>
        <w:jc w:val="both"/>
        <w:rPr>
          <w:lang w:val="en-CA"/>
        </w:rPr>
      </w:pPr>
      <w:r>
        <w:rPr>
          <w:lang w:val="en-CA"/>
        </w:rPr>
        <w:t>Premete Invio.</w:t>
      </w:r>
    </w:p>
    <w:p w14:paraId="298713B8" w14:textId="77777777" w:rsidR="009E40A5" w:rsidRPr="004E6C0F" w:rsidRDefault="009E40A5" w:rsidP="002A5688">
      <w:pPr>
        <w:pStyle w:val="Corpotesto"/>
        <w:numPr>
          <w:ilvl w:val="0"/>
          <w:numId w:val="40"/>
        </w:numPr>
        <w:jc w:val="both"/>
        <w:rPr>
          <w:lang w:val="it-IT"/>
        </w:rPr>
      </w:pPr>
      <w:r w:rsidRPr="004E6C0F">
        <w:rPr>
          <w:lang w:val="it-IT"/>
        </w:rPr>
        <w:t>Inserite il tempo desiderato (tr</w:t>
      </w:r>
      <w:r>
        <w:rPr>
          <w:lang w:val="it-IT"/>
        </w:rPr>
        <w:t xml:space="preserve">a </w:t>
      </w:r>
      <w:r w:rsidRPr="004E6C0F">
        <w:rPr>
          <w:lang w:val="it-IT"/>
        </w:rPr>
        <w:t xml:space="preserve">1 </w:t>
      </w:r>
      <w:r>
        <w:rPr>
          <w:lang w:val="it-IT"/>
        </w:rPr>
        <w:t>e 36</w:t>
      </w:r>
      <w:r w:rsidRPr="004E6C0F">
        <w:rPr>
          <w:lang w:val="it-IT"/>
        </w:rPr>
        <w:t>0 minut</w:t>
      </w:r>
      <w:r>
        <w:rPr>
          <w:lang w:val="it-IT"/>
        </w:rPr>
        <w:t>i</w:t>
      </w:r>
      <w:r w:rsidRPr="004E6C0F">
        <w:rPr>
          <w:lang w:val="it-IT"/>
        </w:rPr>
        <w:t>).</w:t>
      </w:r>
    </w:p>
    <w:p w14:paraId="3E0C4094" w14:textId="77777777" w:rsidR="009E40A5" w:rsidRPr="004E6C0F" w:rsidRDefault="009E40A5" w:rsidP="002A5688">
      <w:pPr>
        <w:pStyle w:val="Corpotesto"/>
        <w:numPr>
          <w:ilvl w:val="0"/>
          <w:numId w:val="40"/>
        </w:numPr>
        <w:jc w:val="both"/>
        <w:rPr>
          <w:lang w:val="it-IT"/>
        </w:rPr>
      </w:pPr>
      <w:r w:rsidRPr="004E6C0F">
        <w:rPr>
          <w:lang w:val="it-IT"/>
        </w:rPr>
        <w:t>Inserite la password desiderata pe</w:t>
      </w:r>
      <w:r>
        <w:rPr>
          <w:lang w:val="it-IT"/>
        </w:rPr>
        <w:t>r sbloccare la modalità esame</w:t>
      </w:r>
      <w:r w:rsidRPr="004E6C0F">
        <w:rPr>
          <w:lang w:val="it-IT"/>
        </w:rPr>
        <w:t>.</w:t>
      </w:r>
    </w:p>
    <w:p w14:paraId="65109EF4" w14:textId="7ECC06EA" w:rsidR="0057045D" w:rsidRPr="0057045D" w:rsidRDefault="009E40A5" w:rsidP="002A5688">
      <w:pPr>
        <w:pStyle w:val="Corpotesto"/>
        <w:numPr>
          <w:ilvl w:val="0"/>
          <w:numId w:val="40"/>
        </w:numPr>
        <w:rPr>
          <w:lang w:val="en-CA"/>
        </w:rPr>
      </w:pPr>
      <w:r>
        <w:rPr>
          <w:lang w:val="en-CA"/>
        </w:rPr>
        <w:t>Premete Invio</w:t>
      </w:r>
      <w:r w:rsidR="0057045D">
        <w:rPr>
          <w:lang w:val="en-CA"/>
        </w:rPr>
        <w:t>.</w:t>
      </w:r>
    </w:p>
    <w:p w14:paraId="794F0E88" w14:textId="58B42B9E" w:rsidR="00646BBF" w:rsidRDefault="00CF505C" w:rsidP="00646BBF">
      <w:pPr>
        <w:pStyle w:val="Titolo1"/>
      </w:pPr>
      <w:bookmarkStart w:id="368" w:name="_Toc60043815"/>
      <w:bookmarkStart w:id="369" w:name="_Toc68260873"/>
      <w:bookmarkEnd w:id="363"/>
      <w:r w:rsidRPr="000E521C">
        <w:rPr>
          <w:lang w:val="it-IT"/>
        </w:rPr>
        <w:t>Aggiornamento di Mantis Q40</w:t>
      </w:r>
      <w:bookmarkEnd w:id="368"/>
      <w:bookmarkEnd w:id="369"/>
    </w:p>
    <w:p w14:paraId="5091EB6E" w14:textId="15C51651" w:rsidR="00653497" w:rsidRPr="0010590E" w:rsidRDefault="0010590E" w:rsidP="00653497">
      <w:pPr>
        <w:pStyle w:val="Titolo2"/>
        <w:rPr>
          <w:rFonts w:ascii="Arial" w:hAnsi="Arial" w:cs="Arial"/>
          <w:sz w:val="20"/>
          <w:szCs w:val="20"/>
          <w:lang w:val="it-IT"/>
        </w:rPr>
      </w:pPr>
      <w:bookmarkStart w:id="370" w:name="_Toc67921156"/>
      <w:bookmarkStart w:id="371" w:name="_Toc68260874"/>
      <w:r w:rsidRPr="00CF394A">
        <w:rPr>
          <w:lang w:val="it-IT"/>
        </w:rPr>
        <w:t xml:space="preserve">Aggiornare </w:t>
      </w:r>
      <w:r>
        <w:rPr>
          <w:lang w:val="it-IT"/>
        </w:rPr>
        <w:t xml:space="preserve">Mantis Q40 </w:t>
      </w:r>
      <w:r w:rsidRPr="00CF394A">
        <w:rPr>
          <w:lang w:val="it-IT"/>
        </w:rPr>
        <w:t>m</w:t>
      </w:r>
      <w:r>
        <w:rPr>
          <w:lang w:val="it-IT"/>
        </w:rPr>
        <w:t>anualmente</w:t>
      </w:r>
      <w:bookmarkEnd w:id="370"/>
      <w:bookmarkEnd w:id="371"/>
    </w:p>
    <w:p w14:paraId="0901CC8E" w14:textId="49BD980E" w:rsidR="00653497" w:rsidRPr="0010590E" w:rsidRDefault="0010590E" w:rsidP="00680443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Quando siete collegati a Internet, è </w:t>
      </w:r>
      <w:r>
        <w:rPr>
          <w:lang w:val="it-IT"/>
        </w:rPr>
        <w:t>possibile controllare manualmente se ci sono aggiornamenti disponibili</w:t>
      </w:r>
      <w:r w:rsidR="00653497" w:rsidRPr="0010590E">
        <w:rPr>
          <w:lang w:val="it-IT"/>
        </w:rPr>
        <w:t xml:space="preserve">. </w:t>
      </w:r>
    </w:p>
    <w:p w14:paraId="25112526" w14:textId="33D7E1DA" w:rsidR="00653497" w:rsidRDefault="0010590E" w:rsidP="00680443">
      <w:pPr>
        <w:pStyle w:val="Corpotesto"/>
        <w:jc w:val="both"/>
      </w:pPr>
      <w:r>
        <w:t>Per farlo</w:t>
      </w:r>
      <w:r w:rsidR="00653497">
        <w:t>:</w:t>
      </w:r>
    </w:p>
    <w:p w14:paraId="3D75BADA" w14:textId="77777777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Andate sul menu principale.</w:t>
      </w:r>
    </w:p>
    <w:p w14:paraId="688E05A6" w14:textId="0D69E6E3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Selezionate Impostazioni.</w:t>
      </w:r>
    </w:p>
    <w:p w14:paraId="2B7BA3F2" w14:textId="77777777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 xml:space="preserve">Premete Invio. </w:t>
      </w:r>
    </w:p>
    <w:p w14:paraId="414D514E" w14:textId="77777777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Selezionate Aggiornamento software.</w:t>
      </w:r>
    </w:p>
    <w:p w14:paraId="4E3507BC" w14:textId="77777777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Premete Invio.</w:t>
      </w:r>
    </w:p>
    <w:p w14:paraId="63768E70" w14:textId="77777777" w:rsidR="0010590E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Selezionate Controlla aggiornamenti.</w:t>
      </w:r>
    </w:p>
    <w:p w14:paraId="61F7FF43" w14:textId="5643420B" w:rsidR="00653497" w:rsidRDefault="0010590E" w:rsidP="002A5688">
      <w:pPr>
        <w:pStyle w:val="Corpotesto"/>
        <w:numPr>
          <w:ilvl w:val="0"/>
          <w:numId w:val="41"/>
        </w:numPr>
        <w:contextualSpacing/>
        <w:jc w:val="both"/>
      </w:pPr>
      <w:r>
        <w:t>Premete Invio</w:t>
      </w:r>
      <w:r w:rsidR="00653497">
        <w:t>.</w:t>
      </w:r>
    </w:p>
    <w:p w14:paraId="5DE7D7CE" w14:textId="5EA3C1E5" w:rsidR="0010590E" w:rsidRPr="0010590E" w:rsidRDefault="0010590E" w:rsidP="00680443">
      <w:pPr>
        <w:pStyle w:val="Corpotesto"/>
        <w:jc w:val="both"/>
        <w:rPr>
          <w:lang w:val="it-IT"/>
        </w:rPr>
      </w:pPr>
      <w:r w:rsidRPr="0010590E">
        <w:rPr>
          <w:lang w:val="it-IT"/>
        </w:rPr>
        <w:t>Se è disponibile un nuovo aggiornamento, selezionate Download premendo il tasto frontale Precedente o Successivo per scaricare subito l</w:t>
      </w:r>
      <w:r w:rsidR="000A02BC">
        <w:rPr>
          <w:lang w:val="it-IT"/>
        </w:rPr>
        <w:t>'</w:t>
      </w:r>
      <w:r w:rsidRPr="0010590E">
        <w:rPr>
          <w:lang w:val="it-IT"/>
        </w:rPr>
        <w:t xml:space="preserve">aggiornamento o per per farlo più tardi. Durante il download è possible continuare ad usare la </w:t>
      </w:r>
      <w:r>
        <w:rPr>
          <w:lang w:val="it-IT"/>
        </w:rPr>
        <w:t>Mantis</w:t>
      </w:r>
      <w:r w:rsidRPr="0010590E">
        <w:rPr>
          <w:lang w:val="it-IT"/>
        </w:rPr>
        <w:t>.</w:t>
      </w:r>
    </w:p>
    <w:p w14:paraId="224ED3D4" w14:textId="33289876" w:rsidR="0010590E" w:rsidRPr="0010590E" w:rsidRDefault="0010590E" w:rsidP="00680443">
      <w:pPr>
        <w:pStyle w:val="Corpotesto"/>
        <w:jc w:val="both"/>
        <w:rPr>
          <w:lang w:val="it-IT"/>
        </w:rPr>
      </w:pPr>
      <w:r w:rsidRPr="0010590E">
        <w:rPr>
          <w:lang w:val="it-IT"/>
        </w:rPr>
        <w:t>Tenete presente che il dispositivo deve essere collegato alla corrente e che la batteria deve essere caricata almeno al 50% affinchè si possa fare l</w:t>
      </w:r>
      <w:r w:rsidR="000A02BC">
        <w:rPr>
          <w:lang w:val="it-IT"/>
        </w:rPr>
        <w:t>'</w:t>
      </w:r>
      <w:r w:rsidRPr="0010590E">
        <w:rPr>
          <w:lang w:val="it-IT"/>
        </w:rPr>
        <w:t>aggiornamento.</w:t>
      </w:r>
    </w:p>
    <w:p w14:paraId="45212543" w14:textId="7BD9D7B4" w:rsidR="0010590E" w:rsidRPr="0010590E" w:rsidRDefault="0010590E" w:rsidP="00680443">
      <w:pPr>
        <w:pStyle w:val="Corpotesto"/>
        <w:jc w:val="both"/>
        <w:rPr>
          <w:lang w:val="it-IT"/>
        </w:rPr>
      </w:pPr>
      <w:r w:rsidRPr="0010590E">
        <w:rPr>
          <w:lang w:val="it-IT"/>
        </w:rPr>
        <w:lastRenderedPageBreak/>
        <w:t xml:space="preserve">Dopo qualche minuto, la </w:t>
      </w:r>
      <w:r>
        <w:rPr>
          <w:lang w:val="it-IT"/>
        </w:rPr>
        <w:t xml:space="preserve">Mantis </w:t>
      </w:r>
      <w:r w:rsidRPr="0010590E">
        <w:rPr>
          <w:lang w:val="it-IT"/>
        </w:rPr>
        <w:t>vi chiederà di installare l</w:t>
      </w:r>
      <w:r w:rsidR="000A02BC">
        <w:rPr>
          <w:lang w:val="it-IT"/>
        </w:rPr>
        <w:t>'</w:t>
      </w:r>
      <w:r w:rsidRPr="0010590E">
        <w:rPr>
          <w:lang w:val="it-IT"/>
        </w:rPr>
        <w:t>aggiornamento scaricato. Selezionate Ok per installare l</w:t>
      </w:r>
      <w:r w:rsidR="000A02BC">
        <w:rPr>
          <w:lang w:val="it-IT"/>
        </w:rPr>
        <w:t>'</w:t>
      </w:r>
      <w:r w:rsidRPr="0010590E">
        <w:rPr>
          <w:lang w:val="it-IT"/>
        </w:rPr>
        <w:t xml:space="preserve">aggiornamento. La </w:t>
      </w:r>
      <w:r>
        <w:rPr>
          <w:lang w:val="it-IT"/>
        </w:rPr>
        <w:t xml:space="preserve">Mantis </w:t>
      </w:r>
      <w:r w:rsidRPr="0010590E">
        <w:rPr>
          <w:lang w:val="it-IT"/>
        </w:rPr>
        <w:t xml:space="preserve">verrà riavviata e sulla riga Braille verrà mostrato un indicatore di progressione. </w:t>
      </w:r>
    </w:p>
    <w:p w14:paraId="2A0F2750" w14:textId="239F4C7D" w:rsidR="00653497" w:rsidRPr="0010590E" w:rsidRDefault="0010590E" w:rsidP="00680443">
      <w:pPr>
        <w:pStyle w:val="Corpotesto"/>
        <w:jc w:val="both"/>
        <w:rPr>
          <w:lang w:val="it-IT"/>
        </w:rPr>
      </w:pPr>
      <w:r w:rsidRPr="0010590E">
        <w:rPr>
          <w:lang w:val="it-IT"/>
        </w:rPr>
        <w:t>Al termine della procedura di aggiornamento, tutti gli 8 punti delle 40 celle braille si alzeranno una colonna alla volta, dopodichè il dispositivo si spegnerà</w:t>
      </w:r>
      <w:r w:rsidR="00653497" w:rsidRPr="0010590E">
        <w:rPr>
          <w:lang w:val="it-IT"/>
        </w:rPr>
        <w:t>.</w:t>
      </w:r>
    </w:p>
    <w:p w14:paraId="22640307" w14:textId="13752280" w:rsidR="00653497" w:rsidRPr="00E61FA1" w:rsidRDefault="00E61FA1" w:rsidP="00653497">
      <w:pPr>
        <w:pStyle w:val="Titolo2"/>
        <w:rPr>
          <w:rFonts w:ascii="Arial" w:hAnsi="Arial" w:cs="Arial"/>
          <w:sz w:val="20"/>
          <w:szCs w:val="20"/>
          <w:lang w:val="it-IT"/>
        </w:rPr>
      </w:pPr>
      <w:bookmarkStart w:id="372" w:name="_Toc66876917"/>
      <w:bookmarkStart w:id="373" w:name="_Toc66961643"/>
      <w:bookmarkStart w:id="374" w:name="_Toc68260875"/>
      <w:r w:rsidRPr="00CF394A">
        <w:rPr>
          <w:lang w:val="it-IT"/>
        </w:rPr>
        <w:t xml:space="preserve">Aggiornare </w:t>
      </w:r>
      <w:r w:rsidR="00C60B1F" w:rsidRPr="00E61FA1">
        <w:rPr>
          <w:lang w:val="it-IT"/>
        </w:rPr>
        <w:t>Mantis Q40</w:t>
      </w:r>
      <w:r w:rsidR="00653497" w:rsidRPr="00E61FA1">
        <w:rPr>
          <w:lang w:val="it-IT"/>
        </w:rPr>
        <w:t xml:space="preserve"> </w:t>
      </w:r>
      <w:r>
        <w:rPr>
          <w:lang w:val="it-IT"/>
        </w:rPr>
        <w:t xml:space="preserve">tramite </w:t>
      </w:r>
      <w:r w:rsidR="00653497" w:rsidRPr="00E61FA1">
        <w:rPr>
          <w:lang w:val="it-IT"/>
        </w:rPr>
        <w:t>USB</w:t>
      </w:r>
      <w:bookmarkEnd w:id="372"/>
      <w:r w:rsidR="00653497" w:rsidRPr="00E61FA1">
        <w:rPr>
          <w:lang w:val="it-IT"/>
        </w:rPr>
        <w:t xml:space="preserve"> </w:t>
      </w:r>
      <w:r>
        <w:rPr>
          <w:lang w:val="it-IT"/>
        </w:rPr>
        <w:t xml:space="preserve">o scheda </w:t>
      </w:r>
      <w:r w:rsidR="00653497" w:rsidRPr="00E61FA1">
        <w:rPr>
          <w:lang w:val="it-IT"/>
        </w:rPr>
        <w:t>SD</w:t>
      </w:r>
      <w:bookmarkEnd w:id="374"/>
      <w:r w:rsidR="00653497" w:rsidRPr="00E61FA1">
        <w:rPr>
          <w:lang w:val="it-IT"/>
        </w:rPr>
        <w:t xml:space="preserve"> </w:t>
      </w:r>
      <w:bookmarkEnd w:id="373"/>
    </w:p>
    <w:p w14:paraId="71D4EAA6" w14:textId="77325BB4" w:rsidR="00653497" w:rsidRPr="00E61FA1" w:rsidRDefault="00E61FA1" w:rsidP="00680443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Se il dispositivo non è collegato a Internet, è </w:t>
      </w:r>
      <w:r>
        <w:rPr>
          <w:lang w:val="it-IT"/>
        </w:rPr>
        <w:t xml:space="preserve">possibile scaricare il </w:t>
      </w:r>
      <w:r w:rsidRPr="00CF394A">
        <w:rPr>
          <w:lang w:val="it-IT"/>
        </w:rPr>
        <w:t xml:space="preserve">file </w:t>
      </w:r>
      <w:r>
        <w:rPr>
          <w:lang w:val="it-IT"/>
        </w:rPr>
        <w:t xml:space="preserve">di aggiornamento su un </w:t>
      </w:r>
      <w:r w:rsidRPr="00CF394A">
        <w:rPr>
          <w:lang w:val="it-IT"/>
        </w:rPr>
        <w:t xml:space="preserve">computer </w:t>
      </w:r>
      <w:r>
        <w:rPr>
          <w:lang w:val="it-IT"/>
        </w:rPr>
        <w:t xml:space="preserve">e trasferirlo su una chiavetta </w:t>
      </w:r>
      <w:r w:rsidRPr="00CF394A">
        <w:rPr>
          <w:lang w:val="it-IT"/>
        </w:rPr>
        <w:t>USB</w:t>
      </w:r>
      <w:r>
        <w:rPr>
          <w:lang w:val="it-IT"/>
        </w:rPr>
        <w:t xml:space="preserve"> o su una scheda SD</w:t>
      </w:r>
      <w:r w:rsidRPr="00CF394A">
        <w:rPr>
          <w:lang w:val="it-IT"/>
        </w:rPr>
        <w:t xml:space="preserve">. </w:t>
      </w:r>
      <w:r w:rsidRPr="00E61FA1">
        <w:rPr>
          <w:lang w:val="it-IT"/>
        </w:rPr>
        <w:t xml:space="preserve">Per aggiornare la </w:t>
      </w:r>
      <w:r>
        <w:rPr>
          <w:lang w:val="it-IT"/>
        </w:rPr>
        <w:t>Mantis</w:t>
      </w:r>
      <w:r w:rsidRPr="00E61FA1">
        <w:rPr>
          <w:lang w:val="it-IT"/>
        </w:rPr>
        <w:t xml:space="preserve"> tramite USB</w:t>
      </w:r>
      <w:r>
        <w:rPr>
          <w:lang w:val="it-IT"/>
        </w:rPr>
        <w:t>/SD</w:t>
      </w:r>
      <w:r w:rsidR="00653497" w:rsidRPr="00E61FA1">
        <w:rPr>
          <w:lang w:val="it-IT"/>
        </w:rPr>
        <w:t>:</w:t>
      </w:r>
    </w:p>
    <w:p w14:paraId="389C5EE3" w14:textId="2F34295E" w:rsidR="00E61FA1" w:rsidRPr="00CF394A" w:rsidRDefault="00E61FA1" w:rsidP="002A5688">
      <w:pPr>
        <w:pStyle w:val="Corpotesto"/>
        <w:numPr>
          <w:ilvl w:val="0"/>
          <w:numId w:val="43"/>
        </w:numPr>
        <w:jc w:val="both"/>
        <w:rPr>
          <w:lang w:val="it-IT"/>
        </w:rPr>
      </w:pPr>
      <w:r w:rsidRPr="00CF394A">
        <w:rPr>
          <w:lang w:val="it-IT"/>
        </w:rPr>
        <w:t xml:space="preserve">Inserite la chiavetta USB </w:t>
      </w:r>
      <w:r>
        <w:rPr>
          <w:lang w:val="it-IT"/>
        </w:rPr>
        <w:t xml:space="preserve">o la scheda SD </w:t>
      </w:r>
      <w:r w:rsidRPr="00CF394A">
        <w:rPr>
          <w:lang w:val="it-IT"/>
        </w:rPr>
        <w:t>co</w:t>
      </w:r>
      <w:r>
        <w:rPr>
          <w:lang w:val="it-IT"/>
        </w:rPr>
        <w:t xml:space="preserve">ntenente il </w:t>
      </w:r>
      <w:r w:rsidRPr="00CF394A">
        <w:rPr>
          <w:lang w:val="it-IT"/>
        </w:rPr>
        <w:t xml:space="preserve">file </w:t>
      </w:r>
      <w:r>
        <w:rPr>
          <w:lang w:val="it-IT"/>
        </w:rPr>
        <w:t>di aggiornamento nel dispositivo</w:t>
      </w:r>
      <w:r w:rsidRPr="00CF394A">
        <w:rPr>
          <w:lang w:val="it-IT"/>
        </w:rPr>
        <w:t>. Tenete presente che il file di aggiornamento de</w:t>
      </w:r>
      <w:r>
        <w:rPr>
          <w:lang w:val="it-IT"/>
        </w:rPr>
        <w:t>ve essere posizionato nel percorso principale della chiavetta USB/scheda SD</w:t>
      </w:r>
      <w:r w:rsidRPr="00CF394A">
        <w:rPr>
          <w:lang w:val="it-IT"/>
        </w:rPr>
        <w:t>.</w:t>
      </w:r>
    </w:p>
    <w:p w14:paraId="61F10188" w14:textId="091371AE" w:rsidR="00E61FA1" w:rsidRPr="00CF394A" w:rsidRDefault="00E61FA1" w:rsidP="002A5688">
      <w:pPr>
        <w:pStyle w:val="Corpotesto"/>
        <w:numPr>
          <w:ilvl w:val="0"/>
          <w:numId w:val="43"/>
        </w:numPr>
        <w:jc w:val="both"/>
        <w:rPr>
          <w:lang w:val="it-IT"/>
        </w:rPr>
      </w:pPr>
      <w:r w:rsidRPr="00CF394A">
        <w:rPr>
          <w:lang w:val="it-IT"/>
        </w:rPr>
        <w:t xml:space="preserve">Quando la </w:t>
      </w:r>
      <w:r>
        <w:rPr>
          <w:lang w:val="it-IT"/>
        </w:rPr>
        <w:t xml:space="preserve">Mantis </w:t>
      </w:r>
      <w:r w:rsidRPr="00CF394A">
        <w:rPr>
          <w:lang w:val="it-IT"/>
        </w:rPr>
        <w:t xml:space="preserve">rileva il file di aggiornamento sulla </w:t>
      </w:r>
      <w:r w:rsidRPr="00977EE4">
        <w:rPr>
          <w:lang w:val="it-IT"/>
        </w:rPr>
        <w:t>ch</w:t>
      </w:r>
      <w:r w:rsidRPr="00CF394A">
        <w:rPr>
          <w:lang w:val="it-IT"/>
        </w:rPr>
        <w:t>ia</w:t>
      </w:r>
      <w:r>
        <w:rPr>
          <w:lang w:val="it-IT"/>
        </w:rPr>
        <w:t xml:space="preserve">vetta </w:t>
      </w:r>
      <w:r w:rsidRPr="00CF394A">
        <w:rPr>
          <w:lang w:val="it-IT"/>
        </w:rPr>
        <w:t>USB</w:t>
      </w:r>
      <w:r>
        <w:rPr>
          <w:lang w:val="it-IT"/>
        </w:rPr>
        <w:t xml:space="preserve"> o sulla scheda SD</w:t>
      </w:r>
      <w:r w:rsidRPr="00CF394A">
        <w:rPr>
          <w:lang w:val="it-IT"/>
        </w:rPr>
        <w:t xml:space="preserve">, </w:t>
      </w:r>
      <w:r>
        <w:rPr>
          <w:lang w:val="it-IT"/>
        </w:rPr>
        <w:t xml:space="preserve">la riga </w:t>
      </w:r>
      <w:r w:rsidRPr="00CF394A">
        <w:rPr>
          <w:lang w:val="it-IT"/>
        </w:rPr>
        <w:t xml:space="preserve">braille </w:t>
      </w:r>
      <w:r>
        <w:rPr>
          <w:lang w:val="it-IT"/>
        </w:rPr>
        <w:t>riporterà che è disponibile un aggiornamento da installare</w:t>
      </w:r>
      <w:r w:rsidRPr="00CF394A">
        <w:rPr>
          <w:lang w:val="it-IT"/>
        </w:rPr>
        <w:t xml:space="preserve">. </w:t>
      </w:r>
    </w:p>
    <w:p w14:paraId="2C8A6BD3" w14:textId="1B00BE24" w:rsidR="00653497" w:rsidRPr="00E61FA1" w:rsidRDefault="00E61FA1" w:rsidP="002A5688">
      <w:pPr>
        <w:pStyle w:val="Corpotesto"/>
        <w:numPr>
          <w:ilvl w:val="0"/>
          <w:numId w:val="43"/>
        </w:numPr>
        <w:jc w:val="both"/>
        <w:rPr>
          <w:lang w:val="it-IT"/>
        </w:rPr>
      </w:pPr>
      <w:r w:rsidRPr="00CF394A">
        <w:rPr>
          <w:lang w:val="it-IT"/>
        </w:rPr>
        <w:t>Usate il tasto frontale Successivo per raggiungere l</w:t>
      </w:r>
      <w:r w:rsidR="000A02BC">
        <w:rPr>
          <w:lang w:val="it-IT"/>
        </w:rPr>
        <w:t>'</w:t>
      </w:r>
      <w:r w:rsidRPr="00CF394A">
        <w:rPr>
          <w:lang w:val="it-IT"/>
        </w:rPr>
        <w:t>Ok, do</w:t>
      </w:r>
      <w:r>
        <w:rPr>
          <w:lang w:val="it-IT"/>
        </w:rPr>
        <w:t>podichè premete Invio per avviare l</w:t>
      </w:r>
      <w:r w:rsidR="000A02BC">
        <w:rPr>
          <w:lang w:val="it-IT"/>
        </w:rPr>
        <w:t>'</w:t>
      </w:r>
      <w:r>
        <w:rPr>
          <w:lang w:val="it-IT"/>
        </w:rPr>
        <w:t>aggiornamento</w:t>
      </w:r>
      <w:r w:rsidRPr="00CF394A">
        <w:rPr>
          <w:lang w:val="it-IT"/>
        </w:rPr>
        <w:t xml:space="preserve">. </w:t>
      </w:r>
      <w:r>
        <w:rPr>
          <w:lang w:val="it-IT"/>
        </w:rPr>
        <w:t>Il dispositivo verrà riavviato per iniziare la procedura di aggiornamento</w:t>
      </w:r>
      <w:r w:rsidR="00653497" w:rsidRPr="00E61FA1">
        <w:rPr>
          <w:lang w:val="it-IT"/>
        </w:rPr>
        <w:t>.</w:t>
      </w:r>
    </w:p>
    <w:p w14:paraId="55574775" w14:textId="57033E27" w:rsidR="00653497" w:rsidRPr="0006498D" w:rsidRDefault="0006498D" w:rsidP="00653497">
      <w:pPr>
        <w:pStyle w:val="Titolo2"/>
        <w:rPr>
          <w:rFonts w:ascii="Arial" w:hAnsi="Arial" w:cs="Arial"/>
          <w:sz w:val="20"/>
          <w:szCs w:val="20"/>
          <w:lang w:val="it-IT"/>
        </w:rPr>
      </w:pPr>
      <w:bookmarkStart w:id="375" w:name="_Toc67921158"/>
      <w:bookmarkStart w:id="376" w:name="_Toc68260876"/>
      <w:r w:rsidRPr="0006498D">
        <w:rPr>
          <w:lang w:val="it-IT"/>
        </w:rPr>
        <w:t>Controllo automatico degli aggiornamenti</w:t>
      </w:r>
      <w:bookmarkEnd w:id="375"/>
      <w:bookmarkEnd w:id="376"/>
    </w:p>
    <w:p w14:paraId="105D2A20" w14:textId="21E681D9" w:rsidR="00653497" w:rsidRPr="0006498D" w:rsidRDefault="0006498D" w:rsidP="00680443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Di default, la funzione di</w:t>
      </w:r>
      <w:r w:rsidRPr="00C75152">
        <w:rPr>
          <w:lang w:val="it-IT"/>
        </w:rPr>
        <w:t xml:space="preserve"> controllo automatico degli aggiornamenti è</w:t>
      </w:r>
      <w:r w:rsidRPr="00CF394A">
        <w:rPr>
          <w:lang w:val="it-IT"/>
        </w:rPr>
        <w:t xml:space="preserve"> </w:t>
      </w:r>
      <w:r>
        <w:rPr>
          <w:lang w:val="it-IT"/>
        </w:rPr>
        <w:t>attivata</w:t>
      </w:r>
      <w:r w:rsidRPr="00CF394A">
        <w:rPr>
          <w:lang w:val="it-IT"/>
        </w:rPr>
        <w:t xml:space="preserve">. Quando siete collegati a Internet, la </w:t>
      </w:r>
      <w:r>
        <w:rPr>
          <w:lang w:val="it-IT"/>
        </w:rPr>
        <w:t xml:space="preserve">Mantis </w:t>
      </w:r>
      <w:r w:rsidRPr="00CF394A">
        <w:rPr>
          <w:lang w:val="it-IT"/>
        </w:rPr>
        <w:t>controlla regolarmente se ci</w:t>
      </w:r>
      <w:r>
        <w:rPr>
          <w:lang w:val="it-IT"/>
        </w:rPr>
        <w:t xml:space="preserve"> sono aggiornamenti da scaricare</w:t>
      </w:r>
      <w:r w:rsidRPr="00CF394A">
        <w:rPr>
          <w:lang w:val="it-IT"/>
        </w:rPr>
        <w:t>. Se c</w:t>
      </w:r>
      <w:r w:rsidR="000A02BC">
        <w:rPr>
          <w:lang w:val="it-IT"/>
        </w:rPr>
        <w:t>'</w:t>
      </w:r>
      <w:r w:rsidRPr="00CF394A">
        <w:rPr>
          <w:lang w:val="it-IT"/>
        </w:rPr>
        <w:t xml:space="preserve">è un aggiornamento, la </w:t>
      </w:r>
      <w:r>
        <w:rPr>
          <w:lang w:val="it-IT"/>
        </w:rPr>
        <w:t xml:space="preserve">Mantis </w:t>
      </w:r>
      <w:r w:rsidRPr="00CF394A">
        <w:rPr>
          <w:lang w:val="it-IT"/>
        </w:rPr>
        <w:t>chiederà di scaricarlo</w:t>
      </w:r>
      <w:r w:rsidR="00653497" w:rsidRPr="0006498D">
        <w:rPr>
          <w:lang w:val="it-IT"/>
        </w:rPr>
        <w:t xml:space="preserve">. </w:t>
      </w:r>
    </w:p>
    <w:p w14:paraId="6125C033" w14:textId="0E84BE56" w:rsidR="00653497" w:rsidRPr="0006498D" w:rsidRDefault="0006498D" w:rsidP="00680443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Pe</w:t>
      </w:r>
      <w:r w:rsidRPr="005E69B2">
        <w:rPr>
          <w:lang w:val="it-IT"/>
        </w:rPr>
        <w:t xml:space="preserve">r </w:t>
      </w:r>
      <w:r w:rsidRPr="00CF394A">
        <w:rPr>
          <w:lang w:val="it-IT"/>
        </w:rPr>
        <w:t>disattivare/attivare il</w:t>
      </w:r>
      <w:r>
        <w:rPr>
          <w:lang w:val="it-IT"/>
        </w:rPr>
        <w:t xml:space="preserve"> controllo automatico degli aggiornamenti</w:t>
      </w:r>
      <w:r w:rsidRPr="00CF394A">
        <w:rPr>
          <w:lang w:val="it-IT"/>
        </w:rPr>
        <w:t xml:space="preserve">, </w:t>
      </w:r>
      <w:r>
        <w:rPr>
          <w:lang w:val="it-IT"/>
        </w:rPr>
        <w:t>fate quanto segue</w:t>
      </w:r>
      <w:r w:rsidR="00653497" w:rsidRPr="0006498D">
        <w:rPr>
          <w:lang w:val="it-IT"/>
        </w:rPr>
        <w:t>:</w:t>
      </w:r>
    </w:p>
    <w:p w14:paraId="4202F209" w14:textId="77777777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t>Andate sul menu principale.</w:t>
      </w:r>
    </w:p>
    <w:p w14:paraId="060C0D3A" w14:textId="7B60E97B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t>Selezionate Impostazioni.</w:t>
      </w:r>
    </w:p>
    <w:p w14:paraId="17642843" w14:textId="77777777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t>Premete Invio.</w:t>
      </w:r>
    </w:p>
    <w:p w14:paraId="78696309" w14:textId="77777777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t>Andate su Aggiornamento software.</w:t>
      </w:r>
    </w:p>
    <w:p w14:paraId="7E094228" w14:textId="77777777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t>Premete Invio.</w:t>
      </w:r>
    </w:p>
    <w:p w14:paraId="443BFC55" w14:textId="77777777" w:rsidR="0006498D" w:rsidRDefault="0006498D" w:rsidP="002A5688">
      <w:pPr>
        <w:pStyle w:val="Corpotesto"/>
        <w:numPr>
          <w:ilvl w:val="0"/>
          <w:numId w:val="42"/>
        </w:numPr>
        <w:jc w:val="both"/>
      </w:pPr>
      <w:r>
        <w:t>Selezionate Controlla aggiornamenti automaticamente.</w:t>
      </w:r>
    </w:p>
    <w:p w14:paraId="1269603B" w14:textId="4C4C0FD6" w:rsidR="00653497" w:rsidRPr="0006498D" w:rsidRDefault="0006498D" w:rsidP="002A5688">
      <w:pPr>
        <w:pStyle w:val="Corpotesto"/>
        <w:numPr>
          <w:ilvl w:val="0"/>
          <w:numId w:val="42"/>
        </w:numPr>
        <w:jc w:val="both"/>
        <w:rPr>
          <w:lang w:val="it-IT"/>
        </w:rPr>
      </w:pPr>
      <w:r w:rsidRPr="00CF394A">
        <w:rPr>
          <w:lang w:val="it-IT"/>
        </w:rPr>
        <w:t>Premete Invio per attivare/di</w:t>
      </w:r>
      <w:r>
        <w:rPr>
          <w:lang w:val="it-IT"/>
        </w:rPr>
        <w:t>sattivare questa funzione</w:t>
      </w:r>
      <w:r w:rsidR="00653497" w:rsidRPr="0006498D">
        <w:rPr>
          <w:lang w:val="it-IT"/>
        </w:rPr>
        <w:t>.</w:t>
      </w:r>
    </w:p>
    <w:p w14:paraId="6F9D8103" w14:textId="411E4C56" w:rsidR="00653497" w:rsidRPr="0006498D" w:rsidRDefault="0006498D" w:rsidP="00680443">
      <w:pPr>
        <w:pStyle w:val="Corpotesto"/>
        <w:jc w:val="both"/>
        <w:rPr>
          <w:lang w:val="it-IT"/>
        </w:rPr>
      </w:pPr>
      <w:r>
        <w:rPr>
          <w:lang w:val="it-IT"/>
        </w:rPr>
        <w:t>Quando l</w:t>
      </w:r>
      <w:r w:rsidR="000A02BC">
        <w:rPr>
          <w:lang w:val="it-IT"/>
        </w:rPr>
        <w:t>'</w:t>
      </w:r>
      <w:r w:rsidRPr="00CF394A">
        <w:rPr>
          <w:lang w:val="it-IT"/>
        </w:rPr>
        <w:t xml:space="preserve">opzione è abilitata, </w:t>
      </w:r>
      <w:r>
        <w:rPr>
          <w:lang w:val="it-IT"/>
        </w:rPr>
        <w:t xml:space="preserve">Mantis </w:t>
      </w:r>
      <w:r w:rsidRPr="00CF394A">
        <w:rPr>
          <w:lang w:val="it-IT"/>
        </w:rPr>
        <w:t>controller</w:t>
      </w:r>
      <w:r>
        <w:rPr>
          <w:lang w:val="it-IT"/>
        </w:rPr>
        <w:t>à</w:t>
      </w:r>
      <w:r w:rsidRPr="00CF394A">
        <w:rPr>
          <w:lang w:val="it-IT"/>
        </w:rPr>
        <w:t xml:space="preserve"> </w:t>
      </w:r>
      <w:r>
        <w:rPr>
          <w:lang w:val="it-IT"/>
        </w:rPr>
        <w:t>se c</w:t>
      </w:r>
      <w:r w:rsidR="000A02BC">
        <w:rPr>
          <w:lang w:val="it-IT"/>
        </w:rPr>
        <w:t>'</w:t>
      </w:r>
      <w:r>
        <w:rPr>
          <w:lang w:val="it-IT"/>
        </w:rPr>
        <w:t xml:space="preserve">è un aggiornamento </w:t>
      </w:r>
      <w:r w:rsidRPr="00CF394A">
        <w:rPr>
          <w:lang w:val="it-IT"/>
        </w:rPr>
        <w:t>ogni 23 or</w:t>
      </w:r>
      <w:r>
        <w:rPr>
          <w:lang w:val="it-IT"/>
        </w:rPr>
        <w:t>e</w:t>
      </w:r>
      <w:r w:rsidR="00653497" w:rsidRPr="0006498D">
        <w:rPr>
          <w:lang w:val="it-IT"/>
        </w:rPr>
        <w:t>.</w:t>
      </w:r>
    </w:p>
    <w:p w14:paraId="45C9E0DE" w14:textId="10CF1A37" w:rsidR="00646BBF" w:rsidRPr="000F34C1" w:rsidRDefault="00B6304B" w:rsidP="00646BBF">
      <w:pPr>
        <w:pStyle w:val="Titolo1"/>
        <w:rPr>
          <w:lang w:val="it-IT"/>
        </w:rPr>
      </w:pPr>
      <w:bookmarkStart w:id="377" w:name="_Toc58164326"/>
      <w:bookmarkStart w:id="378" w:name="_Toc58166362"/>
      <w:bookmarkStart w:id="379" w:name="_Toc60043816"/>
      <w:bookmarkStart w:id="380" w:name="_Toc68260877"/>
      <w:r w:rsidRPr="000F34C1">
        <w:rPr>
          <w:lang w:val="it-IT"/>
        </w:rPr>
        <w:t>Assistenza clienti</w:t>
      </w:r>
      <w:bookmarkEnd w:id="377"/>
      <w:bookmarkEnd w:id="378"/>
      <w:bookmarkEnd w:id="379"/>
      <w:bookmarkEnd w:id="380"/>
    </w:p>
    <w:p w14:paraId="6CC470B3" w14:textId="24AC1A67" w:rsidR="00646BBF" w:rsidRPr="000F34C1" w:rsidRDefault="00646BBF" w:rsidP="00646BBF">
      <w:pPr>
        <w:rPr>
          <w:rStyle w:val="Enfasigrassetto"/>
          <w:lang w:val="it-IT"/>
        </w:rPr>
      </w:pPr>
      <w:r w:rsidRPr="000F34C1">
        <w:rPr>
          <w:rStyle w:val="Enfasigrassetto"/>
          <w:lang w:val="it-IT"/>
        </w:rPr>
        <w:t xml:space="preserve">USA </w:t>
      </w:r>
    </w:p>
    <w:p w14:paraId="47246AE1" w14:textId="798DFE97" w:rsidR="00646BBF" w:rsidRPr="0043347C" w:rsidRDefault="0043347C" w:rsidP="002F22AB">
      <w:pPr>
        <w:jc w:val="both"/>
        <w:rPr>
          <w:lang w:val="it-IT"/>
        </w:rPr>
      </w:pPr>
      <w:r w:rsidRPr="0043347C">
        <w:rPr>
          <w:lang w:val="it-IT"/>
        </w:rPr>
        <w:lastRenderedPageBreak/>
        <w:t xml:space="preserve">Contattate il Servizio clienti </w:t>
      </w:r>
      <w:r w:rsidR="00646BBF" w:rsidRPr="0043347C">
        <w:rPr>
          <w:lang w:val="it-IT"/>
        </w:rPr>
        <w:t xml:space="preserve">APH </w:t>
      </w:r>
      <w:r w:rsidRPr="0043347C">
        <w:rPr>
          <w:lang w:val="it-IT"/>
        </w:rPr>
        <w:t>al</w:t>
      </w:r>
      <w:r>
        <w:rPr>
          <w:lang w:val="it-IT"/>
        </w:rPr>
        <w:t xml:space="preserve"> numero </w:t>
      </w:r>
      <w:r w:rsidR="00646BBF" w:rsidRPr="0043347C">
        <w:rPr>
          <w:lang w:val="it-IT"/>
        </w:rPr>
        <w:t xml:space="preserve">800-223-1839 </w:t>
      </w:r>
      <w:r>
        <w:rPr>
          <w:lang w:val="it-IT"/>
        </w:rPr>
        <w:t>o per email all</w:t>
      </w:r>
      <w:r w:rsidR="000A02BC">
        <w:rPr>
          <w:lang w:val="it-IT"/>
        </w:rPr>
        <w:t>'</w:t>
      </w:r>
      <w:r>
        <w:rPr>
          <w:lang w:val="it-IT"/>
        </w:rPr>
        <w:t xml:space="preserve">indirizzo </w:t>
      </w:r>
      <w:r w:rsidR="00646BBF" w:rsidRPr="0043347C">
        <w:rPr>
          <w:lang w:val="it-IT"/>
        </w:rPr>
        <w:t xml:space="preserve">CustomerService@aph.org. </w:t>
      </w:r>
    </w:p>
    <w:p w14:paraId="5B250A49" w14:textId="79886D19" w:rsidR="00646BBF" w:rsidRPr="0043347C" w:rsidRDefault="00646BBF" w:rsidP="00646BBF">
      <w:pPr>
        <w:rPr>
          <w:rStyle w:val="Enfasigrassetto"/>
          <w:lang w:val="it-IT"/>
        </w:rPr>
      </w:pPr>
      <w:r w:rsidRPr="0043347C">
        <w:rPr>
          <w:rStyle w:val="Enfasigrassetto"/>
          <w:lang w:val="it-IT"/>
        </w:rPr>
        <w:t>Europ</w:t>
      </w:r>
      <w:r w:rsidR="0043347C" w:rsidRPr="0043347C">
        <w:rPr>
          <w:rStyle w:val="Enfasigrassetto"/>
          <w:lang w:val="it-IT"/>
        </w:rPr>
        <w:t>a e altri Paesi</w:t>
      </w:r>
      <w:r w:rsidRPr="0043347C">
        <w:rPr>
          <w:rStyle w:val="Enfasigrassetto"/>
          <w:lang w:val="it-IT"/>
        </w:rPr>
        <w:t xml:space="preserve"> </w:t>
      </w:r>
    </w:p>
    <w:p w14:paraId="3708767A" w14:textId="059E9695" w:rsidR="00646BBF" w:rsidRPr="0043347C" w:rsidRDefault="0043347C" w:rsidP="002F22AB">
      <w:pPr>
        <w:jc w:val="both"/>
        <w:rPr>
          <w:lang w:val="it-IT"/>
        </w:rPr>
      </w:pPr>
      <w:r w:rsidRPr="009816F0">
        <w:rPr>
          <w:lang w:val="it-IT"/>
        </w:rPr>
        <w:t>Per avere assistenza, contattate la sede HumanWare pi</w:t>
      </w:r>
      <w:r>
        <w:rPr>
          <w:lang w:val="it-IT"/>
        </w:rPr>
        <w:t>ù vicina o visitate il nostro sito web all</w:t>
      </w:r>
      <w:r w:rsidR="000A02BC">
        <w:rPr>
          <w:lang w:val="it-IT"/>
        </w:rPr>
        <w:t>'</w:t>
      </w:r>
      <w:r>
        <w:rPr>
          <w:lang w:val="it-IT"/>
        </w:rPr>
        <w:t>indirizzo</w:t>
      </w:r>
      <w:r w:rsidRPr="009816F0">
        <w:rPr>
          <w:lang w:val="it-IT"/>
        </w:rPr>
        <w:t xml:space="preserve">: </w:t>
      </w:r>
      <w:hyperlink r:id="rId15" w:history="1">
        <w:r w:rsidRPr="009816F0">
          <w:rPr>
            <w:rStyle w:val="Collegamentoipertestuale"/>
            <w:lang w:val="it-IT"/>
          </w:rPr>
          <w:t>www.humanware.com/support</w:t>
        </w:r>
      </w:hyperlink>
      <w:r w:rsidR="00646BBF" w:rsidRPr="0043347C">
        <w:rPr>
          <w:lang w:val="it-IT"/>
        </w:rPr>
        <w:t xml:space="preserve"> </w:t>
      </w:r>
    </w:p>
    <w:p w14:paraId="03A07A2B" w14:textId="77777777" w:rsidR="0043347C" w:rsidRPr="009816F0" w:rsidRDefault="0043347C" w:rsidP="0043347C">
      <w:pPr>
        <w:rPr>
          <w:lang w:val="it-IT"/>
        </w:rPr>
      </w:pPr>
      <w:r w:rsidRPr="009816F0">
        <w:rPr>
          <w:lang w:val="it-IT"/>
        </w:rPr>
        <w:t>Europa: (0044) 1933 415 800</w:t>
      </w:r>
      <w:r w:rsidRPr="009816F0">
        <w:rPr>
          <w:lang w:val="it-IT"/>
        </w:rPr>
        <w:br/>
      </w:r>
      <w:hyperlink r:id="rId16" w:history="1">
        <w:r w:rsidRPr="009816F0">
          <w:rPr>
            <w:rStyle w:val="Collegamentoipertestuale"/>
            <w:lang w:val="it-IT"/>
          </w:rPr>
          <w:t>eu.support@humanware.com</w:t>
        </w:r>
      </w:hyperlink>
    </w:p>
    <w:p w14:paraId="0F37645A" w14:textId="3E7B6617" w:rsidR="00646BBF" w:rsidRPr="0043347C" w:rsidRDefault="0043347C" w:rsidP="0043347C">
      <w:pPr>
        <w:rPr>
          <w:lang w:val="it-IT"/>
        </w:rPr>
      </w:pPr>
      <w:r w:rsidRPr="009816F0">
        <w:rPr>
          <w:lang w:val="it-IT"/>
        </w:rPr>
        <w:t>Australia / Asia: (02) 9686 2600</w:t>
      </w:r>
      <w:r w:rsidRPr="009816F0">
        <w:rPr>
          <w:lang w:val="it-IT"/>
        </w:rPr>
        <w:br/>
      </w:r>
      <w:hyperlink r:id="rId17" w:history="1">
        <w:r w:rsidRPr="009816F0">
          <w:rPr>
            <w:rStyle w:val="Collegamentoipertestuale"/>
            <w:lang w:val="it-IT"/>
          </w:rPr>
          <w:t>au.sales@humanware.com</w:t>
        </w:r>
      </w:hyperlink>
      <w:r w:rsidR="00646BBF" w:rsidRPr="0043347C">
        <w:rPr>
          <w:lang w:val="it-IT"/>
        </w:rPr>
        <w:t xml:space="preserve"> </w:t>
      </w:r>
      <w:bookmarkStart w:id="381" w:name="_Toc477772532"/>
      <w:bookmarkStart w:id="382" w:name="_Toc403987875"/>
    </w:p>
    <w:p w14:paraId="0A933629" w14:textId="3F3C96A0" w:rsidR="00BF0FAA" w:rsidRPr="0043347C" w:rsidRDefault="0043347C" w:rsidP="00BF0FAA">
      <w:pPr>
        <w:pStyle w:val="Titolo1"/>
        <w:rPr>
          <w:lang w:val="it-IT"/>
        </w:rPr>
      </w:pPr>
      <w:bookmarkStart w:id="383" w:name="_Toc58164327"/>
      <w:bookmarkStart w:id="384" w:name="_Toc58166363"/>
      <w:bookmarkStart w:id="385" w:name="_Toc60043817"/>
      <w:bookmarkStart w:id="386" w:name="_Toc68260878"/>
      <w:r w:rsidRPr="009816F0">
        <w:rPr>
          <w:rStyle w:val="normaltextrun"/>
          <w:lang w:val="it-IT"/>
        </w:rPr>
        <w:t>Avvisi e attribuzioni de</w:t>
      </w:r>
      <w:r>
        <w:rPr>
          <w:rStyle w:val="normaltextrun"/>
          <w:lang w:val="it-IT"/>
        </w:rPr>
        <w:t>i marchi registrati</w:t>
      </w:r>
      <w:bookmarkEnd w:id="383"/>
      <w:bookmarkEnd w:id="384"/>
      <w:bookmarkEnd w:id="385"/>
      <w:bookmarkEnd w:id="386"/>
      <w:r w:rsidR="00BF0FAA" w:rsidRPr="0043347C">
        <w:rPr>
          <w:rStyle w:val="eop"/>
          <w:lang w:val="it-IT"/>
        </w:rPr>
        <w:t> </w:t>
      </w:r>
    </w:p>
    <w:p w14:paraId="0BB9FBC0" w14:textId="77777777" w:rsidR="0043347C" w:rsidRPr="009816F0" w:rsidRDefault="0043347C" w:rsidP="002F22A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macOS è un mar</w:t>
      </w:r>
      <w:r>
        <w:rPr>
          <w:lang w:val="it-IT"/>
        </w:rPr>
        <w:t>c</w:t>
      </w:r>
      <w:r w:rsidRPr="009816F0">
        <w:rPr>
          <w:lang w:val="it-IT"/>
        </w:rPr>
        <w:t>hio registr</w:t>
      </w:r>
      <w:r>
        <w:rPr>
          <w:lang w:val="it-IT"/>
        </w:rPr>
        <w:t xml:space="preserve">ato di </w:t>
      </w:r>
      <w:r w:rsidRPr="009816F0">
        <w:rPr>
          <w:lang w:val="it-IT"/>
        </w:rPr>
        <w:t>Apple Inc. </w:t>
      </w:r>
    </w:p>
    <w:p w14:paraId="78FBAA2C" w14:textId="77777777" w:rsidR="0043347C" w:rsidRPr="009816F0" w:rsidRDefault="0043347C" w:rsidP="002F22A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JAWS è un marchio registrato di Freedom Scientific, Inc. negli Stati Uniti e nelle alt</w:t>
      </w:r>
      <w:r>
        <w:rPr>
          <w:lang w:val="it-IT"/>
        </w:rPr>
        <w:t>re</w:t>
      </w:r>
      <w:r w:rsidRPr="009816F0">
        <w:rPr>
          <w:lang w:val="it-IT"/>
        </w:rPr>
        <w:t xml:space="preserve"> nazioni.</w:t>
      </w:r>
    </w:p>
    <w:p w14:paraId="69BC4761" w14:textId="77777777" w:rsidR="0043347C" w:rsidRPr="009816F0" w:rsidRDefault="0043347C" w:rsidP="002F22AB">
      <w:pPr>
        <w:pStyle w:val="Corpotesto"/>
        <w:jc w:val="both"/>
        <w:rPr>
          <w:rFonts w:cstheme="minorHAnsi"/>
          <w:color w:val="222222"/>
          <w:shd w:val="clear" w:color="auto" w:fill="FCFCFC"/>
          <w:lang w:val="it-IT"/>
        </w:rPr>
      </w:pPr>
      <w:r w:rsidRPr="009816F0">
        <w:rPr>
          <w:rFonts w:cstheme="minorHAnsi"/>
          <w:color w:val="222222"/>
          <w:shd w:val="clear" w:color="auto" w:fill="FCFCFC"/>
          <w:lang w:val="it-IT"/>
        </w:rPr>
        <w:t xml:space="preserve">Bookshare® è </w:t>
      </w:r>
      <w:r w:rsidRPr="007E4612">
        <w:rPr>
          <w:rFonts w:cstheme="minorHAnsi"/>
          <w:color w:val="222222"/>
          <w:shd w:val="clear" w:color="auto" w:fill="FCFCFC"/>
          <w:lang w:val="it-IT"/>
        </w:rPr>
        <w:t>un</w:t>
      </w:r>
      <w:r w:rsidRPr="009816F0">
        <w:rPr>
          <w:rFonts w:cstheme="minorHAnsi"/>
          <w:color w:val="222222"/>
          <w:shd w:val="clear" w:color="auto" w:fill="FCFCFC"/>
          <w:lang w:val="it-IT"/>
        </w:rPr>
        <w:t xml:space="preserve"> marchio registrato di </w:t>
      </w:r>
      <w:r w:rsidRPr="009816F0">
        <w:rPr>
          <w:rFonts w:cstheme="minorHAnsi"/>
          <w:shd w:val="clear" w:color="auto" w:fill="FCFCFC"/>
          <w:lang w:val="it-IT"/>
        </w:rPr>
        <w:t>Beneficent Technology, Inc.</w:t>
      </w:r>
      <w:r w:rsidRPr="009816F0">
        <w:rPr>
          <w:rFonts w:cstheme="minorHAnsi"/>
          <w:color w:val="222222"/>
          <w:shd w:val="clear" w:color="auto" w:fill="FCFCFC"/>
          <w:lang w:val="it-IT"/>
        </w:rPr>
        <w:t> </w:t>
      </w:r>
    </w:p>
    <w:p w14:paraId="770B3591" w14:textId="77777777" w:rsidR="0043347C" w:rsidRPr="009816F0" w:rsidRDefault="0043347C" w:rsidP="002F22AB">
      <w:pPr>
        <w:pStyle w:val="Corpotesto"/>
        <w:jc w:val="both"/>
        <w:rPr>
          <w:rFonts w:cstheme="minorHAnsi"/>
          <w:lang w:val="it-IT"/>
        </w:rPr>
      </w:pPr>
      <w:r w:rsidRPr="009816F0">
        <w:rPr>
          <w:rFonts w:cstheme="minorHAnsi"/>
          <w:color w:val="222222"/>
          <w:shd w:val="clear" w:color="auto" w:fill="FCFCFC"/>
          <w:lang w:val="it-IT"/>
        </w:rPr>
        <w:t xml:space="preserve">NFB Newsline </w:t>
      </w:r>
      <w:r w:rsidRPr="003B07DF">
        <w:rPr>
          <w:rFonts w:cstheme="minorHAnsi"/>
          <w:color w:val="222222"/>
          <w:shd w:val="clear" w:color="auto" w:fill="FCFCFC"/>
          <w:lang w:val="it-IT"/>
        </w:rPr>
        <w:t xml:space="preserve">è un marchio registrato </w:t>
      </w:r>
      <w:r>
        <w:rPr>
          <w:rFonts w:cstheme="minorHAnsi"/>
          <w:color w:val="222222"/>
          <w:shd w:val="clear" w:color="auto" w:fill="FCFCFC"/>
          <w:lang w:val="it-IT"/>
        </w:rPr>
        <w:t xml:space="preserve">della </w:t>
      </w:r>
      <w:r w:rsidRPr="009816F0">
        <w:rPr>
          <w:rFonts w:cstheme="minorHAnsi"/>
          <w:color w:val="222222"/>
          <w:shd w:val="clear" w:color="auto" w:fill="FCFCFC"/>
          <w:lang w:val="it-IT"/>
        </w:rPr>
        <w:t>National Federation of the Blind</w:t>
      </w:r>
    </w:p>
    <w:p w14:paraId="0412FA02" w14:textId="77777777" w:rsidR="0043347C" w:rsidRPr="009816F0" w:rsidRDefault="0043347C" w:rsidP="002F22A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Bluetooth </w:t>
      </w:r>
      <w:r w:rsidRPr="003B07DF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Pr="009816F0" w:rsidDel="007E4612">
        <w:rPr>
          <w:lang w:val="it-IT"/>
        </w:rPr>
        <w:t xml:space="preserve"> </w:t>
      </w:r>
      <w:r w:rsidRPr="009816F0">
        <w:rPr>
          <w:lang w:val="it-IT"/>
        </w:rPr>
        <w:t>Bluetooth SIG, Inc. </w:t>
      </w:r>
    </w:p>
    <w:p w14:paraId="670DDBCB" w14:textId="77777777" w:rsidR="0043347C" w:rsidRPr="009816F0" w:rsidRDefault="0043347C" w:rsidP="002F22A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 xml:space="preserve">IOS </w:t>
      </w:r>
      <w:r w:rsidRPr="007E4612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Pr="009816F0" w:rsidDel="007E4612">
        <w:rPr>
          <w:lang w:val="it-IT"/>
        </w:rPr>
        <w:t xml:space="preserve"> </w:t>
      </w:r>
      <w:r w:rsidRPr="009816F0">
        <w:rPr>
          <w:lang w:val="it-IT"/>
        </w:rPr>
        <w:t xml:space="preserve">Cisco negli U.S. e negli altri paesi e viene </w:t>
      </w:r>
      <w:r>
        <w:rPr>
          <w:lang w:val="it-IT"/>
        </w:rPr>
        <w:t>usato sotto licenza</w:t>
      </w:r>
      <w:r w:rsidRPr="009816F0">
        <w:rPr>
          <w:lang w:val="it-IT"/>
        </w:rPr>
        <w:t>. </w:t>
      </w:r>
    </w:p>
    <w:p w14:paraId="1DAD3E1D" w14:textId="19B5D603" w:rsidR="00BF0FAA" w:rsidRPr="0043347C" w:rsidRDefault="0043347C" w:rsidP="002F22AB">
      <w:pPr>
        <w:pStyle w:val="Corpotesto"/>
        <w:jc w:val="both"/>
        <w:rPr>
          <w:lang w:val="it-IT"/>
        </w:rPr>
      </w:pPr>
      <w:r w:rsidRPr="009816F0">
        <w:rPr>
          <w:lang w:val="it-IT"/>
        </w:rPr>
        <w:t>Tu</w:t>
      </w:r>
      <w:r w:rsidRPr="007E4612">
        <w:rPr>
          <w:lang w:val="it-IT"/>
        </w:rPr>
        <w:t>tt</w:t>
      </w:r>
      <w:r w:rsidRPr="009816F0">
        <w:rPr>
          <w:lang w:val="it-IT"/>
        </w:rPr>
        <w:t xml:space="preserve">i gli altri marchi registrati </w:t>
      </w:r>
      <w:r>
        <w:rPr>
          <w:lang w:val="it-IT"/>
        </w:rPr>
        <w:t>appartengono ai loro proprietari</w:t>
      </w:r>
      <w:r w:rsidR="00BF0FAA" w:rsidRPr="0043347C">
        <w:rPr>
          <w:lang w:val="it-IT"/>
        </w:rPr>
        <w:t>. </w:t>
      </w:r>
    </w:p>
    <w:p w14:paraId="5B1184C5" w14:textId="12A4F76C" w:rsidR="00646BBF" w:rsidRPr="0043347C" w:rsidRDefault="0043347C" w:rsidP="00646BBF">
      <w:pPr>
        <w:pStyle w:val="Titolo1"/>
        <w:rPr>
          <w:lang w:val="it-IT"/>
        </w:rPr>
      </w:pPr>
      <w:bookmarkStart w:id="387" w:name="_Toc58164328"/>
      <w:bookmarkStart w:id="388" w:name="_Toc58166364"/>
      <w:bookmarkStart w:id="389" w:name="_Toc60043818"/>
      <w:bookmarkStart w:id="390" w:name="_Toc68260879"/>
      <w:bookmarkEnd w:id="381"/>
      <w:bookmarkEnd w:id="382"/>
      <w:r w:rsidRPr="009816F0">
        <w:rPr>
          <w:lang w:val="it-IT"/>
        </w:rPr>
        <w:t>Accordo di licenza per l</w:t>
      </w:r>
      <w:r w:rsidR="000A02BC">
        <w:rPr>
          <w:lang w:val="it-IT"/>
        </w:rPr>
        <w:t>'</w:t>
      </w:r>
      <w:r>
        <w:rPr>
          <w:lang w:val="it-IT"/>
        </w:rPr>
        <w:t>utente finale</w:t>
      </w:r>
      <w:bookmarkEnd w:id="387"/>
      <w:bookmarkEnd w:id="388"/>
      <w:bookmarkEnd w:id="389"/>
      <w:bookmarkEnd w:id="390"/>
    </w:p>
    <w:p w14:paraId="4A1F5C9F" w14:textId="48DD6FE8" w:rsidR="00646BBF" w:rsidRPr="0043347C" w:rsidRDefault="0043347C" w:rsidP="002F22AB">
      <w:pPr>
        <w:jc w:val="both"/>
        <w:rPr>
          <w:sz w:val="20"/>
          <w:szCs w:val="20"/>
          <w:lang w:val="it-IT" w:eastAsia="fr-CA"/>
        </w:rPr>
      </w:pPr>
      <w:r w:rsidRPr="009816F0">
        <w:rPr>
          <w:lang w:val="it-IT" w:eastAsia="fr-CA"/>
        </w:rPr>
        <w:t>Usando questo prodotto (</w:t>
      </w:r>
      <w:r>
        <w:rPr>
          <w:lang w:val="it-IT" w:eastAsia="fr-CA"/>
        </w:rPr>
        <w:t>Mantis Q40</w:t>
      </w:r>
      <w:r w:rsidRPr="009816F0">
        <w:rPr>
          <w:lang w:val="it-IT" w:eastAsia="fr-CA"/>
        </w:rPr>
        <w:t>), ac</w:t>
      </w:r>
      <w:r>
        <w:rPr>
          <w:lang w:val="it-IT" w:eastAsia="fr-CA"/>
        </w:rPr>
        <w:t>cettate le seguenti condizioni</w:t>
      </w:r>
      <w:r w:rsidR="00646BBF" w:rsidRPr="0043347C">
        <w:rPr>
          <w:lang w:val="it-IT" w:eastAsia="fr-CA"/>
        </w:rPr>
        <w:t>:</w:t>
      </w:r>
    </w:p>
    <w:p w14:paraId="115850AE" w14:textId="6F12CC9D" w:rsidR="0043347C" w:rsidRPr="009816F0" w:rsidRDefault="0043347C" w:rsidP="002F22AB">
      <w:pPr>
        <w:numPr>
          <w:ilvl w:val="3"/>
          <w:numId w:val="4"/>
        </w:numPr>
        <w:snapToGrid w:val="0"/>
        <w:jc w:val="both"/>
        <w:rPr>
          <w:rFonts w:eastAsia="Times New Roman"/>
          <w:lang w:val="it-IT" w:eastAsia="fr-CA"/>
        </w:rPr>
      </w:pPr>
      <w:r w:rsidRPr="009816F0">
        <w:rPr>
          <w:rFonts w:eastAsia="Times New Roman"/>
          <w:u w:val="single"/>
          <w:lang w:val="it-IT" w:eastAsia="fr-CA"/>
        </w:rPr>
        <w:t>Licenza</w:t>
      </w:r>
      <w:r w:rsidRPr="009816F0">
        <w:rPr>
          <w:rFonts w:eastAsia="Times New Roman"/>
          <w:lang w:val="it-IT" w:eastAsia="fr-CA"/>
        </w:rPr>
        <w:t>. HumanWare concede all</w:t>
      </w:r>
      <w:r w:rsidR="000A02BC">
        <w:rPr>
          <w:rFonts w:eastAsia="Times New Roman"/>
          <w:lang w:val="it-IT" w:eastAsia="fr-CA"/>
        </w:rPr>
        <w:t>'</w:t>
      </w:r>
      <w:r w:rsidRPr="009816F0">
        <w:rPr>
          <w:rFonts w:eastAsia="Times New Roman"/>
          <w:lang w:val="it-IT" w:eastAsia="fr-CA"/>
        </w:rPr>
        <w:t xml:space="preserve">utente finale il diritto, non esclusivo e non trasferibile, </w:t>
      </w:r>
      <w:r>
        <w:rPr>
          <w:rFonts w:eastAsia="Times New Roman"/>
          <w:lang w:val="it-IT" w:eastAsia="fr-CA"/>
        </w:rPr>
        <w:t>di</w:t>
      </w:r>
      <w:r w:rsidRPr="009816F0">
        <w:rPr>
          <w:rFonts w:eastAsia="Times New Roman"/>
          <w:lang w:val="it-IT" w:eastAsia="fr-CA"/>
        </w:rPr>
        <w:t xml:space="preserve"> usare il</w:t>
      </w:r>
      <w:r>
        <w:rPr>
          <w:rFonts w:eastAsia="Times New Roman"/>
          <w:lang w:val="it-IT" w:eastAsia="fr-CA"/>
        </w:rPr>
        <w:t xml:space="preserve"> s</w:t>
      </w:r>
      <w:r w:rsidRPr="009816F0">
        <w:rPr>
          <w:rFonts w:eastAsia="Times New Roman"/>
          <w:lang w:val="it-IT" w:eastAsia="fr-CA"/>
        </w:rPr>
        <w:t xml:space="preserve">oftware </w:t>
      </w:r>
      <w:r>
        <w:rPr>
          <w:rFonts w:eastAsia="Times New Roman"/>
          <w:lang w:val="it-IT" w:eastAsia="fr-CA"/>
        </w:rPr>
        <w:t>su questo prodotto</w:t>
      </w:r>
      <w:r w:rsidRPr="009816F0">
        <w:rPr>
          <w:rFonts w:eastAsia="Times New Roman"/>
          <w:lang w:val="it-IT" w:eastAsia="fr-CA"/>
        </w:rPr>
        <w:t>.</w:t>
      </w:r>
    </w:p>
    <w:p w14:paraId="676DB214" w14:textId="70CA3661" w:rsidR="00646BBF" w:rsidRPr="0043347C" w:rsidRDefault="0043347C" w:rsidP="002F22AB">
      <w:pPr>
        <w:numPr>
          <w:ilvl w:val="3"/>
          <w:numId w:val="4"/>
        </w:numPr>
        <w:snapToGrid w:val="0"/>
        <w:jc w:val="both"/>
        <w:rPr>
          <w:rFonts w:eastAsia="Times New Roman"/>
          <w:lang w:val="it-IT" w:eastAsia="fr-FR"/>
        </w:rPr>
      </w:pPr>
      <w:r w:rsidRPr="009816F0">
        <w:rPr>
          <w:rFonts w:eastAsia="Times New Roman"/>
          <w:u w:val="single"/>
          <w:lang w:val="it-IT" w:eastAsia="fr-CA"/>
        </w:rPr>
        <w:t>Proprietà del software</w:t>
      </w:r>
      <w:r w:rsidRPr="009816F0">
        <w:rPr>
          <w:rFonts w:eastAsia="Times New Roman"/>
          <w:lang w:val="it-IT" w:eastAsia="fr-CA"/>
        </w:rPr>
        <w:t xml:space="preserve">. </w:t>
      </w:r>
      <w:r>
        <w:rPr>
          <w:rFonts w:eastAsia="Times New Roman"/>
          <w:lang w:val="it-IT" w:eastAsia="fr-CA"/>
        </w:rPr>
        <w:t>L</w:t>
      </w:r>
      <w:r w:rsidR="000A02BC">
        <w:rPr>
          <w:rFonts w:eastAsia="Times New Roman"/>
          <w:lang w:val="it-IT" w:eastAsia="fr-CA"/>
        </w:rPr>
        <w:t>'</w:t>
      </w:r>
      <w:r w:rsidRPr="009816F0">
        <w:rPr>
          <w:rFonts w:eastAsia="Times New Roman"/>
          <w:lang w:val="it-IT" w:eastAsia="fr-CA"/>
        </w:rPr>
        <w:t>utente finale prende atto che HumanWare detiene tutti i diritti, i titoli e gli interessi del software</w:t>
      </w:r>
      <w:r>
        <w:rPr>
          <w:rFonts w:eastAsia="Times New Roman"/>
          <w:lang w:val="it-IT" w:eastAsia="fr-CA"/>
        </w:rPr>
        <w:t xml:space="preserve">, </w:t>
      </w:r>
      <w:r w:rsidRPr="009816F0">
        <w:rPr>
          <w:rFonts w:eastAsia="Times New Roman"/>
          <w:lang w:val="it-IT" w:eastAsia="fr-CA"/>
        </w:rPr>
        <w:t xml:space="preserve">e delle </w:t>
      </w:r>
      <w:r>
        <w:rPr>
          <w:rFonts w:eastAsia="Times New Roman"/>
          <w:lang w:val="it-IT" w:eastAsia="fr-CA"/>
        </w:rPr>
        <w:t>rispettive copie</w:t>
      </w:r>
      <w:r w:rsidRPr="009816F0">
        <w:rPr>
          <w:rFonts w:eastAsia="Times New Roman"/>
          <w:lang w:val="it-IT" w:eastAsia="fr-CA"/>
        </w:rPr>
        <w:t xml:space="preserve">, </w:t>
      </w:r>
      <w:r>
        <w:rPr>
          <w:rFonts w:eastAsia="Times New Roman"/>
          <w:lang w:val="it-IT" w:eastAsia="fr-CA"/>
        </w:rPr>
        <w:t>integrati in questo prodotto</w:t>
      </w:r>
      <w:r w:rsidRPr="009816F0">
        <w:rPr>
          <w:rFonts w:eastAsia="Times New Roman"/>
          <w:lang w:val="it-IT" w:eastAsia="fr-CA"/>
        </w:rPr>
        <w:t>. L</w:t>
      </w:r>
      <w:r w:rsidR="000A02BC">
        <w:rPr>
          <w:rFonts w:eastAsia="Times New Roman"/>
          <w:lang w:val="it-IT" w:eastAsia="fr-CA"/>
        </w:rPr>
        <w:t>'</w:t>
      </w:r>
      <w:r w:rsidRPr="009816F0">
        <w:rPr>
          <w:rFonts w:eastAsia="Times New Roman"/>
          <w:lang w:val="it-IT" w:eastAsia="fr-CA"/>
        </w:rPr>
        <w:t xml:space="preserve">utente finale accetta di non: modificare, portare, tradurre, decompilare, disassemblare, </w:t>
      </w:r>
      <w:r>
        <w:rPr>
          <w:rFonts w:eastAsia="Times New Roman"/>
          <w:lang w:val="it-IT" w:eastAsia="fr-CA"/>
        </w:rPr>
        <w:t xml:space="preserve">fare </w:t>
      </w:r>
      <w:r w:rsidRPr="009816F0">
        <w:rPr>
          <w:rFonts w:eastAsia="Times New Roman"/>
          <w:lang w:val="it-IT" w:eastAsia="fr-CA"/>
        </w:rPr>
        <w:t xml:space="preserve">reverse engineering, o rendere pubblico </w:t>
      </w:r>
      <w:r>
        <w:rPr>
          <w:rFonts w:eastAsia="Times New Roman"/>
          <w:lang w:val="it-IT" w:eastAsia="fr-CA"/>
        </w:rPr>
        <w:t xml:space="preserve">in qualsiasi modo il </w:t>
      </w:r>
      <w:r w:rsidRPr="009816F0">
        <w:rPr>
          <w:rFonts w:eastAsia="Times New Roman"/>
          <w:lang w:val="it-IT" w:eastAsia="fr-CA"/>
        </w:rPr>
        <w:t xml:space="preserve">software </w:t>
      </w:r>
      <w:r>
        <w:rPr>
          <w:rFonts w:eastAsia="Times New Roman"/>
          <w:lang w:val="it-IT" w:eastAsia="fr-CA"/>
        </w:rPr>
        <w:t>di questo prodotto</w:t>
      </w:r>
      <w:r w:rsidR="00646BBF" w:rsidRPr="0043347C">
        <w:rPr>
          <w:rFonts w:eastAsia="Times New Roman"/>
          <w:lang w:val="it-IT" w:eastAsia="fr-CA"/>
        </w:rPr>
        <w:t>.</w:t>
      </w:r>
    </w:p>
    <w:p w14:paraId="7655A592" w14:textId="52D8F8A3" w:rsidR="00646BBF" w:rsidRPr="002406BE" w:rsidRDefault="0043347C" w:rsidP="00646BBF">
      <w:pPr>
        <w:pStyle w:val="Titolo1"/>
        <w:rPr>
          <w:lang w:val="it-IT"/>
        </w:rPr>
      </w:pPr>
      <w:bookmarkStart w:id="391" w:name="_Toc60043819"/>
      <w:bookmarkStart w:id="392" w:name="_Toc68260880"/>
      <w:r w:rsidRPr="000E521C">
        <w:rPr>
          <w:lang w:val="it-IT"/>
        </w:rPr>
        <w:t>Garanzia</w:t>
      </w:r>
      <w:bookmarkEnd w:id="391"/>
      <w:bookmarkEnd w:id="392"/>
    </w:p>
    <w:p w14:paraId="4EBDB8FD" w14:textId="18C2EA27" w:rsidR="00646BBF" w:rsidRPr="002406BE" w:rsidRDefault="002406BE" w:rsidP="00646BBF">
      <w:pPr>
        <w:pStyle w:val="Corpotesto"/>
        <w:rPr>
          <w:lang w:val="it-IT"/>
        </w:rPr>
      </w:pPr>
      <w:r w:rsidRPr="000E521C">
        <w:rPr>
          <w:lang w:val="it-IT"/>
        </w:rPr>
        <w:t>Garanzia del produttore</w:t>
      </w:r>
    </w:p>
    <w:p w14:paraId="5F6EB1ED" w14:textId="198A4287" w:rsidR="00646BBF" w:rsidRPr="002406BE" w:rsidRDefault="002406BE" w:rsidP="002F22AB">
      <w:pPr>
        <w:pStyle w:val="Corpotesto"/>
        <w:jc w:val="both"/>
        <w:rPr>
          <w:lang w:val="it-IT"/>
        </w:rPr>
      </w:pPr>
      <w:r w:rsidRPr="009816F0">
        <w:rPr>
          <w:color w:val="000000"/>
          <w:lang w:val="it-IT"/>
        </w:rPr>
        <w:t>Questo dispositivo è un prodotto di</w:t>
      </w:r>
      <w:r>
        <w:rPr>
          <w:color w:val="000000"/>
          <w:lang w:val="it-IT"/>
        </w:rPr>
        <w:t xml:space="preserve"> alta qualità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costruito ed assemblato con cura</w:t>
      </w:r>
      <w:r w:rsidRPr="009816F0">
        <w:rPr>
          <w:color w:val="000000"/>
          <w:lang w:val="it-IT"/>
        </w:rPr>
        <w:t>. Tutte le unità ed i rispettivi component</w:t>
      </w:r>
      <w:r>
        <w:rPr>
          <w:color w:val="000000"/>
          <w:lang w:val="it-IT"/>
        </w:rPr>
        <w:t>i</w:t>
      </w:r>
      <w:r w:rsidRPr="009816F0">
        <w:rPr>
          <w:color w:val="000000"/>
          <w:lang w:val="it-IT"/>
        </w:rPr>
        <w:t xml:space="preserve"> sono garantiti da di</w:t>
      </w:r>
      <w:r>
        <w:rPr>
          <w:color w:val="000000"/>
          <w:lang w:val="it-IT"/>
        </w:rPr>
        <w:t>fetti operativi nelle modalità seguenti</w:t>
      </w:r>
      <w:r w:rsidR="00646BBF" w:rsidRPr="002406BE">
        <w:rPr>
          <w:lang w:val="it-IT"/>
        </w:rPr>
        <w:t>:</w:t>
      </w:r>
    </w:p>
    <w:p w14:paraId="1D350A56" w14:textId="77777777" w:rsidR="002406BE" w:rsidRPr="0063476C" w:rsidRDefault="002406BE" w:rsidP="002406BE">
      <w:pPr>
        <w:pStyle w:val="Corpotesto"/>
        <w:jc w:val="both"/>
        <w:rPr>
          <w:lang w:val="it-IT"/>
        </w:rPr>
      </w:pPr>
      <w:r w:rsidRPr="0063476C">
        <w:rPr>
          <w:lang w:val="it-IT"/>
        </w:rPr>
        <w:t>US e Canada: Un (1) anno</w:t>
      </w:r>
    </w:p>
    <w:p w14:paraId="16DA5292" w14:textId="77777777" w:rsidR="002406BE" w:rsidRPr="000E521C" w:rsidRDefault="002406BE" w:rsidP="002406BE">
      <w:pPr>
        <w:pStyle w:val="Corpotesto"/>
        <w:jc w:val="both"/>
        <w:rPr>
          <w:lang w:val="it-IT"/>
        </w:rPr>
      </w:pPr>
      <w:r w:rsidRPr="000E521C">
        <w:rPr>
          <w:lang w:val="it-IT"/>
        </w:rPr>
        <w:lastRenderedPageBreak/>
        <w:t>Europa e UK: Due (2) anni</w:t>
      </w:r>
    </w:p>
    <w:p w14:paraId="509E6FE6" w14:textId="77777777" w:rsidR="002406BE" w:rsidRPr="000E521C" w:rsidRDefault="002406BE" w:rsidP="002406BE">
      <w:pPr>
        <w:pStyle w:val="Corpotesto"/>
        <w:jc w:val="both"/>
        <w:rPr>
          <w:lang w:val="it-IT"/>
        </w:rPr>
      </w:pPr>
      <w:r w:rsidRPr="000E521C">
        <w:rPr>
          <w:lang w:val="it-IT"/>
        </w:rPr>
        <w:t xml:space="preserve">Australia e Nuova Zelanda: </w:t>
      </w:r>
      <w:r>
        <w:rPr>
          <w:lang w:val="it-IT"/>
        </w:rPr>
        <w:t xml:space="preserve">Un </w:t>
      </w:r>
      <w:r w:rsidRPr="000E521C">
        <w:rPr>
          <w:lang w:val="it-IT"/>
        </w:rPr>
        <w:t xml:space="preserve">(1) </w:t>
      </w:r>
      <w:r>
        <w:rPr>
          <w:lang w:val="it-IT"/>
        </w:rPr>
        <w:t>anno</w:t>
      </w:r>
    </w:p>
    <w:p w14:paraId="0C44BBAD" w14:textId="6937A19F" w:rsidR="00646BBF" w:rsidRPr="002406BE" w:rsidRDefault="002406BE" w:rsidP="002406BE">
      <w:pPr>
        <w:pStyle w:val="Corpotesto"/>
        <w:rPr>
          <w:lang w:val="it-IT"/>
        </w:rPr>
      </w:pPr>
      <w:r w:rsidRPr="000E521C">
        <w:rPr>
          <w:lang w:val="it-IT"/>
        </w:rPr>
        <w:t>Altre nazioni: Un (1) anno</w:t>
      </w:r>
    </w:p>
    <w:p w14:paraId="42380467" w14:textId="2CC94F37" w:rsidR="002406BE" w:rsidRPr="009816F0" w:rsidRDefault="002406BE" w:rsidP="002F22AB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9816F0">
        <w:rPr>
          <w:color w:val="000000"/>
          <w:lang w:val="it-IT"/>
        </w:rPr>
        <w:t>La garanzia copre tutte le pa</w:t>
      </w:r>
      <w:r>
        <w:rPr>
          <w:color w:val="000000"/>
          <w:lang w:val="it-IT"/>
        </w:rPr>
        <w:t xml:space="preserve">rti </w:t>
      </w:r>
      <w:r w:rsidRPr="009816F0">
        <w:rPr>
          <w:color w:val="000000"/>
          <w:lang w:val="it-IT"/>
        </w:rPr>
        <w:t>(</w:t>
      </w:r>
      <w:r>
        <w:rPr>
          <w:color w:val="000000"/>
          <w:lang w:val="it-IT"/>
        </w:rPr>
        <w:t>ad eccezione della batteria</w:t>
      </w:r>
      <w:r w:rsidRPr="009816F0">
        <w:rPr>
          <w:color w:val="000000"/>
          <w:lang w:val="it-IT"/>
        </w:rPr>
        <w:t xml:space="preserve">) </w:t>
      </w:r>
      <w:r>
        <w:rPr>
          <w:color w:val="000000"/>
          <w:lang w:val="it-IT"/>
        </w:rPr>
        <w:t>e la manodopera</w:t>
      </w:r>
      <w:r w:rsidRPr="009816F0">
        <w:rPr>
          <w:color w:val="000000"/>
          <w:lang w:val="it-IT"/>
        </w:rPr>
        <w:t xml:space="preserve">. Se emergesse qualche difetto, contattate il vostro distributore </w:t>
      </w:r>
      <w:r>
        <w:rPr>
          <w:color w:val="000000"/>
          <w:lang w:val="it-IT"/>
        </w:rPr>
        <w:t>o l</w:t>
      </w:r>
      <w:r w:rsidR="000A02BC">
        <w:rPr>
          <w:color w:val="000000"/>
          <w:lang w:val="it-IT"/>
        </w:rPr>
        <w:t>'</w:t>
      </w:r>
      <w:r>
        <w:rPr>
          <w:color w:val="000000"/>
          <w:lang w:val="it-IT"/>
        </w:rPr>
        <w:t>assistenza tecnica del produttore</w:t>
      </w:r>
      <w:r w:rsidRPr="009816F0">
        <w:rPr>
          <w:color w:val="000000"/>
          <w:lang w:val="it-IT"/>
        </w:rPr>
        <w:t>.</w:t>
      </w:r>
    </w:p>
    <w:p w14:paraId="7A0DBA08" w14:textId="77777777" w:rsidR="002406BE" w:rsidRPr="000E521C" w:rsidRDefault="002406BE" w:rsidP="002F22AB">
      <w:pPr>
        <w:pStyle w:val="Corpotesto"/>
        <w:jc w:val="both"/>
        <w:rPr>
          <w:lang w:val="it-IT"/>
        </w:rPr>
      </w:pPr>
      <w:r w:rsidRPr="009816F0">
        <w:rPr>
          <w:color w:val="000000"/>
          <w:lang w:val="it-IT"/>
        </w:rPr>
        <w:t>Nota: i termini di garanzia potrebbero</w:t>
      </w:r>
      <w:r>
        <w:rPr>
          <w:color w:val="000000"/>
          <w:lang w:val="it-IT"/>
        </w:rPr>
        <w:t xml:space="preserve"> cambiare periodicamente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visitate il nostro sito web per gli ultimi aggiornamenti</w:t>
      </w:r>
      <w:r w:rsidRPr="009816F0">
        <w:rPr>
          <w:color w:val="000000"/>
          <w:lang w:val="it-IT"/>
        </w:rPr>
        <w:t>.</w:t>
      </w:r>
    </w:p>
    <w:p w14:paraId="7BA6C435" w14:textId="77777777" w:rsidR="002406BE" w:rsidRPr="000E521C" w:rsidRDefault="002406BE" w:rsidP="002F22AB">
      <w:pPr>
        <w:pStyle w:val="Corpotesto"/>
        <w:jc w:val="both"/>
        <w:rPr>
          <w:lang w:val="it-IT"/>
        </w:rPr>
      </w:pPr>
      <w:r w:rsidRPr="000E521C">
        <w:rPr>
          <w:lang w:val="it-IT"/>
        </w:rPr>
        <w:t>Condizioni e limitazioni:</w:t>
      </w:r>
    </w:p>
    <w:p w14:paraId="572E6C55" w14:textId="4C310BC0" w:rsidR="00646BBF" w:rsidRPr="002406BE" w:rsidRDefault="002406BE" w:rsidP="002F22AB">
      <w:pPr>
        <w:pStyle w:val="Corpotesto"/>
        <w:jc w:val="both"/>
        <w:rPr>
          <w:lang w:val="it-IT"/>
        </w:rPr>
      </w:pPr>
      <w:r w:rsidRPr="009816F0">
        <w:rPr>
          <w:color w:val="000000"/>
          <w:lang w:val="it-IT"/>
        </w:rPr>
        <w:t>Conservate la ricevuta d</w:t>
      </w:r>
      <w:r w:rsidR="000A02BC">
        <w:rPr>
          <w:color w:val="000000"/>
          <w:lang w:val="it-IT"/>
        </w:rPr>
        <w:t>'</w:t>
      </w:r>
      <w:r w:rsidRPr="009816F0">
        <w:rPr>
          <w:color w:val="000000"/>
          <w:lang w:val="it-IT"/>
        </w:rPr>
        <w:t>acquisto in un posto sicuro perchè potrebbe essere richiest</w:t>
      </w:r>
      <w:r>
        <w:rPr>
          <w:color w:val="000000"/>
          <w:lang w:val="it-IT"/>
        </w:rPr>
        <w:t>a per una riparazione o sostituzione in garanzia</w:t>
      </w:r>
      <w:r w:rsidRPr="009816F0">
        <w:rPr>
          <w:color w:val="000000"/>
          <w:lang w:val="it-IT"/>
        </w:rPr>
        <w:t>. Conservate l</w:t>
      </w:r>
      <w:r w:rsidR="000A02BC">
        <w:rPr>
          <w:color w:val="000000"/>
          <w:lang w:val="it-IT"/>
        </w:rPr>
        <w:t>'</w:t>
      </w:r>
      <w:r w:rsidRPr="009816F0">
        <w:rPr>
          <w:color w:val="000000"/>
          <w:lang w:val="it-IT"/>
        </w:rPr>
        <w:t>originale. Se l</w:t>
      </w:r>
      <w:r w:rsidR="000A02BC">
        <w:rPr>
          <w:color w:val="000000"/>
          <w:lang w:val="it-IT"/>
        </w:rPr>
        <w:t>'</w:t>
      </w:r>
      <w:r w:rsidRPr="009816F0">
        <w:rPr>
          <w:color w:val="000000"/>
          <w:lang w:val="it-IT"/>
        </w:rPr>
        <w:t>unità deve essere rispedit</w:t>
      </w:r>
      <w:r>
        <w:rPr>
          <w:color w:val="000000"/>
          <w:lang w:val="it-IT"/>
        </w:rPr>
        <w:t>a indietro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usate la confezione originale</w:t>
      </w:r>
      <w:r w:rsidRPr="009816F0">
        <w:rPr>
          <w:color w:val="000000"/>
          <w:lang w:val="it-IT"/>
        </w:rPr>
        <w:t xml:space="preserve">. Questa garanzia si applica </w:t>
      </w:r>
      <w:r>
        <w:rPr>
          <w:color w:val="000000"/>
          <w:lang w:val="it-IT"/>
        </w:rPr>
        <w:t xml:space="preserve">in </w:t>
      </w:r>
      <w:r w:rsidRPr="009816F0">
        <w:rPr>
          <w:color w:val="000000"/>
          <w:lang w:val="it-IT"/>
        </w:rPr>
        <w:t>tutti i casi dove il danno no</w:t>
      </w:r>
      <w:r>
        <w:rPr>
          <w:color w:val="000000"/>
          <w:lang w:val="it-IT"/>
        </w:rPr>
        <w:t>n è causato da uso improprio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maltrattamento</w:t>
      </w:r>
      <w:r w:rsidRPr="009816F0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negligenza o cause di forza maggiore</w:t>
      </w:r>
      <w:r w:rsidR="00646BBF" w:rsidRPr="002406BE">
        <w:rPr>
          <w:lang w:val="it-IT"/>
        </w:rPr>
        <w:t>.</w:t>
      </w:r>
    </w:p>
    <w:p w14:paraId="2AFECE26" w14:textId="30BEE9D5" w:rsidR="00CC7473" w:rsidRPr="002406BE" w:rsidRDefault="00CC7473">
      <w:pPr>
        <w:spacing w:after="160"/>
        <w:rPr>
          <w:lang w:val="it-IT"/>
        </w:rPr>
      </w:pPr>
      <w:r w:rsidRPr="002406BE">
        <w:rPr>
          <w:lang w:val="it-IT"/>
        </w:rPr>
        <w:br w:type="page"/>
      </w:r>
    </w:p>
    <w:p w14:paraId="4C5D69B8" w14:textId="5A38121C" w:rsidR="00247B39" w:rsidRPr="00F17BD7" w:rsidRDefault="00247B39" w:rsidP="00247B39">
      <w:pPr>
        <w:pStyle w:val="Titolo1"/>
        <w:rPr>
          <w:lang w:val="it-IT"/>
        </w:rPr>
      </w:pPr>
      <w:bookmarkStart w:id="393" w:name="_Toc66876924"/>
      <w:bookmarkStart w:id="394" w:name="_Toc66961649"/>
      <w:bookmarkStart w:id="395" w:name="_Toc68260881"/>
      <w:r w:rsidRPr="00F17BD7">
        <w:rPr>
          <w:lang w:val="it-IT"/>
        </w:rPr>
        <w:lastRenderedPageBreak/>
        <w:t>Appendi</w:t>
      </w:r>
      <w:r w:rsidR="00F17BD7" w:rsidRPr="00F17BD7">
        <w:rPr>
          <w:lang w:val="it-IT"/>
        </w:rPr>
        <w:t>ce</w:t>
      </w:r>
      <w:r w:rsidRPr="00F17BD7">
        <w:rPr>
          <w:lang w:val="it-IT"/>
        </w:rPr>
        <w:t xml:space="preserve"> A – </w:t>
      </w:r>
      <w:bookmarkEnd w:id="393"/>
      <w:bookmarkEnd w:id="394"/>
      <w:r w:rsidR="00F17BD7" w:rsidRPr="00F17BD7">
        <w:rPr>
          <w:lang w:val="it-IT"/>
        </w:rPr>
        <w:t>Riepilogo dei c</w:t>
      </w:r>
      <w:r w:rsidR="00F17BD7">
        <w:rPr>
          <w:lang w:val="it-IT"/>
        </w:rPr>
        <w:t>omandi</w:t>
      </w:r>
      <w:bookmarkEnd w:id="395"/>
    </w:p>
    <w:p w14:paraId="36AD8EC3" w14:textId="0078AFA7" w:rsidR="00247B39" w:rsidRPr="000F34C1" w:rsidRDefault="00F17BD7" w:rsidP="00247B39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0F34C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Combinazioni tasti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045"/>
        <w:gridCol w:w="4585"/>
      </w:tblGrid>
      <w:tr w:rsidR="00247B39" w:rsidRPr="00603BE1" w14:paraId="47FE941C" w14:textId="77777777" w:rsidTr="00191A2E">
        <w:trPr>
          <w:trHeight w:val="432"/>
          <w:tblHeader/>
        </w:trPr>
        <w:tc>
          <w:tcPr>
            <w:tcW w:w="4045" w:type="dxa"/>
            <w:vAlign w:val="center"/>
          </w:tcPr>
          <w:p w14:paraId="3B4A9D4A" w14:textId="52F54C13" w:rsidR="00247B39" w:rsidRPr="00603BE1" w:rsidRDefault="00247B39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603BE1">
              <w:rPr>
                <w:rStyle w:val="Enfasigrassetto"/>
                <w:sz w:val="26"/>
                <w:szCs w:val="26"/>
              </w:rPr>
              <w:t>A</w:t>
            </w:r>
            <w:r w:rsidR="00F17BD7"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585" w:type="dxa"/>
            <w:vAlign w:val="center"/>
          </w:tcPr>
          <w:p w14:paraId="3881008B" w14:textId="06C33307" w:rsidR="00247B39" w:rsidRPr="00603BE1" w:rsidRDefault="00F17BD7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F17BD7" w:rsidRPr="00F17BD7" w14:paraId="6CE62C4F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0C84D82E" w14:textId="0E5C6CF7" w:rsidR="00F17BD7" w:rsidRDefault="00F17BD7" w:rsidP="00F17BD7">
            <w:pPr>
              <w:pStyle w:val="Corpotesto"/>
              <w:spacing w:after="0"/>
            </w:pPr>
            <w:r>
              <w:t>Attiva elemento selezionato</w:t>
            </w:r>
          </w:p>
        </w:tc>
        <w:tc>
          <w:tcPr>
            <w:tcW w:w="4585" w:type="dxa"/>
            <w:vAlign w:val="center"/>
          </w:tcPr>
          <w:p w14:paraId="5F6626AA" w14:textId="095DA9FC" w:rsidR="00F17BD7" w:rsidRPr="00F17BD7" w:rsidRDefault="00F17BD7" w:rsidP="00F17BD7">
            <w:pPr>
              <w:pStyle w:val="Corpotesto"/>
              <w:spacing w:after="0"/>
              <w:rPr>
                <w:highlight w:val="yellow"/>
                <w:lang w:val="it-IT"/>
              </w:rPr>
            </w:pPr>
            <w:r w:rsidRPr="00F17BD7">
              <w:rPr>
                <w:lang w:val="it-IT"/>
              </w:rPr>
              <w:t xml:space="preserve">Invio o un cursor routing </w:t>
            </w:r>
          </w:p>
        </w:tc>
      </w:tr>
      <w:tr w:rsidR="00F17BD7" w14:paraId="75AA1874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553EC9C2" w14:textId="730590A6" w:rsidR="00F17BD7" w:rsidRDefault="00F17BD7" w:rsidP="00F17BD7">
            <w:pPr>
              <w:pStyle w:val="Corpotesto"/>
              <w:spacing w:after="0"/>
            </w:pPr>
            <w:r>
              <w:t>Escape o Indietro</w:t>
            </w:r>
          </w:p>
        </w:tc>
        <w:tc>
          <w:tcPr>
            <w:tcW w:w="4585" w:type="dxa"/>
            <w:vAlign w:val="center"/>
          </w:tcPr>
          <w:p w14:paraId="64CF0971" w14:textId="694EE8D5" w:rsidR="00F17BD7" w:rsidRPr="00392631" w:rsidRDefault="00F17BD7" w:rsidP="00F17BD7">
            <w:pPr>
              <w:pStyle w:val="Corpotesto"/>
              <w:spacing w:after="0"/>
            </w:pPr>
            <w:r>
              <w:t xml:space="preserve">Escape </w:t>
            </w:r>
          </w:p>
        </w:tc>
      </w:tr>
      <w:tr w:rsidR="00F17BD7" w:rsidRPr="00F17BD7" w14:paraId="7150AD83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19790345" w14:textId="6F5E192A" w:rsidR="00F17BD7" w:rsidRDefault="00F17BD7" w:rsidP="00F17BD7">
            <w:pPr>
              <w:pStyle w:val="Corpotesto"/>
              <w:spacing w:after="0"/>
            </w:pPr>
            <w:r>
              <w:t>Elemento precedente</w:t>
            </w:r>
          </w:p>
        </w:tc>
        <w:tc>
          <w:tcPr>
            <w:tcW w:w="4585" w:type="dxa"/>
            <w:vAlign w:val="center"/>
          </w:tcPr>
          <w:p w14:paraId="527F1B8C" w14:textId="4C643364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 w:rsidRPr="00F17BD7">
              <w:rPr>
                <w:lang w:val="it-IT"/>
              </w:rPr>
              <w:t>Freccia su o Tasto f</w:t>
            </w:r>
            <w:r>
              <w:rPr>
                <w:lang w:val="it-IT"/>
              </w:rPr>
              <w:t>rontale Precedente</w:t>
            </w:r>
          </w:p>
        </w:tc>
      </w:tr>
      <w:tr w:rsidR="00F17BD7" w:rsidRPr="00F17BD7" w14:paraId="0D3D3088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3F1D6AC2" w14:textId="5C3ADBD3" w:rsidR="00F17BD7" w:rsidRDefault="00F17BD7" w:rsidP="00F17BD7">
            <w:pPr>
              <w:pStyle w:val="Corpotesto"/>
              <w:spacing w:after="0"/>
            </w:pPr>
            <w:r>
              <w:t>Elemento successivo</w:t>
            </w:r>
          </w:p>
        </w:tc>
        <w:tc>
          <w:tcPr>
            <w:tcW w:w="4585" w:type="dxa"/>
            <w:vAlign w:val="center"/>
          </w:tcPr>
          <w:p w14:paraId="66956B2B" w14:textId="4F63564C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 w:rsidRPr="00F17BD7">
              <w:rPr>
                <w:lang w:val="it-IT"/>
              </w:rPr>
              <w:t>Freccia giù o Tasto f</w:t>
            </w:r>
            <w:r>
              <w:rPr>
                <w:lang w:val="it-IT"/>
              </w:rPr>
              <w:t>rontale Successivo</w:t>
            </w:r>
          </w:p>
        </w:tc>
      </w:tr>
      <w:tr w:rsidR="00F17BD7" w:rsidRPr="00F17BD7" w14:paraId="73F2A07A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7F7B980F" w14:textId="5ABF331F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Vai </w:t>
            </w:r>
            <w:r w:rsidRPr="00CF394A">
              <w:rPr>
                <w:lang w:val="it-IT"/>
              </w:rPr>
              <w:t>ad un elemento q</w:t>
            </w:r>
            <w:r>
              <w:rPr>
                <w:lang w:val="it-IT"/>
              </w:rPr>
              <w:t>ualsiasi in elenco</w:t>
            </w:r>
          </w:p>
        </w:tc>
        <w:tc>
          <w:tcPr>
            <w:tcW w:w="4585" w:type="dxa"/>
            <w:vAlign w:val="center"/>
          </w:tcPr>
          <w:p w14:paraId="438582AB" w14:textId="160CED4A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Digita</w:t>
            </w:r>
            <w:r w:rsidR="003A6CBE">
              <w:rPr>
                <w:lang w:val="it-IT"/>
              </w:rPr>
              <w:t>re</w:t>
            </w:r>
            <w:r w:rsidRPr="00CF394A">
              <w:rPr>
                <w:lang w:val="it-IT"/>
              </w:rPr>
              <w:t xml:space="preserve"> la prima lettera d</w:t>
            </w:r>
            <w:r>
              <w:rPr>
                <w:lang w:val="it-IT"/>
              </w:rPr>
              <w:t>ell</w:t>
            </w:r>
            <w:r w:rsidR="000A02BC">
              <w:rPr>
                <w:lang w:val="it-IT"/>
              </w:rPr>
              <w:t>'</w:t>
            </w:r>
            <w:r>
              <w:rPr>
                <w:lang w:val="it-IT"/>
              </w:rPr>
              <w:t>elemento o dell</w:t>
            </w:r>
            <w:r w:rsidR="000A02BC">
              <w:rPr>
                <w:lang w:val="it-IT"/>
              </w:rPr>
              <w:t>'</w:t>
            </w:r>
            <w:r w:rsidRPr="00CF394A">
              <w:rPr>
                <w:lang w:val="it-IT"/>
              </w:rPr>
              <w:t>app</w:t>
            </w:r>
          </w:p>
        </w:tc>
      </w:tr>
      <w:tr w:rsidR="00F17BD7" w:rsidRPr="00F17BD7" w14:paraId="38C93A6D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3E0357AA" w14:textId="7F0EC4FC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corri a sinistra e a</w:t>
            </w:r>
            <w:r>
              <w:rPr>
                <w:lang w:val="it-IT"/>
              </w:rPr>
              <w:t xml:space="preserve"> destra</w:t>
            </w:r>
          </w:p>
        </w:tc>
        <w:tc>
          <w:tcPr>
            <w:tcW w:w="4585" w:type="dxa"/>
            <w:vAlign w:val="center"/>
          </w:tcPr>
          <w:p w14:paraId="2146EB9A" w14:textId="7166D95A" w:rsidR="00F17BD7" w:rsidRPr="00F17BD7" w:rsidRDefault="00F17BD7" w:rsidP="00F17B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CF394A">
              <w:rPr>
                <w:lang w:val="it-IT"/>
              </w:rPr>
              <w:t>asto frontale Sinistro o Destro</w:t>
            </w:r>
          </w:p>
        </w:tc>
      </w:tr>
      <w:tr w:rsidR="00F17BD7" w14:paraId="43BB01D9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1AD34C61" w14:textId="5E573E9E" w:rsidR="00F17BD7" w:rsidRDefault="00F17BD7" w:rsidP="00F17BD7">
            <w:pPr>
              <w:pStyle w:val="Corpotesto"/>
              <w:spacing w:after="0"/>
            </w:pPr>
            <w:r>
              <w:t>Vai all</w:t>
            </w:r>
            <w:r w:rsidR="000A02BC">
              <w:t>'</w:t>
            </w:r>
            <w:r>
              <w:t>inizio</w:t>
            </w:r>
          </w:p>
        </w:tc>
        <w:tc>
          <w:tcPr>
            <w:tcW w:w="4585" w:type="dxa"/>
            <w:vAlign w:val="center"/>
          </w:tcPr>
          <w:p w14:paraId="3725E47B" w14:textId="2A3F6879" w:rsidR="00F17BD7" w:rsidRPr="007876FB" w:rsidRDefault="00F17BD7" w:rsidP="00F17BD7">
            <w:pPr>
              <w:pStyle w:val="Corpotesto"/>
              <w:spacing w:after="0"/>
            </w:pPr>
            <w:r>
              <w:t>Ctrl + Fn + Freccia sinistra</w:t>
            </w:r>
          </w:p>
        </w:tc>
      </w:tr>
      <w:tr w:rsidR="00F17BD7" w14:paraId="0B6FF21C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7842C063" w14:textId="32A98FF2" w:rsidR="00F17BD7" w:rsidRDefault="00F17BD7" w:rsidP="00F17BD7">
            <w:pPr>
              <w:pStyle w:val="Corpotesto"/>
              <w:spacing w:after="0"/>
            </w:pPr>
            <w:r>
              <w:t>Vai alla fine</w:t>
            </w:r>
          </w:p>
        </w:tc>
        <w:tc>
          <w:tcPr>
            <w:tcW w:w="4585" w:type="dxa"/>
            <w:vAlign w:val="center"/>
          </w:tcPr>
          <w:p w14:paraId="33DB9F02" w14:textId="1C5EAF4F" w:rsidR="00F17BD7" w:rsidRPr="007876FB" w:rsidRDefault="00F17BD7" w:rsidP="00F17BD7">
            <w:pPr>
              <w:pStyle w:val="Corpotesto"/>
              <w:spacing w:after="0"/>
            </w:pPr>
            <w:r>
              <w:t>Ctrl + Fn + Freccia destra</w:t>
            </w:r>
          </w:p>
        </w:tc>
      </w:tr>
      <w:tr w:rsidR="00F17BD7" w14:paraId="4454CA8C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60A7E29A" w14:textId="6D42CAF0" w:rsidR="00F17BD7" w:rsidRDefault="00F17BD7" w:rsidP="00F17BD7">
            <w:pPr>
              <w:pStyle w:val="Corpotesto"/>
              <w:spacing w:after="0"/>
            </w:pPr>
            <w:r>
              <w:t>Cambia grado braille</w:t>
            </w:r>
          </w:p>
        </w:tc>
        <w:tc>
          <w:tcPr>
            <w:tcW w:w="4585" w:type="dxa"/>
            <w:vAlign w:val="center"/>
          </w:tcPr>
          <w:p w14:paraId="23AD2442" w14:textId="21BDCCFE" w:rsidR="00F17BD7" w:rsidRPr="007876FB" w:rsidRDefault="00F17BD7" w:rsidP="00F17BD7">
            <w:pPr>
              <w:pStyle w:val="Corpotesto"/>
              <w:spacing w:after="0"/>
            </w:pPr>
            <w:r>
              <w:t>Ctrl + Fn + G</w:t>
            </w:r>
          </w:p>
        </w:tc>
      </w:tr>
      <w:tr w:rsidR="00F17BD7" w14:paraId="6B193903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03EB3D25" w14:textId="0CFA3BE9" w:rsidR="00F17BD7" w:rsidRDefault="00F17BD7" w:rsidP="00F17BD7">
            <w:pPr>
              <w:pStyle w:val="Corpotesto"/>
              <w:spacing w:after="0"/>
            </w:pPr>
            <w:r>
              <w:t>Cambia profilo braille</w:t>
            </w:r>
          </w:p>
        </w:tc>
        <w:tc>
          <w:tcPr>
            <w:tcW w:w="4585" w:type="dxa"/>
            <w:vAlign w:val="center"/>
          </w:tcPr>
          <w:p w14:paraId="72957793" w14:textId="7355E423" w:rsidR="00F17BD7" w:rsidRPr="007876FB" w:rsidRDefault="00F17BD7" w:rsidP="00F17BD7">
            <w:pPr>
              <w:pStyle w:val="Corpotesto"/>
              <w:spacing w:after="0"/>
            </w:pPr>
            <w:r>
              <w:t>Ctrl + Fn + L</w:t>
            </w:r>
          </w:p>
        </w:tc>
      </w:tr>
      <w:tr w:rsidR="00F17BD7" w14:paraId="1B96D070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41AD169C" w14:textId="7EAB5D82" w:rsidR="00F17BD7" w:rsidRDefault="00F17BD7" w:rsidP="00F17BD7">
            <w:pPr>
              <w:pStyle w:val="Corpotesto"/>
              <w:spacing w:after="0"/>
            </w:pPr>
            <w:r>
              <w:t>Livello batteria</w:t>
            </w:r>
          </w:p>
        </w:tc>
        <w:tc>
          <w:tcPr>
            <w:tcW w:w="4585" w:type="dxa"/>
            <w:vAlign w:val="center"/>
          </w:tcPr>
          <w:p w14:paraId="28493584" w14:textId="38734B3E" w:rsidR="00F17BD7" w:rsidRPr="007876FB" w:rsidRDefault="00F17BD7" w:rsidP="00F17BD7">
            <w:pPr>
              <w:pStyle w:val="Corpotesto"/>
              <w:spacing w:after="0"/>
            </w:pPr>
            <w:r>
              <w:t>Ctrl + Fn + P</w:t>
            </w:r>
          </w:p>
        </w:tc>
      </w:tr>
      <w:tr w:rsidR="00F17BD7" w14:paraId="0A967FE4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03C7171B" w14:textId="24EDAFDD" w:rsidR="00F17BD7" w:rsidRDefault="00F17BD7" w:rsidP="00F17BD7">
            <w:pPr>
              <w:pStyle w:val="Corpotesto"/>
              <w:spacing w:after="0"/>
            </w:pPr>
            <w:r>
              <w:t>Menu contestuale</w:t>
            </w:r>
          </w:p>
        </w:tc>
        <w:tc>
          <w:tcPr>
            <w:tcW w:w="4585" w:type="dxa"/>
            <w:vAlign w:val="center"/>
          </w:tcPr>
          <w:p w14:paraId="07CE260D" w14:textId="1C263186" w:rsidR="00F17BD7" w:rsidRPr="007876FB" w:rsidRDefault="00F17BD7" w:rsidP="00F17BD7">
            <w:pPr>
              <w:pStyle w:val="Corpotesto"/>
              <w:spacing w:after="0"/>
            </w:pPr>
            <w:r>
              <w:t>Ctrl + M</w:t>
            </w:r>
          </w:p>
        </w:tc>
      </w:tr>
      <w:tr w:rsidR="00F17BD7" w14:paraId="426F383A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4AB50606" w14:textId="53A3279F" w:rsidR="00F17BD7" w:rsidRDefault="00F17BD7" w:rsidP="00F17BD7">
            <w:pPr>
              <w:pStyle w:val="Corpotesto"/>
              <w:spacing w:after="0"/>
            </w:pPr>
            <w:r>
              <w:t>Menu principale</w:t>
            </w:r>
          </w:p>
        </w:tc>
        <w:tc>
          <w:tcPr>
            <w:tcW w:w="4585" w:type="dxa"/>
            <w:vAlign w:val="center"/>
          </w:tcPr>
          <w:p w14:paraId="1DB4F6DD" w14:textId="194F13AF" w:rsidR="00F17BD7" w:rsidRPr="007876FB" w:rsidRDefault="00F17BD7" w:rsidP="00F17BD7">
            <w:pPr>
              <w:pStyle w:val="Corpotesto"/>
              <w:spacing w:after="0"/>
            </w:pPr>
            <w:r>
              <w:t>Tasto Windows, pulsante Home o Ctrl + Fn + H</w:t>
            </w:r>
          </w:p>
        </w:tc>
      </w:tr>
      <w:tr w:rsidR="00F17BD7" w14:paraId="7611E952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3FCCEEE6" w14:textId="20E3FF4D" w:rsidR="00F17BD7" w:rsidRDefault="00F17BD7" w:rsidP="00F17BD7">
            <w:pPr>
              <w:pStyle w:val="Corpotesto"/>
              <w:spacing w:after="0"/>
            </w:pPr>
            <w:r>
              <w:t>Informazioni di Sistema</w:t>
            </w:r>
          </w:p>
        </w:tc>
        <w:tc>
          <w:tcPr>
            <w:tcW w:w="4585" w:type="dxa"/>
            <w:vAlign w:val="center"/>
          </w:tcPr>
          <w:p w14:paraId="33F5C1A0" w14:textId="44835301" w:rsidR="00F17BD7" w:rsidRPr="007876FB" w:rsidRDefault="00F17BD7" w:rsidP="00F17BD7">
            <w:pPr>
              <w:pStyle w:val="Corpotesto"/>
              <w:spacing w:after="0"/>
            </w:pPr>
            <w:r>
              <w:t>Ctrl + I</w:t>
            </w:r>
          </w:p>
        </w:tc>
      </w:tr>
      <w:tr w:rsidR="001E7DD3" w14:paraId="07F4F3BF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2830D298" w14:textId="1D5CF5A0" w:rsidR="001E7DD3" w:rsidRPr="00F17BD7" w:rsidRDefault="00F17BD7" w:rsidP="001E7DD3">
            <w:pPr>
              <w:pStyle w:val="Corpotesto"/>
              <w:spacing w:after="0"/>
              <w:rPr>
                <w:lang w:val="it-IT"/>
              </w:rPr>
            </w:pPr>
            <w:r w:rsidRPr="00F17BD7">
              <w:rPr>
                <w:lang w:val="it-IT"/>
              </w:rPr>
              <w:t xml:space="preserve">Alterna tra tastiera </w:t>
            </w:r>
            <w:r w:rsidR="001E7DD3" w:rsidRPr="00F17BD7">
              <w:rPr>
                <w:lang w:val="it-IT"/>
              </w:rPr>
              <w:t xml:space="preserve">braille </w:t>
            </w:r>
            <w:r w:rsidRPr="00F17BD7">
              <w:rPr>
                <w:lang w:val="it-IT"/>
              </w:rPr>
              <w:t>e</w:t>
            </w:r>
            <w:r>
              <w:rPr>
                <w:lang w:val="it-IT"/>
              </w:rPr>
              <w:t xml:space="preserve"> QWERTY</w:t>
            </w:r>
          </w:p>
        </w:tc>
        <w:tc>
          <w:tcPr>
            <w:tcW w:w="4585" w:type="dxa"/>
            <w:vAlign w:val="center"/>
          </w:tcPr>
          <w:p w14:paraId="740BE8F5" w14:textId="6F85E9A4" w:rsidR="001E7DD3" w:rsidRPr="007876FB" w:rsidRDefault="001E7DD3" w:rsidP="001E7DD3">
            <w:pPr>
              <w:pStyle w:val="Corpotesto"/>
              <w:spacing w:after="0"/>
            </w:pPr>
            <w:r>
              <w:t xml:space="preserve">F12 </w:t>
            </w:r>
          </w:p>
        </w:tc>
      </w:tr>
      <w:tr w:rsidR="001E7DD3" w14:paraId="1DF78465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5B3799DC" w14:textId="5F248C2F" w:rsidR="001E7DD3" w:rsidRDefault="00F17BD7" w:rsidP="001E7DD3">
            <w:pPr>
              <w:pStyle w:val="Corpotesto"/>
              <w:spacing w:after="0"/>
            </w:pPr>
            <w:r>
              <w:t>Ora</w:t>
            </w:r>
          </w:p>
        </w:tc>
        <w:tc>
          <w:tcPr>
            <w:tcW w:w="4585" w:type="dxa"/>
            <w:vAlign w:val="center"/>
          </w:tcPr>
          <w:p w14:paraId="7F1684F4" w14:textId="4C46206B" w:rsidR="001E7DD3" w:rsidRPr="007876FB" w:rsidRDefault="001E7DD3" w:rsidP="001E7DD3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T</w:t>
            </w:r>
          </w:p>
        </w:tc>
      </w:tr>
      <w:tr w:rsidR="001E7DD3" w14:paraId="44501C7E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3B9EE4FE" w14:textId="09A2D36C" w:rsidR="001E7DD3" w:rsidRDefault="001E7DD3" w:rsidP="001E7DD3">
            <w:pPr>
              <w:pStyle w:val="Corpotesto"/>
              <w:spacing w:after="0"/>
            </w:pPr>
            <w:r>
              <w:t>Dat</w:t>
            </w:r>
            <w:r w:rsidR="00F17BD7">
              <w:t>a</w:t>
            </w:r>
          </w:p>
        </w:tc>
        <w:tc>
          <w:tcPr>
            <w:tcW w:w="4585" w:type="dxa"/>
            <w:vAlign w:val="center"/>
          </w:tcPr>
          <w:p w14:paraId="59C3B6FE" w14:textId="7CFF2354" w:rsidR="001E7DD3" w:rsidRPr="007876FB" w:rsidRDefault="001E7DD3" w:rsidP="001E7DD3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D</w:t>
            </w:r>
          </w:p>
        </w:tc>
      </w:tr>
      <w:tr w:rsidR="001E7DD3" w14:paraId="3F104352" w14:textId="77777777" w:rsidTr="00191A2E">
        <w:trPr>
          <w:trHeight w:val="360"/>
        </w:trPr>
        <w:tc>
          <w:tcPr>
            <w:tcW w:w="4045" w:type="dxa"/>
            <w:vAlign w:val="center"/>
          </w:tcPr>
          <w:p w14:paraId="5061EF08" w14:textId="6B03D271" w:rsidR="001E7DD3" w:rsidRDefault="00F17BD7" w:rsidP="001E7DD3">
            <w:pPr>
              <w:pStyle w:val="Corpotesto"/>
              <w:spacing w:after="0"/>
            </w:pPr>
            <w:r>
              <w:t xml:space="preserve">Espelli </w:t>
            </w:r>
            <w:r w:rsidR="001E7DD3">
              <w:t>media</w:t>
            </w:r>
          </w:p>
        </w:tc>
        <w:tc>
          <w:tcPr>
            <w:tcW w:w="4585" w:type="dxa"/>
            <w:vAlign w:val="center"/>
          </w:tcPr>
          <w:p w14:paraId="581BD6E7" w14:textId="2C61FA3C" w:rsidR="001E7DD3" w:rsidRPr="007876FB" w:rsidRDefault="001E7DD3" w:rsidP="001E7DD3">
            <w:pPr>
              <w:pStyle w:val="Corpotesto"/>
              <w:spacing w:after="0"/>
            </w:pPr>
            <w:r w:rsidRPr="005641A5">
              <w:t xml:space="preserve">Ctrl + </w:t>
            </w:r>
            <w:r>
              <w:t>Fn</w:t>
            </w:r>
            <w:r w:rsidRPr="005641A5">
              <w:t xml:space="preserve"> + E</w:t>
            </w:r>
          </w:p>
        </w:tc>
      </w:tr>
    </w:tbl>
    <w:p w14:paraId="6DF36DBD" w14:textId="77777777" w:rsidR="00247B39" w:rsidRDefault="00247B39" w:rsidP="00247B39"/>
    <w:p w14:paraId="2EC5DA68" w14:textId="21C74208" w:rsidR="00247B39" w:rsidRPr="009E1841" w:rsidRDefault="00F17BD7" w:rsidP="00247B39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 per l</w:t>
      </w:r>
      <w:r w:rsidR="000A02BC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'</w:t>
      </w:r>
      <w:r w:rsidR="00247B39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Editor</w:t>
      </w:r>
      <w:r w:rsidR="00247B39"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87"/>
        <w:gridCol w:w="4343"/>
      </w:tblGrid>
      <w:tr w:rsidR="00247B39" w:rsidRPr="00953B9A" w14:paraId="7F8E5399" w14:textId="77777777" w:rsidTr="00191A2E">
        <w:trPr>
          <w:trHeight w:val="432"/>
          <w:tblHeader/>
        </w:trPr>
        <w:tc>
          <w:tcPr>
            <w:tcW w:w="4287" w:type="dxa"/>
            <w:vAlign w:val="center"/>
          </w:tcPr>
          <w:p w14:paraId="77588D3D" w14:textId="46879E54" w:rsidR="00247B39" w:rsidRPr="00953B9A" w:rsidRDefault="00F17BD7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Azione</w:t>
            </w:r>
          </w:p>
        </w:tc>
        <w:tc>
          <w:tcPr>
            <w:tcW w:w="4343" w:type="dxa"/>
            <w:vAlign w:val="center"/>
          </w:tcPr>
          <w:p w14:paraId="1B2F459D" w14:textId="3EA43813" w:rsidR="00247B39" w:rsidRPr="00953B9A" w:rsidRDefault="00F17BD7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722324" w:rsidRPr="00722324" w14:paraId="4423A2CD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122A244C" w14:textId="232AB1F5" w:rsidR="00722324" w:rsidRDefault="00722324" w:rsidP="00722324">
            <w:pPr>
              <w:pStyle w:val="Corpotesto"/>
              <w:spacing w:after="0"/>
            </w:pPr>
            <w:r>
              <w:t>Attiva modalità editazione</w:t>
            </w:r>
          </w:p>
        </w:tc>
        <w:tc>
          <w:tcPr>
            <w:tcW w:w="4343" w:type="dxa"/>
            <w:vAlign w:val="center"/>
          </w:tcPr>
          <w:p w14:paraId="75BF3A11" w14:textId="010BC467" w:rsidR="00722324" w:rsidRPr="00722324" w:rsidRDefault="00722324" w:rsidP="00722324">
            <w:pPr>
              <w:pStyle w:val="Corpotesto"/>
              <w:spacing w:after="0"/>
              <w:rPr>
                <w:lang w:val="it-IT"/>
              </w:rPr>
            </w:pPr>
            <w:r w:rsidRPr="00722324">
              <w:rPr>
                <w:lang w:val="it-IT"/>
              </w:rPr>
              <w:t xml:space="preserve">Invio o un cursor routing </w:t>
            </w:r>
          </w:p>
        </w:tc>
      </w:tr>
      <w:tr w:rsidR="00722324" w:rsidRPr="00914DD8" w14:paraId="33B16B3E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2629596F" w14:textId="06536992" w:rsidR="00722324" w:rsidRDefault="00722324" w:rsidP="00722324">
            <w:pPr>
              <w:pStyle w:val="Corpotesto"/>
              <w:spacing w:after="0"/>
            </w:pPr>
            <w:r>
              <w:t>Lascia modalità editazione</w:t>
            </w:r>
          </w:p>
        </w:tc>
        <w:tc>
          <w:tcPr>
            <w:tcW w:w="4343" w:type="dxa"/>
            <w:vAlign w:val="center"/>
          </w:tcPr>
          <w:p w14:paraId="1B58AB54" w14:textId="550A86DD" w:rsidR="00722324" w:rsidRPr="00914DD8" w:rsidRDefault="00722324" w:rsidP="00722324">
            <w:pPr>
              <w:pStyle w:val="Corpotesto"/>
              <w:spacing w:after="0"/>
            </w:pPr>
            <w:r>
              <w:t>Escape</w:t>
            </w:r>
          </w:p>
        </w:tc>
      </w:tr>
      <w:tr w:rsidR="00722324" w14:paraId="46F61EA5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386BE611" w14:textId="798B8710" w:rsidR="00722324" w:rsidRDefault="00722324" w:rsidP="00722324">
            <w:pPr>
              <w:pStyle w:val="Corpotesto"/>
              <w:spacing w:after="0"/>
            </w:pPr>
            <w:r>
              <w:t>Crea file</w:t>
            </w:r>
          </w:p>
        </w:tc>
        <w:tc>
          <w:tcPr>
            <w:tcW w:w="4343" w:type="dxa"/>
            <w:vAlign w:val="center"/>
          </w:tcPr>
          <w:p w14:paraId="1E65EB07" w14:textId="267100C1" w:rsidR="00722324" w:rsidRDefault="00722324" w:rsidP="00722324">
            <w:pPr>
              <w:pStyle w:val="Corpotesto"/>
              <w:spacing w:after="0"/>
            </w:pPr>
            <w:r w:rsidRPr="00914DD8">
              <w:t xml:space="preserve">Ctrl + </w:t>
            </w:r>
            <w:r>
              <w:t>Fn</w:t>
            </w:r>
            <w:r w:rsidRPr="00914DD8">
              <w:t xml:space="preserve"> + N</w:t>
            </w:r>
          </w:p>
        </w:tc>
      </w:tr>
      <w:tr w:rsidR="00722324" w14:paraId="3DD92DAF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6B027522" w14:textId="64ADC4DA" w:rsidR="00722324" w:rsidRDefault="00722324" w:rsidP="00722324">
            <w:pPr>
              <w:pStyle w:val="Corpotesto"/>
              <w:spacing w:after="0"/>
            </w:pPr>
            <w:r>
              <w:t>Apri file</w:t>
            </w:r>
          </w:p>
        </w:tc>
        <w:tc>
          <w:tcPr>
            <w:tcW w:w="4343" w:type="dxa"/>
            <w:vAlign w:val="center"/>
          </w:tcPr>
          <w:p w14:paraId="58548758" w14:textId="1C98056C" w:rsidR="00722324" w:rsidRDefault="00722324" w:rsidP="00722324">
            <w:pPr>
              <w:pStyle w:val="Corpotesto"/>
              <w:spacing w:after="0"/>
            </w:pPr>
            <w:r w:rsidRPr="00914DD8">
              <w:t>Ctrl + O</w:t>
            </w:r>
          </w:p>
        </w:tc>
      </w:tr>
      <w:tr w:rsidR="00722324" w14:paraId="45415EF6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4FBA6FEF" w14:textId="54211EC3" w:rsidR="00722324" w:rsidRDefault="00722324" w:rsidP="00722324">
            <w:pPr>
              <w:pStyle w:val="Corpotesto"/>
              <w:spacing w:after="0"/>
            </w:pPr>
            <w:r>
              <w:t>Salva</w:t>
            </w:r>
          </w:p>
        </w:tc>
        <w:tc>
          <w:tcPr>
            <w:tcW w:w="4343" w:type="dxa"/>
            <w:vAlign w:val="center"/>
          </w:tcPr>
          <w:p w14:paraId="3E650A1A" w14:textId="171B8294" w:rsidR="00722324" w:rsidRDefault="00722324" w:rsidP="00722324">
            <w:pPr>
              <w:pStyle w:val="Corpotesto"/>
              <w:spacing w:after="0"/>
            </w:pPr>
            <w:r w:rsidRPr="00914DD8">
              <w:t>Ctrl + S</w:t>
            </w:r>
          </w:p>
        </w:tc>
      </w:tr>
      <w:tr w:rsidR="00722324" w14:paraId="796273E3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7E4E333" w14:textId="1A6786B7" w:rsidR="00722324" w:rsidRDefault="00722324" w:rsidP="00722324">
            <w:pPr>
              <w:pStyle w:val="Corpotesto"/>
              <w:spacing w:after="0"/>
            </w:pPr>
            <w:r>
              <w:t>Salva con nome</w:t>
            </w:r>
          </w:p>
        </w:tc>
        <w:tc>
          <w:tcPr>
            <w:tcW w:w="4343" w:type="dxa"/>
            <w:vAlign w:val="center"/>
          </w:tcPr>
          <w:p w14:paraId="22ED0195" w14:textId="07268788" w:rsidR="00722324" w:rsidRDefault="00722324" w:rsidP="00722324">
            <w:pPr>
              <w:pStyle w:val="Corpotesto"/>
              <w:spacing w:after="0"/>
            </w:pPr>
            <w:r w:rsidRPr="00914DD8">
              <w:t>Ctrl + Shift + S</w:t>
            </w:r>
          </w:p>
        </w:tc>
      </w:tr>
      <w:tr w:rsidR="00722324" w14:paraId="6448F3BB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5104C599" w14:textId="11753797" w:rsidR="00722324" w:rsidRDefault="00722324" w:rsidP="00722324">
            <w:pPr>
              <w:pStyle w:val="Corpotesto"/>
              <w:spacing w:after="0"/>
            </w:pPr>
            <w:r>
              <w:t>Trova</w:t>
            </w:r>
            <w:r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3F1D5B6B" w14:textId="27374060" w:rsidR="00722324" w:rsidRDefault="00722324" w:rsidP="00722324">
            <w:pPr>
              <w:pStyle w:val="Corpotesto"/>
              <w:spacing w:after="0"/>
            </w:pPr>
            <w:r w:rsidRPr="00914DD8">
              <w:t>Ctrl + F</w:t>
            </w:r>
          </w:p>
        </w:tc>
      </w:tr>
      <w:tr w:rsidR="00722324" w14:paraId="627E99A1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5DBB414C" w14:textId="008B1935" w:rsidR="00722324" w:rsidRDefault="00722324" w:rsidP="00722324">
            <w:pPr>
              <w:pStyle w:val="Corpotesto"/>
              <w:spacing w:after="0"/>
            </w:pPr>
            <w:r>
              <w:t>Trova successivo</w:t>
            </w:r>
          </w:p>
        </w:tc>
        <w:tc>
          <w:tcPr>
            <w:tcW w:w="4343" w:type="dxa"/>
            <w:vAlign w:val="center"/>
          </w:tcPr>
          <w:p w14:paraId="73C4DDD1" w14:textId="1C21EDA6" w:rsidR="00722324" w:rsidRDefault="00722324" w:rsidP="00722324">
            <w:pPr>
              <w:pStyle w:val="Corpotesto"/>
              <w:spacing w:after="0"/>
            </w:pPr>
            <w:r>
              <w:t>F3</w:t>
            </w:r>
          </w:p>
        </w:tc>
      </w:tr>
      <w:tr w:rsidR="00722324" w14:paraId="405B3115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2DD89553" w14:textId="44A3EF86" w:rsidR="00722324" w:rsidRDefault="00722324" w:rsidP="00722324">
            <w:pPr>
              <w:pStyle w:val="Corpotesto"/>
              <w:spacing w:after="0"/>
            </w:pPr>
            <w:r>
              <w:lastRenderedPageBreak/>
              <w:t>Trova precedente</w:t>
            </w:r>
          </w:p>
        </w:tc>
        <w:tc>
          <w:tcPr>
            <w:tcW w:w="4343" w:type="dxa"/>
            <w:vAlign w:val="center"/>
          </w:tcPr>
          <w:p w14:paraId="68E550D7" w14:textId="44FD8DB8" w:rsidR="00722324" w:rsidRDefault="00722324" w:rsidP="00722324">
            <w:pPr>
              <w:pStyle w:val="Corpotesto"/>
              <w:spacing w:after="0"/>
            </w:pPr>
            <w:r w:rsidRPr="00914DD8">
              <w:t>Shift + F3</w:t>
            </w:r>
          </w:p>
        </w:tc>
      </w:tr>
      <w:tr w:rsidR="00722324" w14:paraId="37273E49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0576B877" w14:textId="18440998" w:rsidR="00722324" w:rsidRDefault="00722324" w:rsidP="00722324">
            <w:pPr>
              <w:pStyle w:val="Corpotesto"/>
              <w:spacing w:after="0"/>
            </w:pPr>
            <w:r>
              <w:t>Sostituisci</w:t>
            </w:r>
          </w:p>
        </w:tc>
        <w:tc>
          <w:tcPr>
            <w:tcW w:w="4343" w:type="dxa"/>
            <w:vAlign w:val="center"/>
          </w:tcPr>
          <w:p w14:paraId="368F6BCC" w14:textId="50296F1C" w:rsidR="00722324" w:rsidRDefault="00722324" w:rsidP="00722324">
            <w:pPr>
              <w:pStyle w:val="Corpotesto"/>
              <w:spacing w:after="0"/>
            </w:pPr>
            <w:r w:rsidRPr="00914DD8">
              <w:t>Ctrl + H</w:t>
            </w:r>
          </w:p>
        </w:tc>
      </w:tr>
      <w:tr w:rsidR="00722324" w14:paraId="19679815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78D53CD" w14:textId="397EE99D" w:rsidR="00722324" w:rsidRDefault="00722324" w:rsidP="00722324">
            <w:pPr>
              <w:pStyle w:val="Corpotesto"/>
              <w:spacing w:after="0"/>
            </w:pPr>
            <w:r>
              <w:t>Avvia/interrompi selezione</w:t>
            </w:r>
          </w:p>
        </w:tc>
        <w:tc>
          <w:tcPr>
            <w:tcW w:w="4343" w:type="dxa"/>
            <w:vAlign w:val="center"/>
          </w:tcPr>
          <w:p w14:paraId="03D4E526" w14:textId="0C89CCDB" w:rsidR="00722324" w:rsidRDefault="00722324" w:rsidP="00722324">
            <w:pPr>
              <w:pStyle w:val="Corpotesto"/>
              <w:spacing w:after="0"/>
            </w:pPr>
            <w:r>
              <w:t>F8</w:t>
            </w:r>
          </w:p>
        </w:tc>
      </w:tr>
      <w:tr w:rsidR="00722324" w14:paraId="4F1AEFDF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364216BA" w14:textId="0A85FD1A" w:rsidR="00722324" w:rsidRDefault="00722324" w:rsidP="00722324">
            <w:pPr>
              <w:pStyle w:val="Corpotesto"/>
              <w:spacing w:after="0"/>
            </w:pPr>
            <w:r>
              <w:t>Seleziona tutto</w:t>
            </w:r>
            <w:r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206EA0C9" w14:textId="0B4594A0" w:rsidR="00722324" w:rsidRDefault="00722324" w:rsidP="00722324">
            <w:pPr>
              <w:pStyle w:val="Corpotesto"/>
              <w:spacing w:after="0"/>
            </w:pPr>
            <w:r w:rsidRPr="00914DD8">
              <w:t>Ctrl + A</w:t>
            </w:r>
          </w:p>
        </w:tc>
      </w:tr>
      <w:tr w:rsidR="00722324" w14:paraId="4E6538FC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57712855" w14:textId="5BAF6AC8" w:rsidR="00722324" w:rsidRDefault="00722324" w:rsidP="00722324">
            <w:pPr>
              <w:pStyle w:val="Corpotesto"/>
              <w:spacing w:after="0"/>
            </w:pPr>
            <w:r>
              <w:t>Copia</w:t>
            </w:r>
          </w:p>
        </w:tc>
        <w:tc>
          <w:tcPr>
            <w:tcW w:w="4343" w:type="dxa"/>
            <w:vAlign w:val="center"/>
          </w:tcPr>
          <w:p w14:paraId="2B253B6B" w14:textId="136B3989" w:rsidR="00722324" w:rsidRDefault="00722324" w:rsidP="00722324">
            <w:pPr>
              <w:pStyle w:val="Corpotesto"/>
              <w:spacing w:after="0"/>
            </w:pPr>
            <w:r w:rsidRPr="00914DD8">
              <w:t>Ctrl + C</w:t>
            </w:r>
          </w:p>
        </w:tc>
      </w:tr>
      <w:tr w:rsidR="00722324" w14:paraId="26A0A13E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1C47EF78" w14:textId="692C99ED" w:rsidR="00722324" w:rsidRDefault="00722324" w:rsidP="00722324">
            <w:pPr>
              <w:pStyle w:val="Corpotesto"/>
              <w:spacing w:after="0"/>
            </w:pPr>
            <w:r>
              <w:t>Taglia</w:t>
            </w:r>
          </w:p>
        </w:tc>
        <w:tc>
          <w:tcPr>
            <w:tcW w:w="4343" w:type="dxa"/>
            <w:vAlign w:val="center"/>
          </w:tcPr>
          <w:p w14:paraId="0EBA92DB" w14:textId="0C1E2D57" w:rsidR="00722324" w:rsidRDefault="00722324" w:rsidP="00722324">
            <w:pPr>
              <w:pStyle w:val="Corpotesto"/>
              <w:spacing w:after="0"/>
            </w:pPr>
            <w:r w:rsidRPr="00914DD8">
              <w:t>Ctrl + X</w:t>
            </w:r>
          </w:p>
        </w:tc>
      </w:tr>
      <w:tr w:rsidR="00722324" w14:paraId="78EA300C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B569E83" w14:textId="55F0802A" w:rsidR="00722324" w:rsidRDefault="00722324" w:rsidP="00722324">
            <w:pPr>
              <w:pStyle w:val="Corpotesto"/>
              <w:spacing w:after="0"/>
            </w:pPr>
            <w:r>
              <w:t>Incolla</w:t>
            </w:r>
          </w:p>
        </w:tc>
        <w:tc>
          <w:tcPr>
            <w:tcW w:w="4343" w:type="dxa"/>
            <w:vAlign w:val="center"/>
          </w:tcPr>
          <w:p w14:paraId="450C035F" w14:textId="2695DDAE" w:rsidR="00722324" w:rsidRDefault="00722324" w:rsidP="00722324">
            <w:pPr>
              <w:pStyle w:val="Corpotesto"/>
              <w:spacing w:after="0"/>
            </w:pPr>
            <w:r w:rsidRPr="00914DD8">
              <w:t>Ctrl + V</w:t>
            </w:r>
          </w:p>
        </w:tc>
      </w:tr>
      <w:tr w:rsidR="00722324" w:rsidRPr="00914DD8" w14:paraId="361D7566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4B4222B6" w14:textId="502B0983" w:rsidR="00722324" w:rsidRDefault="00722324" w:rsidP="00722324">
            <w:pPr>
              <w:pStyle w:val="Corpotesto"/>
              <w:spacing w:after="0"/>
            </w:pPr>
            <w:r>
              <w:t>Elimina parola precedente</w:t>
            </w:r>
          </w:p>
        </w:tc>
        <w:tc>
          <w:tcPr>
            <w:tcW w:w="4343" w:type="dxa"/>
            <w:vAlign w:val="center"/>
          </w:tcPr>
          <w:p w14:paraId="433A7EC0" w14:textId="7BE36F5D" w:rsidR="00722324" w:rsidRPr="00914DD8" w:rsidRDefault="00722324" w:rsidP="00722324">
            <w:pPr>
              <w:pStyle w:val="Corpotesto"/>
              <w:spacing w:after="0"/>
            </w:pPr>
            <w:r>
              <w:t>Ctrl + Backspace</w:t>
            </w:r>
          </w:p>
        </w:tc>
      </w:tr>
      <w:tr w:rsidR="00722324" w:rsidRPr="00914DD8" w14:paraId="63794A55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232DA83E" w14:textId="391930EC" w:rsidR="00722324" w:rsidRDefault="00722324" w:rsidP="00722324">
            <w:pPr>
              <w:pStyle w:val="Corpotesto"/>
              <w:spacing w:after="0"/>
            </w:pPr>
            <w:r>
              <w:t>Elimina parola corrente</w:t>
            </w:r>
          </w:p>
        </w:tc>
        <w:tc>
          <w:tcPr>
            <w:tcW w:w="4343" w:type="dxa"/>
            <w:vAlign w:val="center"/>
          </w:tcPr>
          <w:p w14:paraId="299C125D" w14:textId="67379ABC" w:rsidR="00722324" w:rsidRPr="00914DD8" w:rsidRDefault="00722324" w:rsidP="00722324">
            <w:pPr>
              <w:pStyle w:val="Corpotesto"/>
              <w:spacing w:after="0"/>
            </w:pPr>
            <w:r>
              <w:t>Ctrl + Canc</w:t>
            </w:r>
          </w:p>
        </w:tc>
      </w:tr>
      <w:tr w:rsidR="00722324" w14:paraId="64CA0495" w14:textId="77777777" w:rsidTr="00191A2E">
        <w:trPr>
          <w:trHeight w:val="360"/>
        </w:trPr>
        <w:tc>
          <w:tcPr>
            <w:tcW w:w="4287" w:type="dxa"/>
          </w:tcPr>
          <w:p w14:paraId="3F2582D5" w14:textId="61D67AC3" w:rsidR="00722324" w:rsidRDefault="00722324" w:rsidP="00722324">
            <w:pPr>
              <w:pStyle w:val="Corpotesto"/>
              <w:spacing w:after="0"/>
            </w:pPr>
            <w:r>
              <w:t>Elimina carattere precedente</w:t>
            </w:r>
          </w:p>
        </w:tc>
        <w:tc>
          <w:tcPr>
            <w:tcW w:w="4343" w:type="dxa"/>
          </w:tcPr>
          <w:p w14:paraId="1D190B0F" w14:textId="49D5A147" w:rsidR="00722324" w:rsidRDefault="00722324" w:rsidP="00722324">
            <w:pPr>
              <w:pStyle w:val="Corpotesto"/>
              <w:spacing w:after="0"/>
            </w:pPr>
            <w:r>
              <w:t>Backspace</w:t>
            </w:r>
          </w:p>
        </w:tc>
      </w:tr>
      <w:tr w:rsidR="00722324" w14:paraId="4AB11FB8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351EA291" w14:textId="6908E811" w:rsidR="00722324" w:rsidRPr="00722324" w:rsidRDefault="00722324" w:rsidP="00722324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posta al campo editazione s</w:t>
            </w:r>
            <w:r>
              <w:rPr>
                <w:lang w:val="it-IT"/>
              </w:rPr>
              <w:t>uccessivo in editazione</w:t>
            </w:r>
          </w:p>
        </w:tc>
        <w:tc>
          <w:tcPr>
            <w:tcW w:w="4343" w:type="dxa"/>
            <w:vAlign w:val="center"/>
          </w:tcPr>
          <w:p w14:paraId="734F77BA" w14:textId="23D98C5D" w:rsidR="00722324" w:rsidRDefault="00722324" w:rsidP="00722324">
            <w:pPr>
              <w:pStyle w:val="Corpotesto"/>
              <w:spacing w:after="0"/>
            </w:pPr>
            <w:r>
              <w:t>Invio</w:t>
            </w:r>
          </w:p>
        </w:tc>
      </w:tr>
      <w:tr w:rsidR="00722324" w14:paraId="49B288BE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081AA725" w14:textId="61F1DD5B" w:rsidR="00722324" w:rsidRPr="00722324" w:rsidRDefault="00722324" w:rsidP="00722324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Sposta al campo editazione s</w:t>
            </w:r>
            <w:r>
              <w:rPr>
                <w:lang w:val="it-IT"/>
              </w:rPr>
              <w:t>uccessivo senza editazione</w:t>
            </w:r>
          </w:p>
        </w:tc>
        <w:tc>
          <w:tcPr>
            <w:tcW w:w="4343" w:type="dxa"/>
            <w:vAlign w:val="center"/>
          </w:tcPr>
          <w:p w14:paraId="018AECFE" w14:textId="1E67CC3E" w:rsidR="00722324" w:rsidRDefault="00722324" w:rsidP="00722324">
            <w:pPr>
              <w:pStyle w:val="Corpotesto"/>
              <w:spacing w:after="0"/>
            </w:pPr>
            <w:r>
              <w:t>Tasto frontale Successivo</w:t>
            </w:r>
          </w:p>
        </w:tc>
      </w:tr>
      <w:tr w:rsidR="00722324" w14:paraId="13351EE6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6134AAE7" w14:textId="404AEBEE" w:rsidR="00722324" w:rsidRPr="00722324" w:rsidRDefault="00722324" w:rsidP="00722324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Sposta al campo editazione </w:t>
            </w:r>
            <w:r>
              <w:rPr>
                <w:lang w:val="it-IT"/>
              </w:rPr>
              <w:t>precedente senza editazione</w:t>
            </w:r>
          </w:p>
        </w:tc>
        <w:tc>
          <w:tcPr>
            <w:tcW w:w="4343" w:type="dxa"/>
            <w:vAlign w:val="center"/>
          </w:tcPr>
          <w:p w14:paraId="3C8D48F8" w14:textId="4C63D5FE" w:rsidR="00722324" w:rsidRDefault="00722324" w:rsidP="00722324">
            <w:pPr>
              <w:pStyle w:val="Corpotesto"/>
              <w:spacing w:after="0"/>
            </w:pPr>
            <w:r>
              <w:t>Tasto frontale Precedente</w:t>
            </w:r>
          </w:p>
        </w:tc>
      </w:tr>
      <w:tr w:rsidR="00722324" w14:paraId="6CA84C0F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7EF17FF" w14:textId="608129DD" w:rsidR="00722324" w:rsidRPr="00722324" w:rsidRDefault="00722324" w:rsidP="00722324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posta il punto di inse</w:t>
            </w:r>
            <w:r>
              <w:rPr>
                <w:lang w:val="it-IT"/>
              </w:rPr>
              <w:t>rimento all</w:t>
            </w:r>
            <w:r w:rsidR="000A02BC">
              <w:rPr>
                <w:lang w:val="it-IT"/>
              </w:rPr>
              <w:t>'</w:t>
            </w:r>
            <w:r>
              <w:rPr>
                <w:lang w:val="it-IT"/>
              </w:rPr>
              <w:t>inizio del documento</w:t>
            </w:r>
          </w:p>
        </w:tc>
        <w:tc>
          <w:tcPr>
            <w:tcW w:w="4343" w:type="dxa"/>
            <w:vAlign w:val="center"/>
          </w:tcPr>
          <w:p w14:paraId="2A78858D" w14:textId="15FFBD8E" w:rsidR="00722324" w:rsidRDefault="00722324" w:rsidP="00722324">
            <w:pPr>
              <w:pStyle w:val="Corpotesto"/>
              <w:spacing w:after="0"/>
            </w:pPr>
            <w:r>
              <w:t>Ctrl + Fn + Freccia sinistra</w:t>
            </w:r>
          </w:p>
        </w:tc>
      </w:tr>
      <w:tr w:rsidR="00722324" w14:paraId="6218F7A7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0F7AD37D" w14:textId="571EA370" w:rsidR="00722324" w:rsidRPr="00722324" w:rsidRDefault="00722324" w:rsidP="00722324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Sposta il punto di inse</w:t>
            </w:r>
            <w:r>
              <w:rPr>
                <w:lang w:val="it-IT"/>
              </w:rPr>
              <w:t>rimento alla fine del documento</w:t>
            </w:r>
          </w:p>
        </w:tc>
        <w:tc>
          <w:tcPr>
            <w:tcW w:w="4343" w:type="dxa"/>
            <w:vAlign w:val="center"/>
          </w:tcPr>
          <w:p w14:paraId="76101595" w14:textId="77BAA880" w:rsidR="00722324" w:rsidRDefault="00722324" w:rsidP="00722324">
            <w:pPr>
              <w:pStyle w:val="Corpotesto"/>
              <w:spacing w:after="0"/>
            </w:pPr>
            <w:r>
              <w:t>Ctrl + Fn + Freccia destra</w:t>
            </w:r>
          </w:p>
        </w:tc>
      </w:tr>
      <w:tr w:rsidR="00722324" w14:paraId="342DF87A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2E1ABB0" w14:textId="012735C0" w:rsidR="00722324" w:rsidRDefault="00722324" w:rsidP="00722324">
            <w:pPr>
              <w:pStyle w:val="Corpotesto"/>
              <w:spacing w:after="0"/>
            </w:pPr>
            <w:r>
              <w:t>Avvia scorrimento automatico</w:t>
            </w:r>
          </w:p>
        </w:tc>
        <w:tc>
          <w:tcPr>
            <w:tcW w:w="4343" w:type="dxa"/>
            <w:vAlign w:val="center"/>
          </w:tcPr>
          <w:p w14:paraId="56847FF7" w14:textId="2BFDD6B3" w:rsidR="00722324" w:rsidRDefault="00722324" w:rsidP="00722324">
            <w:pPr>
              <w:pStyle w:val="Corpotesto"/>
              <w:spacing w:after="0"/>
            </w:pPr>
            <w:r w:rsidRPr="00914DD8">
              <w:t>Alt + G</w:t>
            </w:r>
          </w:p>
        </w:tc>
      </w:tr>
      <w:tr w:rsidR="00722324" w14:paraId="37A9788E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62A240AD" w14:textId="02F2782F" w:rsidR="00722324" w:rsidRDefault="00722324" w:rsidP="00722324">
            <w:pPr>
              <w:pStyle w:val="Corpotesto"/>
              <w:spacing w:after="0"/>
            </w:pPr>
            <w:r>
              <w:t>Aumenta velocità scorrimento automatico</w:t>
            </w:r>
          </w:p>
        </w:tc>
        <w:tc>
          <w:tcPr>
            <w:tcW w:w="4343" w:type="dxa"/>
            <w:vAlign w:val="center"/>
          </w:tcPr>
          <w:p w14:paraId="05981D52" w14:textId="38AC714B" w:rsidR="00722324" w:rsidRPr="00722324" w:rsidRDefault="00722324" w:rsidP="00722324">
            <w:pPr>
              <w:pStyle w:val="Corpotesto"/>
              <w:spacing w:after="0"/>
            </w:pPr>
            <w:r w:rsidRPr="00914DD8">
              <w:t xml:space="preserve">Ctrl + </w:t>
            </w:r>
            <w:r>
              <w:t>I accentata</w:t>
            </w:r>
          </w:p>
        </w:tc>
      </w:tr>
      <w:tr w:rsidR="00722324" w14:paraId="5BE0A5F8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7B82A80A" w14:textId="38DF2364" w:rsidR="00722324" w:rsidRPr="00914DD8" w:rsidRDefault="00722324" w:rsidP="00722324">
            <w:pPr>
              <w:pStyle w:val="Corpotesto"/>
              <w:spacing w:after="0"/>
            </w:pPr>
            <w:r>
              <w:t>Diminuisci velocità scorrimento automatico</w:t>
            </w:r>
          </w:p>
        </w:tc>
        <w:tc>
          <w:tcPr>
            <w:tcW w:w="4343" w:type="dxa"/>
            <w:vAlign w:val="center"/>
          </w:tcPr>
          <w:p w14:paraId="5E757A46" w14:textId="7B3F5BCD" w:rsidR="00722324" w:rsidRDefault="00722324" w:rsidP="00722324">
            <w:pPr>
              <w:pStyle w:val="Corpotesto"/>
              <w:spacing w:after="0"/>
            </w:pPr>
            <w:r w:rsidRPr="003533ED">
              <w:t xml:space="preserve">Ctrl + </w:t>
            </w:r>
            <w:r>
              <w:t>apostrofo</w:t>
            </w:r>
          </w:p>
        </w:tc>
      </w:tr>
      <w:tr w:rsidR="00722324" w14:paraId="548FA906" w14:textId="77777777" w:rsidTr="00191A2E">
        <w:trPr>
          <w:trHeight w:val="360"/>
        </w:trPr>
        <w:tc>
          <w:tcPr>
            <w:tcW w:w="4287" w:type="dxa"/>
            <w:vAlign w:val="center"/>
          </w:tcPr>
          <w:p w14:paraId="544C136D" w14:textId="16B2BFA9" w:rsidR="00722324" w:rsidRPr="00914DD8" w:rsidRDefault="00722324" w:rsidP="00722324">
            <w:pPr>
              <w:pStyle w:val="Corpotesto"/>
              <w:spacing w:after="0"/>
            </w:pPr>
            <w:r>
              <w:t>Attiva/disattiva modalità lettura</w:t>
            </w:r>
            <w:r w:rsidRPr="003533ED">
              <w:t xml:space="preserve"> </w:t>
            </w:r>
          </w:p>
        </w:tc>
        <w:tc>
          <w:tcPr>
            <w:tcW w:w="4343" w:type="dxa"/>
            <w:vAlign w:val="center"/>
          </w:tcPr>
          <w:p w14:paraId="059231DD" w14:textId="3A562EF2" w:rsidR="00722324" w:rsidRDefault="00722324" w:rsidP="00722324">
            <w:pPr>
              <w:pStyle w:val="Corpotesto"/>
              <w:spacing w:after="0"/>
            </w:pPr>
            <w:r w:rsidRPr="003533ED">
              <w:t>Ctrl + R</w:t>
            </w:r>
          </w:p>
        </w:tc>
      </w:tr>
    </w:tbl>
    <w:p w14:paraId="26543ECC" w14:textId="77777777" w:rsidR="00247B39" w:rsidRDefault="00247B39" w:rsidP="00247B39"/>
    <w:p w14:paraId="08F9D601" w14:textId="73488569" w:rsidR="00247B39" w:rsidRPr="007F14A5" w:rsidRDefault="007F14A5" w:rsidP="00247B39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7F14A5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Lettore libri</w:t>
      </w:r>
      <w:r w:rsidR="00247B39" w:rsidRPr="007F14A5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/</w:t>
      </w:r>
      <w:r w:rsidRPr="007F14A5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Comandi di lettura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92"/>
        <w:gridCol w:w="4338"/>
      </w:tblGrid>
      <w:tr w:rsidR="00247B39" w:rsidRPr="00921D63" w14:paraId="492CF1B7" w14:textId="77777777" w:rsidTr="00191A2E">
        <w:trPr>
          <w:trHeight w:val="432"/>
          <w:tblHeader/>
        </w:trPr>
        <w:tc>
          <w:tcPr>
            <w:tcW w:w="4292" w:type="dxa"/>
            <w:vAlign w:val="center"/>
          </w:tcPr>
          <w:p w14:paraId="7393992F" w14:textId="396B456B" w:rsidR="00247B39" w:rsidRPr="00921D63" w:rsidRDefault="007F14A5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Azione</w:t>
            </w:r>
          </w:p>
        </w:tc>
        <w:tc>
          <w:tcPr>
            <w:tcW w:w="4338" w:type="dxa"/>
            <w:vAlign w:val="center"/>
          </w:tcPr>
          <w:p w14:paraId="0068A274" w14:textId="746AC98F" w:rsidR="00247B39" w:rsidRPr="00921D63" w:rsidRDefault="007F14A5" w:rsidP="00191A2E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>
              <w:rPr>
                <w:rStyle w:val="Enfasigrassetto"/>
                <w:sz w:val="26"/>
                <w:szCs w:val="26"/>
              </w:rPr>
              <w:t>Combinazione tasti</w:t>
            </w:r>
          </w:p>
        </w:tc>
      </w:tr>
      <w:tr w:rsidR="007F14A5" w14:paraId="24FC0689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5C41CE73" w14:textId="5C658A5B" w:rsidR="007F14A5" w:rsidRDefault="007F14A5" w:rsidP="007F14A5">
            <w:pPr>
              <w:pStyle w:val="Corpotesto"/>
              <w:spacing w:after="0"/>
            </w:pPr>
            <w:r>
              <w:t>Elenco libri</w:t>
            </w:r>
            <w:r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6399F940" w14:textId="6D5BF9AA" w:rsidR="007F14A5" w:rsidRDefault="007F14A5" w:rsidP="007F14A5">
            <w:pPr>
              <w:pStyle w:val="Corpotesto"/>
              <w:spacing w:after="0"/>
            </w:pPr>
            <w:r w:rsidRPr="001553B9">
              <w:t>Ctrl + Shift + B</w:t>
            </w:r>
          </w:p>
        </w:tc>
      </w:tr>
      <w:tr w:rsidR="007F14A5" w14:paraId="27E35A00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3937A07" w14:textId="5EC581B4" w:rsidR="007F14A5" w:rsidRDefault="007F14A5" w:rsidP="007F14A5">
            <w:pPr>
              <w:pStyle w:val="Corpotesto"/>
              <w:spacing w:after="0"/>
            </w:pPr>
            <w:r>
              <w:t>Gestione libri</w:t>
            </w:r>
          </w:p>
        </w:tc>
        <w:tc>
          <w:tcPr>
            <w:tcW w:w="4338" w:type="dxa"/>
            <w:vAlign w:val="center"/>
          </w:tcPr>
          <w:p w14:paraId="7BBD4A96" w14:textId="7CF0E211" w:rsidR="007F14A5" w:rsidRDefault="007F14A5" w:rsidP="007F14A5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M</w:t>
            </w:r>
          </w:p>
        </w:tc>
      </w:tr>
      <w:tr w:rsidR="007F14A5" w14:paraId="744A3DAA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58006F11" w14:textId="5B314D77" w:rsidR="007F14A5" w:rsidRDefault="007F14A5" w:rsidP="007F14A5">
            <w:pPr>
              <w:pStyle w:val="Corpotesto"/>
              <w:spacing w:after="0"/>
            </w:pPr>
            <w:r>
              <w:t>Vai al menu Opzioni</w:t>
            </w:r>
          </w:p>
        </w:tc>
        <w:tc>
          <w:tcPr>
            <w:tcW w:w="4338" w:type="dxa"/>
            <w:vAlign w:val="center"/>
          </w:tcPr>
          <w:p w14:paraId="23B1BA71" w14:textId="5B324242" w:rsidR="007F14A5" w:rsidRDefault="007F14A5" w:rsidP="007F14A5">
            <w:pPr>
              <w:pStyle w:val="Corpotesto"/>
              <w:spacing w:after="0"/>
            </w:pPr>
            <w:r w:rsidRPr="001553B9">
              <w:t>Ctrl + G</w:t>
            </w:r>
          </w:p>
        </w:tc>
      </w:tr>
      <w:tr w:rsidR="007F14A5" w14:paraId="464CF2F9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5F2CA0EF" w14:textId="7794F700" w:rsidR="007F14A5" w:rsidRDefault="007F14A5" w:rsidP="007F14A5">
            <w:pPr>
              <w:pStyle w:val="Corpotesto"/>
              <w:spacing w:after="0"/>
            </w:pPr>
            <w:r>
              <w:t>Menu Segnalibri</w:t>
            </w:r>
          </w:p>
        </w:tc>
        <w:tc>
          <w:tcPr>
            <w:tcW w:w="4338" w:type="dxa"/>
            <w:vAlign w:val="center"/>
          </w:tcPr>
          <w:p w14:paraId="4E26EC88" w14:textId="2DAF3E7E" w:rsidR="007F14A5" w:rsidRDefault="007F14A5" w:rsidP="007F14A5">
            <w:pPr>
              <w:pStyle w:val="Corpotesto"/>
              <w:spacing w:after="0"/>
            </w:pPr>
            <w:r w:rsidRPr="001553B9">
              <w:t>Alt + M</w:t>
            </w:r>
          </w:p>
        </w:tc>
      </w:tr>
      <w:tr w:rsidR="007F14A5" w14:paraId="57C66C46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111224EF" w14:textId="0080F549" w:rsidR="007F14A5" w:rsidRDefault="007F14A5" w:rsidP="007F14A5">
            <w:pPr>
              <w:pStyle w:val="Corpotesto"/>
              <w:spacing w:after="0"/>
            </w:pPr>
            <w:r>
              <w:t>Passa al segnalibro</w:t>
            </w:r>
          </w:p>
        </w:tc>
        <w:tc>
          <w:tcPr>
            <w:tcW w:w="4338" w:type="dxa"/>
            <w:vAlign w:val="center"/>
          </w:tcPr>
          <w:p w14:paraId="001F9C93" w14:textId="3F9133C0" w:rsidR="007F14A5" w:rsidRDefault="007F14A5" w:rsidP="007F14A5">
            <w:pPr>
              <w:pStyle w:val="Corpotesto"/>
              <w:spacing w:after="0"/>
            </w:pPr>
            <w:r w:rsidRPr="001553B9">
              <w:t>Ctrl + J</w:t>
            </w:r>
          </w:p>
        </w:tc>
      </w:tr>
      <w:tr w:rsidR="007F14A5" w14:paraId="547E7BD6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2348E19" w14:textId="58BB0C37" w:rsidR="007F14A5" w:rsidRDefault="007F14A5" w:rsidP="007F14A5">
            <w:pPr>
              <w:pStyle w:val="Corpotesto"/>
              <w:spacing w:after="0"/>
            </w:pPr>
            <w:r>
              <w:t>Inserisci segnalibro rapido</w:t>
            </w:r>
          </w:p>
        </w:tc>
        <w:tc>
          <w:tcPr>
            <w:tcW w:w="4338" w:type="dxa"/>
            <w:vAlign w:val="center"/>
          </w:tcPr>
          <w:p w14:paraId="653C470C" w14:textId="6871A432" w:rsidR="007F14A5" w:rsidRDefault="007F14A5" w:rsidP="007F14A5">
            <w:pPr>
              <w:pStyle w:val="Corpotesto"/>
              <w:spacing w:after="0"/>
            </w:pPr>
            <w:r w:rsidRPr="001553B9">
              <w:t>Ctrl + B</w:t>
            </w:r>
          </w:p>
        </w:tc>
      </w:tr>
      <w:tr w:rsidR="007F14A5" w14:paraId="4A72C664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1361B0D7" w14:textId="4CDDAF98" w:rsidR="007F14A5" w:rsidRDefault="007F14A5" w:rsidP="007F14A5">
            <w:pPr>
              <w:pStyle w:val="Corpotesto"/>
              <w:spacing w:after="0"/>
            </w:pPr>
            <w:r>
              <w:lastRenderedPageBreak/>
              <w:t>Mostra segnalibri evidenziati</w:t>
            </w:r>
          </w:p>
        </w:tc>
        <w:tc>
          <w:tcPr>
            <w:tcW w:w="4338" w:type="dxa"/>
            <w:vAlign w:val="center"/>
          </w:tcPr>
          <w:p w14:paraId="25C9D165" w14:textId="18973EFF" w:rsidR="007F14A5" w:rsidRDefault="007F14A5" w:rsidP="007F14A5">
            <w:pPr>
              <w:pStyle w:val="Corpotesto"/>
              <w:spacing w:after="0"/>
            </w:pPr>
            <w:r w:rsidRPr="001553B9">
              <w:t>Alt + H</w:t>
            </w:r>
          </w:p>
        </w:tc>
      </w:tr>
      <w:tr w:rsidR="007F14A5" w14:paraId="61271C28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3031B4BC" w14:textId="57BA6304" w:rsidR="007F14A5" w:rsidRDefault="007F14A5" w:rsidP="007F14A5">
            <w:pPr>
              <w:pStyle w:val="Corpotesto"/>
              <w:spacing w:after="0"/>
            </w:pPr>
            <w:r>
              <w:t>Apri livello di navigazione</w:t>
            </w:r>
          </w:p>
        </w:tc>
        <w:tc>
          <w:tcPr>
            <w:tcW w:w="4338" w:type="dxa"/>
            <w:vAlign w:val="center"/>
          </w:tcPr>
          <w:p w14:paraId="7DEF51EE" w14:textId="4D96E03D" w:rsidR="007F14A5" w:rsidRDefault="007F14A5" w:rsidP="007F14A5">
            <w:pPr>
              <w:pStyle w:val="Corpotesto"/>
              <w:spacing w:after="0"/>
            </w:pPr>
            <w:r w:rsidRPr="001553B9">
              <w:t>Ctrl + T</w:t>
            </w:r>
          </w:p>
        </w:tc>
      </w:tr>
      <w:tr w:rsidR="007F14A5" w14:paraId="73B4B7F9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34701EBF" w14:textId="47369406" w:rsidR="007F14A5" w:rsidRDefault="007F14A5" w:rsidP="007F14A5">
            <w:pPr>
              <w:pStyle w:val="Corpotesto"/>
              <w:spacing w:after="0"/>
            </w:pPr>
            <w:r>
              <w:t>Elemento precedente</w:t>
            </w:r>
          </w:p>
        </w:tc>
        <w:tc>
          <w:tcPr>
            <w:tcW w:w="4338" w:type="dxa"/>
            <w:vAlign w:val="center"/>
          </w:tcPr>
          <w:p w14:paraId="4C5854A9" w14:textId="64D50ED0" w:rsidR="007F14A5" w:rsidRDefault="007F14A5" w:rsidP="007F14A5">
            <w:pPr>
              <w:pStyle w:val="Corpotesto"/>
              <w:spacing w:after="0"/>
            </w:pPr>
            <w:r>
              <w:t>Tasto frontale Precedente</w:t>
            </w:r>
          </w:p>
        </w:tc>
      </w:tr>
      <w:tr w:rsidR="007F14A5" w14:paraId="5073C418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702D0D4" w14:textId="182C6234" w:rsidR="007F14A5" w:rsidRDefault="007F14A5" w:rsidP="007F14A5">
            <w:pPr>
              <w:pStyle w:val="Corpotesto"/>
              <w:spacing w:after="0"/>
            </w:pPr>
            <w:r>
              <w:t>Elemento successivo</w:t>
            </w:r>
          </w:p>
        </w:tc>
        <w:tc>
          <w:tcPr>
            <w:tcW w:w="4338" w:type="dxa"/>
            <w:vAlign w:val="center"/>
          </w:tcPr>
          <w:p w14:paraId="42123B25" w14:textId="1A205E12" w:rsidR="007F14A5" w:rsidRDefault="007F14A5" w:rsidP="007F14A5">
            <w:pPr>
              <w:pStyle w:val="Corpotesto"/>
              <w:spacing w:after="0"/>
            </w:pPr>
            <w:r>
              <w:t>Tasto frontale Successivo</w:t>
            </w:r>
          </w:p>
        </w:tc>
      </w:tr>
      <w:tr w:rsidR="007F14A5" w14:paraId="753CF535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0436BBC4" w14:textId="58822AAF" w:rsidR="007F14A5" w:rsidRDefault="007F14A5" w:rsidP="007F14A5">
            <w:pPr>
              <w:pStyle w:val="Corpotesto"/>
              <w:spacing w:after="0"/>
            </w:pPr>
            <w:r>
              <w:t>Avvia scorrimento automatico</w:t>
            </w:r>
          </w:p>
        </w:tc>
        <w:tc>
          <w:tcPr>
            <w:tcW w:w="4338" w:type="dxa"/>
            <w:vAlign w:val="center"/>
          </w:tcPr>
          <w:p w14:paraId="42CE0906" w14:textId="40D7762C" w:rsidR="007F14A5" w:rsidRDefault="007F14A5" w:rsidP="007F14A5">
            <w:pPr>
              <w:pStyle w:val="Corpotesto"/>
              <w:spacing w:after="0"/>
            </w:pPr>
            <w:r w:rsidRPr="001553B9">
              <w:t>Alt + G</w:t>
            </w:r>
          </w:p>
        </w:tc>
      </w:tr>
      <w:tr w:rsidR="007F14A5" w14:paraId="738601C8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3E97DDC7" w14:textId="326C9425" w:rsidR="007F14A5" w:rsidRDefault="007F14A5" w:rsidP="007F14A5">
            <w:pPr>
              <w:pStyle w:val="Corpotesto"/>
              <w:spacing w:after="0"/>
            </w:pPr>
            <w:r>
              <w:t>Aumenta velocità scorrimento automatico</w:t>
            </w:r>
          </w:p>
        </w:tc>
        <w:tc>
          <w:tcPr>
            <w:tcW w:w="4338" w:type="dxa"/>
            <w:vAlign w:val="center"/>
          </w:tcPr>
          <w:p w14:paraId="6323E7F1" w14:textId="353E3EB3" w:rsidR="007F14A5" w:rsidRDefault="007F14A5" w:rsidP="007F14A5">
            <w:pPr>
              <w:pStyle w:val="Corpotesto"/>
              <w:spacing w:after="0"/>
            </w:pPr>
            <w:r w:rsidRPr="001553B9">
              <w:t xml:space="preserve">Ctrl + </w:t>
            </w:r>
            <w:r>
              <w:t>I accentata</w:t>
            </w:r>
          </w:p>
        </w:tc>
      </w:tr>
      <w:tr w:rsidR="007F14A5" w14:paraId="5EFEEC75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6FF51CF" w14:textId="5906384B" w:rsidR="007F14A5" w:rsidRDefault="007F14A5" w:rsidP="007F14A5">
            <w:pPr>
              <w:pStyle w:val="Corpotesto"/>
              <w:spacing w:after="0"/>
            </w:pPr>
            <w:r>
              <w:t>Diminuisci velocità scorrimento automatico</w:t>
            </w:r>
          </w:p>
        </w:tc>
        <w:tc>
          <w:tcPr>
            <w:tcW w:w="4338" w:type="dxa"/>
            <w:vAlign w:val="center"/>
          </w:tcPr>
          <w:p w14:paraId="3BF271A7" w14:textId="04EC7661" w:rsidR="007F14A5" w:rsidRDefault="007F14A5" w:rsidP="007F14A5">
            <w:pPr>
              <w:pStyle w:val="Corpotesto"/>
              <w:spacing w:after="0"/>
            </w:pPr>
            <w:r w:rsidRPr="001553B9">
              <w:t>Ctrl +</w:t>
            </w:r>
            <w:r>
              <w:t xml:space="preserve"> uguale</w:t>
            </w:r>
          </w:p>
        </w:tc>
      </w:tr>
      <w:tr w:rsidR="007F14A5" w14:paraId="06AF0C61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74C227B5" w14:textId="4ADEF763" w:rsidR="007F14A5" w:rsidRDefault="007F14A5" w:rsidP="007F14A5">
            <w:pPr>
              <w:pStyle w:val="Corpotesto"/>
              <w:spacing w:after="0"/>
            </w:pPr>
            <w:r>
              <w:t>Dove mi trovo</w:t>
            </w:r>
          </w:p>
        </w:tc>
        <w:tc>
          <w:tcPr>
            <w:tcW w:w="4338" w:type="dxa"/>
            <w:vAlign w:val="center"/>
          </w:tcPr>
          <w:p w14:paraId="577A3779" w14:textId="27670536" w:rsidR="007F14A5" w:rsidRDefault="007F14A5" w:rsidP="007F14A5">
            <w:pPr>
              <w:pStyle w:val="Corpotesto"/>
              <w:spacing w:after="0"/>
            </w:pPr>
            <w:r w:rsidRPr="001553B9">
              <w:t>Ctrl + W</w:t>
            </w:r>
          </w:p>
        </w:tc>
      </w:tr>
      <w:tr w:rsidR="007F14A5" w14:paraId="5865A7FB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047A9C8A" w14:textId="41EC4C7C" w:rsidR="007F14A5" w:rsidRDefault="007F14A5" w:rsidP="007F14A5">
            <w:pPr>
              <w:pStyle w:val="Corpotesto"/>
              <w:spacing w:after="0"/>
            </w:pPr>
            <w:r>
              <w:t>Informazioni</w:t>
            </w:r>
          </w:p>
        </w:tc>
        <w:tc>
          <w:tcPr>
            <w:tcW w:w="4338" w:type="dxa"/>
            <w:vAlign w:val="center"/>
          </w:tcPr>
          <w:p w14:paraId="6ED40F8E" w14:textId="7F2973A4" w:rsidR="007F14A5" w:rsidRDefault="007F14A5" w:rsidP="007F14A5">
            <w:pPr>
              <w:pStyle w:val="Corpotesto"/>
              <w:spacing w:after="0"/>
            </w:pPr>
            <w:r w:rsidRPr="001553B9">
              <w:t>Ctrl + I</w:t>
            </w:r>
          </w:p>
        </w:tc>
      </w:tr>
      <w:tr w:rsidR="007F14A5" w14:paraId="3AC30EA7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4EEA2984" w14:textId="0CE75D3E" w:rsidR="007F14A5" w:rsidRDefault="007F14A5" w:rsidP="007F14A5">
            <w:pPr>
              <w:pStyle w:val="Corpotesto"/>
              <w:spacing w:after="0"/>
            </w:pPr>
            <w:r>
              <w:t>Vai a inizio libro</w:t>
            </w:r>
          </w:p>
        </w:tc>
        <w:tc>
          <w:tcPr>
            <w:tcW w:w="4338" w:type="dxa"/>
            <w:vAlign w:val="center"/>
          </w:tcPr>
          <w:p w14:paraId="084784EC" w14:textId="019D852E" w:rsidR="007F14A5" w:rsidRDefault="007F14A5" w:rsidP="007F14A5">
            <w:pPr>
              <w:pStyle w:val="Corpotesto"/>
              <w:spacing w:after="0"/>
            </w:pPr>
            <w:r w:rsidRPr="001553B9">
              <w:t xml:space="preserve">Ctrl + Fn + </w:t>
            </w:r>
            <w:r>
              <w:t>Freccia sinistra</w:t>
            </w:r>
          </w:p>
        </w:tc>
      </w:tr>
      <w:tr w:rsidR="007F14A5" w14:paraId="4B1FFF34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6815E9FE" w14:textId="0803F436" w:rsidR="007F14A5" w:rsidRDefault="007F14A5" w:rsidP="007F14A5">
            <w:pPr>
              <w:pStyle w:val="Corpotesto"/>
              <w:spacing w:after="0"/>
            </w:pPr>
            <w:r>
              <w:t>Vai a fine libro</w:t>
            </w:r>
          </w:p>
        </w:tc>
        <w:tc>
          <w:tcPr>
            <w:tcW w:w="4338" w:type="dxa"/>
            <w:vAlign w:val="center"/>
          </w:tcPr>
          <w:p w14:paraId="2BBEA07F" w14:textId="0FE83FC4" w:rsidR="007F14A5" w:rsidRDefault="007F14A5" w:rsidP="007F14A5">
            <w:pPr>
              <w:pStyle w:val="Corpotesto"/>
              <w:spacing w:after="0"/>
            </w:pPr>
            <w:r w:rsidRPr="001553B9">
              <w:t xml:space="preserve">Ctrl + Fn + </w:t>
            </w:r>
            <w:r>
              <w:t>Freccia destra</w:t>
            </w:r>
          </w:p>
        </w:tc>
      </w:tr>
      <w:tr w:rsidR="007F14A5" w14:paraId="2E5EFDFB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258E4A47" w14:textId="4D1819B2" w:rsidR="007F14A5" w:rsidRDefault="007F14A5" w:rsidP="007F14A5">
            <w:pPr>
              <w:pStyle w:val="Corpotesto"/>
              <w:spacing w:after="0"/>
            </w:pPr>
            <w:r>
              <w:t>Apri libri recenti</w:t>
            </w:r>
          </w:p>
        </w:tc>
        <w:tc>
          <w:tcPr>
            <w:tcW w:w="4338" w:type="dxa"/>
            <w:vAlign w:val="center"/>
          </w:tcPr>
          <w:p w14:paraId="5EC45E35" w14:textId="27DE83CC" w:rsidR="007F14A5" w:rsidRDefault="007F14A5" w:rsidP="007F14A5">
            <w:pPr>
              <w:pStyle w:val="Corpotesto"/>
              <w:spacing w:after="0"/>
            </w:pPr>
            <w:r w:rsidRPr="001553B9">
              <w:t>Ctrl + R</w:t>
            </w:r>
          </w:p>
        </w:tc>
      </w:tr>
      <w:tr w:rsidR="007F14A5" w14:paraId="787093F1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0D426126" w14:textId="51B49F08" w:rsidR="007F14A5" w:rsidRDefault="007F14A5" w:rsidP="007F14A5">
            <w:pPr>
              <w:pStyle w:val="Corpotesto"/>
              <w:spacing w:after="0"/>
            </w:pPr>
            <w:r>
              <w:t>Cerca libri o testo</w:t>
            </w:r>
          </w:p>
        </w:tc>
        <w:tc>
          <w:tcPr>
            <w:tcW w:w="4338" w:type="dxa"/>
            <w:vAlign w:val="center"/>
          </w:tcPr>
          <w:p w14:paraId="4695B5E9" w14:textId="4A93C462" w:rsidR="007F14A5" w:rsidRDefault="007F14A5" w:rsidP="007F14A5">
            <w:pPr>
              <w:pStyle w:val="Corpotesto"/>
              <w:spacing w:after="0"/>
            </w:pPr>
            <w:r w:rsidRPr="001553B9">
              <w:t>Ctrl + F</w:t>
            </w:r>
          </w:p>
        </w:tc>
      </w:tr>
      <w:tr w:rsidR="007F14A5" w14:paraId="6A680E06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11E87EC3" w14:textId="27F49067" w:rsidR="007F14A5" w:rsidRDefault="007F14A5" w:rsidP="007F14A5">
            <w:pPr>
              <w:pStyle w:val="Corpotesto"/>
              <w:spacing w:after="0"/>
            </w:pPr>
            <w:r>
              <w:t>Trova successivo</w:t>
            </w:r>
          </w:p>
        </w:tc>
        <w:tc>
          <w:tcPr>
            <w:tcW w:w="4338" w:type="dxa"/>
            <w:vAlign w:val="center"/>
          </w:tcPr>
          <w:p w14:paraId="1F53BC35" w14:textId="03F5C2EC" w:rsidR="007F14A5" w:rsidRDefault="007F14A5" w:rsidP="007F14A5">
            <w:pPr>
              <w:pStyle w:val="Corpotesto"/>
              <w:spacing w:after="0"/>
            </w:pPr>
            <w:r>
              <w:t>F3</w:t>
            </w:r>
          </w:p>
        </w:tc>
      </w:tr>
      <w:tr w:rsidR="007F14A5" w14:paraId="55F68688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34EEF50A" w14:textId="02942128" w:rsidR="007F14A5" w:rsidRDefault="007F14A5" w:rsidP="007F14A5">
            <w:pPr>
              <w:pStyle w:val="Corpotesto"/>
              <w:spacing w:after="0"/>
            </w:pPr>
            <w:r>
              <w:t>Trova precedente</w:t>
            </w:r>
          </w:p>
        </w:tc>
        <w:tc>
          <w:tcPr>
            <w:tcW w:w="4338" w:type="dxa"/>
            <w:vAlign w:val="center"/>
          </w:tcPr>
          <w:p w14:paraId="4E3B59F2" w14:textId="36940749" w:rsidR="007F14A5" w:rsidRDefault="007F14A5" w:rsidP="007F14A5">
            <w:pPr>
              <w:pStyle w:val="Corpotesto"/>
              <w:spacing w:after="0"/>
            </w:pPr>
            <w:r w:rsidRPr="001553B9">
              <w:t>Shift + F3</w:t>
            </w:r>
          </w:p>
        </w:tc>
      </w:tr>
      <w:tr w:rsidR="007F14A5" w14:paraId="1569F6FA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6D9405A4" w14:textId="3717469C" w:rsidR="007F14A5" w:rsidRDefault="007F14A5" w:rsidP="007F14A5">
            <w:pPr>
              <w:pStyle w:val="Corpotesto"/>
              <w:spacing w:after="0"/>
            </w:pPr>
            <w:r>
              <w:t>Riga successiva non vuota</w:t>
            </w:r>
          </w:p>
        </w:tc>
        <w:tc>
          <w:tcPr>
            <w:tcW w:w="4338" w:type="dxa"/>
            <w:vAlign w:val="center"/>
          </w:tcPr>
          <w:p w14:paraId="62A9568B" w14:textId="5EE21DD0" w:rsidR="007F14A5" w:rsidRDefault="007F14A5" w:rsidP="007F14A5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giù</w:t>
            </w:r>
          </w:p>
        </w:tc>
      </w:tr>
      <w:tr w:rsidR="007F14A5" w14:paraId="29188613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1D349E8D" w14:textId="0306F1AD" w:rsidR="007F14A5" w:rsidRDefault="007F14A5" w:rsidP="007F14A5">
            <w:pPr>
              <w:pStyle w:val="Corpotesto"/>
              <w:spacing w:after="0"/>
            </w:pPr>
            <w:r>
              <w:t>Riga precedente non vuota</w:t>
            </w:r>
          </w:p>
        </w:tc>
        <w:tc>
          <w:tcPr>
            <w:tcW w:w="4338" w:type="dxa"/>
            <w:vAlign w:val="center"/>
          </w:tcPr>
          <w:p w14:paraId="06B356E0" w14:textId="01C4F2BC" w:rsidR="007F14A5" w:rsidRDefault="007F14A5" w:rsidP="007F14A5">
            <w:pPr>
              <w:pStyle w:val="Corpotesto"/>
              <w:spacing w:after="0"/>
            </w:pPr>
            <w:r w:rsidRPr="001553B9">
              <w:t xml:space="preserve">Ctrl + </w:t>
            </w:r>
            <w:r>
              <w:t>Fn</w:t>
            </w:r>
            <w:r w:rsidRPr="001553B9">
              <w:t xml:space="preserve"> + </w:t>
            </w:r>
            <w:r>
              <w:t>Freccia su</w:t>
            </w:r>
          </w:p>
        </w:tc>
      </w:tr>
      <w:tr w:rsidR="007F14A5" w:rsidRPr="001553B9" w14:paraId="69619293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2CDC514F" w14:textId="0144D1B9" w:rsidR="007F14A5" w:rsidRDefault="007F14A5" w:rsidP="007F14A5">
            <w:pPr>
              <w:pStyle w:val="Corpotesto"/>
              <w:spacing w:after="0"/>
            </w:pPr>
            <w:r>
              <w:t>Carattere precedente</w:t>
            </w:r>
          </w:p>
        </w:tc>
        <w:tc>
          <w:tcPr>
            <w:tcW w:w="4338" w:type="dxa"/>
            <w:vAlign w:val="center"/>
          </w:tcPr>
          <w:p w14:paraId="1B280557" w14:textId="68313718" w:rsidR="007F14A5" w:rsidRPr="001553B9" w:rsidRDefault="007F14A5" w:rsidP="007F14A5">
            <w:pPr>
              <w:pStyle w:val="Corpotesto"/>
              <w:spacing w:after="0"/>
            </w:pPr>
            <w:r>
              <w:t>Freccia sinistra</w:t>
            </w:r>
          </w:p>
        </w:tc>
      </w:tr>
      <w:tr w:rsidR="007F14A5" w:rsidRPr="001553B9" w14:paraId="7947362C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5F41058A" w14:textId="32E8FAA1" w:rsidR="007F14A5" w:rsidRDefault="007F14A5" w:rsidP="007F14A5">
            <w:pPr>
              <w:pStyle w:val="Corpotesto"/>
              <w:spacing w:after="0"/>
            </w:pPr>
            <w:r>
              <w:t>Carattere successivo</w:t>
            </w:r>
          </w:p>
        </w:tc>
        <w:tc>
          <w:tcPr>
            <w:tcW w:w="4338" w:type="dxa"/>
            <w:vAlign w:val="center"/>
          </w:tcPr>
          <w:p w14:paraId="5C7E6DCD" w14:textId="6032B6EA" w:rsidR="007F14A5" w:rsidRPr="001553B9" w:rsidRDefault="007F14A5" w:rsidP="007F14A5">
            <w:pPr>
              <w:pStyle w:val="Corpotesto"/>
              <w:spacing w:after="0"/>
            </w:pPr>
            <w:r>
              <w:t>Freccia destra</w:t>
            </w:r>
          </w:p>
        </w:tc>
      </w:tr>
      <w:tr w:rsidR="007F14A5" w:rsidRPr="001553B9" w14:paraId="1F93E170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3BF63AFC" w14:textId="754A96DD" w:rsidR="007F14A5" w:rsidRDefault="007F14A5" w:rsidP="007F14A5">
            <w:pPr>
              <w:pStyle w:val="Corpotesto"/>
              <w:spacing w:after="0"/>
            </w:pPr>
            <w:r>
              <w:t>Parola precedente</w:t>
            </w:r>
          </w:p>
        </w:tc>
        <w:tc>
          <w:tcPr>
            <w:tcW w:w="4338" w:type="dxa"/>
            <w:vAlign w:val="center"/>
          </w:tcPr>
          <w:p w14:paraId="704198E8" w14:textId="128B277B" w:rsidR="007F14A5" w:rsidRPr="001553B9" w:rsidRDefault="007F14A5" w:rsidP="007F14A5">
            <w:pPr>
              <w:pStyle w:val="Corpotesto"/>
              <w:spacing w:after="0"/>
            </w:pPr>
            <w:r>
              <w:t>Ctrl + Freccia sinistra</w:t>
            </w:r>
          </w:p>
        </w:tc>
      </w:tr>
      <w:tr w:rsidR="007F14A5" w:rsidRPr="001553B9" w14:paraId="3175C49B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073C418F" w14:textId="65321E20" w:rsidR="007F14A5" w:rsidRDefault="007F14A5" w:rsidP="007F14A5">
            <w:pPr>
              <w:pStyle w:val="Corpotesto"/>
              <w:spacing w:after="0"/>
            </w:pPr>
            <w:r>
              <w:t>Parola successiva</w:t>
            </w:r>
          </w:p>
        </w:tc>
        <w:tc>
          <w:tcPr>
            <w:tcW w:w="4338" w:type="dxa"/>
            <w:vAlign w:val="center"/>
          </w:tcPr>
          <w:p w14:paraId="2DABC372" w14:textId="5A0A63CE" w:rsidR="007F14A5" w:rsidRPr="001553B9" w:rsidRDefault="007F14A5" w:rsidP="007F14A5">
            <w:pPr>
              <w:pStyle w:val="Corpotesto"/>
              <w:spacing w:after="0"/>
            </w:pPr>
            <w:r>
              <w:t>Ctrl + Freccia destra</w:t>
            </w:r>
          </w:p>
        </w:tc>
      </w:tr>
      <w:tr w:rsidR="007F14A5" w:rsidRPr="001553B9" w14:paraId="7B60FE68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0E044022" w14:textId="668ABA22" w:rsidR="007F14A5" w:rsidRDefault="007F14A5" w:rsidP="007F14A5">
            <w:pPr>
              <w:pStyle w:val="Corpotesto"/>
              <w:spacing w:after="0"/>
            </w:pPr>
            <w:r>
              <w:t>Paragrafo precedente</w:t>
            </w:r>
          </w:p>
        </w:tc>
        <w:tc>
          <w:tcPr>
            <w:tcW w:w="4338" w:type="dxa"/>
            <w:vAlign w:val="center"/>
          </w:tcPr>
          <w:p w14:paraId="541D1950" w14:textId="736DAEB6" w:rsidR="007F14A5" w:rsidRPr="001553B9" w:rsidRDefault="007F14A5" w:rsidP="007F14A5">
            <w:pPr>
              <w:pStyle w:val="Corpotesto"/>
              <w:spacing w:after="0"/>
            </w:pPr>
            <w:r>
              <w:t>Ctrl + Freccia su</w:t>
            </w:r>
          </w:p>
        </w:tc>
      </w:tr>
      <w:tr w:rsidR="007F14A5" w:rsidRPr="001553B9" w14:paraId="69679110" w14:textId="77777777" w:rsidTr="00191A2E">
        <w:trPr>
          <w:trHeight w:val="360"/>
        </w:trPr>
        <w:tc>
          <w:tcPr>
            <w:tcW w:w="4292" w:type="dxa"/>
            <w:vAlign w:val="center"/>
          </w:tcPr>
          <w:p w14:paraId="530CCEA5" w14:textId="4FFC6F60" w:rsidR="007F14A5" w:rsidRDefault="007F14A5" w:rsidP="007F14A5">
            <w:pPr>
              <w:pStyle w:val="Corpotesto"/>
              <w:spacing w:after="0"/>
            </w:pPr>
            <w:r>
              <w:t>Paragrafo successivo</w:t>
            </w:r>
          </w:p>
        </w:tc>
        <w:tc>
          <w:tcPr>
            <w:tcW w:w="4338" w:type="dxa"/>
            <w:vAlign w:val="center"/>
          </w:tcPr>
          <w:p w14:paraId="2D607B51" w14:textId="0020CABD" w:rsidR="007F14A5" w:rsidRPr="001553B9" w:rsidRDefault="007F14A5" w:rsidP="007F14A5">
            <w:pPr>
              <w:pStyle w:val="Corpotesto"/>
              <w:spacing w:after="0"/>
            </w:pPr>
            <w:r>
              <w:t>Ctrl + Freccia giù</w:t>
            </w:r>
          </w:p>
        </w:tc>
      </w:tr>
    </w:tbl>
    <w:p w14:paraId="45350D52" w14:textId="77777777" w:rsidR="00247B39" w:rsidRDefault="00247B39" w:rsidP="00247B39"/>
    <w:p w14:paraId="1F4CDBF5" w14:textId="2F6DE376" w:rsidR="00247B39" w:rsidRPr="00566B3C" w:rsidRDefault="00566B3C" w:rsidP="00247B39">
      <w:pPr>
        <w:pStyle w:val="Didascalia"/>
        <w:keepNext/>
        <w:spacing w:after="120"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566B3C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 xml:space="preserve">Comandi di Esplora </w:t>
      </w:r>
      <w:r w:rsidR="00247B39" w:rsidRPr="00566B3C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 xml:space="preserve">File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247B39" w:rsidRPr="00A03458" w14:paraId="460F80EB" w14:textId="77777777" w:rsidTr="00191A2E">
        <w:trPr>
          <w:trHeight w:val="432"/>
          <w:tblHeader/>
        </w:trPr>
        <w:tc>
          <w:tcPr>
            <w:tcW w:w="4677" w:type="dxa"/>
            <w:vAlign w:val="center"/>
          </w:tcPr>
          <w:p w14:paraId="629EFF53" w14:textId="438C8C4A" w:rsidR="00247B39" w:rsidRPr="00A03458" w:rsidRDefault="00566B3C" w:rsidP="00191A2E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4673" w:type="dxa"/>
            <w:vAlign w:val="center"/>
          </w:tcPr>
          <w:p w14:paraId="08B5EB46" w14:textId="3AA412CB" w:rsidR="00247B39" w:rsidRPr="00A03458" w:rsidRDefault="00566B3C" w:rsidP="00191A2E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Combinazione tasti</w:t>
            </w:r>
          </w:p>
        </w:tc>
      </w:tr>
      <w:tr w:rsidR="00461495" w14:paraId="4581A294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5BD1A2D1" w14:textId="25E217A7" w:rsidR="00461495" w:rsidRDefault="00461495" w:rsidP="00461495">
            <w:pPr>
              <w:pStyle w:val="Corpotesto"/>
              <w:spacing w:after="0"/>
            </w:pPr>
            <w:r>
              <w:t>Crea nuova cartella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146017E7" w14:textId="55883240" w:rsidR="00461495" w:rsidRDefault="00461495" w:rsidP="00461495">
            <w:pPr>
              <w:pStyle w:val="Corpotesto"/>
              <w:spacing w:after="0"/>
            </w:pPr>
            <w:r w:rsidRPr="00CC5359">
              <w:t>Ctrl + N</w:t>
            </w:r>
          </w:p>
        </w:tc>
      </w:tr>
      <w:tr w:rsidR="00461495" w14:paraId="23967703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1946E14F" w14:textId="67E15012" w:rsidR="00461495" w:rsidRDefault="00461495" w:rsidP="00461495">
            <w:pPr>
              <w:pStyle w:val="Corpotesto"/>
              <w:spacing w:after="0"/>
            </w:pPr>
            <w:r>
              <w:t>Informazioni sul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4F3E497F" w14:textId="3F9F3B3F" w:rsidR="00461495" w:rsidRDefault="00461495" w:rsidP="00461495">
            <w:pPr>
              <w:pStyle w:val="Corpotesto"/>
              <w:spacing w:after="0"/>
            </w:pPr>
            <w:r w:rsidRPr="00CC5359">
              <w:t>Ctrl + I</w:t>
            </w:r>
          </w:p>
        </w:tc>
      </w:tr>
      <w:tr w:rsidR="00461495" w14:paraId="626999E0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5E607AD1" w14:textId="5AD0D53F" w:rsidR="00461495" w:rsidRDefault="00461495" w:rsidP="00461495">
            <w:pPr>
              <w:pStyle w:val="Corpotesto"/>
              <w:spacing w:after="0"/>
            </w:pPr>
            <w:r>
              <w:t>Seleziona/Deseleziona</w:t>
            </w:r>
          </w:p>
        </w:tc>
        <w:tc>
          <w:tcPr>
            <w:tcW w:w="4673" w:type="dxa"/>
            <w:vAlign w:val="center"/>
          </w:tcPr>
          <w:p w14:paraId="36547DC4" w14:textId="025DA37C" w:rsidR="00461495" w:rsidRDefault="00461495" w:rsidP="00461495">
            <w:pPr>
              <w:pStyle w:val="Corpotesto"/>
              <w:spacing w:after="0"/>
            </w:pPr>
            <w:r w:rsidRPr="00CC5359">
              <w:t xml:space="preserve">Ctrl + </w:t>
            </w:r>
            <w:r>
              <w:t>Invio</w:t>
            </w:r>
          </w:p>
        </w:tc>
      </w:tr>
      <w:tr w:rsidR="00461495" w14:paraId="7468D7B6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0840FFC5" w14:textId="2BB45F5C" w:rsidR="00461495" w:rsidRDefault="00461495" w:rsidP="00461495">
            <w:pPr>
              <w:pStyle w:val="Corpotesto"/>
              <w:spacing w:after="0"/>
            </w:pPr>
            <w:r>
              <w:t>Seleziona tutto/Deseleziona tutto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40A0D06E" w14:textId="73209ACF" w:rsidR="00461495" w:rsidRDefault="00461495" w:rsidP="00461495">
            <w:pPr>
              <w:pStyle w:val="Corpotesto"/>
              <w:spacing w:after="0"/>
            </w:pPr>
            <w:r w:rsidRPr="00CC5359">
              <w:t>Ctrl + A</w:t>
            </w:r>
          </w:p>
        </w:tc>
      </w:tr>
      <w:tr w:rsidR="00461495" w14:paraId="27B3BA4D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75285374" w14:textId="402B52E1" w:rsidR="00461495" w:rsidRDefault="00461495" w:rsidP="00461495">
            <w:pPr>
              <w:pStyle w:val="Corpotesto"/>
              <w:spacing w:after="0"/>
            </w:pPr>
            <w:r>
              <w:t>Rinomina file</w:t>
            </w:r>
          </w:p>
        </w:tc>
        <w:tc>
          <w:tcPr>
            <w:tcW w:w="4673" w:type="dxa"/>
            <w:vAlign w:val="center"/>
          </w:tcPr>
          <w:p w14:paraId="2716908A" w14:textId="668A63E7" w:rsidR="00461495" w:rsidRDefault="00461495" w:rsidP="00461495">
            <w:pPr>
              <w:pStyle w:val="Corpotesto"/>
              <w:spacing w:after="0"/>
            </w:pPr>
            <w:r w:rsidRPr="00CC5359">
              <w:t>F2</w:t>
            </w:r>
          </w:p>
        </w:tc>
      </w:tr>
      <w:tr w:rsidR="00461495" w14:paraId="3199EB2B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34FEF058" w14:textId="6FBF52D5" w:rsidR="00461495" w:rsidRDefault="00461495" w:rsidP="00461495">
            <w:pPr>
              <w:pStyle w:val="Corpotesto"/>
              <w:spacing w:after="0"/>
            </w:pPr>
            <w:r>
              <w:t>Elimina file</w:t>
            </w:r>
          </w:p>
        </w:tc>
        <w:tc>
          <w:tcPr>
            <w:tcW w:w="4673" w:type="dxa"/>
            <w:vAlign w:val="center"/>
          </w:tcPr>
          <w:p w14:paraId="335727AD" w14:textId="657661BB" w:rsidR="00461495" w:rsidRDefault="00461495" w:rsidP="00461495">
            <w:pPr>
              <w:pStyle w:val="Corpotesto"/>
              <w:spacing w:after="0"/>
            </w:pPr>
            <w:r>
              <w:t>Canc</w:t>
            </w:r>
          </w:p>
        </w:tc>
      </w:tr>
      <w:tr w:rsidR="00461495" w14:paraId="6821328B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78DFA9DC" w14:textId="4E06FEAC" w:rsidR="00461495" w:rsidRDefault="00461495" w:rsidP="00461495">
            <w:pPr>
              <w:pStyle w:val="Corpotesto"/>
              <w:spacing w:after="0"/>
            </w:pPr>
            <w:r>
              <w:lastRenderedPageBreak/>
              <w:t>Copia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37844393" w14:textId="54045551" w:rsidR="00461495" w:rsidRDefault="00461495" w:rsidP="00461495">
            <w:pPr>
              <w:pStyle w:val="Corpotesto"/>
              <w:spacing w:after="0"/>
            </w:pPr>
            <w:r w:rsidRPr="00CC5359">
              <w:t>Ctrl + C</w:t>
            </w:r>
          </w:p>
        </w:tc>
      </w:tr>
      <w:tr w:rsidR="00461495" w14:paraId="1B35F567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5C9CFE06" w14:textId="2285F418" w:rsidR="00461495" w:rsidRDefault="00461495" w:rsidP="00461495">
            <w:pPr>
              <w:pStyle w:val="Corpotesto"/>
              <w:spacing w:after="0"/>
            </w:pPr>
            <w:r>
              <w:t>Taglia file</w:t>
            </w:r>
          </w:p>
        </w:tc>
        <w:tc>
          <w:tcPr>
            <w:tcW w:w="4673" w:type="dxa"/>
            <w:vAlign w:val="center"/>
          </w:tcPr>
          <w:p w14:paraId="0DCA0BDE" w14:textId="71194956" w:rsidR="00461495" w:rsidRDefault="00461495" w:rsidP="00461495">
            <w:pPr>
              <w:pStyle w:val="Corpotesto"/>
              <w:spacing w:after="0"/>
            </w:pPr>
            <w:r w:rsidRPr="00CC5359">
              <w:t>Ctrl + X</w:t>
            </w:r>
          </w:p>
        </w:tc>
      </w:tr>
      <w:tr w:rsidR="00461495" w14:paraId="6AD0DA90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00143B47" w14:textId="6AAC1C66" w:rsidR="00461495" w:rsidRDefault="00461495" w:rsidP="00461495">
            <w:pPr>
              <w:pStyle w:val="Corpotesto"/>
              <w:spacing w:after="0"/>
            </w:pPr>
            <w:r>
              <w:t>Incolla file</w:t>
            </w:r>
          </w:p>
        </w:tc>
        <w:tc>
          <w:tcPr>
            <w:tcW w:w="4673" w:type="dxa"/>
            <w:vAlign w:val="center"/>
          </w:tcPr>
          <w:p w14:paraId="2332B184" w14:textId="2CFB0A3A" w:rsidR="00461495" w:rsidRDefault="00461495" w:rsidP="00461495">
            <w:pPr>
              <w:pStyle w:val="Corpotesto"/>
              <w:spacing w:after="0"/>
            </w:pPr>
            <w:r w:rsidRPr="00CC5359">
              <w:t>Ctrl + V</w:t>
            </w:r>
          </w:p>
        </w:tc>
      </w:tr>
      <w:tr w:rsidR="00461495" w14:paraId="67B9EEA8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695DA3F8" w14:textId="5A71D422" w:rsidR="00461495" w:rsidRDefault="00461495" w:rsidP="00461495">
            <w:pPr>
              <w:pStyle w:val="Corpotesto"/>
              <w:spacing w:after="0"/>
            </w:pPr>
            <w:r>
              <w:t>Cerca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48686365" w14:textId="03B81433" w:rsidR="00461495" w:rsidRDefault="00461495" w:rsidP="00461495">
            <w:pPr>
              <w:pStyle w:val="Corpotesto"/>
              <w:spacing w:after="0"/>
            </w:pPr>
            <w:r w:rsidRPr="00CC5359">
              <w:t>Ctrl + F</w:t>
            </w:r>
          </w:p>
        </w:tc>
      </w:tr>
      <w:tr w:rsidR="00461495" w14:paraId="65C8E013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6305A27C" w14:textId="562BA7A8" w:rsidR="00461495" w:rsidRDefault="00461495" w:rsidP="00461495">
            <w:pPr>
              <w:pStyle w:val="Corpotesto"/>
              <w:spacing w:after="0"/>
            </w:pPr>
            <w:r>
              <w:t>Ordina file</w:t>
            </w:r>
          </w:p>
        </w:tc>
        <w:tc>
          <w:tcPr>
            <w:tcW w:w="4673" w:type="dxa"/>
            <w:vAlign w:val="center"/>
          </w:tcPr>
          <w:p w14:paraId="6A3747C2" w14:textId="1E052A06" w:rsidR="00461495" w:rsidRDefault="00461495" w:rsidP="00461495">
            <w:pPr>
              <w:pStyle w:val="Corpotesto"/>
              <w:spacing w:after="0"/>
            </w:pPr>
            <w:r w:rsidRPr="00CC5359">
              <w:t>Ctrl + Shift + V</w:t>
            </w:r>
          </w:p>
        </w:tc>
      </w:tr>
      <w:tr w:rsidR="00461495" w14:paraId="083D867E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664929BE" w14:textId="1BAF6471" w:rsidR="00461495" w:rsidRDefault="00461495" w:rsidP="00461495">
            <w:pPr>
              <w:pStyle w:val="Corpotesto"/>
              <w:spacing w:after="0"/>
            </w:pPr>
            <w:r>
              <w:t xml:space="preserve">Dove mi trovo </w:t>
            </w:r>
          </w:p>
        </w:tc>
        <w:tc>
          <w:tcPr>
            <w:tcW w:w="4673" w:type="dxa"/>
            <w:vAlign w:val="center"/>
          </w:tcPr>
          <w:p w14:paraId="1FD34CFF" w14:textId="06E7B766" w:rsidR="00461495" w:rsidRDefault="00461495" w:rsidP="00461495">
            <w:pPr>
              <w:pStyle w:val="Corpotesto"/>
              <w:spacing w:after="0"/>
            </w:pPr>
            <w:r w:rsidRPr="00CC5359">
              <w:t>Ctrl + W</w:t>
            </w:r>
          </w:p>
        </w:tc>
      </w:tr>
      <w:tr w:rsidR="00461495" w14:paraId="068C132F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3B5D3790" w14:textId="30C5275B" w:rsidR="00461495" w:rsidRDefault="00461495" w:rsidP="00461495">
            <w:pPr>
              <w:pStyle w:val="Corpotesto"/>
              <w:spacing w:after="0"/>
            </w:pPr>
            <w:r>
              <w:t>Seleziona unità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0229541A" w14:textId="7C96EF11" w:rsidR="00461495" w:rsidRDefault="00461495" w:rsidP="00461495">
            <w:pPr>
              <w:pStyle w:val="Corpotesto"/>
              <w:spacing w:after="0"/>
            </w:pPr>
            <w:r w:rsidRPr="00CC5359">
              <w:t>Ctrl + D</w:t>
            </w:r>
          </w:p>
        </w:tc>
      </w:tr>
      <w:tr w:rsidR="00461495" w14:paraId="2AB78E23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46C8AC39" w14:textId="4F2CA982" w:rsidR="00461495" w:rsidRDefault="00461495" w:rsidP="00461495">
            <w:pPr>
              <w:pStyle w:val="Corpotesto"/>
              <w:spacing w:after="0"/>
            </w:pPr>
            <w:r>
              <w:t>Vai alla cartella superiore</w:t>
            </w:r>
          </w:p>
        </w:tc>
        <w:tc>
          <w:tcPr>
            <w:tcW w:w="4673" w:type="dxa"/>
            <w:vAlign w:val="center"/>
          </w:tcPr>
          <w:p w14:paraId="1B83CF61" w14:textId="59BA802D" w:rsidR="00461495" w:rsidRDefault="00461495" w:rsidP="00461495">
            <w:pPr>
              <w:pStyle w:val="Corpotesto"/>
              <w:spacing w:after="0"/>
            </w:pPr>
            <w:r w:rsidRPr="00CC5359">
              <w:t>Escape</w:t>
            </w:r>
          </w:p>
        </w:tc>
      </w:tr>
      <w:tr w:rsidR="00461495" w14:paraId="5DE5947F" w14:textId="77777777" w:rsidTr="00191A2E">
        <w:trPr>
          <w:trHeight w:val="360"/>
        </w:trPr>
        <w:tc>
          <w:tcPr>
            <w:tcW w:w="4677" w:type="dxa"/>
            <w:vAlign w:val="center"/>
          </w:tcPr>
          <w:p w14:paraId="5ED49CA5" w14:textId="7DAC1F8D" w:rsidR="00461495" w:rsidRPr="00CC5359" w:rsidRDefault="00461495" w:rsidP="00461495">
            <w:pPr>
              <w:pStyle w:val="Corpotesto"/>
              <w:spacing w:after="0"/>
            </w:pPr>
            <w:r>
              <w:t>Espelli media</w:t>
            </w:r>
          </w:p>
        </w:tc>
        <w:tc>
          <w:tcPr>
            <w:tcW w:w="4673" w:type="dxa"/>
            <w:vAlign w:val="center"/>
          </w:tcPr>
          <w:p w14:paraId="1D8A4E2B" w14:textId="3950A604" w:rsidR="00461495" w:rsidRDefault="00461495" w:rsidP="00461495">
            <w:pPr>
              <w:pStyle w:val="Corpotesto"/>
              <w:spacing w:after="0"/>
            </w:pPr>
            <w:r>
              <w:t>Ctrl + Fn + E</w:t>
            </w:r>
          </w:p>
        </w:tc>
      </w:tr>
    </w:tbl>
    <w:p w14:paraId="4B7EB3E9" w14:textId="77777777" w:rsidR="00247B39" w:rsidRDefault="00247B39" w:rsidP="00247B39"/>
    <w:p w14:paraId="56C8E170" w14:textId="202471AD" w:rsidR="00247B39" w:rsidRPr="009E1841" w:rsidRDefault="00461495" w:rsidP="00247B39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 della calcolatric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47B39" w:rsidRPr="00DC10B6" w14:paraId="349DE095" w14:textId="77777777" w:rsidTr="00191A2E">
        <w:trPr>
          <w:trHeight w:val="432"/>
          <w:tblHeader/>
        </w:trPr>
        <w:tc>
          <w:tcPr>
            <w:tcW w:w="4315" w:type="dxa"/>
            <w:vAlign w:val="center"/>
          </w:tcPr>
          <w:p w14:paraId="737D5FD3" w14:textId="54539AD7" w:rsidR="00247B39" w:rsidRPr="00DC10B6" w:rsidRDefault="00247B39" w:rsidP="00191A2E">
            <w:pPr>
              <w:pStyle w:val="Corpotesto"/>
              <w:spacing w:after="0"/>
              <w:jc w:val="center"/>
              <w:rPr>
                <w:rStyle w:val="Enfasigrassetto"/>
              </w:rPr>
            </w:pPr>
            <w:r w:rsidRPr="00DC10B6">
              <w:rPr>
                <w:rStyle w:val="Enfasigrassetto"/>
              </w:rPr>
              <w:t>A</w:t>
            </w:r>
            <w:r w:rsidR="00461495">
              <w:rPr>
                <w:rStyle w:val="Enfasigrassetto"/>
              </w:rPr>
              <w:t>zione</w:t>
            </w:r>
          </w:p>
        </w:tc>
        <w:tc>
          <w:tcPr>
            <w:tcW w:w="4315" w:type="dxa"/>
            <w:vAlign w:val="center"/>
          </w:tcPr>
          <w:p w14:paraId="2BD20F33" w14:textId="48F025A0" w:rsidR="00247B39" w:rsidRPr="00DC10B6" w:rsidRDefault="00461495" w:rsidP="00191A2E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Comnbinazione tasti</w:t>
            </w:r>
          </w:p>
        </w:tc>
      </w:tr>
      <w:tr w:rsidR="00461495" w14:paraId="37883504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27BD91CB" w14:textId="4AD4617E" w:rsidR="00461495" w:rsidRDefault="00461495" w:rsidP="00461495">
            <w:pPr>
              <w:pStyle w:val="Corpotesto"/>
              <w:spacing w:after="0"/>
            </w:pPr>
            <w:r>
              <w:t>Più</w:t>
            </w:r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2E8ECE2C" w14:textId="72135438" w:rsidR="00461495" w:rsidRDefault="00461495" w:rsidP="00461495">
            <w:pPr>
              <w:pStyle w:val="Corpotesto"/>
              <w:spacing w:after="0"/>
            </w:pPr>
            <w:r w:rsidRPr="002B2427">
              <w:t>+</w:t>
            </w:r>
          </w:p>
        </w:tc>
      </w:tr>
      <w:tr w:rsidR="00461495" w14:paraId="3F09D7FA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7F66BBC8" w14:textId="152C8355" w:rsidR="00461495" w:rsidRDefault="00461495" w:rsidP="00461495">
            <w:pPr>
              <w:pStyle w:val="Corpotesto"/>
              <w:spacing w:after="0"/>
            </w:pPr>
            <w:r>
              <w:t>Meno</w:t>
            </w:r>
          </w:p>
        </w:tc>
        <w:tc>
          <w:tcPr>
            <w:tcW w:w="4315" w:type="dxa"/>
            <w:vAlign w:val="center"/>
          </w:tcPr>
          <w:p w14:paraId="233EE5FD" w14:textId="36E78E91" w:rsidR="00461495" w:rsidRDefault="00461495" w:rsidP="00461495">
            <w:pPr>
              <w:pStyle w:val="Corpotesto"/>
              <w:spacing w:after="0"/>
            </w:pPr>
            <w:r w:rsidRPr="002B2427">
              <w:t>-</w:t>
            </w:r>
          </w:p>
        </w:tc>
      </w:tr>
      <w:tr w:rsidR="00461495" w14:paraId="205CB591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77AF6D14" w14:textId="7642A177" w:rsidR="00461495" w:rsidRDefault="00461495" w:rsidP="00461495">
            <w:pPr>
              <w:pStyle w:val="Corpotesto"/>
              <w:spacing w:after="0"/>
            </w:pPr>
            <w:r>
              <w:t>Moltiplicazione</w:t>
            </w:r>
          </w:p>
        </w:tc>
        <w:tc>
          <w:tcPr>
            <w:tcW w:w="4315" w:type="dxa"/>
            <w:vAlign w:val="center"/>
          </w:tcPr>
          <w:p w14:paraId="1FF8A19D" w14:textId="6EADF3AD" w:rsidR="00461495" w:rsidRDefault="00461495" w:rsidP="00461495">
            <w:pPr>
              <w:pStyle w:val="Corpotesto"/>
              <w:spacing w:after="0"/>
            </w:pPr>
            <w:r w:rsidRPr="002B2427">
              <w:t>*</w:t>
            </w:r>
          </w:p>
        </w:tc>
      </w:tr>
      <w:tr w:rsidR="00461495" w14:paraId="769403E2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1FAE31A0" w14:textId="3241C7E7" w:rsidR="00461495" w:rsidRDefault="00461495" w:rsidP="00461495">
            <w:pPr>
              <w:pStyle w:val="Corpotesto"/>
              <w:spacing w:after="0"/>
            </w:pPr>
            <w:r>
              <w:t>Divisione</w:t>
            </w:r>
          </w:p>
        </w:tc>
        <w:tc>
          <w:tcPr>
            <w:tcW w:w="4315" w:type="dxa"/>
            <w:vAlign w:val="center"/>
          </w:tcPr>
          <w:p w14:paraId="78B29892" w14:textId="3EFBDEB9" w:rsidR="00461495" w:rsidRDefault="00461495" w:rsidP="00461495">
            <w:pPr>
              <w:pStyle w:val="Corpotesto"/>
              <w:spacing w:after="0"/>
            </w:pPr>
            <w:r w:rsidRPr="002B2427">
              <w:t>/</w:t>
            </w:r>
          </w:p>
        </w:tc>
      </w:tr>
      <w:tr w:rsidR="00461495" w14:paraId="417E93AD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2765F634" w14:textId="01D10A20" w:rsidR="00461495" w:rsidRDefault="00461495" w:rsidP="00461495">
            <w:pPr>
              <w:pStyle w:val="Corpotesto"/>
              <w:spacing w:after="0"/>
            </w:pPr>
            <w:r>
              <w:t>Uguale</w:t>
            </w:r>
          </w:p>
        </w:tc>
        <w:tc>
          <w:tcPr>
            <w:tcW w:w="4315" w:type="dxa"/>
            <w:vAlign w:val="center"/>
          </w:tcPr>
          <w:p w14:paraId="0DA30189" w14:textId="430DC9A3" w:rsidR="00461495" w:rsidRDefault="00461495" w:rsidP="00461495">
            <w:pPr>
              <w:pStyle w:val="Corpotesto"/>
              <w:spacing w:after="0"/>
            </w:pPr>
            <w:r w:rsidRPr="002B2427">
              <w:t xml:space="preserve">= </w:t>
            </w:r>
            <w:r w:rsidRPr="00DC10B6">
              <w:rPr>
                <w:rStyle w:val="Enfasigrassetto"/>
              </w:rPr>
              <w:t>O</w:t>
            </w:r>
            <w:r w:rsidRPr="002B2427">
              <w:t xml:space="preserve"> </w:t>
            </w:r>
            <w:r>
              <w:t>Invio</w:t>
            </w:r>
          </w:p>
        </w:tc>
      </w:tr>
      <w:tr w:rsidR="00461495" w14:paraId="2B555077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2FF42273" w14:textId="3DFA1474" w:rsidR="00461495" w:rsidRDefault="00461495" w:rsidP="00461495">
            <w:pPr>
              <w:pStyle w:val="Corpotesto"/>
              <w:spacing w:after="0"/>
            </w:pPr>
            <w:r>
              <w:t>Cancella</w:t>
            </w:r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43DA5E02" w14:textId="76707CAE" w:rsidR="00461495" w:rsidRDefault="00461495" w:rsidP="00461495">
            <w:pPr>
              <w:pStyle w:val="Corpotesto"/>
              <w:spacing w:after="0"/>
            </w:pPr>
            <w:r>
              <w:t>Canc</w:t>
            </w:r>
          </w:p>
        </w:tc>
      </w:tr>
      <w:tr w:rsidR="00461495" w14:paraId="65AC4CFA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02FCA1A0" w14:textId="24DA56B7" w:rsidR="00461495" w:rsidRDefault="00461495" w:rsidP="00461495">
            <w:pPr>
              <w:pStyle w:val="Corpotesto"/>
              <w:spacing w:after="0"/>
            </w:pPr>
            <w:r>
              <w:t>Decimale</w:t>
            </w:r>
          </w:p>
        </w:tc>
        <w:tc>
          <w:tcPr>
            <w:tcW w:w="4315" w:type="dxa"/>
            <w:vAlign w:val="center"/>
          </w:tcPr>
          <w:p w14:paraId="30D13A0A" w14:textId="4663CD44" w:rsidR="00461495" w:rsidRDefault="00461495" w:rsidP="00461495">
            <w:pPr>
              <w:pStyle w:val="Corpotesto"/>
              <w:spacing w:after="0"/>
            </w:pPr>
            <w:r w:rsidRPr="002B2427">
              <w:t>.</w:t>
            </w:r>
          </w:p>
        </w:tc>
      </w:tr>
      <w:tr w:rsidR="00461495" w14:paraId="475A56DF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1E11FE45" w14:textId="3BC289B7" w:rsidR="00461495" w:rsidRDefault="00461495" w:rsidP="00461495">
            <w:pPr>
              <w:pStyle w:val="Corpotesto"/>
              <w:spacing w:after="0"/>
            </w:pPr>
            <w:r>
              <w:t>Percentuale</w:t>
            </w:r>
          </w:p>
        </w:tc>
        <w:tc>
          <w:tcPr>
            <w:tcW w:w="4315" w:type="dxa"/>
            <w:vAlign w:val="center"/>
          </w:tcPr>
          <w:p w14:paraId="335462AD" w14:textId="317D7A71" w:rsidR="00461495" w:rsidRDefault="00461495" w:rsidP="00461495">
            <w:pPr>
              <w:pStyle w:val="Corpotesto"/>
              <w:spacing w:after="0"/>
            </w:pPr>
            <w:r w:rsidRPr="002B2427">
              <w:t>%</w:t>
            </w:r>
          </w:p>
        </w:tc>
      </w:tr>
      <w:tr w:rsidR="00461495" w14:paraId="177D94A1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6FC3828C" w14:textId="33D3480B" w:rsidR="00461495" w:rsidRDefault="00461495" w:rsidP="00461495">
            <w:pPr>
              <w:pStyle w:val="Corpotesto"/>
              <w:spacing w:after="0"/>
            </w:pPr>
            <w:r>
              <w:t>Radice quadrata</w:t>
            </w:r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3A743763" w14:textId="6B535C1A" w:rsidR="00461495" w:rsidRDefault="00461495" w:rsidP="00461495">
            <w:pPr>
              <w:pStyle w:val="Corpotesto"/>
              <w:spacing w:after="0"/>
            </w:pPr>
            <w:r w:rsidRPr="002B2427">
              <w:t>Ctrl + Shift + S</w:t>
            </w:r>
          </w:p>
        </w:tc>
      </w:tr>
      <w:tr w:rsidR="00461495" w14:paraId="189FC59C" w14:textId="77777777" w:rsidTr="00191A2E">
        <w:trPr>
          <w:trHeight w:val="360"/>
        </w:trPr>
        <w:tc>
          <w:tcPr>
            <w:tcW w:w="4315" w:type="dxa"/>
            <w:vAlign w:val="center"/>
          </w:tcPr>
          <w:p w14:paraId="47BB98CA" w14:textId="77209EE8" w:rsidR="00461495" w:rsidRDefault="00461495" w:rsidP="00461495">
            <w:pPr>
              <w:pStyle w:val="Corpotesto"/>
              <w:spacing w:after="0"/>
            </w:pPr>
            <w:r>
              <w:t>Pi greco</w:t>
            </w:r>
          </w:p>
        </w:tc>
        <w:tc>
          <w:tcPr>
            <w:tcW w:w="4315" w:type="dxa"/>
            <w:vAlign w:val="center"/>
          </w:tcPr>
          <w:p w14:paraId="02E14EFC" w14:textId="778E3206" w:rsidR="00461495" w:rsidRDefault="00461495" w:rsidP="00461495">
            <w:pPr>
              <w:pStyle w:val="Corpotesto"/>
              <w:spacing w:after="0"/>
            </w:pPr>
            <w:r w:rsidRPr="002B2427">
              <w:t>Ctrl + Y</w:t>
            </w:r>
          </w:p>
        </w:tc>
      </w:tr>
    </w:tbl>
    <w:p w14:paraId="446C9DA8" w14:textId="77777777" w:rsidR="00247B39" w:rsidRDefault="00247B39" w:rsidP="00247B39"/>
    <w:p w14:paraId="271D5970" w14:textId="0A65DB5F" w:rsidR="009025F7" w:rsidRPr="00EE209C" w:rsidRDefault="009025F7" w:rsidP="00EE209C">
      <w:pPr>
        <w:spacing w:after="160"/>
        <w:rPr>
          <w:lang w:val="en-CA"/>
        </w:rPr>
      </w:pPr>
    </w:p>
    <w:sectPr w:rsidR="009025F7" w:rsidRPr="00EE209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20FFA" w14:textId="77777777" w:rsidR="001913E6" w:rsidRDefault="001913E6" w:rsidP="00646BBF">
      <w:pPr>
        <w:spacing w:after="0" w:line="240" w:lineRule="auto"/>
      </w:pPr>
      <w:r>
        <w:separator/>
      </w:r>
    </w:p>
  </w:endnote>
  <w:endnote w:type="continuationSeparator" w:id="0">
    <w:p w14:paraId="742F9CB6" w14:textId="77777777" w:rsidR="001913E6" w:rsidRDefault="001913E6" w:rsidP="00646BBF">
      <w:pPr>
        <w:spacing w:after="0" w:line="240" w:lineRule="auto"/>
      </w:pPr>
      <w:r>
        <w:continuationSeparator/>
      </w:r>
    </w:p>
  </w:endnote>
  <w:endnote w:type="continuationNotice" w:id="1">
    <w:p w14:paraId="33F184E3" w14:textId="77777777" w:rsidR="001913E6" w:rsidRDefault="001913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70141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3B10B4" w14:textId="6AB195E2" w:rsidR="009343B9" w:rsidRDefault="009343B9">
        <w:pPr>
          <w:pStyle w:val="Pidipagina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2</w:t>
        </w:r>
        <w:r>
          <w:rPr>
            <w:color w:val="2B579A"/>
            <w:shd w:val="clear" w:color="auto" w:fill="E6E6E6"/>
          </w:rPr>
          <w:fldChar w:fldCharType="end"/>
        </w:r>
      </w:p>
    </w:sdtContent>
  </w:sdt>
  <w:p w14:paraId="4EFC882E" w14:textId="77777777" w:rsidR="009343B9" w:rsidRDefault="009343B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3AA30" w14:textId="77777777" w:rsidR="009343B9" w:rsidRDefault="009343B9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D3A38" w14:textId="77777777" w:rsidR="009343B9" w:rsidRDefault="009343B9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1B9F1" w14:textId="77777777" w:rsidR="009343B9" w:rsidRDefault="009343B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43F34C" w14:textId="77777777" w:rsidR="001913E6" w:rsidRDefault="001913E6" w:rsidP="00646BBF">
      <w:pPr>
        <w:spacing w:after="0" w:line="240" w:lineRule="auto"/>
      </w:pPr>
      <w:r>
        <w:separator/>
      </w:r>
    </w:p>
  </w:footnote>
  <w:footnote w:type="continuationSeparator" w:id="0">
    <w:p w14:paraId="7D1AB6BB" w14:textId="77777777" w:rsidR="001913E6" w:rsidRDefault="001913E6" w:rsidP="00646BBF">
      <w:pPr>
        <w:spacing w:after="0" w:line="240" w:lineRule="auto"/>
      </w:pPr>
      <w:r>
        <w:continuationSeparator/>
      </w:r>
    </w:p>
  </w:footnote>
  <w:footnote w:type="continuationNotice" w:id="1">
    <w:p w14:paraId="4997D291" w14:textId="77777777" w:rsidR="001913E6" w:rsidRDefault="001913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2F152" w14:textId="77777777" w:rsidR="009343B9" w:rsidRDefault="009343B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709168" w14:textId="77777777" w:rsidR="009343B9" w:rsidRDefault="009343B9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847E7" w14:textId="77777777" w:rsidR="009343B9" w:rsidRDefault="009343B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17CD8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E637B"/>
    <w:multiLevelType w:val="hybridMultilevel"/>
    <w:tmpl w:val="6E16B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7292C"/>
    <w:multiLevelType w:val="hybridMultilevel"/>
    <w:tmpl w:val="69FC8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81694"/>
    <w:multiLevelType w:val="hybridMultilevel"/>
    <w:tmpl w:val="D1D2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53D27"/>
    <w:multiLevelType w:val="hybridMultilevel"/>
    <w:tmpl w:val="5EB84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F2604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F2580"/>
    <w:multiLevelType w:val="hybridMultilevel"/>
    <w:tmpl w:val="C6B00422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E3948"/>
    <w:multiLevelType w:val="hybridMultilevel"/>
    <w:tmpl w:val="838E5EC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112AA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9" w15:restartNumberingAfterBreak="0">
    <w:nsid w:val="21723AE1"/>
    <w:multiLevelType w:val="hybridMultilevel"/>
    <w:tmpl w:val="F40E76B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0" w15:restartNumberingAfterBreak="0">
    <w:nsid w:val="225966FA"/>
    <w:multiLevelType w:val="hybridMultilevel"/>
    <w:tmpl w:val="C2A615A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446F3"/>
    <w:multiLevelType w:val="hybridMultilevel"/>
    <w:tmpl w:val="DEC4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17B28"/>
    <w:multiLevelType w:val="hybridMultilevel"/>
    <w:tmpl w:val="F162D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864411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B49C4"/>
    <w:multiLevelType w:val="hybridMultilevel"/>
    <w:tmpl w:val="5AC800C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40FF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6" w15:restartNumberingAfterBreak="0">
    <w:nsid w:val="2FCB4110"/>
    <w:multiLevelType w:val="hybridMultilevel"/>
    <w:tmpl w:val="6732669C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183F9B"/>
    <w:multiLevelType w:val="hybridMultilevel"/>
    <w:tmpl w:val="8F040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E35F8"/>
    <w:multiLevelType w:val="hybridMultilevel"/>
    <w:tmpl w:val="34DEB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14270D"/>
    <w:multiLevelType w:val="hybridMultilevel"/>
    <w:tmpl w:val="C60C5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5F6F50"/>
    <w:multiLevelType w:val="hybridMultilevel"/>
    <w:tmpl w:val="3E607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1B2CAD"/>
    <w:multiLevelType w:val="hybridMultilevel"/>
    <w:tmpl w:val="EFFE7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EB1CC9"/>
    <w:multiLevelType w:val="hybridMultilevel"/>
    <w:tmpl w:val="C08C5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6452E6"/>
    <w:multiLevelType w:val="hybridMultilevel"/>
    <w:tmpl w:val="10EC7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7966BF"/>
    <w:multiLevelType w:val="hybridMultilevel"/>
    <w:tmpl w:val="006A5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D56E48"/>
    <w:multiLevelType w:val="hybridMultilevel"/>
    <w:tmpl w:val="2FC03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CE1A57"/>
    <w:multiLevelType w:val="hybridMultilevel"/>
    <w:tmpl w:val="AE6AAB58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572C07"/>
    <w:multiLevelType w:val="hybridMultilevel"/>
    <w:tmpl w:val="6B3C77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8" w15:restartNumberingAfterBreak="0">
    <w:nsid w:val="5265244C"/>
    <w:multiLevelType w:val="hybridMultilevel"/>
    <w:tmpl w:val="3ADC59B4"/>
    <w:lvl w:ilvl="0" w:tplc="295AD2E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5A3C3B7C">
      <w:start w:val="1"/>
      <w:numFmt w:val="decimal"/>
      <w:lvlText w:val="1.%2"/>
      <w:lvlJc w:val="left"/>
      <w:pPr>
        <w:tabs>
          <w:tab w:val="num" w:pos="1440"/>
        </w:tabs>
        <w:ind w:left="1440" w:hanging="360"/>
      </w:pPr>
    </w:lvl>
    <w:lvl w:ilvl="2" w:tplc="8CE4912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92DD34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A4BEA96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C54D5D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E1CBF7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B8E10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A6045E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564581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32370F"/>
    <w:multiLevelType w:val="hybridMultilevel"/>
    <w:tmpl w:val="EC785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BB4D6E"/>
    <w:multiLevelType w:val="hybridMultilevel"/>
    <w:tmpl w:val="98325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205566"/>
    <w:multiLevelType w:val="hybridMultilevel"/>
    <w:tmpl w:val="7750B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1F0EA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4" w15:restartNumberingAfterBreak="0">
    <w:nsid w:val="6039371B"/>
    <w:multiLevelType w:val="hybridMultilevel"/>
    <w:tmpl w:val="F5BA6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5E1D2F"/>
    <w:multiLevelType w:val="hybridMultilevel"/>
    <w:tmpl w:val="967ECBA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3251C7"/>
    <w:multiLevelType w:val="hybridMultilevel"/>
    <w:tmpl w:val="0AFCD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5A4078"/>
    <w:multiLevelType w:val="hybridMultilevel"/>
    <w:tmpl w:val="E4DA3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412F2B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3753B7"/>
    <w:multiLevelType w:val="hybridMultilevel"/>
    <w:tmpl w:val="CC9C3686"/>
    <w:lvl w:ilvl="0" w:tplc="0C0C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0" w15:restartNumberingAfterBreak="0">
    <w:nsid w:val="74C44860"/>
    <w:multiLevelType w:val="hybridMultilevel"/>
    <w:tmpl w:val="8B4A07B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1" w15:restartNumberingAfterBreak="0">
    <w:nsid w:val="78797A5D"/>
    <w:multiLevelType w:val="hybridMultilevel"/>
    <w:tmpl w:val="09D6D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D05817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8"/>
  </w:num>
  <w:num w:numId="3">
    <w:abstractNumId w:val="30"/>
  </w:num>
  <w:num w:numId="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3"/>
  </w:num>
  <w:num w:numId="7">
    <w:abstractNumId w:val="18"/>
  </w:num>
  <w:num w:numId="8">
    <w:abstractNumId w:val="27"/>
  </w:num>
  <w:num w:numId="9">
    <w:abstractNumId w:val="11"/>
  </w:num>
  <w:num w:numId="10">
    <w:abstractNumId w:val="23"/>
  </w:num>
  <w:num w:numId="11">
    <w:abstractNumId w:val="8"/>
  </w:num>
  <w:num w:numId="12">
    <w:abstractNumId w:val="1"/>
  </w:num>
  <w:num w:numId="13">
    <w:abstractNumId w:val="20"/>
  </w:num>
  <w:num w:numId="14">
    <w:abstractNumId w:val="19"/>
  </w:num>
  <w:num w:numId="15">
    <w:abstractNumId w:val="31"/>
  </w:num>
  <w:num w:numId="16">
    <w:abstractNumId w:val="15"/>
  </w:num>
  <w:num w:numId="17">
    <w:abstractNumId w:val="33"/>
  </w:num>
  <w:num w:numId="18">
    <w:abstractNumId w:val="17"/>
  </w:num>
  <w:num w:numId="19">
    <w:abstractNumId w:val="4"/>
  </w:num>
  <w:num w:numId="20">
    <w:abstractNumId w:val="40"/>
  </w:num>
  <w:num w:numId="21">
    <w:abstractNumId w:val="22"/>
  </w:num>
  <w:num w:numId="22">
    <w:abstractNumId w:val="41"/>
  </w:num>
  <w:num w:numId="23">
    <w:abstractNumId w:val="36"/>
  </w:num>
  <w:num w:numId="24">
    <w:abstractNumId w:val="34"/>
  </w:num>
  <w:num w:numId="25">
    <w:abstractNumId w:val="2"/>
  </w:num>
  <w:num w:numId="26">
    <w:abstractNumId w:val="21"/>
  </w:num>
  <w:num w:numId="27">
    <w:abstractNumId w:val="12"/>
  </w:num>
  <w:num w:numId="28">
    <w:abstractNumId w:val="37"/>
  </w:num>
  <w:num w:numId="29">
    <w:abstractNumId w:val="24"/>
  </w:num>
  <w:num w:numId="30">
    <w:abstractNumId w:val="9"/>
  </w:num>
  <w:num w:numId="31">
    <w:abstractNumId w:val="26"/>
  </w:num>
  <w:num w:numId="32">
    <w:abstractNumId w:val="7"/>
  </w:num>
  <w:num w:numId="33">
    <w:abstractNumId w:val="5"/>
  </w:num>
  <w:num w:numId="34">
    <w:abstractNumId w:val="10"/>
  </w:num>
  <w:num w:numId="35">
    <w:abstractNumId w:val="32"/>
  </w:num>
  <w:num w:numId="36">
    <w:abstractNumId w:val="25"/>
  </w:num>
  <w:num w:numId="3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2"/>
  </w:num>
  <w:num w:numId="39">
    <w:abstractNumId w:val="39"/>
  </w:num>
  <w:num w:numId="40">
    <w:abstractNumId w:val="35"/>
  </w:num>
  <w:num w:numId="41">
    <w:abstractNumId w:val="0"/>
  </w:num>
  <w:num w:numId="42">
    <w:abstractNumId w:val="14"/>
  </w:num>
  <w:num w:numId="43">
    <w:abstractNumId w:val="6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sjAzMLAwMbcwNDZT0lEKTi0uzszPAykwqQUAA5svnywAAAA="/>
  </w:docVars>
  <w:rsids>
    <w:rsidRoot w:val="00646BBF"/>
    <w:rsid w:val="0000060C"/>
    <w:rsid w:val="00002746"/>
    <w:rsid w:val="0000401D"/>
    <w:rsid w:val="00011BF4"/>
    <w:rsid w:val="00030D99"/>
    <w:rsid w:val="0003765E"/>
    <w:rsid w:val="000608C3"/>
    <w:rsid w:val="00062E71"/>
    <w:rsid w:val="0006498D"/>
    <w:rsid w:val="00067D86"/>
    <w:rsid w:val="00074BF9"/>
    <w:rsid w:val="00075893"/>
    <w:rsid w:val="00075B61"/>
    <w:rsid w:val="00077CE5"/>
    <w:rsid w:val="00091E90"/>
    <w:rsid w:val="00094199"/>
    <w:rsid w:val="000A02BC"/>
    <w:rsid w:val="000A02D5"/>
    <w:rsid w:val="000A5FD1"/>
    <w:rsid w:val="000B20C2"/>
    <w:rsid w:val="000B2797"/>
    <w:rsid w:val="000B7C98"/>
    <w:rsid w:val="000C7BF0"/>
    <w:rsid w:val="000C7D99"/>
    <w:rsid w:val="000D050E"/>
    <w:rsid w:val="000D153D"/>
    <w:rsid w:val="000E24FF"/>
    <w:rsid w:val="000E7B39"/>
    <w:rsid w:val="000F34C1"/>
    <w:rsid w:val="000F7DF5"/>
    <w:rsid w:val="00100B54"/>
    <w:rsid w:val="0010590E"/>
    <w:rsid w:val="00117329"/>
    <w:rsid w:val="0012050F"/>
    <w:rsid w:val="001226A9"/>
    <w:rsid w:val="00125AD9"/>
    <w:rsid w:val="00127DA6"/>
    <w:rsid w:val="001311F0"/>
    <w:rsid w:val="00133FAB"/>
    <w:rsid w:val="0013644E"/>
    <w:rsid w:val="001428D7"/>
    <w:rsid w:val="00144707"/>
    <w:rsid w:val="00147BBF"/>
    <w:rsid w:val="001606CD"/>
    <w:rsid w:val="00170FC1"/>
    <w:rsid w:val="0017622E"/>
    <w:rsid w:val="00186616"/>
    <w:rsid w:val="001907FA"/>
    <w:rsid w:val="001913E6"/>
    <w:rsid w:val="00191A2E"/>
    <w:rsid w:val="001949A2"/>
    <w:rsid w:val="001A069C"/>
    <w:rsid w:val="001B32E6"/>
    <w:rsid w:val="001C18C4"/>
    <w:rsid w:val="001C2E43"/>
    <w:rsid w:val="001C4376"/>
    <w:rsid w:val="001C43A7"/>
    <w:rsid w:val="001D3B87"/>
    <w:rsid w:val="001D56CA"/>
    <w:rsid w:val="001D6FD7"/>
    <w:rsid w:val="001E6330"/>
    <w:rsid w:val="001E7DD3"/>
    <w:rsid w:val="001F0132"/>
    <w:rsid w:val="001F32DA"/>
    <w:rsid w:val="00202153"/>
    <w:rsid w:val="0020682F"/>
    <w:rsid w:val="00224205"/>
    <w:rsid w:val="002348CD"/>
    <w:rsid w:val="002406BE"/>
    <w:rsid w:val="00247B39"/>
    <w:rsid w:val="00260082"/>
    <w:rsid w:val="002718BA"/>
    <w:rsid w:val="00272FB6"/>
    <w:rsid w:val="00275D19"/>
    <w:rsid w:val="002824D9"/>
    <w:rsid w:val="002852FF"/>
    <w:rsid w:val="002928D1"/>
    <w:rsid w:val="00294AFC"/>
    <w:rsid w:val="002A05C8"/>
    <w:rsid w:val="002A2C1A"/>
    <w:rsid w:val="002A5688"/>
    <w:rsid w:val="002C112E"/>
    <w:rsid w:val="002C78EA"/>
    <w:rsid w:val="002D061F"/>
    <w:rsid w:val="002D7226"/>
    <w:rsid w:val="002D794E"/>
    <w:rsid w:val="002E2EAE"/>
    <w:rsid w:val="002F22AB"/>
    <w:rsid w:val="002F56FF"/>
    <w:rsid w:val="00303610"/>
    <w:rsid w:val="00303BF2"/>
    <w:rsid w:val="003047F3"/>
    <w:rsid w:val="003200DA"/>
    <w:rsid w:val="00326CFE"/>
    <w:rsid w:val="00332550"/>
    <w:rsid w:val="00334E25"/>
    <w:rsid w:val="003378E6"/>
    <w:rsid w:val="00341C92"/>
    <w:rsid w:val="00355374"/>
    <w:rsid w:val="003621D5"/>
    <w:rsid w:val="00376D64"/>
    <w:rsid w:val="00380C15"/>
    <w:rsid w:val="00383206"/>
    <w:rsid w:val="0039109A"/>
    <w:rsid w:val="003916B5"/>
    <w:rsid w:val="003A6CBE"/>
    <w:rsid w:val="003B15DA"/>
    <w:rsid w:val="003B50B9"/>
    <w:rsid w:val="003B69D9"/>
    <w:rsid w:val="003E179C"/>
    <w:rsid w:val="003E73F6"/>
    <w:rsid w:val="003F205C"/>
    <w:rsid w:val="004100BB"/>
    <w:rsid w:val="00411EA7"/>
    <w:rsid w:val="0041232F"/>
    <w:rsid w:val="004128B6"/>
    <w:rsid w:val="00420E1E"/>
    <w:rsid w:val="00421830"/>
    <w:rsid w:val="0042512C"/>
    <w:rsid w:val="00432B49"/>
    <w:rsid w:val="0043347C"/>
    <w:rsid w:val="00443EC0"/>
    <w:rsid w:val="00445C6E"/>
    <w:rsid w:val="00453FEE"/>
    <w:rsid w:val="00455403"/>
    <w:rsid w:val="00460D0B"/>
    <w:rsid w:val="00461495"/>
    <w:rsid w:val="0047525A"/>
    <w:rsid w:val="0048594F"/>
    <w:rsid w:val="0049076C"/>
    <w:rsid w:val="00493DC6"/>
    <w:rsid w:val="00496C3C"/>
    <w:rsid w:val="004A0BAA"/>
    <w:rsid w:val="004B159E"/>
    <w:rsid w:val="004C2151"/>
    <w:rsid w:val="004C3A60"/>
    <w:rsid w:val="004C5D55"/>
    <w:rsid w:val="004C5F33"/>
    <w:rsid w:val="004E239C"/>
    <w:rsid w:val="004E32F2"/>
    <w:rsid w:val="00503047"/>
    <w:rsid w:val="0051210E"/>
    <w:rsid w:val="00512C2C"/>
    <w:rsid w:val="0052772A"/>
    <w:rsid w:val="00527B8C"/>
    <w:rsid w:val="00540B59"/>
    <w:rsid w:val="00551D97"/>
    <w:rsid w:val="00551E2D"/>
    <w:rsid w:val="005601B1"/>
    <w:rsid w:val="0056028C"/>
    <w:rsid w:val="00566B3C"/>
    <w:rsid w:val="0057045D"/>
    <w:rsid w:val="005709FB"/>
    <w:rsid w:val="00575F3D"/>
    <w:rsid w:val="005778B4"/>
    <w:rsid w:val="00586B14"/>
    <w:rsid w:val="0058762B"/>
    <w:rsid w:val="00592BC5"/>
    <w:rsid w:val="00594110"/>
    <w:rsid w:val="00594501"/>
    <w:rsid w:val="005A7BEE"/>
    <w:rsid w:val="005C24B6"/>
    <w:rsid w:val="005D2038"/>
    <w:rsid w:val="005D78A1"/>
    <w:rsid w:val="005E5A6E"/>
    <w:rsid w:val="005F28EB"/>
    <w:rsid w:val="0060645A"/>
    <w:rsid w:val="0062104E"/>
    <w:rsid w:val="0062473E"/>
    <w:rsid w:val="00634458"/>
    <w:rsid w:val="006351AE"/>
    <w:rsid w:val="0063562A"/>
    <w:rsid w:val="006400BC"/>
    <w:rsid w:val="00640E54"/>
    <w:rsid w:val="006413D1"/>
    <w:rsid w:val="00646BBF"/>
    <w:rsid w:val="0064798B"/>
    <w:rsid w:val="00653497"/>
    <w:rsid w:val="00656733"/>
    <w:rsid w:val="006570BE"/>
    <w:rsid w:val="00657260"/>
    <w:rsid w:val="00662A25"/>
    <w:rsid w:val="00665C83"/>
    <w:rsid w:val="00667AE6"/>
    <w:rsid w:val="0067434F"/>
    <w:rsid w:val="00676E93"/>
    <w:rsid w:val="00680443"/>
    <w:rsid w:val="006839CB"/>
    <w:rsid w:val="006966F5"/>
    <w:rsid w:val="006A5E96"/>
    <w:rsid w:val="006B19A1"/>
    <w:rsid w:val="006B7D46"/>
    <w:rsid w:val="006D3078"/>
    <w:rsid w:val="006E088F"/>
    <w:rsid w:val="006E287B"/>
    <w:rsid w:val="006F428A"/>
    <w:rsid w:val="006F732B"/>
    <w:rsid w:val="006F7D8B"/>
    <w:rsid w:val="00710EE5"/>
    <w:rsid w:val="00710FC9"/>
    <w:rsid w:val="00717BBB"/>
    <w:rsid w:val="00722324"/>
    <w:rsid w:val="00725354"/>
    <w:rsid w:val="007274E8"/>
    <w:rsid w:val="00734794"/>
    <w:rsid w:val="00752D14"/>
    <w:rsid w:val="007530E1"/>
    <w:rsid w:val="007535F0"/>
    <w:rsid w:val="00755E12"/>
    <w:rsid w:val="0076723A"/>
    <w:rsid w:val="00773174"/>
    <w:rsid w:val="0077572F"/>
    <w:rsid w:val="007852CC"/>
    <w:rsid w:val="00791876"/>
    <w:rsid w:val="007921DE"/>
    <w:rsid w:val="00792DBE"/>
    <w:rsid w:val="00797D1E"/>
    <w:rsid w:val="007A0345"/>
    <w:rsid w:val="007A2E65"/>
    <w:rsid w:val="007A5EF9"/>
    <w:rsid w:val="007A6619"/>
    <w:rsid w:val="007A6FC7"/>
    <w:rsid w:val="007B5413"/>
    <w:rsid w:val="007D01D2"/>
    <w:rsid w:val="007D0F0E"/>
    <w:rsid w:val="007D6403"/>
    <w:rsid w:val="007D7101"/>
    <w:rsid w:val="007E6D4D"/>
    <w:rsid w:val="007F14A5"/>
    <w:rsid w:val="007F2882"/>
    <w:rsid w:val="007F39A9"/>
    <w:rsid w:val="007F65C5"/>
    <w:rsid w:val="008135C7"/>
    <w:rsid w:val="00820800"/>
    <w:rsid w:val="0082317E"/>
    <w:rsid w:val="0082438F"/>
    <w:rsid w:val="008277C6"/>
    <w:rsid w:val="00836DF6"/>
    <w:rsid w:val="0084380E"/>
    <w:rsid w:val="00843A23"/>
    <w:rsid w:val="00843ADC"/>
    <w:rsid w:val="0084737D"/>
    <w:rsid w:val="00853984"/>
    <w:rsid w:val="00854273"/>
    <w:rsid w:val="00856C22"/>
    <w:rsid w:val="0086044A"/>
    <w:rsid w:val="0087029E"/>
    <w:rsid w:val="008702A7"/>
    <w:rsid w:val="00871EEA"/>
    <w:rsid w:val="00882A52"/>
    <w:rsid w:val="00890DFB"/>
    <w:rsid w:val="00892D69"/>
    <w:rsid w:val="00893E98"/>
    <w:rsid w:val="008B6353"/>
    <w:rsid w:val="008C23E6"/>
    <w:rsid w:val="008C3073"/>
    <w:rsid w:val="008C3BDF"/>
    <w:rsid w:val="008C47CE"/>
    <w:rsid w:val="008D23B4"/>
    <w:rsid w:val="008F551A"/>
    <w:rsid w:val="008F6417"/>
    <w:rsid w:val="009023A2"/>
    <w:rsid w:val="009025F7"/>
    <w:rsid w:val="00904303"/>
    <w:rsid w:val="00907627"/>
    <w:rsid w:val="00911A25"/>
    <w:rsid w:val="00917B3A"/>
    <w:rsid w:val="0092436D"/>
    <w:rsid w:val="0092734A"/>
    <w:rsid w:val="009305CE"/>
    <w:rsid w:val="00932462"/>
    <w:rsid w:val="009343B9"/>
    <w:rsid w:val="00943A54"/>
    <w:rsid w:val="00957F71"/>
    <w:rsid w:val="00990E4F"/>
    <w:rsid w:val="00997620"/>
    <w:rsid w:val="009B4586"/>
    <w:rsid w:val="009B53B5"/>
    <w:rsid w:val="009B7634"/>
    <w:rsid w:val="009D2C42"/>
    <w:rsid w:val="009D4CE1"/>
    <w:rsid w:val="009E0381"/>
    <w:rsid w:val="009E40A5"/>
    <w:rsid w:val="009E42B8"/>
    <w:rsid w:val="009F1036"/>
    <w:rsid w:val="009F344A"/>
    <w:rsid w:val="009F3B95"/>
    <w:rsid w:val="00A03635"/>
    <w:rsid w:val="00A04DD7"/>
    <w:rsid w:val="00A06EF6"/>
    <w:rsid w:val="00A109D0"/>
    <w:rsid w:val="00A25593"/>
    <w:rsid w:val="00A52C86"/>
    <w:rsid w:val="00A52F90"/>
    <w:rsid w:val="00A6241C"/>
    <w:rsid w:val="00A626A4"/>
    <w:rsid w:val="00A679F4"/>
    <w:rsid w:val="00A92740"/>
    <w:rsid w:val="00AA2A47"/>
    <w:rsid w:val="00AB0427"/>
    <w:rsid w:val="00AB7915"/>
    <w:rsid w:val="00AC0618"/>
    <w:rsid w:val="00AC2624"/>
    <w:rsid w:val="00AC2E0B"/>
    <w:rsid w:val="00AD5D78"/>
    <w:rsid w:val="00AF0570"/>
    <w:rsid w:val="00B00111"/>
    <w:rsid w:val="00B0059D"/>
    <w:rsid w:val="00B05C5E"/>
    <w:rsid w:val="00B22CF9"/>
    <w:rsid w:val="00B246A2"/>
    <w:rsid w:val="00B25903"/>
    <w:rsid w:val="00B339F0"/>
    <w:rsid w:val="00B34FA7"/>
    <w:rsid w:val="00B4241A"/>
    <w:rsid w:val="00B5417D"/>
    <w:rsid w:val="00B56ECC"/>
    <w:rsid w:val="00B6304B"/>
    <w:rsid w:val="00B7375A"/>
    <w:rsid w:val="00B84028"/>
    <w:rsid w:val="00B95EE7"/>
    <w:rsid w:val="00BA0EF6"/>
    <w:rsid w:val="00BA5476"/>
    <w:rsid w:val="00BD7391"/>
    <w:rsid w:val="00BF0FAA"/>
    <w:rsid w:val="00BF136A"/>
    <w:rsid w:val="00BF4494"/>
    <w:rsid w:val="00BF4E8D"/>
    <w:rsid w:val="00C06DDD"/>
    <w:rsid w:val="00C14B39"/>
    <w:rsid w:val="00C16CC5"/>
    <w:rsid w:val="00C17B7A"/>
    <w:rsid w:val="00C3433A"/>
    <w:rsid w:val="00C351E1"/>
    <w:rsid w:val="00C35D1E"/>
    <w:rsid w:val="00C435EA"/>
    <w:rsid w:val="00C474DB"/>
    <w:rsid w:val="00C5095D"/>
    <w:rsid w:val="00C60B1F"/>
    <w:rsid w:val="00C65C0D"/>
    <w:rsid w:val="00C67BE1"/>
    <w:rsid w:val="00C700FC"/>
    <w:rsid w:val="00C70D91"/>
    <w:rsid w:val="00C761C4"/>
    <w:rsid w:val="00C76DA7"/>
    <w:rsid w:val="00C81014"/>
    <w:rsid w:val="00C85FB6"/>
    <w:rsid w:val="00C87E69"/>
    <w:rsid w:val="00C87EDD"/>
    <w:rsid w:val="00C91853"/>
    <w:rsid w:val="00C96F73"/>
    <w:rsid w:val="00CA0D15"/>
    <w:rsid w:val="00CB3171"/>
    <w:rsid w:val="00CC1A1B"/>
    <w:rsid w:val="00CC1E31"/>
    <w:rsid w:val="00CC5FE9"/>
    <w:rsid w:val="00CC7473"/>
    <w:rsid w:val="00CD1273"/>
    <w:rsid w:val="00CD5848"/>
    <w:rsid w:val="00CF4E6C"/>
    <w:rsid w:val="00CF505C"/>
    <w:rsid w:val="00CF728D"/>
    <w:rsid w:val="00D02010"/>
    <w:rsid w:val="00D0631D"/>
    <w:rsid w:val="00D16905"/>
    <w:rsid w:val="00D25829"/>
    <w:rsid w:val="00D42A4A"/>
    <w:rsid w:val="00D44E89"/>
    <w:rsid w:val="00D53273"/>
    <w:rsid w:val="00D5512D"/>
    <w:rsid w:val="00D555F7"/>
    <w:rsid w:val="00D5755C"/>
    <w:rsid w:val="00D675DA"/>
    <w:rsid w:val="00DA6A20"/>
    <w:rsid w:val="00DA7FC9"/>
    <w:rsid w:val="00DB0429"/>
    <w:rsid w:val="00DB3835"/>
    <w:rsid w:val="00DB7AC9"/>
    <w:rsid w:val="00DC70B4"/>
    <w:rsid w:val="00DD219A"/>
    <w:rsid w:val="00DD3D61"/>
    <w:rsid w:val="00DD5BBD"/>
    <w:rsid w:val="00DE2028"/>
    <w:rsid w:val="00DE290F"/>
    <w:rsid w:val="00DF0E79"/>
    <w:rsid w:val="00DF4470"/>
    <w:rsid w:val="00E03CAA"/>
    <w:rsid w:val="00E061B6"/>
    <w:rsid w:val="00E1351C"/>
    <w:rsid w:val="00E214A0"/>
    <w:rsid w:val="00E24AE5"/>
    <w:rsid w:val="00E26B9E"/>
    <w:rsid w:val="00E3461B"/>
    <w:rsid w:val="00E42293"/>
    <w:rsid w:val="00E43C3B"/>
    <w:rsid w:val="00E51C17"/>
    <w:rsid w:val="00E55767"/>
    <w:rsid w:val="00E55BB2"/>
    <w:rsid w:val="00E61FA1"/>
    <w:rsid w:val="00E62679"/>
    <w:rsid w:val="00E64CF8"/>
    <w:rsid w:val="00E84AAC"/>
    <w:rsid w:val="00E878D0"/>
    <w:rsid w:val="00E87BD9"/>
    <w:rsid w:val="00E93FC2"/>
    <w:rsid w:val="00EA254C"/>
    <w:rsid w:val="00EA4C73"/>
    <w:rsid w:val="00EA7CFD"/>
    <w:rsid w:val="00EB7377"/>
    <w:rsid w:val="00EC7C17"/>
    <w:rsid w:val="00ED7CD9"/>
    <w:rsid w:val="00EE209C"/>
    <w:rsid w:val="00EF0C26"/>
    <w:rsid w:val="00EF4EAD"/>
    <w:rsid w:val="00EF4FF9"/>
    <w:rsid w:val="00F010B2"/>
    <w:rsid w:val="00F03515"/>
    <w:rsid w:val="00F12608"/>
    <w:rsid w:val="00F1304E"/>
    <w:rsid w:val="00F15B53"/>
    <w:rsid w:val="00F16432"/>
    <w:rsid w:val="00F17BD7"/>
    <w:rsid w:val="00F2108C"/>
    <w:rsid w:val="00F250DB"/>
    <w:rsid w:val="00F3204D"/>
    <w:rsid w:val="00F44B73"/>
    <w:rsid w:val="00F50B4B"/>
    <w:rsid w:val="00F554EB"/>
    <w:rsid w:val="00F618D2"/>
    <w:rsid w:val="00F63176"/>
    <w:rsid w:val="00F7658F"/>
    <w:rsid w:val="00F922C8"/>
    <w:rsid w:val="00F96218"/>
    <w:rsid w:val="00FB37F1"/>
    <w:rsid w:val="00FC41B0"/>
    <w:rsid w:val="00FC4377"/>
    <w:rsid w:val="00FC7007"/>
    <w:rsid w:val="00FD6144"/>
    <w:rsid w:val="00FD64F2"/>
    <w:rsid w:val="00FD6C7A"/>
    <w:rsid w:val="00FE0EFC"/>
    <w:rsid w:val="00FF05E6"/>
    <w:rsid w:val="00FF4D37"/>
    <w:rsid w:val="00FF73E3"/>
    <w:rsid w:val="011161E9"/>
    <w:rsid w:val="018B35C0"/>
    <w:rsid w:val="02B00774"/>
    <w:rsid w:val="03E09B7F"/>
    <w:rsid w:val="06E2C276"/>
    <w:rsid w:val="07987EB6"/>
    <w:rsid w:val="0A4D5D80"/>
    <w:rsid w:val="0A771702"/>
    <w:rsid w:val="0F2DC2F6"/>
    <w:rsid w:val="101F54B6"/>
    <w:rsid w:val="12056C28"/>
    <w:rsid w:val="12613DF7"/>
    <w:rsid w:val="16B3775D"/>
    <w:rsid w:val="19394CAF"/>
    <w:rsid w:val="1F61394F"/>
    <w:rsid w:val="212C2212"/>
    <w:rsid w:val="22F441FA"/>
    <w:rsid w:val="263162B2"/>
    <w:rsid w:val="29C4CB5B"/>
    <w:rsid w:val="2D784678"/>
    <w:rsid w:val="2D95FA7D"/>
    <w:rsid w:val="2DC32B13"/>
    <w:rsid w:val="2F221407"/>
    <w:rsid w:val="318FC923"/>
    <w:rsid w:val="31DF2F89"/>
    <w:rsid w:val="34139173"/>
    <w:rsid w:val="34F03238"/>
    <w:rsid w:val="3C7893C4"/>
    <w:rsid w:val="3C90D115"/>
    <w:rsid w:val="3DD36F10"/>
    <w:rsid w:val="3FC88B57"/>
    <w:rsid w:val="40CAFB3C"/>
    <w:rsid w:val="41893689"/>
    <w:rsid w:val="424B7C8D"/>
    <w:rsid w:val="481C2C65"/>
    <w:rsid w:val="4911BAC9"/>
    <w:rsid w:val="4B22BD8B"/>
    <w:rsid w:val="53352607"/>
    <w:rsid w:val="54FAAF63"/>
    <w:rsid w:val="584EE3EB"/>
    <w:rsid w:val="58B2039F"/>
    <w:rsid w:val="596B7910"/>
    <w:rsid w:val="5ADB8785"/>
    <w:rsid w:val="5C126F2A"/>
    <w:rsid w:val="6011A6E1"/>
    <w:rsid w:val="6048DCC8"/>
    <w:rsid w:val="6422F5E6"/>
    <w:rsid w:val="68D15786"/>
    <w:rsid w:val="699F58AC"/>
    <w:rsid w:val="69FF1A08"/>
    <w:rsid w:val="6A52105C"/>
    <w:rsid w:val="6CF05E81"/>
    <w:rsid w:val="6F4C197E"/>
    <w:rsid w:val="6F8ECB62"/>
    <w:rsid w:val="718BDF40"/>
    <w:rsid w:val="72CE351E"/>
    <w:rsid w:val="7391F313"/>
    <w:rsid w:val="739F5912"/>
    <w:rsid w:val="747F2ED0"/>
    <w:rsid w:val="75128125"/>
    <w:rsid w:val="75F06167"/>
    <w:rsid w:val="7B388034"/>
    <w:rsid w:val="7CC8352A"/>
    <w:rsid w:val="7E5F3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946869"/>
  <w15:chartTrackingRefBased/>
  <w15:docId w15:val="{62116E85-E4A3-4997-A040-18D05A3D2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46BBF"/>
    <w:pPr>
      <w:spacing w:after="120"/>
    </w:pPr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46BBF"/>
    <w:pPr>
      <w:keepNext/>
      <w:keepLines/>
      <w:spacing w:before="240"/>
      <w:outlineLvl w:val="0"/>
    </w:pPr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46BBF"/>
    <w:pPr>
      <w:keepNext/>
      <w:keepLines/>
      <w:spacing w:before="240" w:after="80"/>
      <w:outlineLvl w:val="1"/>
    </w:pPr>
    <w:rPr>
      <w:rFonts w:ascii="Verdana" w:eastAsiaTheme="majorEastAsia" w:hAnsi="Verdana" w:cstheme="majorBidi"/>
      <w:b/>
      <w:sz w:val="26"/>
      <w:szCs w:val="26"/>
    </w:rPr>
  </w:style>
  <w:style w:type="paragraph" w:styleId="Titolo3">
    <w:name w:val="heading 3"/>
    <w:basedOn w:val="Normale"/>
    <w:next w:val="Corpotesto"/>
    <w:link w:val="Titolo3Carattere"/>
    <w:uiPriority w:val="9"/>
    <w:unhideWhenUsed/>
    <w:qFormat/>
    <w:rsid w:val="00646BBF"/>
    <w:pPr>
      <w:keepNext/>
      <w:keepLines/>
      <w:spacing w:before="240" w:after="40"/>
      <w:outlineLvl w:val="2"/>
    </w:pPr>
    <w:rPr>
      <w:rFonts w:ascii="Verdana" w:eastAsiaTheme="majorEastAsia" w:hAnsi="Verdana" w:cstheme="majorBidi"/>
      <w:b/>
      <w:sz w:val="22"/>
    </w:rPr>
  </w:style>
  <w:style w:type="paragraph" w:styleId="Titolo4">
    <w:name w:val="heading 4"/>
    <w:basedOn w:val="Normale"/>
    <w:next w:val="Corpotesto"/>
    <w:link w:val="Titolo4Carattere"/>
    <w:uiPriority w:val="9"/>
    <w:unhideWhenUsed/>
    <w:qFormat/>
    <w:rsid w:val="00646BB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unhideWhenUsed/>
    <w:qFormat/>
    <w:rsid w:val="00646BB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unhideWhenUsed/>
    <w:qFormat/>
    <w:rsid w:val="00646BB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olo7">
    <w:name w:val="heading 7"/>
    <w:basedOn w:val="Normale"/>
    <w:next w:val="Corpotesto"/>
    <w:link w:val="Titolo7Carattere"/>
    <w:uiPriority w:val="9"/>
    <w:unhideWhenUsed/>
    <w:qFormat/>
    <w:rsid w:val="00646BB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olo8">
    <w:name w:val="heading 8"/>
    <w:basedOn w:val="Normale"/>
    <w:next w:val="Corpotesto"/>
    <w:link w:val="Titolo8Carattere"/>
    <w:uiPriority w:val="9"/>
    <w:unhideWhenUsed/>
    <w:qFormat/>
    <w:rsid w:val="00646B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646B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46BBF"/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46BBF"/>
    <w:rPr>
      <w:rFonts w:ascii="Verdana" w:eastAsiaTheme="majorEastAsia" w:hAnsi="Verdana" w:cstheme="majorBidi"/>
      <w:b/>
      <w:sz w:val="26"/>
      <w:szCs w:val="26"/>
    </w:rPr>
  </w:style>
  <w:style w:type="paragraph" w:styleId="Intestazione">
    <w:name w:val="header"/>
    <w:basedOn w:val="Normale"/>
    <w:link w:val="IntestazioneCarattere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46BBF"/>
  </w:style>
  <w:style w:type="paragraph" w:styleId="Pidipagina">
    <w:name w:val="footer"/>
    <w:basedOn w:val="Normale"/>
    <w:link w:val="PidipaginaCarattere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46BBF"/>
  </w:style>
  <w:style w:type="character" w:customStyle="1" w:styleId="Titolo3Carattere">
    <w:name w:val="Titolo 3 Carattere"/>
    <w:basedOn w:val="Carpredefinitoparagrafo"/>
    <w:link w:val="Titolo3"/>
    <w:uiPriority w:val="9"/>
    <w:rsid w:val="00646BBF"/>
    <w:rPr>
      <w:rFonts w:ascii="Verdana" w:eastAsiaTheme="majorEastAsia" w:hAnsi="Verdana" w:cstheme="majorBidi"/>
      <w:b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rsid w:val="00646BBF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rsid w:val="00646BBF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Titolo6Carattere">
    <w:name w:val="Titolo 6 Carattere"/>
    <w:basedOn w:val="Carpredefinitoparagrafo"/>
    <w:link w:val="Titolo6"/>
    <w:uiPriority w:val="9"/>
    <w:rsid w:val="00646BB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olo7Carattere">
    <w:name w:val="Titolo 7 Carattere"/>
    <w:basedOn w:val="Carpredefinitoparagrafo"/>
    <w:link w:val="Titolo7"/>
    <w:uiPriority w:val="9"/>
    <w:rsid w:val="00646BBF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rsid w:val="00646BB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46B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olo">
    <w:name w:val="Title"/>
    <w:basedOn w:val="Normale"/>
    <w:next w:val="Normale"/>
    <w:link w:val="TitoloCarattere"/>
    <w:autoRedefine/>
    <w:uiPriority w:val="99"/>
    <w:qFormat/>
    <w:rsid w:val="00646BBF"/>
    <w:pPr>
      <w:spacing w:before="240" w:after="60"/>
      <w:outlineLvl w:val="0"/>
    </w:pPr>
    <w:rPr>
      <w:rFonts w:ascii="Arial" w:hAnsi="Arial" w:cs="Arial"/>
      <w:b/>
      <w:bCs/>
      <w:caps/>
      <w:kern w:val="28"/>
      <w:sz w:val="34"/>
      <w:szCs w:val="32"/>
    </w:rPr>
  </w:style>
  <w:style w:type="character" w:customStyle="1" w:styleId="TitoloCarattere">
    <w:name w:val="Titolo Carattere"/>
    <w:basedOn w:val="Carpredefinitoparagrafo"/>
    <w:link w:val="Titolo"/>
    <w:uiPriority w:val="99"/>
    <w:rsid w:val="00646BBF"/>
    <w:rPr>
      <w:rFonts w:ascii="Arial" w:hAnsi="Arial" w:cs="Arial"/>
      <w:b/>
      <w:bCs/>
      <w:caps/>
      <w:kern w:val="28"/>
      <w:sz w:val="34"/>
      <w:szCs w:val="32"/>
    </w:rPr>
  </w:style>
  <w:style w:type="paragraph" w:styleId="Corpotesto">
    <w:name w:val="Body Text"/>
    <w:basedOn w:val="Normale"/>
    <w:link w:val="CorpotestoCarattere"/>
    <w:uiPriority w:val="99"/>
    <w:unhideWhenUsed/>
    <w:rsid w:val="00646BBF"/>
  </w:style>
  <w:style w:type="character" w:customStyle="1" w:styleId="CorpotestoCarattere">
    <w:name w:val="Corpo testo Carattere"/>
    <w:basedOn w:val="Carpredefinitoparagrafo"/>
    <w:link w:val="Corpotesto"/>
    <w:uiPriority w:val="99"/>
    <w:rsid w:val="00646BBF"/>
    <w:rPr>
      <w:sz w:val="24"/>
      <w:szCs w:val="24"/>
    </w:rPr>
  </w:style>
  <w:style w:type="paragraph" w:styleId="Didascalia">
    <w:name w:val="caption"/>
    <w:basedOn w:val="Normale"/>
    <w:next w:val="Normale"/>
    <w:uiPriority w:val="35"/>
    <w:unhideWhenUsed/>
    <w:qFormat/>
    <w:rsid w:val="00646BBF"/>
    <w:pPr>
      <w:spacing w:after="200"/>
    </w:pPr>
    <w:rPr>
      <w:i/>
      <w:iCs/>
      <w:color w:val="44546A" w:themeColor="text2"/>
      <w:sz w:val="18"/>
      <w:szCs w:val="18"/>
    </w:rPr>
  </w:style>
  <w:style w:type="paragraph" w:styleId="Testodelblocco">
    <w:name w:val="Block Text"/>
    <w:basedOn w:val="Normale"/>
    <w:uiPriority w:val="99"/>
    <w:semiHidden/>
    <w:unhideWhenUsed/>
    <w:rsid w:val="00646BB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Paragrafoelenco">
    <w:name w:val="List Paragraph"/>
    <w:basedOn w:val="Normale"/>
    <w:uiPriority w:val="34"/>
    <w:qFormat/>
    <w:rsid w:val="00646BBF"/>
    <w:pPr>
      <w:ind w:left="720"/>
      <w:contextualSpacing/>
    </w:pPr>
  </w:style>
  <w:style w:type="table" w:styleId="Grigliatabella">
    <w:name w:val="Table Grid"/>
    <w:basedOn w:val="Tabellanormale"/>
    <w:uiPriority w:val="39"/>
    <w:rsid w:val="00646BB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uiPriority w:val="99"/>
    <w:unhideWhenUsed/>
    <w:rsid w:val="00646BBF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646BBF"/>
    <w:rPr>
      <w:sz w:val="24"/>
      <w:szCs w:val="24"/>
    </w:rPr>
  </w:style>
  <w:style w:type="character" w:styleId="Rimandonotaapidipagina">
    <w:name w:val="footnote reference"/>
    <w:basedOn w:val="Carpredefinitoparagrafo"/>
    <w:uiPriority w:val="99"/>
    <w:unhideWhenUsed/>
    <w:rsid w:val="00646BBF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46BB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46BBF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46BBF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46BB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46BBF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46BBF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46BBF"/>
    <w:rPr>
      <w:rFonts w:ascii="Segoe UI" w:hAnsi="Segoe UI" w:cs="Segoe UI"/>
      <w:sz w:val="18"/>
      <w:szCs w:val="18"/>
    </w:rPr>
  </w:style>
  <w:style w:type="character" w:styleId="Collegamentoipertestuale">
    <w:name w:val="Hyperlink"/>
    <w:basedOn w:val="Carpredefinitoparagrafo"/>
    <w:uiPriority w:val="99"/>
    <w:rsid w:val="00646BBF"/>
    <w:rPr>
      <w:color w:val="0000FF"/>
      <w:u w:val="single"/>
    </w:rPr>
  </w:style>
  <w:style w:type="paragraph" w:styleId="Nessunaspaziatura">
    <w:name w:val="No Spacing"/>
    <w:uiPriority w:val="1"/>
    <w:qFormat/>
    <w:rsid w:val="00646BBF"/>
    <w:pPr>
      <w:spacing w:after="0" w:line="240" w:lineRule="auto"/>
    </w:pPr>
    <w:rPr>
      <w:sz w:val="24"/>
      <w:szCs w:val="24"/>
    </w:rPr>
  </w:style>
  <w:style w:type="paragraph" w:customStyle="1" w:styleId="Default">
    <w:name w:val="Default"/>
    <w:basedOn w:val="Normale"/>
    <w:rsid w:val="00646BBF"/>
    <w:pPr>
      <w:autoSpaceDE w:val="0"/>
      <w:autoSpaceDN w:val="0"/>
    </w:pPr>
    <w:rPr>
      <w:rFonts w:ascii="Arial" w:hAnsi="Arial" w:cs="Arial"/>
      <w:color w:val="000000"/>
      <w:lang w:val="en-GB"/>
    </w:rPr>
  </w:style>
  <w:style w:type="character" w:styleId="Enfasigrassetto">
    <w:name w:val="Strong"/>
    <w:basedOn w:val="Carpredefinitoparagrafo"/>
    <w:uiPriority w:val="22"/>
    <w:qFormat/>
    <w:rsid w:val="00646BBF"/>
    <w:rPr>
      <w:b/>
      <w:bCs/>
    </w:rPr>
  </w:style>
  <w:style w:type="paragraph" w:styleId="Titolosommario">
    <w:name w:val="TOC Heading"/>
    <w:basedOn w:val="Titolo1"/>
    <w:next w:val="Normale"/>
    <w:uiPriority w:val="39"/>
    <w:unhideWhenUsed/>
    <w:qFormat/>
    <w:rsid w:val="00646BBF"/>
    <w:pPr>
      <w:spacing w:after="0"/>
      <w:outlineLvl w:val="9"/>
    </w:pPr>
  </w:style>
  <w:style w:type="paragraph" w:styleId="Sommario1">
    <w:name w:val="toc 1"/>
    <w:basedOn w:val="Normale"/>
    <w:next w:val="Normale"/>
    <w:autoRedefine/>
    <w:uiPriority w:val="39"/>
    <w:unhideWhenUsed/>
    <w:rsid w:val="00646BBF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646BBF"/>
    <w:pPr>
      <w:spacing w:after="100"/>
      <w:ind w:left="240"/>
    </w:pPr>
  </w:style>
  <w:style w:type="paragraph" w:styleId="Sommario3">
    <w:name w:val="toc 3"/>
    <w:basedOn w:val="Normale"/>
    <w:next w:val="Normale"/>
    <w:autoRedefine/>
    <w:uiPriority w:val="39"/>
    <w:unhideWhenUsed/>
    <w:rsid w:val="00646BBF"/>
    <w:pPr>
      <w:spacing w:after="100"/>
      <w:ind w:left="480"/>
    </w:pPr>
  </w:style>
  <w:style w:type="paragraph" w:styleId="Sommario4">
    <w:name w:val="toc 4"/>
    <w:basedOn w:val="Normale"/>
    <w:next w:val="Normale"/>
    <w:autoRedefine/>
    <w:uiPriority w:val="39"/>
    <w:unhideWhenUsed/>
    <w:rsid w:val="00646BBF"/>
    <w:pPr>
      <w:spacing w:after="100"/>
      <w:ind w:left="660"/>
    </w:pPr>
    <w:rPr>
      <w:rFonts w:eastAsiaTheme="minorEastAsia"/>
      <w:sz w:val="22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646BBF"/>
    <w:pPr>
      <w:spacing w:after="100"/>
      <w:ind w:left="880"/>
    </w:pPr>
    <w:rPr>
      <w:rFonts w:eastAsiaTheme="minorEastAsia"/>
      <w:sz w:val="22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646BBF"/>
    <w:pPr>
      <w:spacing w:after="100"/>
      <w:ind w:left="1100"/>
    </w:pPr>
    <w:rPr>
      <w:rFonts w:eastAsiaTheme="minorEastAsia"/>
      <w:sz w:val="22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646BBF"/>
    <w:pPr>
      <w:spacing w:after="100"/>
      <w:ind w:left="1320"/>
    </w:pPr>
    <w:rPr>
      <w:rFonts w:eastAsiaTheme="minorEastAsia"/>
      <w:sz w:val="22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646BBF"/>
    <w:pPr>
      <w:spacing w:after="100"/>
      <w:ind w:left="1540"/>
    </w:pPr>
    <w:rPr>
      <w:rFonts w:eastAsiaTheme="minorEastAsia"/>
      <w:sz w:val="22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646BBF"/>
    <w:pPr>
      <w:spacing w:after="100"/>
      <w:ind w:left="1760"/>
    </w:pPr>
    <w:rPr>
      <w:rFonts w:eastAsiaTheme="minorEastAsia"/>
      <w:sz w:val="22"/>
      <w:szCs w:val="22"/>
    </w:rPr>
  </w:style>
  <w:style w:type="character" w:customStyle="1" w:styleId="normaltextrun">
    <w:name w:val="normaltextrun"/>
    <w:basedOn w:val="Carpredefinitoparagrafo"/>
    <w:rsid w:val="00BF0FAA"/>
  </w:style>
  <w:style w:type="character" w:customStyle="1" w:styleId="eop">
    <w:name w:val="eop"/>
    <w:basedOn w:val="Carpredefinitoparagrafo"/>
    <w:rsid w:val="00BF0FAA"/>
  </w:style>
  <w:style w:type="character" w:styleId="Menzionenonrisolta">
    <w:name w:val="Unresolved Mention"/>
    <w:basedOn w:val="Carpredefinitoparagrafo"/>
    <w:uiPriority w:val="99"/>
    <w:semiHidden/>
    <w:unhideWhenUsed/>
    <w:rsid w:val="00FD6C7A"/>
    <w:rPr>
      <w:color w:val="605E5C"/>
      <w:shd w:val="clear" w:color="auto" w:fill="E1DFDD"/>
    </w:rPr>
  </w:style>
  <w:style w:type="character" w:styleId="Menzione">
    <w:name w:val="Mention"/>
    <w:basedOn w:val="Carpredefinitoparagrafo"/>
    <w:uiPriority w:val="99"/>
    <w:unhideWhenUsed/>
    <w:rPr>
      <w:color w:val="2B579A"/>
      <w:shd w:val="clear" w:color="auto" w:fill="E6E6E6"/>
    </w:rPr>
  </w:style>
  <w:style w:type="character" w:customStyle="1" w:styleId="jlqj4b">
    <w:name w:val="jlqj4b"/>
    <w:basedOn w:val="Carpredefinitoparagrafo"/>
    <w:rsid w:val="006534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71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ore.humanware.com/europe/mantis-q40.html" TargetMode="External"/><Relationship Id="rId18" Type="http://schemas.openxmlformats.org/officeDocument/2006/relationships/header" Target="header1.xml"/><Relationship Id="rId26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au.sales@humanware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eu.support@humanware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humanware.com/support" TargetMode="Externa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ookshare.org" TargetMode="External"/><Relationship Id="rId22" Type="http://schemas.openxmlformats.org/officeDocument/2006/relationships/header" Target="header3.xml"/></Relationships>
</file>

<file path=word/documenttasks/documenttasks1.xml><?xml version="1.0" encoding="utf-8"?>
<t:Tasks xmlns:t="http://schemas.microsoft.com/office/tasks/2019/documenttasks">
  <t:Task id="{6416AF0E-CDEC-4B67-8874-1A0A6DB5BB06}">
    <t:Anchor>
      <t:Comment id="756324096"/>
    </t:Anchor>
    <t:History>
      <t:Event id="{C61DE496-68B9-4A4D-B373-07369DFDC40A}" time="2020-09-22T07:47:58Z">
        <t:Attribution userId="S::andrew.flatres@humanware.com::ddc98eda-2aa4-4b60-9ee7-3128ad17bfa9" userProvider="AD" userName="Andrew Flatres"/>
        <t:Anchor>
          <t:Comment id="756324096"/>
        </t:Anchor>
        <t:Create/>
      </t:Event>
      <t:Event id="{BA55C4F7-13D2-4D5A-BAC0-3A88D5E48A35}" time="2020-09-22T07:47:58Z">
        <t:Attribution userId="S::andrew.flatres@humanware.com::ddc98eda-2aa4-4b60-9ee7-3128ad17bfa9" userProvider="AD" userName="Andrew Flatres"/>
        <t:Anchor>
          <t:Comment id="756324096"/>
        </t:Anchor>
        <t:Assign userId="S::Maryse.Legault@humanware.com::66c32d7d-cbb9-43d1-84a4-781f512b41f5" userProvider="AD" userName="Maryse Legault"/>
      </t:Event>
      <t:Event id="{DC71023C-D5D5-4EDD-A3B8-E61D7796706D}" time="2020-09-22T07:47:58Z">
        <t:Attribution userId="S::andrew.flatres@humanware.com::ddc98eda-2aa4-4b60-9ee7-3128ad17bfa9" userProvider="AD" userName="Andrew Flatres"/>
        <t:Anchor>
          <t:Comment id="756324096"/>
        </t:Anchor>
        <t:SetTitle title="@Maryse Legault Do you get the choice to select your KeyBoard layout? My understanding was the language you choose will predefind the keyboard to us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5ae3af173e348e09c1e67a5b820b18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Writer</TermName>
          <TermId xmlns="http://schemas.microsoft.com/office/infopath/2007/PartnerControls">e5f457ce-2db8-4e77-861b-0b63283b54ca</TermId>
        </TermInfo>
      </Terms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équentiel</TermName>
          <TermId xmlns="http://schemas.microsoft.com/office/infopath/2007/PartnerControls">dfb60f77-4377-445d-9998-0a65f998e4b1</TermId>
        </TermInfo>
      </Terms>
    </m1ca85303e3a4c03ae694e4f7810da28>
    <TaxCatchAll xmlns="bb004757-2af2-43a8-93dc-299c2a6b72bd">
      <Value>13</Value>
      <Value>53</Value>
      <Value>3</Value>
      <Value>2</Value>
      <Value>63</Value>
    </TaxCatchAll>
    <p360cc2558a1442bb27f0795ce1409a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Manager</TermName>
          <TermId xmlns="http://schemas.microsoft.com/office/infopath/2007/PartnerControls">31a270c3-42c4-40ed-8af7-e2b3f8a56be9</TermId>
        </TermInfo>
      </Terms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Business Plan Approval</TermName>
          <TermId xmlns="http://schemas.microsoft.com/office/infopath/2007/PartnerControls">5f4d5582-99d1-4a73-b566-8bce259b436e</TermId>
        </TermInfo>
      </Terms>
    </d53aaf254f464b33b1b20224363a7736>
    <SharedWithUsers xmlns="1f19542f-aa72-4f13-a9aa-8e431748262d">
      <UserInfo>
        <DisplayName>Maryse Legault</DisplayName>
        <AccountId>75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1" ma:contentTypeDescription="" ma:contentTypeScope="" ma:versionID="b6e59b88423db65bef210ad510726f87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2d5b9e0bc04cec469b171b1671f54988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FDED97-0C90-4254-9D5E-2C8CF798FF73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customXml/itemProps2.xml><?xml version="1.0" encoding="utf-8"?>
<ds:datastoreItem xmlns:ds="http://schemas.openxmlformats.org/officeDocument/2006/customXml" ds:itemID="{7DC82EA2-1FC0-45B2-8565-CEB9692AA0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F814DE-0796-452E-8219-C37F82DD322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AEABA0-8345-4C24-84C9-0018C44D0E3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42</Pages>
  <Words>10450</Words>
  <Characters>59570</Characters>
  <Application>Microsoft Office Word</Application>
  <DocSecurity>0</DocSecurity>
  <Lines>496</Lines>
  <Paragraphs>13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Snow</dc:creator>
  <cp:keywords/>
  <dc:description/>
  <cp:lastModifiedBy>Marco Savaresi</cp:lastModifiedBy>
  <cp:revision>257</cp:revision>
  <dcterms:created xsi:type="dcterms:W3CDTF">2020-09-09T15:41:00Z</dcterms:created>
  <dcterms:modified xsi:type="dcterms:W3CDTF">2021-04-02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udlPDPDelivrableApprovers">
    <vt:lpwstr>53;#Product Manager|31a270c3-42c4-40ed-8af7-e2b3f8a56be9</vt:lpwstr>
  </property>
  <property fmtid="{D5CDD505-2E9C-101B-9397-08002B2CF9AE}" pid="6" name="udlPDPFlowType">
    <vt:lpwstr>13;#Séquentiel|dfb60f77-4377-445d-9998-0a65f998e4b1</vt:lpwstr>
  </property>
  <property fmtid="{D5CDD505-2E9C-101B-9397-08002B2CF9AE}" pid="7" name="udlPDPDelivrableProducers">
    <vt:lpwstr>63;#Technical Writer|e5f457ce-2db8-4e77-861b-0b63283b54ca</vt:lpwstr>
  </property>
</Properties>
</file>